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4089" w:rsidRDefault="008B4089" w:rsidP="00744884"/>
    <w:p w:rsidR="008B4089" w:rsidRDefault="008B4089" w:rsidP="00744884"/>
    <w:p w:rsidR="00744884" w:rsidRDefault="00744884" w:rsidP="00744884">
      <w:r w:rsidRPr="00485C25">
        <w:t>SH/TCPD/Monthly report/2020-21</w:t>
      </w:r>
      <w:r w:rsidRPr="00485C25">
        <w:tab/>
      </w:r>
      <w:r w:rsidRPr="00485C25">
        <w:tab/>
      </w:r>
      <w:r w:rsidRPr="00485C25">
        <w:tab/>
      </w:r>
      <w:r w:rsidRPr="00485C25">
        <w:tab/>
      </w:r>
      <w:r w:rsidRPr="00485C25">
        <w:rPr>
          <w:rFonts w:ascii="Nirmala UI" w:hAnsi="Nirmala UI" w:cs="Nirmala UI" w:hint="cs"/>
          <w:cs/>
          <w:lang w:bidi="hi-IN"/>
        </w:rPr>
        <w:t>दिनांक</w:t>
      </w:r>
      <w:r w:rsidRPr="00485C25">
        <w:rPr>
          <w:rtl/>
          <w:cs/>
        </w:rPr>
        <w:t xml:space="preserve">/ </w:t>
      </w:r>
      <w:r w:rsidRPr="00485C25">
        <w:t xml:space="preserve">Date: </w:t>
      </w:r>
      <w:r w:rsidR="00035A1D">
        <w:t>06</w:t>
      </w:r>
      <w:r w:rsidR="00083537">
        <w:t>.1</w:t>
      </w:r>
      <w:r w:rsidR="00035A1D">
        <w:t>1</w:t>
      </w:r>
      <w:r w:rsidRPr="00485C25">
        <w:t>.2020</w:t>
      </w:r>
    </w:p>
    <w:p w:rsidR="00744884" w:rsidRPr="00485C25" w:rsidRDefault="00744884" w:rsidP="00744884"/>
    <w:p w:rsidR="00744884" w:rsidRPr="00744884" w:rsidRDefault="00744884" w:rsidP="00744884">
      <w:pPr>
        <w:rPr>
          <w:sz w:val="22"/>
          <w:szCs w:val="22"/>
          <w:u w:val="single"/>
          <w:rtl/>
        </w:rPr>
      </w:pPr>
      <w:r w:rsidRPr="00744884">
        <w:rPr>
          <w:rFonts w:ascii="Nirmala UI" w:hAnsi="Nirmala UI" w:cs="Nirmala UI" w:hint="cs"/>
          <w:sz w:val="22"/>
          <w:szCs w:val="22"/>
          <w:u w:val="single"/>
          <w:cs/>
          <w:lang w:bidi="hi-IN"/>
        </w:rPr>
        <w:t>निदेशककोप्रसतुत</w:t>
      </w:r>
      <w:r w:rsidRPr="00744884">
        <w:rPr>
          <w:sz w:val="22"/>
          <w:szCs w:val="22"/>
          <w:u w:val="single"/>
        </w:rPr>
        <w:t xml:space="preserve">/ </w:t>
      </w:r>
      <w:r w:rsidRPr="00744884">
        <w:rPr>
          <w:u w:val="single"/>
        </w:rPr>
        <w:t>Submitted to the Director</w:t>
      </w:r>
      <w:r w:rsidRPr="00744884">
        <w:rPr>
          <w:u w:val="single"/>
          <w:rtl/>
        </w:rPr>
        <w:t>:</w:t>
      </w:r>
    </w:p>
    <w:p w:rsidR="00744884" w:rsidRPr="00485C25" w:rsidRDefault="00744884" w:rsidP="00744884">
      <w:pPr>
        <w:spacing w:line="360" w:lineRule="auto"/>
        <w:ind w:right="-341" w:firstLine="720"/>
        <w:jc w:val="both"/>
        <w:rPr>
          <w:shd w:val="clear" w:color="auto" w:fill="FFFFFF"/>
          <w:rtl/>
          <w:cs/>
        </w:rPr>
      </w:pPr>
    </w:p>
    <w:p w:rsidR="00744884" w:rsidRPr="00485C25" w:rsidRDefault="00744884" w:rsidP="00B31571">
      <w:pPr>
        <w:spacing w:line="360" w:lineRule="auto"/>
        <w:ind w:firstLine="720"/>
        <w:jc w:val="both"/>
      </w:pPr>
      <w:r w:rsidRPr="00485C25">
        <w:t xml:space="preserve">The monthly report of the Tele-center for Persons with Communication Disorders covering the period from </w:t>
      </w:r>
      <w:r w:rsidRPr="00485C25">
        <w:rPr>
          <w:shd w:val="clear" w:color="auto" w:fill="FFFFFF"/>
        </w:rPr>
        <w:t>01.0</w:t>
      </w:r>
      <w:r w:rsidR="00083537">
        <w:rPr>
          <w:shd w:val="clear" w:color="auto" w:fill="FFFFFF"/>
        </w:rPr>
        <w:t>9</w:t>
      </w:r>
      <w:r w:rsidRPr="00485C25">
        <w:rPr>
          <w:shd w:val="clear" w:color="auto" w:fill="FFFFFF"/>
        </w:rPr>
        <w:t>.2020 – 3</w:t>
      </w:r>
      <w:r w:rsidR="00083537">
        <w:rPr>
          <w:shd w:val="clear" w:color="auto" w:fill="FFFFFF"/>
        </w:rPr>
        <w:t>0</w:t>
      </w:r>
      <w:r w:rsidRPr="00485C25">
        <w:rPr>
          <w:shd w:val="clear" w:color="auto" w:fill="FFFFFF"/>
        </w:rPr>
        <w:t>.0</w:t>
      </w:r>
      <w:r w:rsidR="00083537">
        <w:rPr>
          <w:shd w:val="clear" w:color="auto" w:fill="FFFFFF"/>
        </w:rPr>
        <w:t>9</w:t>
      </w:r>
      <w:r w:rsidRPr="00485C25">
        <w:rPr>
          <w:shd w:val="clear" w:color="auto" w:fill="FFFFFF"/>
        </w:rPr>
        <w:t xml:space="preserve">.2020 </w:t>
      </w:r>
      <w:r w:rsidRPr="00485C25">
        <w:t xml:space="preserve">is hereby submitted for your kind perusal and needful. The report is being sent to </w:t>
      </w:r>
      <w:hyperlink r:id="rId8" w:history="1">
        <w:r w:rsidRPr="00485C25">
          <w:rPr>
            <w:rStyle w:val="Hyperlink"/>
          </w:rPr>
          <w:t>director@aiishmysore.in</w:t>
        </w:r>
      </w:hyperlink>
      <w:r w:rsidRPr="00485C25">
        <w:t xml:space="preserve"> and </w:t>
      </w:r>
      <w:hyperlink r:id="rId9" w:history="1">
        <w:r w:rsidRPr="00485C25">
          <w:rPr>
            <w:rStyle w:val="Hyperlink"/>
          </w:rPr>
          <w:t>monthlyreports@aiishmysore.in</w:t>
        </w:r>
      </w:hyperlink>
      <w:r w:rsidRPr="00485C25">
        <w:t xml:space="preserve">. </w:t>
      </w:r>
    </w:p>
    <w:p w:rsidR="00744884" w:rsidRPr="00485C25" w:rsidRDefault="00744884" w:rsidP="00744884">
      <w:pPr>
        <w:ind w:firstLine="720"/>
        <w:jc w:val="both"/>
      </w:pPr>
    </w:p>
    <w:p w:rsidR="00744884" w:rsidRDefault="00744884" w:rsidP="00744884">
      <w:pPr>
        <w:ind w:firstLine="720"/>
        <w:jc w:val="both"/>
      </w:pPr>
      <w:r w:rsidRPr="00485C25">
        <w:tab/>
      </w:r>
    </w:p>
    <w:p w:rsidR="00744884" w:rsidRPr="00B31571" w:rsidRDefault="00744884" w:rsidP="00744884">
      <w:pPr>
        <w:ind w:firstLine="720"/>
        <w:jc w:val="both"/>
        <w:rPr>
          <w:sz w:val="8"/>
        </w:rPr>
      </w:pPr>
    </w:p>
    <w:p w:rsidR="00744884" w:rsidRPr="00CA4F37" w:rsidRDefault="00744884" w:rsidP="00744884">
      <w:pPr>
        <w:ind w:firstLine="720"/>
        <w:jc w:val="both"/>
        <w:rPr>
          <w:sz w:val="34"/>
        </w:rPr>
      </w:pPr>
    </w:p>
    <w:p w:rsidR="00744884" w:rsidRPr="00485C25" w:rsidRDefault="00744884" w:rsidP="00744884">
      <w:r w:rsidRPr="00485C25">
        <w:rPr>
          <w:b/>
          <w:bCs/>
        </w:rPr>
        <w:tab/>
      </w:r>
      <w:r w:rsidRPr="00485C25">
        <w:rPr>
          <w:b/>
          <w:bCs/>
        </w:rPr>
        <w:tab/>
      </w:r>
      <w:r w:rsidRPr="00485C25">
        <w:rPr>
          <w:b/>
          <w:bCs/>
        </w:rPr>
        <w:tab/>
      </w:r>
      <w:r w:rsidRPr="00485C25">
        <w:rPr>
          <w:b/>
          <w:bCs/>
        </w:rPr>
        <w:tab/>
      </w:r>
      <w:r w:rsidRPr="00485C25">
        <w:rPr>
          <w:b/>
          <w:bCs/>
        </w:rPr>
        <w:tab/>
      </w:r>
      <w:r w:rsidRPr="00485C25">
        <w:rPr>
          <w:b/>
          <w:bCs/>
        </w:rPr>
        <w:tab/>
      </w:r>
      <w:r w:rsidRPr="00485C25">
        <w:t xml:space="preserve">Dr. Jayashree C Shanbal / </w:t>
      </w:r>
      <w:r w:rsidRPr="00485C25">
        <w:rPr>
          <w:rFonts w:ascii="Nirmala UI" w:hAnsi="Nirmala UI" w:cs="Nirmala UI" w:hint="cs"/>
          <w:cs/>
          <w:lang w:bidi="hi-IN"/>
        </w:rPr>
        <w:t>डॉ।</w:t>
      </w:r>
      <w:r w:rsidRPr="00485C25">
        <w:rPr>
          <w:cs/>
          <w:lang w:bidi="hi-IN"/>
        </w:rPr>
        <w:t> </w:t>
      </w:r>
      <w:r w:rsidRPr="00485C25">
        <w:rPr>
          <w:rFonts w:ascii="Nirmala UI" w:hAnsi="Nirmala UI" w:cs="Nirmala UI" w:hint="cs"/>
          <w:cs/>
          <w:lang w:bidi="hi-IN"/>
        </w:rPr>
        <w:t>जयश्री</w:t>
      </w:r>
      <w:r w:rsidRPr="00485C25">
        <w:rPr>
          <w:cs/>
          <w:lang w:bidi="hi-IN"/>
        </w:rPr>
        <w:t> </w:t>
      </w:r>
      <w:r w:rsidRPr="00485C25">
        <w:rPr>
          <w:rFonts w:ascii="Nirmala UI" w:hAnsi="Nirmala UI" w:cs="Nirmala UI" w:hint="cs"/>
          <w:cs/>
          <w:lang w:bidi="hi-IN"/>
        </w:rPr>
        <w:t>सी</w:t>
      </w:r>
      <w:r w:rsidRPr="00485C25">
        <w:rPr>
          <w:cs/>
          <w:lang w:bidi="hi-IN"/>
        </w:rPr>
        <w:t> </w:t>
      </w:r>
      <w:r w:rsidRPr="00485C25">
        <w:rPr>
          <w:rFonts w:ascii="Nirmala UI" w:hAnsi="Nirmala UI" w:cs="Nirmala UI" w:hint="cs"/>
          <w:cs/>
          <w:lang w:bidi="hi-IN"/>
        </w:rPr>
        <w:t>शानबाल</w:t>
      </w:r>
    </w:p>
    <w:p w:rsidR="00744884" w:rsidRPr="00485C25" w:rsidRDefault="00744884" w:rsidP="00744884">
      <w:pPr>
        <w:pStyle w:val="HTMLPreformatted"/>
        <w:shd w:val="clear" w:color="auto" w:fill="FFFFFF"/>
        <w:ind w:right="-46"/>
        <w:jc w:val="center"/>
        <w:rPr>
          <w:rFonts w:ascii="Times New Roman" w:hAnsi="Times New Roman" w:cs="Times New Roman"/>
          <w:bCs/>
          <w:sz w:val="24"/>
          <w:szCs w:val="24"/>
        </w:rPr>
      </w:pPr>
      <w:r w:rsidRPr="00485C25">
        <w:rPr>
          <w:rFonts w:ascii="Times New Roman" w:hAnsi="Times New Roman" w:cs="Times New Roman"/>
          <w:bCs/>
          <w:sz w:val="24"/>
          <w:szCs w:val="24"/>
        </w:rPr>
        <w:t xml:space="preserve">                                                                       Head -TCPD /</w:t>
      </w:r>
      <w:r w:rsidRPr="00B31571">
        <w:rPr>
          <w:rFonts w:ascii="Mangal" w:eastAsiaTheme="minorHAnsi" w:hAnsi="Mangal" w:cs="Nirmala UI"/>
          <w:sz w:val="24"/>
          <w:szCs w:val="24"/>
          <w:cs/>
          <w:lang w:bidi="hi-IN"/>
        </w:rPr>
        <w:t>केंद्रके</w:t>
      </w:r>
      <w:r w:rsidRPr="00B31571">
        <w:rPr>
          <w:rFonts w:ascii="Mangal" w:hAnsi="Mangal" w:cs="Nirmala UI"/>
          <w:color w:val="000000" w:themeColor="text1"/>
          <w:sz w:val="24"/>
          <w:szCs w:val="24"/>
          <w:shd w:val="clear" w:color="auto" w:fill="FFFFFF"/>
          <w:cs/>
          <w:lang w:bidi="hi-IN"/>
        </w:rPr>
        <w:t>मुख्यस्थ</w:t>
      </w:r>
      <w:r w:rsidRPr="00B31571">
        <w:rPr>
          <w:rFonts w:ascii="Mangal" w:eastAsiaTheme="minorHAnsi" w:hAnsi="Mangal" w:cs="Mangal"/>
          <w:sz w:val="24"/>
          <w:szCs w:val="24"/>
        </w:rPr>
        <w:t xml:space="preserve">- </w:t>
      </w:r>
      <w:r w:rsidRPr="00B31571">
        <w:rPr>
          <w:rFonts w:ascii="Mangal" w:eastAsiaTheme="minorHAnsi" w:hAnsi="Mangal" w:cs="Nirmala UI"/>
          <w:sz w:val="24"/>
          <w:szCs w:val="24"/>
          <w:cs/>
          <w:lang w:bidi="hi-IN"/>
        </w:rPr>
        <w:t>टीसीपीडी</w:t>
      </w:r>
    </w:p>
    <w:p w:rsidR="00744884" w:rsidRPr="00211B7F" w:rsidRDefault="00744884" w:rsidP="00211B7F">
      <w:pPr>
        <w:pStyle w:val="HTMLPreformatted"/>
        <w:shd w:val="clear" w:color="auto" w:fill="FFFFFF"/>
        <w:ind w:right="-46"/>
        <w:jc w:val="center"/>
        <w:rPr>
          <w:rFonts w:ascii="Times New Roman" w:hAnsi="Times New Roman" w:cs="Times New Roman"/>
          <w:color w:val="212121"/>
          <w:sz w:val="24"/>
          <w:szCs w:val="24"/>
          <w:rtl/>
          <w:cs/>
        </w:rPr>
      </w:pPr>
      <w:r w:rsidRPr="00485C25">
        <w:rPr>
          <w:rFonts w:ascii="Times New Roman" w:hAnsi="Times New Roman" w:cs="Times New Roman"/>
          <w:color w:val="212121"/>
          <w:sz w:val="24"/>
          <w:szCs w:val="24"/>
          <w:rtl/>
          <w:cs/>
        </w:rPr>
        <w:br w:type="page"/>
      </w:r>
    </w:p>
    <w:p w:rsidR="00FA1FD1" w:rsidRPr="008B6050" w:rsidRDefault="00FA1FD1" w:rsidP="00D613EA">
      <w:pPr>
        <w:pStyle w:val="HTMLPreformatted"/>
        <w:jc w:val="center"/>
        <w:rPr>
          <w:rFonts w:ascii="Times New Roman" w:hAnsi="Times New Roman" w:cs="Times New Roman"/>
          <w:sz w:val="24"/>
          <w:szCs w:val="24"/>
          <w:lang w:val="en-IN" w:eastAsia="en-IN" w:bidi="hi-IN"/>
        </w:rPr>
      </w:pPr>
      <w:r w:rsidRPr="008B6050">
        <w:rPr>
          <w:rFonts w:ascii="Times New Roman" w:hAnsi="Times New Roman" w:cs="Times New Roman"/>
          <w:b/>
          <w:sz w:val="24"/>
          <w:szCs w:val="24"/>
        </w:rPr>
        <w:lastRenderedPageBreak/>
        <w:t>MONTHLY REPORT</w:t>
      </w:r>
      <w:r w:rsidR="007A4DA3" w:rsidRPr="008B6050">
        <w:rPr>
          <w:rFonts w:ascii="Times New Roman" w:hAnsi="Times New Roman" w:cs="Times New Roman"/>
          <w:b/>
          <w:sz w:val="24"/>
          <w:szCs w:val="24"/>
        </w:rPr>
        <w:t xml:space="preserve">– </w:t>
      </w:r>
      <w:r w:rsidR="00A0781F">
        <w:rPr>
          <w:rFonts w:ascii="Times New Roman" w:hAnsi="Times New Roman" w:cs="Times New Roman"/>
          <w:b/>
          <w:sz w:val="24"/>
          <w:szCs w:val="24"/>
        </w:rPr>
        <w:t>SEPTEMBER</w:t>
      </w:r>
      <w:r w:rsidR="008B6050" w:rsidRPr="008B6050">
        <w:rPr>
          <w:rFonts w:ascii="Times New Roman" w:hAnsi="Times New Roman" w:cs="Times New Roman"/>
          <w:b/>
          <w:sz w:val="24"/>
          <w:szCs w:val="24"/>
        </w:rPr>
        <w:t xml:space="preserve"> 2020</w:t>
      </w:r>
    </w:p>
    <w:p w:rsidR="00D93B07" w:rsidRPr="002E359B" w:rsidRDefault="00D93B07" w:rsidP="00155E76">
      <w:pPr>
        <w:pStyle w:val="HTMLPreformatted"/>
        <w:shd w:val="clear" w:color="auto" w:fill="FFFFFF"/>
        <w:rPr>
          <w:rFonts w:ascii="Times New Roman" w:hAnsi="Times New Roman" w:cs="Times New Roman"/>
          <w:b/>
          <w:sz w:val="24"/>
          <w:szCs w:val="24"/>
        </w:rPr>
      </w:pPr>
    </w:p>
    <w:p w:rsidR="00155E76" w:rsidRPr="002E359B" w:rsidRDefault="005754D0" w:rsidP="00155E76">
      <w:pPr>
        <w:pStyle w:val="HTMLPreformatted"/>
        <w:shd w:val="clear" w:color="auto" w:fill="FFFFFF"/>
        <w:rPr>
          <w:rFonts w:ascii="Times New Roman" w:hAnsi="Times New Roman" w:cs="Times New Roman"/>
          <w:b/>
          <w:sz w:val="24"/>
          <w:szCs w:val="24"/>
        </w:rPr>
      </w:pPr>
      <w:r w:rsidRPr="002E359B">
        <w:rPr>
          <w:rFonts w:ascii="Times New Roman" w:hAnsi="Times New Roman" w:cs="Times New Roman"/>
          <w:b/>
          <w:sz w:val="24"/>
          <w:szCs w:val="24"/>
        </w:rPr>
        <w:t>I</w:t>
      </w:r>
      <w:r w:rsidR="00DF3988" w:rsidRPr="002E359B">
        <w:rPr>
          <w:rFonts w:ascii="Mangal" w:hAnsi="Mangal" w:cs="Mangal"/>
          <w:b/>
          <w:sz w:val="24"/>
          <w:szCs w:val="24"/>
        </w:rPr>
        <w:t xml:space="preserve">. </w:t>
      </w:r>
      <w:r w:rsidR="00C92AAD" w:rsidRPr="009C685B">
        <w:rPr>
          <w:rFonts w:ascii="Nirmala UI" w:hAnsi="Nirmala UI" w:cs="Nirmala UI"/>
          <w:b/>
          <w:bCs/>
          <w:sz w:val="24"/>
          <w:szCs w:val="24"/>
          <w:cs/>
          <w:lang w:val="en-IN" w:eastAsia="en-IN" w:bidi="hi-IN"/>
        </w:rPr>
        <w:t>ऐकॅडेमिकक्रियाएँ</w:t>
      </w:r>
      <w:r w:rsidR="00C92AAD" w:rsidRPr="002E359B">
        <w:rPr>
          <w:rFonts w:ascii="Mangal" w:hAnsi="Mangal" w:cs="Mangal"/>
          <w:sz w:val="24"/>
          <w:szCs w:val="24"/>
          <w:lang w:val="en-IN" w:eastAsia="en-IN" w:bidi="hi-IN"/>
        </w:rPr>
        <w:t xml:space="preserve"> / </w:t>
      </w:r>
      <w:r w:rsidR="00155E76" w:rsidRPr="00784F15">
        <w:rPr>
          <w:rFonts w:ascii="Times New Roman" w:hAnsi="Times New Roman" w:cs="Times New Roman"/>
          <w:b/>
          <w:sz w:val="24"/>
          <w:szCs w:val="24"/>
        </w:rPr>
        <w:t xml:space="preserve">ACADEMIC </w:t>
      </w:r>
      <w:r w:rsidR="00155E76" w:rsidRPr="002E359B">
        <w:rPr>
          <w:rFonts w:ascii="Times New Roman" w:hAnsi="Times New Roman" w:cs="Times New Roman"/>
          <w:b/>
          <w:sz w:val="24"/>
          <w:szCs w:val="24"/>
        </w:rPr>
        <w:t>ACTIVITIES</w:t>
      </w:r>
    </w:p>
    <w:p w:rsidR="00EC4B97" w:rsidRPr="002E359B" w:rsidRDefault="004C5C42" w:rsidP="00AA691E">
      <w:pPr>
        <w:pStyle w:val="HTMLPreformatted"/>
        <w:shd w:val="clear" w:color="auto" w:fill="FFFFFF"/>
        <w:rPr>
          <w:rFonts w:ascii="Times New Roman" w:hAnsi="Times New Roman" w:cs="Times New Roman"/>
          <w:b/>
          <w:sz w:val="24"/>
          <w:szCs w:val="24"/>
        </w:rPr>
      </w:pPr>
      <w:r w:rsidRPr="009C685B">
        <w:rPr>
          <w:rFonts w:ascii="Nirmala UI" w:hAnsi="Nirmala UI" w:cs="Nirmala UI"/>
          <w:b/>
          <w:bCs/>
          <w:sz w:val="24"/>
          <w:szCs w:val="24"/>
          <w:cs/>
          <w:lang w:val="en-IN" w:eastAsia="en-IN" w:bidi="hi-IN"/>
        </w:rPr>
        <w:t>सिद्धांत</w:t>
      </w:r>
      <w:r w:rsidR="00C5588F" w:rsidRPr="009C685B">
        <w:rPr>
          <w:rFonts w:ascii="Nirmala UI" w:hAnsi="Nirmala UI" w:cs="Nirmala UI"/>
          <w:b/>
          <w:bCs/>
          <w:sz w:val="24"/>
          <w:szCs w:val="24"/>
          <w:cs/>
          <w:lang w:val="en-IN" w:eastAsia="en-IN" w:bidi="hi-IN"/>
        </w:rPr>
        <w:t>कक्षाएं</w:t>
      </w:r>
      <w:r w:rsidRPr="002E359B">
        <w:rPr>
          <w:rFonts w:ascii="Arial" w:hAnsi="Arial" w:cs="Mangal"/>
          <w:sz w:val="24"/>
          <w:szCs w:val="24"/>
          <w:shd w:val="clear" w:color="auto" w:fill="FFFFFF"/>
        </w:rPr>
        <w:t xml:space="preserve"> / </w:t>
      </w:r>
      <w:r w:rsidR="00EC4B97" w:rsidRPr="002E359B">
        <w:rPr>
          <w:rFonts w:ascii="Times New Roman" w:hAnsi="Times New Roman" w:cs="Times New Roman"/>
          <w:b/>
          <w:sz w:val="24"/>
          <w:szCs w:val="24"/>
        </w:rPr>
        <w:t>THEORY CLASSES</w:t>
      </w:r>
      <w:r w:rsidR="005E5EF0">
        <w:rPr>
          <w:rFonts w:ascii="Times New Roman" w:hAnsi="Times New Roman" w:cs="Times New Roman"/>
          <w:b/>
          <w:sz w:val="24"/>
          <w:szCs w:val="24"/>
        </w:rPr>
        <w:t>-Nil</w:t>
      </w:r>
    </w:p>
    <w:p w:rsidR="00EF64CD" w:rsidRDefault="00EF64CD" w:rsidP="00AA691E">
      <w:pPr>
        <w:pStyle w:val="HTMLPreformatted"/>
        <w:shd w:val="clear" w:color="auto" w:fill="FFFFFF"/>
        <w:rPr>
          <w:rFonts w:ascii="Times New Roman" w:hAnsi="Times New Roman" w:cs="Mangal"/>
          <w:b/>
          <w:bCs/>
          <w:sz w:val="24"/>
          <w:szCs w:val="24"/>
          <w:lang w:val="en-IN" w:eastAsia="en-IN" w:bidi="hi-IN"/>
        </w:rPr>
      </w:pPr>
    </w:p>
    <w:p w:rsidR="00925E33" w:rsidRDefault="00184794" w:rsidP="00AA691E">
      <w:pPr>
        <w:pStyle w:val="HTMLPreformatted"/>
        <w:shd w:val="clear" w:color="auto" w:fill="FFFFFF"/>
        <w:rPr>
          <w:rFonts w:ascii="Times New Roman" w:hAnsi="Times New Roman" w:cs="Times New Roman"/>
          <w:b/>
          <w:bCs/>
          <w:sz w:val="24"/>
          <w:szCs w:val="24"/>
          <w:lang w:val="en-IN" w:eastAsia="en-IN" w:bidi="hi-IN"/>
        </w:rPr>
      </w:pPr>
      <w:r w:rsidRPr="005E5EF0">
        <w:rPr>
          <w:rFonts w:ascii="Nirmala UI" w:hAnsi="Nirmala UI" w:cs="Nirmala UI"/>
          <w:b/>
          <w:bCs/>
          <w:sz w:val="24"/>
          <w:szCs w:val="24"/>
          <w:cs/>
          <w:lang w:val="en-IN" w:eastAsia="en-IN" w:bidi="hi-IN"/>
        </w:rPr>
        <w:t>व्यावहारिक</w:t>
      </w:r>
      <w:r w:rsidRPr="009C685B">
        <w:rPr>
          <w:rFonts w:ascii="Nirmala UI" w:hAnsi="Nirmala UI" w:cs="Nirmala UI"/>
          <w:b/>
          <w:bCs/>
          <w:sz w:val="24"/>
          <w:szCs w:val="24"/>
          <w:cs/>
          <w:lang w:val="en-IN" w:eastAsia="en-IN" w:bidi="hi-IN"/>
        </w:rPr>
        <w:t>कक्षाएं</w:t>
      </w:r>
      <w:r w:rsidRPr="005E5EF0">
        <w:rPr>
          <w:rFonts w:ascii="Nirmala UI" w:hAnsi="Nirmala UI" w:cs="Nirmala UI"/>
          <w:sz w:val="24"/>
          <w:szCs w:val="24"/>
          <w:shd w:val="clear" w:color="auto" w:fill="FFFFFF"/>
          <w:lang w:bidi="hi-IN"/>
        </w:rPr>
        <w:t xml:space="preserve"> /</w:t>
      </w:r>
      <w:r w:rsidR="00AA76B6" w:rsidRPr="002E359B">
        <w:rPr>
          <w:rFonts w:ascii="Times New Roman" w:hAnsi="Times New Roman" w:cs="Times New Roman"/>
          <w:b/>
          <w:bCs/>
          <w:sz w:val="24"/>
          <w:szCs w:val="24"/>
          <w:lang w:val="en-IN" w:eastAsia="en-IN" w:bidi="hi-IN"/>
        </w:rPr>
        <w:t>PRACTI</w:t>
      </w:r>
      <w:r w:rsidR="002F66B0" w:rsidRPr="002E359B">
        <w:rPr>
          <w:rFonts w:ascii="Times New Roman" w:hAnsi="Times New Roman" w:cs="Times New Roman"/>
          <w:b/>
          <w:bCs/>
          <w:sz w:val="24"/>
          <w:szCs w:val="24"/>
          <w:lang w:val="en-IN" w:eastAsia="en-IN" w:bidi="hi-IN"/>
        </w:rPr>
        <w:t>CA</w:t>
      </w:r>
      <w:r w:rsidR="00AA76B6" w:rsidRPr="002E359B">
        <w:rPr>
          <w:rFonts w:ascii="Times New Roman" w:hAnsi="Times New Roman" w:cs="Times New Roman"/>
          <w:b/>
          <w:bCs/>
          <w:sz w:val="24"/>
          <w:szCs w:val="24"/>
          <w:lang w:val="en-IN" w:eastAsia="en-IN" w:bidi="hi-IN"/>
        </w:rPr>
        <w:t xml:space="preserve">L </w:t>
      </w:r>
      <w:r w:rsidR="00AD2BED" w:rsidRPr="002E359B">
        <w:rPr>
          <w:rFonts w:ascii="Times New Roman" w:hAnsi="Times New Roman" w:cs="Times New Roman"/>
          <w:b/>
          <w:bCs/>
          <w:sz w:val="24"/>
          <w:szCs w:val="24"/>
          <w:lang w:val="en-IN" w:eastAsia="en-IN" w:bidi="hi-IN"/>
        </w:rPr>
        <w:t>CLASSES:</w:t>
      </w:r>
      <w:r w:rsidR="00C005A0">
        <w:rPr>
          <w:rFonts w:ascii="Times New Roman" w:hAnsi="Times New Roman" w:cs="Times New Roman"/>
          <w:b/>
          <w:bCs/>
          <w:sz w:val="24"/>
          <w:szCs w:val="24"/>
          <w:lang w:val="en-IN" w:eastAsia="en-IN" w:bidi="hi-IN"/>
        </w:rPr>
        <w:t xml:space="preserve"> Nil</w:t>
      </w:r>
    </w:p>
    <w:p w:rsidR="009823E9" w:rsidRPr="009823E9" w:rsidRDefault="009823E9" w:rsidP="00AA691E">
      <w:pPr>
        <w:pStyle w:val="HTMLPreformatted"/>
        <w:shd w:val="clear" w:color="auto" w:fill="FFFFFF"/>
        <w:rPr>
          <w:rFonts w:ascii="Times New Roman" w:hAnsi="Times New Roman" w:cs="Times New Roman"/>
          <w:b/>
          <w:bCs/>
          <w:sz w:val="16"/>
          <w:szCs w:val="16"/>
          <w:lang w:val="en-IN" w:eastAsia="en-IN" w:bidi="hi-IN"/>
        </w:rPr>
      </w:pPr>
    </w:p>
    <w:p w:rsidR="00F27376" w:rsidRDefault="00EC4B97" w:rsidP="00F27376">
      <w:pPr>
        <w:rPr>
          <w:b/>
        </w:rPr>
      </w:pPr>
      <w:r w:rsidRPr="002E359B">
        <w:rPr>
          <w:b/>
        </w:rPr>
        <w:t>B</w:t>
      </w:r>
      <w:r w:rsidR="00F27376" w:rsidRPr="002E359B">
        <w:rPr>
          <w:b/>
        </w:rPr>
        <w:t xml:space="preserve">. </w:t>
      </w:r>
      <w:r w:rsidR="000A1C5F" w:rsidRPr="005E5EF0">
        <w:rPr>
          <w:rFonts w:ascii="Nirmala UI" w:hAnsi="Nirmala UI" w:cs="Nirmala UI"/>
          <w:b/>
          <w:cs/>
          <w:lang w:bidi="hi-IN"/>
        </w:rPr>
        <w:t>लघु अवधि प्रशिक्षण कार्यक्रम</w:t>
      </w:r>
      <w:r w:rsidR="000A1C5F" w:rsidRPr="002E359B">
        <w:rPr>
          <w:rFonts w:cs="Mangal"/>
          <w:b/>
          <w:lang w:bidi="hi-IN"/>
        </w:rPr>
        <w:t xml:space="preserve"> /</w:t>
      </w:r>
      <w:r w:rsidR="00F27376" w:rsidRPr="002E359B">
        <w:rPr>
          <w:b/>
        </w:rPr>
        <w:t xml:space="preserve"> SHORT TERM TRAINING PROGRAM</w:t>
      </w:r>
      <w:r w:rsidR="00266ABE" w:rsidRPr="002E359B">
        <w:rPr>
          <w:b/>
        </w:rPr>
        <w:t>CONDUCTED</w:t>
      </w:r>
      <w:r w:rsidR="00F27376" w:rsidRPr="002E359B">
        <w:rPr>
          <w:b/>
        </w:rPr>
        <w:t xml:space="preserve">: </w:t>
      </w:r>
      <w:r w:rsidR="00556959">
        <w:rPr>
          <w:b/>
        </w:rPr>
        <w:t>Nil</w:t>
      </w:r>
    </w:p>
    <w:p w:rsidR="00E9605D" w:rsidRPr="002E359B" w:rsidRDefault="00E9605D" w:rsidP="00F27376">
      <w:pPr>
        <w:rPr>
          <w:b/>
        </w:rPr>
      </w:pPr>
    </w:p>
    <w:p w:rsidR="003E0359" w:rsidRDefault="00EC4B97" w:rsidP="004930E9">
      <w:pPr>
        <w:pStyle w:val="BodyText"/>
        <w:jc w:val="left"/>
        <w:rPr>
          <w:rFonts w:cs="Times New Roman"/>
          <w:b/>
          <w:szCs w:val="24"/>
        </w:rPr>
      </w:pPr>
      <w:r w:rsidRPr="002E359B">
        <w:rPr>
          <w:rFonts w:cs="Times New Roman"/>
          <w:b/>
          <w:szCs w:val="24"/>
        </w:rPr>
        <w:t>C</w:t>
      </w:r>
      <w:r w:rsidR="003E0359" w:rsidRPr="002E359B">
        <w:rPr>
          <w:rFonts w:cs="Times New Roman"/>
          <w:b/>
          <w:szCs w:val="24"/>
        </w:rPr>
        <w:t xml:space="preserve">.  </w:t>
      </w:r>
      <w:r w:rsidR="001752F2" w:rsidRPr="005E5EF0">
        <w:rPr>
          <w:rFonts w:ascii="Nirmala UI" w:hAnsi="Nirmala UI" w:cs="Nirmala UI"/>
          <w:b/>
          <w:szCs w:val="24"/>
          <w:cs/>
        </w:rPr>
        <w:t>अतिथि व्याख्यान</w:t>
      </w:r>
      <w:r w:rsidR="001752F2" w:rsidRPr="005E5EF0">
        <w:rPr>
          <w:rFonts w:ascii="Nirmala UI" w:hAnsi="Nirmala UI" w:cs="Nirmala UI"/>
          <w:b/>
          <w:szCs w:val="24"/>
        </w:rPr>
        <w:t xml:space="preserve"> / </w:t>
      </w:r>
      <w:r w:rsidR="001752F2" w:rsidRPr="005E5EF0">
        <w:rPr>
          <w:rFonts w:ascii="Nirmala UI" w:hAnsi="Nirmala UI" w:cs="Nirmala UI"/>
          <w:b/>
          <w:szCs w:val="24"/>
          <w:cs/>
        </w:rPr>
        <w:t>अभिविन्यास कार्यक्रम संगठित</w:t>
      </w:r>
      <w:r w:rsidR="00ED00C6" w:rsidRPr="002E359B">
        <w:rPr>
          <w:b/>
          <w:szCs w:val="24"/>
        </w:rPr>
        <w:t xml:space="preserve"> / </w:t>
      </w:r>
      <w:r w:rsidR="003E0359" w:rsidRPr="002E359B">
        <w:rPr>
          <w:rFonts w:cs="Times New Roman"/>
          <w:b/>
          <w:szCs w:val="24"/>
        </w:rPr>
        <w:t>GUEST LECTURE/ORIENTATION PROGRAM ORGANIZED:</w:t>
      </w:r>
      <w:r w:rsidR="008668C9">
        <w:rPr>
          <w:rFonts w:cs="Times New Roman"/>
          <w:b/>
          <w:szCs w:val="24"/>
        </w:rPr>
        <w:t xml:space="preserve"> Nil</w:t>
      </w:r>
    </w:p>
    <w:p w:rsidR="00143154" w:rsidRDefault="00143154" w:rsidP="004930E9">
      <w:pPr>
        <w:pStyle w:val="BodyText"/>
        <w:jc w:val="left"/>
        <w:rPr>
          <w:rFonts w:cs="Times New Roman"/>
          <w:b/>
          <w:szCs w:val="24"/>
        </w:rPr>
      </w:pPr>
    </w:p>
    <w:p w:rsidR="009823E9" w:rsidRPr="00E9605D" w:rsidRDefault="009823E9" w:rsidP="004930E9">
      <w:pPr>
        <w:pStyle w:val="BodyText"/>
        <w:jc w:val="left"/>
        <w:rPr>
          <w:rFonts w:cs="Times New Roman"/>
          <w:b/>
          <w:sz w:val="14"/>
          <w:szCs w:val="24"/>
        </w:rPr>
      </w:pPr>
    </w:p>
    <w:p w:rsidR="009E13D7" w:rsidRDefault="00EC4B97" w:rsidP="00C005A0">
      <w:pPr>
        <w:pStyle w:val="BodyText"/>
        <w:jc w:val="left"/>
        <w:rPr>
          <w:b/>
        </w:rPr>
      </w:pPr>
      <w:r w:rsidRPr="002E359B">
        <w:rPr>
          <w:b/>
          <w:szCs w:val="24"/>
        </w:rPr>
        <w:t>D</w:t>
      </w:r>
      <w:r w:rsidR="009E13D7" w:rsidRPr="005E5EF0">
        <w:rPr>
          <w:rFonts w:ascii="Nirmala UI" w:hAnsi="Nirmala UI" w:cs="Nirmala UI"/>
          <w:b/>
          <w:szCs w:val="24"/>
        </w:rPr>
        <w:t xml:space="preserve">.  </w:t>
      </w:r>
      <w:r w:rsidR="006D1A5A" w:rsidRPr="005E5EF0">
        <w:rPr>
          <w:rFonts w:ascii="Nirmala UI" w:hAnsi="Nirmala UI" w:cs="Nirmala UI"/>
          <w:b/>
          <w:szCs w:val="24"/>
          <w:cs/>
        </w:rPr>
        <w:t>आंतरिक प्रशिक्षण</w:t>
      </w:r>
      <w:r w:rsidR="006D1A5A" w:rsidRPr="005E5EF0">
        <w:rPr>
          <w:rFonts w:ascii="Nirmala UI" w:hAnsi="Nirmala UI" w:cs="Nirmala UI"/>
          <w:b/>
          <w:szCs w:val="24"/>
        </w:rPr>
        <w:t xml:space="preserve"> / </w:t>
      </w:r>
      <w:r w:rsidR="006D1A5A" w:rsidRPr="005E5EF0">
        <w:rPr>
          <w:rFonts w:ascii="Nirmala UI" w:hAnsi="Nirmala UI" w:cs="Nirmala UI"/>
          <w:b/>
          <w:szCs w:val="24"/>
          <w:cs/>
        </w:rPr>
        <w:t>फैकल्टी</w:t>
      </w:r>
      <w:r w:rsidR="006D1A5A" w:rsidRPr="005E5EF0">
        <w:rPr>
          <w:rFonts w:ascii="Nirmala UI" w:hAnsi="Nirmala UI" w:cs="Nirmala UI"/>
          <w:szCs w:val="24"/>
          <w:shd w:val="clear" w:color="auto" w:fill="FFFFFF"/>
          <w:cs/>
        </w:rPr>
        <w:t>समृद्धकार्यक्रमआयोजित</w:t>
      </w:r>
      <w:r w:rsidR="00C005A0">
        <w:rPr>
          <w:rFonts w:ascii="Arial" w:hAnsi="Arial"/>
          <w:szCs w:val="24"/>
          <w:shd w:val="clear" w:color="auto" w:fill="FFFFFF"/>
        </w:rPr>
        <w:t xml:space="preserve">/  </w:t>
      </w:r>
      <w:r w:rsidR="009E13D7" w:rsidRPr="002E359B">
        <w:rPr>
          <w:b/>
        </w:rPr>
        <w:t xml:space="preserve">IN-HOUSE TRAINING / FACULTY ENRICHMENT PROGRAM </w:t>
      </w:r>
      <w:r w:rsidRPr="002E359B">
        <w:rPr>
          <w:b/>
        </w:rPr>
        <w:t>ORGANIZED:</w:t>
      </w:r>
      <w:r w:rsidR="008668C9">
        <w:rPr>
          <w:b/>
        </w:rPr>
        <w:t xml:space="preserve"> Nil</w:t>
      </w:r>
    </w:p>
    <w:p w:rsidR="00F92203" w:rsidRDefault="00F92203" w:rsidP="00C005A0">
      <w:pPr>
        <w:pStyle w:val="BodyText"/>
        <w:jc w:val="left"/>
        <w:rPr>
          <w:b/>
        </w:rPr>
      </w:pPr>
    </w:p>
    <w:p w:rsidR="003B4F81" w:rsidRDefault="00EC4B97" w:rsidP="004930E9">
      <w:pPr>
        <w:pStyle w:val="BodyText"/>
        <w:jc w:val="left"/>
        <w:rPr>
          <w:rFonts w:cs="Times New Roman"/>
          <w:b/>
          <w:szCs w:val="24"/>
        </w:rPr>
      </w:pPr>
      <w:r w:rsidRPr="002E359B">
        <w:rPr>
          <w:rFonts w:cs="Times New Roman"/>
          <w:b/>
          <w:szCs w:val="24"/>
        </w:rPr>
        <w:t>E</w:t>
      </w:r>
      <w:r w:rsidR="00ED2B02" w:rsidRPr="002E359B">
        <w:rPr>
          <w:rFonts w:cs="Times New Roman"/>
          <w:b/>
          <w:szCs w:val="24"/>
        </w:rPr>
        <w:t xml:space="preserve">.  </w:t>
      </w:r>
      <w:r w:rsidR="00326C45" w:rsidRPr="005E5EF0">
        <w:rPr>
          <w:rFonts w:ascii="Nirmala UI" w:hAnsi="Nirmala UI" w:cs="Nirmala UI"/>
          <w:b/>
          <w:szCs w:val="24"/>
          <w:cs/>
        </w:rPr>
        <w:t>सेमिनार / कॉन्फ़्रेंस / वर्कशॉप</w:t>
      </w:r>
      <w:r w:rsidR="00D90B02" w:rsidRPr="005E5EF0">
        <w:rPr>
          <w:rFonts w:ascii="Nirmala UI" w:hAnsi="Nirmala UI" w:cs="Nirmala UI"/>
          <w:b/>
          <w:szCs w:val="24"/>
          <w:cs/>
        </w:rPr>
        <w:t>संचालित</w:t>
      </w:r>
      <w:r w:rsidR="00C005A0">
        <w:rPr>
          <w:b/>
          <w:szCs w:val="24"/>
        </w:rPr>
        <w:t xml:space="preserve">/ </w:t>
      </w:r>
      <w:r w:rsidR="005071F3" w:rsidRPr="002E359B">
        <w:rPr>
          <w:rFonts w:cs="Times New Roman"/>
          <w:b/>
          <w:szCs w:val="24"/>
        </w:rPr>
        <w:t>SEMINAR/CONFERENCE/WORKSHOP CONDUCTED:</w:t>
      </w:r>
      <w:r w:rsidR="001D107F">
        <w:rPr>
          <w:rFonts w:cs="Times New Roman"/>
          <w:b/>
          <w:szCs w:val="24"/>
        </w:rPr>
        <w:t xml:space="preserve"> Nil</w:t>
      </w:r>
    </w:p>
    <w:p w:rsidR="00035A1D" w:rsidRDefault="00035A1D" w:rsidP="004930E9">
      <w:pPr>
        <w:pStyle w:val="BodyText"/>
        <w:jc w:val="left"/>
        <w:rPr>
          <w:rFonts w:cs="Times New Roman"/>
          <w:b/>
          <w:szCs w:val="24"/>
        </w:rPr>
      </w:pPr>
    </w:p>
    <w:p w:rsidR="00917C53" w:rsidRPr="005E5EF0" w:rsidRDefault="00EC4B97" w:rsidP="00022582">
      <w:pPr>
        <w:rPr>
          <w:rFonts w:ascii="Nirmala UI" w:hAnsi="Nirmala UI" w:cs="Nirmala UI"/>
          <w:b/>
          <w:lang w:bidi="hi-IN"/>
        </w:rPr>
      </w:pPr>
      <w:r w:rsidRPr="002E359B">
        <w:rPr>
          <w:b/>
        </w:rPr>
        <w:t>F</w:t>
      </w:r>
      <w:r w:rsidR="008E0782" w:rsidRPr="002E359B">
        <w:rPr>
          <w:b/>
        </w:rPr>
        <w:t xml:space="preserve">.  </w:t>
      </w:r>
      <w:r w:rsidR="00062E43" w:rsidRPr="005E5EF0">
        <w:rPr>
          <w:rFonts w:ascii="Nirmala UI" w:hAnsi="Nirmala UI" w:cs="Nirmala UI"/>
          <w:b/>
          <w:cs/>
          <w:lang w:bidi="hi-IN"/>
        </w:rPr>
        <w:t>सेमिनार / कॉन्फ़्रेंस</w:t>
      </w:r>
      <w:r w:rsidR="00062E43" w:rsidRPr="005E5EF0">
        <w:rPr>
          <w:rFonts w:ascii="Nirmala UI" w:hAnsi="Nirmala UI" w:cs="Nirmala UI"/>
          <w:b/>
          <w:lang w:bidi="hi-IN"/>
        </w:rPr>
        <w:t xml:space="preserve"> / </w:t>
      </w:r>
      <w:r w:rsidR="00062E43" w:rsidRPr="005E5EF0">
        <w:rPr>
          <w:rFonts w:ascii="Nirmala UI" w:hAnsi="Nirmala UI" w:cs="Nirmala UI"/>
          <w:b/>
          <w:cs/>
          <w:lang w:bidi="hi-IN"/>
        </w:rPr>
        <w:t>वर्कशॉप / इन-हाउस</w:t>
      </w:r>
      <w:r w:rsidR="00F9633E" w:rsidRPr="005E5EF0">
        <w:rPr>
          <w:rFonts w:ascii="Nirmala UI" w:hAnsi="Nirmala UI" w:cs="Nirmala UI"/>
          <w:b/>
          <w:cs/>
          <w:lang w:bidi="hi-IN"/>
        </w:rPr>
        <w:t xml:space="preserve">फैकल्टी / स्टाफ़ द्वारा प्रशिक्षित प्रशिक्षण </w:t>
      </w:r>
    </w:p>
    <w:p w:rsidR="009823E9" w:rsidRDefault="00F9633E" w:rsidP="00266ABE">
      <w:pPr>
        <w:ind w:left="426" w:hanging="426"/>
        <w:rPr>
          <w:b/>
        </w:rPr>
      </w:pPr>
      <w:r w:rsidRPr="005E5EF0">
        <w:rPr>
          <w:rFonts w:ascii="Nirmala UI" w:hAnsi="Nirmala UI" w:cs="Nirmala UI"/>
          <w:b/>
          <w:cs/>
          <w:lang w:bidi="hi-IN"/>
        </w:rPr>
        <w:t>कार्यक्रम</w:t>
      </w:r>
      <w:r w:rsidR="00917C53" w:rsidRPr="005E5EF0">
        <w:rPr>
          <w:rFonts w:ascii="Nirmala UI" w:hAnsi="Nirmala UI" w:cs="Nirmala UI"/>
          <w:b/>
          <w:lang w:bidi="hi-IN"/>
        </w:rPr>
        <w:t xml:space="preserve"> /</w:t>
      </w:r>
      <w:r w:rsidR="00D129D1">
        <w:rPr>
          <w:rFonts w:cs="Mangal"/>
          <w:b/>
          <w:lang w:bidi="hi-IN"/>
        </w:rPr>
        <w:t xml:space="preserve"> ORIENTATION </w:t>
      </w:r>
      <w:r w:rsidR="00A317C2">
        <w:rPr>
          <w:rFonts w:cs="Mangal"/>
          <w:b/>
          <w:lang w:bidi="hi-IN"/>
        </w:rPr>
        <w:t>PROGRAM/</w:t>
      </w:r>
      <w:r w:rsidR="00022582" w:rsidRPr="002E359B">
        <w:rPr>
          <w:b/>
        </w:rPr>
        <w:t>SEMINAR/CONFERENCE/WORKSHOP/IN-HOUSE TRAINING PROGRAMS</w:t>
      </w:r>
      <w:r w:rsidR="00677784">
        <w:rPr>
          <w:b/>
        </w:rPr>
        <w:t xml:space="preserve">/ WEBINARS </w:t>
      </w:r>
      <w:r w:rsidR="00022582" w:rsidRPr="002E359B">
        <w:rPr>
          <w:b/>
        </w:rPr>
        <w:t>ATTENDED BY THE FACULTY/STAFF:</w:t>
      </w:r>
    </w:p>
    <w:p w:rsidR="00552B9C" w:rsidRPr="000C0E8E" w:rsidRDefault="00552B9C" w:rsidP="00266ABE">
      <w:pPr>
        <w:ind w:left="426" w:hanging="426"/>
        <w:rPr>
          <w:b/>
          <w:sz w:val="12"/>
        </w:rPr>
      </w:pPr>
    </w:p>
    <w:tbl>
      <w:tblPr>
        <w:tblStyle w:val="TableGrid"/>
        <w:tblW w:w="9606" w:type="dxa"/>
        <w:tblLayout w:type="fixed"/>
        <w:tblLook w:val="04A0"/>
      </w:tblPr>
      <w:tblGrid>
        <w:gridCol w:w="817"/>
        <w:gridCol w:w="2351"/>
        <w:gridCol w:w="3420"/>
        <w:gridCol w:w="1710"/>
        <w:gridCol w:w="1308"/>
      </w:tblGrid>
      <w:tr w:rsidR="00F83F60" w:rsidRPr="002E359B" w:rsidTr="00420769">
        <w:trPr>
          <w:trHeight w:val="499"/>
        </w:trPr>
        <w:tc>
          <w:tcPr>
            <w:tcW w:w="817" w:type="dxa"/>
          </w:tcPr>
          <w:p w:rsidR="00B134E5" w:rsidRPr="003765B5" w:rsidRDefault="00B134E5" w:rsidP="003765B5">
            <w:pPr>
              <w:pStyle w:val="BodyText"/>
              <w:jc w:val="center"/>
              <w:rPr>
                <w:rFonts w:cs="Times New Roman"/>
                <w:szCs w:val="24"/>
                <w:lang w:bidi="ar-SA"/>
              </w:rPr>
            </w:pPr>
            <w:r w:rsidRPr="003765B5">
              <w:rPr>
                <w:rFonts w:cs="Times New Roman"/>
                <w:szCs w:val="24"/>
                <w:lang w:bidi="ar-SA"/>
              </w:rPr>
              <w:t>Sl. No.</w:t>
            </w:r>
          </w:p>
        </w:tc>
        <w:tc>
          <w:tcPr>
            <w:tcW w:w="2351" w:type="dxa"/>
          </w:tcPr>
          <w:p w:rsidR="00B134E5" w:rsidRPr="003765B5" w:rsidRDefault="00B134E5" w:rsidP="003765B5">
            <w:pPr>
              <w:jc w:val="center"/>
            </w:pPr>
            <w:r w:rsidRPr="003765B5">
              <w:t>Name of the faculty/ staff</w:t>
            </w:r>
          </w:p>
        </w:tc>
        <w:tc>
          <w:tcPr>
            <w:tcW w:w="3420" w:type="dxa"/>
          </w:tcPr>
          <w:p w:rsidR="00B134E5" w:rsidRPr="003765B5" w:rsidRDefault="00B134E5" w:rsidP="003765B5">
            <w:pPr>
              <w:jc w:val="center"/>
            </w:pPr>
            <w:r w:rsidRPr="003765B5">
              <w:t>Program/ Meeting details</w:t>
            </w:r>
          </w:p>
        </w:tc>
        <w:tc>
          <w:tcPr>
            <w:tcW w:w="1710" w:type="dxa"/>
          </w:tcPr>
          <w:p w:rsidR="00B134E5" w:rsidRPr="003765B5" w:rsidRDefault="00B134E5" w:rsidP="003765B5">
            <w:pPr>
              <w:jc w:val="center"/>
            </w:pPr>
            <w:r w:rsidRPr="003765B5">
              <w:t>Date (s)</w:t>
            </w:r>
          </w:p>
        </w:tc>
        <w:tc>
          <w:tcPr>
            <w:tcW w:w="1308" w:type="dxa"/>
          </w:tcPr>
          <w:p w:rsidR="00B134E5" w:rsidRPr="003765B5" w:rsidRDefault="00B134E5" w:rsidP="003765B5">
            <w:pPr>
              <w:jc w:val="center"/>
            </w:pPr>
            <w:r w:rsidRPr="003765B5">
              <w:t>Place</w:t>
            </w:r>
          </w:p>
        </w:tc>
      </w:tr>
      <w:tr w:rsidR="00D3791C" w:rsidRPr="002E359B" w:rsidTr="00D3791C">
        <w:trPr>
          <w:trHeight w:val="303"/>
        </w:trPr>
        <w:tc>
          <w:tcPr>
            <w:tcW w:w="817" w:type="dxa"/>
            <w:vMerge w:val="restart"/>
            <w:vAlign w:val="center"/>
          </w:tcPr>
          <w:p w:rsidR="00D3791C" w:rsidRPr="00510964" w:rsidRDefault="00D3791C" w:rsidP="00D3791C">
            <w:pPr>
              <w:pStyle w:val="ListParagraph"/>
              <w:numPr>
                <w:ilvl w:val="0"/>
                <w:numId w:val="11"/>
              </w:numPr>
              <w:rPr>
                <w:rFonts w:ascii="Times New Roman" w:hAnsi="Times New Roman"/>
                <w:bCs/>
                <w:sz w:val="24"/>
                <w:szCs w:val="24"/>
              </w:rPr>
            </w:pPr>
          </w:p>
        </w:tc>
        <w:tc>
          <w:tcPr>
            <w:tcW w:w="2351" w:type="dxa"/>
            <w:vMerge w:val="restart"/>
            <w:vAlign w:val="center"/>
          </w:tcPr>
          <w:p w:rsidR="00D3791C" w:rsidRPr="00682952" w:rsidRDefault="00D3791C" w:rsidP="00D3791C">
            <w:pPr>
              <w:rPr>
                <w:b/>
                <w:color w:val="000000" w:themeColor="text1"/>
              </w:rPr>
            </w:pPr>
            <w:r w:rsidRPr="00682952">
              <w:rPr>
                <w:color w:val="000000" w:themeColor="text1"/>
              </w:rPr>
              <w:t>Dr. Jayashree C Shanbal</w:t>
            </w:r>
          </w:p>
        </w:tc>
        <w:tc>
          <w:tcPr>
            <w:tcW w:w="3420" w:type="dxa"/>
          </w:tcPr>
          <w:p w:rsidR="00D3791C" w:rsidRPr="00035A1D" w:rsidRDefault="00D3791C" w:rsidP="00174CB2">
            <w:pPr>
              <w:rPr>
                <w:color w:val="000000" w:themeColor="text1"/>
              </w:rPr>
            </w:pPr>
            <w:r w:rsidRPr="00035A1D">
              <w:rPr>
                <w:color w:val="000000" w:themeColor="text1"/>
              </w:rPr>
              <w:t>Meeting formed by Babu Jagjivan Ram Studies on Dalit History &amp;Culture in India</w:t>
            </w:r>
          </w:p>
        </w:tc>
        <w:tc>
          <w:tcPr>
            <w:tcW w:w="1710" w:type="dxa"/>
          </w:tcPr>
          <w:p w:rsidR="00D3791C" w:rsidRPr="00035A1D" w:rsidRDefault="00D3791C" w:rsidP="006F41B2">
            <w:pPr>
              <w:rPr>
                <w:color w:val="000000" w:themeColor="text1"/>
              </w:rPr>
            </w:pPr>
            <w:r w:rsidRPr="00035A1D">
              <w:rPr>
                <w:color w:val="000000" w:themeColor="text1"/>
              </w:rPr>
              <w:t>21.09.2020</w:t>
            </w:r>
          </w:p>
        </w:tc>
        <w:tc>
          <w:tcPr>
            <w:tcW w:w="1308" w:type="dxa"/>
          </w:tcPr>
          <w:p w:rsidR="00D3791C" w:rsidRPr="00035A1D" w:rsidRDefault="00D3791C" w:rsidP="00BF17B8">
            <w:pPr>
              <w:jc w:val="center"/>
              <w:rPr>
                <w:bCs/>
                <w:color w:val="000000" w:themeColor="text1"/>
              </w:rPr>
            </w:pPr>
            <w:r w:rsidRPr="00035A1D">
              <w:rPr>
                <w:bCs/>
                <w:color w:val="000000" w:themeColor="text1"/>
              </w:rPr>
              <w:t>Mysore</w:t>
            </w:r>
          </w:p>
        </w:tc>
      </w:tr>
      <w:tr w:rsidR="00D3791C" w:rsidRPr="002E359B" w:rsidTr="00420769">
        <w:trPr>
          <w:trHeight w:val="303"/>
        </w:trPr>
        <w:tc>
          <w:tcPr>
            <w:tcW w:w="817" w:type="dxa"/>
            <w:vMerge/>
          </w:tcPr>
          <w:p w:rsidR="00D3791C" w:rsidRPr="00510964" w:rsidRDefault="00D3791C" w:rsidP="00AA0B49">
            <w:pPr>
              <w:pStyle w:val="ListParagraph"/>
              <w:ind w:left="360"/>
              <w:rPr>
                <w:rFonts w:ascii="Times New Roman" w:hAnsi="Times New Roman"/>
                <w:bCs/>
                <w:sz w:val="24"/>
                <w:szCs w:val="24"/>
              </w:rPr>
            </w:pPr>
          </w:p>
        </w:tc>
        <w:tc>
          <w:tcPr>
            <w:tcW w:w="2351" w:type="dxa"/>
            <w:vMerge/>
          </w:tcPr>
          <w:p w:rsidR="00D3791C" w:rsidRPr="00682952" w:rsidRDefault="00D3791C" w:rsidP="00B50721">
            <w:pPr>
              <w:rPr>
                <w:color w:val="000000" w:themeColor="text1"/>
              </w:rPr>
            </w:pPr>
          </w:p>
        </w:tc>
        <w:tc>
          <w:tcPr>
            <w:tcW w:w="3420" w:type="dxa"/>
          </w:tcPr>
          <w:p w:rsidR="00D3791C" w:rsidRPr="00035A1D" w:rsidRDefault="00D3791C" w:rsidP="00174CB2">
            <w:pPr>
              <w:rPr>
                <w:color w:val="000000" w:themeColor="text1"/>
              </w:rPr>
            </w:pPr>
            <w:r w:rsidRPr="00035A1D">
              <w:rPr>
                <w:color w:val="000000" w:themeColor="text1"/>
              </w:rPr>
              <w:t>Interaction programme at TV-9 Newschannel about Tele-servcies in the Institute</w:t>
            </w:r>
          </w:p>
        </w:tc>
        <w:tc>
          <w:tcPr>
            <w:tcW w:w="1710" w:type="dxa"/>
          </w:tcPr>
          <w:p w:rsidR="00D3791C" w:rsidRPr="00035A1D" w:rsidRDefault="00D3791C" w:rsidP="00AA0B49">
            <w:pPr>
              <w:rPr>
                <w:color w:val="000000" w:themeColor="text1"/>
              </w:rPr>
            </w:pPr>
            <w:r w:rsidRPr="00035A1D">
              <w:rPr>
                <w:color w:val="000000" w:themeColor="text1"/>
              </w:rPr>
              <w:t>03.09.2020</w:t>
            </w:r>
          </w:p>
        </w:tc>
        <w:tc>
          <w:tcPr>
            <w:tcW w:w="1308" w:type="dxa"/>
          </w:tcPr>
          <w:p w:rsidR="00D3791C" w:rsidRPr="00035A1D" w:rsidRDefault="00D3791C" w:rsidP="00240596">
            <w:pPr>
              <w:jc w:val="center"/>
              <w:rPr>
                <w:bCs/>
                <w:color w:val="000000" w:themeColor="text1"/>
              </w:rPr>
            </w:pPr>
            <w:r w:rsidRPr="00035A1D">
              <w:rPr>
                <w:bCs/>
                <w:color w:val="000000" w:themeColor="text1"/>
              </w:rPr>
              <w:t>B</w:t>
            </w:r>
            <w:r w:rsidR="00240596" w:rsidRPr="00035A1D">
              <w:rPr>
                <w:bCs/>
                <w:color w:val="000000" w:themeColor="text1"/>
              </w:rPr>
              <w:t>a</w:t>
            </w:r>
            <w:r w:rsidRPr="00035A1D">
              <w:rPr>
                <w:bCs/>
                <w:color w:val="000000" w:themeColor="text1"/>
              </w:rPr>
              <w:t>ngalore</w:t>
            </w:r>
          </w:p>
        </w:tc>
      </w:tr>
      <w:tr w:rsidR="00D3791C" w:rsidRPr="002E359B" w:rsidTr="00420769">
        <w:trPr>
          <w:trHeight w:val="303"/>
        </w:trPr>
        <w:tc>
          <w:tcPr>
            <w:tcW w:w="817" w:type="dxa"/>
            <w:vMerge/>
          </w:tcPr>
          <w:p w:rsidR="00D3791C" w:rsidRPr="00510964" w:rsidRDefault="00D3791C" w:rsidP="00AA0B49">
            <w:pPr>
              <w:pStyle w:val="ListParagraph"/>
              <w:ind w:left="360"/>
              <w:rPr>
                <w:rFonts w:ascii="Times New Roman" w:hAnsi="Times New Roman"/>
                <w:bCs/>
                <w:sz w:val="24"/>
                <w:szCs w:val="24"/>
              </w:rPr>
            </w:pPr>
          </w:p>
        </w:tc>
        <w:tc>
          <w:tcPr>
            <w:tcW w:w="2351" w:type="dxa"/>
            <w:vMerge/>
          </w:tcPr>
          <w:p w:rsidR="00D3791C" w:rsidRPr="00682952" w:rsidRDefault="00D3791C" w:rsidP="00B50721">
            <w:pPr>
              <w:rPr>
                <w:color w:val="000000" w:themeColor="text1"/>
              </w:rPr>
            </w:pPr>
          </w:p>
        </w:tc>
        <w:tc>
          <w:tcPr>
            <w:tcW w:w="3420" w:type="dxa"/>
          </w:tcPr>
          <w:p w:rsidR="00D3791C" w:rsidRPr="00035A1D" w:rsidRDefault="00D3791C" w:rsidP="00174CB2">
            <w:pPr>
              <w:rPr>
                <w:color w:val="000000" w:themeColor="text1"/>
              </w:rPr>
            </w:pPr>
            <w:r w:rsidRPr="00035A1D">
              <w:rPr>
                <w:color w:val="000000" w:themeColor="text1"/>
              </w:rPr>
              <w:t>Talk Tools – Certificate Course in Oral Placement Therapy workshop</w:t>
            </w:r>
          </w:p>
        </w:tc>
        <w:tc>
          <w:tcPr>
            <w:tcW w:w="1710" w:type="dxa"/>
          </w:tcPr>
          <w:p w:rsidR="00D3791C" w:rsidRPr="00035A1D" w:rsidRDefault="00D3791C" w:rsidP="00AA0B49">
            <w:pPr>
              <w:rPr>
                <w:color w:val="000000" w:themeColor="text1"/>
              </w:rPr>
            </w:pPr>
            <w:r w:rsidRPr="00035A1D">
              <w:rPr>
                <w:color w:val="000000" w:themeColor="text1"/>
              </w:rPr>
              <w:t>23.09.2020 to 25.09.2020</w:t>
            </w:r>
          </w:p>
        </w:tc>
        <w:tc>
          <w:tcPr>
            <w:tcW w:w="1308" w:type="dxa"/>
          </w:tcPr>
          <w:p w:rsidR="00035A1D" w:rsidRDefault="00035A1D" w:rsidP="00BF17B8">
            <w:pPr>
              <w:jc w:val="center"/>
              <w:rPr>
                <w:bCs/>
                <w:color w:val="000000" w:themeColor="text1"/>
              </w:rPr>
            </w:pPr>
            <w:r>
              <w:rPr>
                <w:bCs/>
                <w:color w:val="000000" w:themeColor="text1"/>
              </w:rPr>
              <w:t>TCPD</w:t>
            </w:r>
          </w:p>
          <w:p w:rsidR="00D3791C" w:rsidRPr="00035A1D" w:rsidRDefault="00035A1D" w:rsidP="00BF17B8">
            <w:pPr>
              <w:jc w:val="center"/>
              <w:rPr>
                <w:bCs/>
                <w:color w:val="000000" w:themeColor="text1"/>
              </w:rPr>
            </w:pPr>
            <w:r>
              <w:rPr>
                <w:bCs/>
                <w:color w:val="000000" w:themeColor="text1"/>
              </w:rPr>
              <w:t>e-mode</w:t>
            </w:r>
          </w:p>
        </w:tc>
      </w:tr>
      <w:tr w:rsidR="00420769" w:rsidRPr="002E359B" w:rsidTr="00420769">
        <w:trPr>
          <w:trHeight w:val="303"/>
        </w:trPr>
        <w:tc>
          <w:tcPr>
            <w:tcW w:w="817" w:type="dxa"/>
          </w:tcPr>
          <w:p w:rsidR="00420769" w:rsidRPr="00510964" w:rsidRDefault="00420769" w:rsidP="00EA6074">
            <w:pPr>
              <w:pStyle w:val="ListParagraph"/>
              <w:numPr>
                <w:ilvl w:val="0"/>
                <w:numId w:val="11"/>
              </w:numPr>
              <w:jc w:val="center"/>
              <w:rPr>
                <w:rFonts w:ascii="Times New Roman" w:hAnsi="Times New Roman"/>
                <w:bCs/>
                <w:sz w:val="24"/>
                <w:szCs w:val="24"/>
              </w:rPr>
            </w:pPr>
          </w:p>
        </w:tc>
        <w:tc>
          <w:tcPr>
            <w:tcW w:w="2351" w:type="dxa"/>
          </w:tcPr>
          <w:p w:rsidR="00510964" w:rsidRDefault="00510964" w:rsidP="00510964">
            <w:pPr>
              <w:rPr>
                <w:color w:val="000000" w:themeColor="text1"/>
              </w:rPr>
            </w:pPr>
            <w:r w:rsidRPr="00682952">
              <w:rPr>
                <w:color w:val="000000" w:themeColor="text1"/>
              </w:rPr>
              <w:t>Dr. Jayashree C Shanbal</w:t>
            </w:r>
          </w:p>
          <w:p w:rsidR="00510964" w:rsidRDefault="00510964" w:rsidP="00510964">
            <w:pPr>
              <w:rPr>
                <w:color w:val="000000" w:themeColor="text1"/>
              </w:rPr>
            </w:pPr>
            <w:r>
              <w:rPr>
                <w:color w:val="000000" w:themeColor="text1"/>
              </w:rPr>
              <w:t>Dr. Yashaswini R</w:t>
            </w:r>
          </w:p>
          <w:p w:rsidR="00510964" w:rsidRDefault="00510964" w:rsidP="00510964">
            <w:pPr>
              <w:rPr>
                <w:color w:val="000000"/>
              </w:rPr>
            </w:pPr>
            <w:r w:rsidRPr="00485C25">
              <w:rPr>
                <w:color w:val="000000"/>
              </w:rPr>
              <w:t>Ms. Pratyasha J</w:t>
            </w:r>
          </w:p>
          <w:p w:rsidR="00510964" w:rsidRDefault="00510964" w:rsidP="00510964">
            <w:pPr>
              <w:rPr>
                <w:color w:val="000000"/>
              </w:rPr>
            </w:pPr>
            <w:r>
              <w:rPr>
                <w:color w:val="000000"/>
              </w:rPr>
              <w:t>Ms. Malavi Srikar</w:t>
            </w:r>
          </w:p>
          <w:p w:rsidR="00510964" w:rsidRDefault="00510964" w:rsidP="00510964">
            <w:pPr>
              <w:rPr>
                <w:color w:val="000000"/>
              </w:rPr>
            </w:pPr>
            <w:r>
              <w:rPr>
                <w:color w:val="000000"/>
              </w:rPr>
              <w:t xml:space="preserve">Ms. Kavya S Murthy </w:t>
            </w:r>
          </w:p>
          <w:p w:rsidR="00510964" w:rsidRDefault="00510964" w:rsidP="00510964">
            <w:pPr>
              <w:rPr>
                <w:color w:val="000000" w:themeColor="text1"/>
              </w:rPr>
            </w:pPr>
            <w:r>
              <w:rPr>
                <w:color w:val="000000" w:themeColor="text1"/>
              </w:rPr>
              <w:t>Ms. Shalini M</w:t>
            </w:r>
          </w:p>
          <w:p w:rsidR="00420769" w:rsidRPr="00682952" w:rsidRDefault="00510964" w:rsidP="00510964">
            <w:pPr>
              <w:rPr>
                <w:color w:val="000000" w:themeColor="text1"/>
              </w:rPr>
            </w:pPr>
            <w:r>
              <w:rPr>
                <w:color w:val="000000" w:themeColor="text1"/>
              </w:rPr>
              <w:t>Ms. Thanuja D</w:t>
            </w:r>
          </w:p>
        </w:tc>
        <w:tc>
          <w:tcPr>
            <w:tcW w:w="3420" w:type="dxa"/>
          </w:tcPr>
          <w:p w:rsidR="00420769" w:rsidRPr="00420769" w:rsidRDefault="00420769" w:rsidP="00420769">
            <w:pPr>
              <w:pStyle w:val="ListParagraph"/>
              <w:spacing w:after="0"/>
              <w:ind w:left="0"/>
              <w:jc w:val="both"/>
              <w:rPr>
                <w:rFonts w:ascii="Times New Roman" w:hAnsi="Times New Roman"/>
                <w:bCs/>
                <w:color w:val="FF0000"/>
              </w:rPr>
            </w:pPr>
            <w:r w:rsidRPr="00420769">
              <w:rPr>
                <w:rFonts w:ascii="Times New Roman" w:hAnsi="Times New Roman"/>
                <w:color w:val="000000"/>
                <w:sz w:val="24"/>
                <w:szCs w:val="23"/>
                <w:shd w:val="clear" w:color="auto" w:fill="FFFFFF"/>
              </w:rPr>
              <w:t>Webinar on “Medico legal aspects related to disability, presented by National Initiative and Integrated Resource for Child Protection, Mental Health Care and Psychosocial Protection, Dept Of Child and Adolescent Psychiatry, NIMHANS</w:t>
            </w:r>
          </w:p>
        </w:tc>
        <w:tc>
          <w:tcPr>
            <w:tcW w:w="1710" w:type="dxa"/>
          </w:tcPr>
          <w:p w:rsidR="00420769" w:rsidRPr="00A27FEA" w:rsidRDefault="00420769" w:rsidP="006F41B2">
            <w:pPr>
              <w:rPr>
                <w:color w:val="FF0000"/>
              </w:rPr>
            </w:pPr>
            <w:r>
              <w:rPr>
                <w:color w:val="000000"/>
                <w:szCs w:val="23"/>
                <w:shd w:val="clear" w:color="auto" w:fill="FFFFFF"/>
              </w:rPr>
              <w:t>0</w:t>
            </w:r>
            <w:r w:rsidRPr="00400119">
              <w:rPr>
                <w:color w:val="000000"/>
                <w:szCs w:val="23"/>
                <w:shd w:val="clear" w:color="auto" w:fill="FFFFFF"/>
              </w:rPr>
              <w:t>3.09.2020</w:t>
            </w:r>
          </w:p>
        </w:tc>
        <w:tc>
          <w:tcPr>
            <w:tcW w:w="1308" w:type="dxa"/>
          </w:tcPr>
          <w:p w:rsidR="00420769" w:rsidRPr="008225EB" w:rsidRDefault="00420769" w:rsidP="00420769">
            <w:pPr>
              <w:jc w:val="center"/>
              <w:rPr>
                <w:bCs/>
                <w:color w:val="000000" w:themeColor="text1"/>
              </w:rPr>
            </w:pPr>
            <w:r w:rsidRPr="008225EB">
              <w:rPr>
                <w:bCs/>
                <w:color w:val="000000" w:themeColor="text1"/>
              </w:rPr>
              <w:t>Mysuru</w:t>
            </w:r>
          </w:p>
          <w:p w:rsidR="00420769" w:rsidRPr="008225EB" w:rsidRDefault="00420769" w:rsidP="00420769">
            <w:pPr>
              <w:jc w:val="center"/>
              <w:rPr>
                <w:bCs/>
                <w:color w:val="000000" w:themeColor="text1"/>
              </w:rPr>
            </w:pPr>
            <w:r w:rsidRPr="008225EB">
              <w:rPr>
                <w:bCs/>
                <w:color w:val="000000" w:themeColor="text1"/>
              </w:rPr>
              <w:t>(E-mode)</w:t>
            </w:r>
          </w:p>
        </w:tc>
      </w:tr>
      <w:tr w:rsidR="00510964" w:rsidRPr="002E359B" w:rsidTr="00420769">
        <w:trPr>
          <w:trHeight w:val="303"/>
        </w:trPr>
        <w:tc>
          <w:tcPr>
            <w:tcW w:w="817" w:type="dxa"/>
            <w:vMerge w:val="restart"/>
          </w:tcPr>
          <w:p w:rsidR="00510964" w:rsidRPr="00510964" w:rsidRDefault="00510964" w:rsidP="00EA6074">
            <w:pPr>
              <w:pStyle w:val="ListParagraph"/>
              <w:numPr>
                <w:ilvl w:val="0"/>
                <w:numId w:val="11"/>
              </w:numPr>
              <w:jc w:val="center"/>
              <w:rPr>
                <w:rFonts w:ascii="Times New Roman" w:hAnsi="Times New Roman"/>
                <w:bCs/>
                <w:sz w:val="24"/>
                <w:szCs w:val="24"/>
              </w:rPr>
            </w:pPr>
          </w:p>
        </w:tc>
        <w:tc>
          <w:tcPr>
            <w:tcW w:w="2351" w:type="dxa"/>
            <w:vMerge w:val="restart"/>
          </w:tcPr>
          <w:p w:rsidR="00510964" w:rsidRDefault="00510964" w:rsidP="00510964">
            <w:pPr>
              <w:rPr>
                <w:color w:val="000000" w:themeColor="text1"/>
              </w:rPr>
            </w:pPr>
            <w:r>
              <w:rPr>
                <w:color w:val="000000" w:themeColor="text1"/>
              </w:rPr>
              <w:t>Dr. Yashaswini R</w:t>
            </w:r>
          </w:p>
          <w:p w:rsidR="00510964" w:rsidRDefault="00510964" w:rsidP="00510964">
            <w:pPr>
              <w:rPr>
                <w:color w:val="000000"/>
              </w:rPr>
            </w:pPr>
            <w:r w:rsidRPr="00485C25">
              <w:rPr>
                <w:color w:val="000000"/>
              </w:rPr>
              <w:lastRenderedPageBreak/>
              <w:t>Ms. Pratyasha J</w:t>
            </w:r>
          </w:p>
          <w:p w:rsidR="00510964" w:rsidRDefault="00510964" w:rsidP="00510964">
            <w:pPr>
              <w:rPr>
                <w:color w:val="000000"/>
              </w:rPr>
            </w:pPr>
            <w:r>
              <w:rPr>
                <w:color w:val="000000"/>
              </w:rPr>
              <w:t>Ms. Malavi Srikar</w:t>
            </w:r>
          </w:p>
          <w:p w:rsidR="00510964" w:rsidRDefault="00510964" w:rsidP="00510964">
            <w:pPr>
              <w:rPr>
                <w:color w:val="000000"/>
              </w:rPr>
            </w:pPr>
            <w:r>
              <w:rPr>
                <w:color w:val="000000"/>
              </w:rPr>
              <w:t xml:space="preserve">Ms. Kavya S Murthy </w:t>
            </w:r>
          </w:p>
          <w:p w:rsidR="00510964" w:rsidRDefault="00510964" w:rsidP="00510964">
            <w:pPr>
              <w:rPr>
                <w:color w:val="000000" w:themeColor="text1"/>
              </w:rPr>
            </w:pPr>
            <w:r>
              <w:rPr>
                <w:color w:val="000000" w:themeColor="text1"/>
              </w:rPr>
              <w:t>Ms. Shalini M</w:t>
            </w:r>
          </w:p>
          <w:p w:rsidR="00510964" w:rsidRPr="00682952" w:rsidRDefault="00510964" w:rsidP="00510964">
            <w:pPr>
              <w:rPr>
                <w:color w:val="000000" w:themeColor="text1"/>
              </w:rPr>
            </w:pPr>
            <w:r>
              <w:rPr>
                <w:color w:val="000000" w:themeColor="text1"/>
              </w:rPr>
              <w:t>Ms. Thanuja D</w:t>
            </w:r>
          </w:p>
        </w:tc>
        <w:tc>
          <w:tcPr>
            <w:tcW w:w="3420" w:type="dxa"/>
          </w:tcPr>
          <w:p w:rsidR="00510964" w:rsidRPr="00510964" w:rsidRDefault="00510964" w:rsidP="00352792">
            <w:pPr>
              <w:jc w:val="both"/>
              <w:rPr>
                <w:sz w:val="28"/>
              </w:rPr>
            </w:pPr>
            <w:r>
              <w:rPr>
                <w:color w:val="000000"/>
                <w:szCs w:val="23"/>
                <w:shd w:val="clear" w:color="auto" w:fill="FFFFFF"/>
              </w:rPr>
              <w:lastRenderedPageBreak/>
              <w:t>W</w:t>
            </w:r>
            <w:r w:rsidRPr="00400119">
              <w:rPr>
                <w:color w:val="000000"/>
                <w:szCs w:val="23"/>
                <w:shd w:val="clear" w:color="auto" w:fill="FFFFFF"/>
              </w:rPr>
              <w:t xml:space="preserve">ebinar on Acquired reading </w:t>
            </w:r>
            <w:r w:rsidRPr="00400119">
              <w:rPr>
                <w:color w:val="000000"/>
                <w:szCs w:val="23"/>
                <w:shd w:val="clear" w:color="auto" w:fill="FFFFFF"/>
              </w:rPr>
              <w:lastRenderedPageBreak/>
              <w:t>and writing problems in adults organized by ISHABC in association with D</w:t>
            </w:r>
            <w:r>
              <w:rPr>
                <w:color w:val="000000"/>
                <w:szCs w:val="23"/>
                <w:shd w:val="clear" w:color="auto" w:fill="FFFFFF"/>
              </w:rPr>
              <w:t xml:space="preserve">r. SRCISH, Samvaad ISH, NAISH </w:t>
            </w:r>
          </w:p>
        </w:tc>
        <w:tc>
          <w:tcPr>
            <w:tcW w:w="1710" w:type="dxa"/>
          </w:tcPr>
          <w:p w:rsidR="00510964" w:rsidRPr="00400119" w:rsidRDefault="00510964" w:rsidP="006F41B2">
            <w:pPr>
              <w:rPr>
                <w:color w:val="000000"/>
                <w:szCs w:val="23"/>
                <w:shd w:val="clear" w:color="auto" w:fill="FFFFFF"/>
              </w:rPr>
            </w:pPr>
            <w:r w:rsidRPr="00400119">
              <w:rPr>
                <w:color w:val="000000"/>
                <w:szCs w:val="23"/>
                <w:shd w:val="clear" w:color="auto" w:fill="FFFFFF"/>
              </w:rPr>
              <w:lastRenderedPageBreak/>
              <w:t>16.</w:t>
            </w:r>
            <w:r>
              <w:rPr>
                <w:color w:val="000000"/>
                <w:szCs w:val="23"/>
                <w:shd w:val="clear" w:color="auto" w:fill="FFFFFF"/>
              </w:rPr>
              <w:t>0</w:t>
            </w:r>
            <w:r w:rsidRPr="00400119">
              <w:rPr>
                <w:color w:val="000000"/>
                <w:szCs w:val="23"/>
                <w:shd w:val="clear" w:color="auto" w:fill="FFFFFF"/>
              </w:rPr>
              <w:t>9.2020</w:t>
            </w:r>
          </w:p>
        </w:tc>
        <w:tc>
          <w:tcPr>
            <w:tcW w:w="1308" w:type="dxa"/>
          </w:tcPr>
          <w:p w:rsidR="00510964" w:rsidRPr="008225EB" w:rsidRDefault="00510964" w:rsidP="00352792">
            <w:pPr>
              <w:jc w:val="center"/>
              <w:rPr>
                <w:bCs/>
                <w:color w:val="000000" w:themeColor="text1"/>
              </w:rPr>
            </w:pPr>
            <w:r w:rsidRPr="008225EB">
              <w:rPr>
                <w:bCs/>
                <w:color w:val="000000" w:themeColor="text1"/>
              </w:rPr>
              <w:t>Mysuru</w:t>
            </w:r>
          </w:p>
          <w:p w:rsidR="00510964" w:rsidRPr="008225EB" w:rsidRDefault="00510964" w:rsidP="00352792">
            <w:pPr>
              <w:jc w:val="center"/>
              <w:rPr>
                <w:bCs/>
                <w:color w:val="000000" w:themeColor="text1"/>
              </w:rPr>
            </w:pPr>
            <w:r w:rsidRPr="008225EB">
              <w:rPr>
                <w:bCs/>
                <w:color w:val="000000" w:themeColor="text1"/>
              </w:rPr>
              <w:lastRenderedPageBreak/>
              <w:t>(E-mode)</w:t>
            </w:r>
          </w:p>
        </w:tc>
      </w:tr>
      <w:tr w:rsidR="00510964" w:rsidRPr="002E359B" w:rsidTr="00510964">
        <w:trPr>
          <w:trHeight w:val="836"/>
        </w:trPr>
        <w:tc>
          <w:tcPr>
            <w:tcW w:w="817" w:type="dxa"/>
            <w:vMerge/>
          </w:tcPr>
          <w:p w:rsidR="00510964" w:rsidRPr="00510964" w:rsidRDefault="00510964" w:rsidP="00EA6074">
            <w:pPr>
              <w:pStyle w:val="ListParagraph"/>
              <w:numPr>
                <w:ilvl w:val="0"/>
                <w:numId w:val="11"/>
              </w:numPr>
              <w:jc w:val="center"/>
              <w:rPr>
                <w:rFonts w:ascii="Times New Roman" w:hAnsi="Times New Roman"/>
                <w:bCs/>
                <w:sz w:val="24"/>
                <w:szCs w:val="24"/>
              </w:rPr>
            </w:pPr>
          </w:p>
        </w:tc>
        <w:tc>
          <w:tcPr>
            <w:tcW w:w="2351" w:type="dxa"/>
            <w:vMerge/>
          </w:tcPr>
          <w:p w:rsidR="00510964" w:rsidRDefault="00510964" w:rsidP="00A96779">
            <w:pPr>
              <w:rPr>
                <w:color w:val="000000" w:themeColor="text1"/>
              </w:rPr>
            </w:pPr>
          </w:p>
        </w:tc>
        <w:tc>
          <w:tcPr>
            <w:tcW w:w="3420" w:type="dxa"/>
          </w:tcPr>
          <w:p w:rsidR="00510964" w:rsidRPr="00510964" w:rsidRDefault="00510964" w:rsidP="00400119">
            <w:pPr>
              <w:jc w:val="both"/>
            </w:pPr>
            <w:r w:rsidRPr="00935050">
              <w:t xml:space="preserve">Webinar on Learning Disability </w:t>
            </w:r>
            <w:r>
              <w:t>by</w:t>
            </w:r>
            <w:r w:rsidRPr="00935050">
              <w:t xml:space="preserve"> Swamy Vivekananda Youth Movement, Kodagu district.</w:t>
            </w:r>
          </w:p>
        </w:tc>
        <w:tc>
          <w:tcPr>
            <w:tcW w:w="1710" w:type="dxa"/>
          </w:tcPr>
          <w:p w:rsidR="00510964" w:rsidRPr="00400119" w:rsidRDefault="00510964" w:rsidP="006F41B2">
            <w:pPr>
              <w:rPr>
                <w:color w:val="000000"/>
                <w:szCs w:val="23"/>
                <w:shd w:val="clear" w:color="auto" w:fill="FFFFFF"/>
              </w:rPr>
            </w:pPr>
            <w:r>
              <w:t>0</w:t>
            </w:r>
            <w:r w:rsidRPr="00935050">
              <w:t>8.</w:t>
            </w:r>
            <w:r>
              <w:t>0</w:t>
            </w:r>
            <w:r w:rsidRPr="00935050">
              <w:t>9.2020</w:t>
            </w:r>
          </w:p>
        </w:tc>
        <w:tc>
          <w:tcPr>
            <w:tcW w:w="1308" w:type="dxa"/>
          </w:tcPr>
          <w:p w:rsidR="00510964" w:rsidRPr="008225EB" w:rsidRDefault="00510964" w:rsidP="008225EB">
            <w:pPr>
              <w:jc w:val="center"/>
              <w:rPr>
                <w:bCs/>
                <w:color w:val="000000" w:themeColor="text1"/>
              </w:rPr>
            </w:pPr>
            <w:r w:rsidRPr="008225EB">
              <w:rPr>
                <w:bCs/>
                <w:color w:val="000000" w:themeColor="text1"/>
              </w:rPr>
              <w:t>Mysuru</w:t>
            </w:r>
          </w:p>
          <w:p w:rsidR="00510964" w:rsidRPr="008225EB" w:rsidRDefault="00510964" w:rsidP="008225EB">
            <w:pPr>
              <w:jc w:val="center"/>
              <w:rPr>
                <w:bCs/>
                <w:color w:val="000000" w:themeColor="text1"/>
              </w:rPr>
            </w:pPr>
            <w:r w:rsidRPr="008225EB">
              <w:rPr>
                <w:bCs/>
                <w:color w:val="000000" w:themeColor="text1"/>
              </w:rPr>
              <w:t>(E-mode)</w:t>
            </w:r>
          </w:p>
        </w:tc>
      </w:tr>
      <w:tr w:rsidR="00510964" w:rsidRPr="002E359B" w:rsidTr="00420769">
        <w:trPr>
          <w:trHeight w:val="303"/>
        </w:trPr>
        <w:tc>
          <w:tcPr>
            <w:tcW w:w="817" w:type="dxa"/>
            <w:vMerge/>
          </w:tcPr>
          <w:p w:rsidR="00510964" w:rsidRPr="00510964" w:rsidRDefault="00510964" w:rsidP="00EA6074">
            <w:pPr>
              <w:pStyle w:val="ListParagraph"/>
              <w:numPr>
                <w:ilvl w:val="0"/>
                <w:numId w:val="11"/>
              </w:numPr>
              <w:jc w:val="center"/>
              <w:rPr>
                <w:rFonts w:ascii="Times New Roman" w:hAnsi="Times New Roman"/>
                <w:bCs/>
                <w:sz w:val="24"/>
                <w:szCs w:val="24"/>
              </w:rPr>
            </w:pPr>
          </w:p>
        </w:tc>
        <w:tc>
          <w:tcPr>
            <w:tcW w:w="2351" w:type="dxa"/>
            <w:vMerge/>
          </w:tcPr>
          <w:p w:rsidR="00510964" w:rsidRDefault="00510964" w:rsidP="00A96779">
            <w:pPr>
              <w:rPr>
                <w:color w:val="000000" w:themeColor="text1"/>
              </w:rPr>
            </w:pPr>
          </w:p>
        </w:tc>
        <w:tc>
          <w:tcPr>
            <w:tcW w:w="3420" w:type="dxa"/>
          </w:tcPr>
          <w:p w:rsidR="00510964" w:rsidRPr="00400119" w:rsidRDefault="00510964" w:rsidP="00420769">
            <w:pPr>
              <w:jc w:val="both"/>
              <w:rPr>
                <w:sz w:val="32"/>
              </w:rPr>
            </w:pPr>
            <w:r>
              <w:rPr>
                <w:color w:val="000000"/>
                <w:szCs w:val="23"/>
                <w:shd w:val="clear" w:color="auto" w:fill="FFFFFF"/>
              </w:rPr>
              <w:t>W</w:t>
            </w:r>
            <w:r w:rsidRPr="00400119">
              <w:rPr>
                <w:color w:val="000000"/>
                <w:szCs w:val="23"/>
                <w:shd w:val="clear" w:color="auto" w:fill="FFFFFF"/>
              </w:rPr>
              <w:t>ebinar on Biliteracy and Dyslexia In Indian Scenario organized by Dept. of Audiology and SLP</w:t>
            </w:r>
          </w:p>
        </w:tc>
        <w:tc>
          <w:tcPr>
            <w:tcW w:w="1710" w:type="dxa"/>
          </w:tcPr>
          <w:p w:rsidR="00510964" w:rsidRPr="00400119" w:rsidRDefault="00510964" w:rsidP="006F41B2">
            <w:pPr>
              <w:rPr>
                <w:color w:val="000000"/>
                <w:szCs w:val="23"/>
                <w:shd w:val="clear" w:color="auto" w:fill="FFFFFF"/>
              </w:rPr>
            </w:pPr>
            <w:r>
              <w:rPr>
                <w:color w:val="000000"/>
                <w:szCs w:val="23"/>
                <w:shd w:val="clear" w:color="auto" w:fill="FFFFFF"/>
              </w:rPr>
              <w:t>28.09.2020</w:t>
            </w:r>
          </w:p>
        </w:tc>
        <w:tc>
          <w:tcPr>
            <w:tcW w:w="1308" w:type="dxa"/>
          </w:tcPr>
          <w:p w:rsidR="00510964" w:rsidRPr="008225EB" w:rsidRDefault="00510964" w:rsidP="008225EB">
            <w:pPr>
              <w:jc w:val="center"/>
              <w:rPr>
                <w:bCs/>
                <w:color w:val="000000" w:themeColor="text1"/>
              </w:rPr>
            </w:pPr>
            <w:r w:rsidRPr="008225EB">
              <w:rPr>
                <w:bCs/>
                <w:color w:val="000000" w:themeColor="text1"/>
              </w:rPr>
              <w:t>Mysuru</w:t>
            </w:r>
          </w:p>
          <w:p w:rsidR="00510964" w:rsidRPr="008225EB" w:rsidRDefault="00510964" w:rsidP="008225EB">
            <w:pPr>
              <w:jc w:val="center"/>
              <w:rPr>
                <w:bCs/>
                <w:color w:val="000000" w:themeColor="text1"/>
              </w:rPr>
            </w:pPr>
            <w:r w:rsidRPr="008225EB">
              <w:rPr>
                <w:bCs/>
                <w:color w:val="000000" w:themeColor="text1"/>
              </w:rPr>
              <w:t>(E-mode)</w:t>
            </w:r>
          </w:p>
        </w:tc>
      </w:tr>
      <w:tr w:rsidR="00510964" w:rsidRPr="002E359B" w:rsidTr="00510964">
        <w:trPr>
          <w:trHeight w:val="303"/>
        </w:trPr>
        <w:tc>
          <w:tcPr>
            <w:tcW w:w="817" w:type="dxa"/>
            <w:tcBorders>
              <w:top w:val="single" w:sz="4" w:space="0" w:color="auto"/>
            </w:tcBorders>
          </w:tcPr>
          <w:p w:rsidR="00510964" w:rsidRPr="00510964" w:rsidRDefault="00510964" w:rsidP="00EA6074">
            <w:pPr>
              <w:pStyle w:val="ListParagraph"/>
              <w:numPr>
                <w:ilvl w:val="0"/>
                <w:numId w:val="11"/>
              </w:numPr>
              <w:jc w:val="center"/>
              <w:rPr>
                <w:rFonts w:ascii="Times New Roman" w:hAnsi="Times New Roman"/>
                <w:bCs/>
                <w:sz w:val="24"/>
                <w:szCs w:val="24"/>
              </w:rPr>
            </w:pPr>
          </w:p>
        </w:tc>
        <w:tc>
          <w:tcPr>
            <w:tcW w:w="2351" w:type="dxa"/>
            <w:tcBorders>
              <w:top w:val="single" w:sz="4" w:space="0" w:color="auto"/>
            </w:tcBorders>
          </w:tcPr>
          <w:p w:rsidR="00510964" w:rsidRDefault="00510964" w:rsidP="00510964">
            <w:pPr>
              <w:rPr>
                <w:color w:val="000000"/>
              </w:rPr>
            </w:pPr>
            <w:r w:rsidRPr="00485C25">
              <w:rPr>
                <w:color w:val="000000"/>
              </w:rPr>
              <w:t>Ms. Pratyasha J</w:t>
            </w:r>
            <w:r>
              <w:rPr>
                <w:color w:val="000000"/>
              </w:rPr>
              <w:t>,</w:t>
            </w:r>
          </w:p>
          <w:p w:rsidR="00510964" w:rsidRDefault="00510964" w:rsidP="00510964">
            <w:pPr>
              <w:rPr>
                <w:color w:val="000000"/>
              </w:rPr>
            </w:pPr>
            <w:r>
              <w:rPr>
                <w:color w:val="000000"/>
              </w:rPr>
              <w:t>Ms. Malavi Srikar,</w:t>
            </w:r>
          </w:p>
          <w:p w:rsidR="00510964" w:rsidRDefault="00510964" w:rsidP="00510964">
            <w:pPr>
              <w:rPr>
                <w:color w:val="000000"/>
              </w:rPr>
            </w:pPr>
            <w:r>
              <w:rPr>
                <w:color w:val="000000"/>
              </w:rPr>
              <w:t xml:space="preserve">Ms. Kavya S Murthy, </w:t>
            </w:r>
          </w:p>
          <w:p w:rsidR="00510964" w:rsidRDefault="00510964" w:rsidP="00510964">
            <w:pPr>
              <w:rPr>
                <w:color w:val="000000" w:themeColor="text1"/>
              </w:rPr>
            </w:pPr>
            <w:r>
              <w:rPr>
                <w:color w:val="000000" w:themeColor="text1"/>
              </w:rPr>
              <w:t>Ms. Shalini M,</w:t>
            </w:r>
          </w:p>
          <w:p w:rsidR="00510964" w:rsidRDefault="00510964" w:rsidP="00510964">
            <w:pPr>
              <w:rPr>
                <w:color w:val="000000" w:themeColor="text1"/>
              </w:rPr>
            </w:pPr>
            <w:r>
              <w:rPr>
                <w:color w:val="000000" w:themeColor="text1"/>
              </w:rPr>
              <w:t>Ms. Thanuja D</w:t>
            </w:r>
          </w:p>
        </w:tc>
        <w:tc>
          <w:tcPr>
            <w:tcW w:w="3420" w:type="dxa"/>
          </w:tcPr>
          <w:p w:rsidR="00510964" w:rsidRDefault="00510964" w:rsidP="00A27FEA">
            <w:pPr>
              <w:spacing w:line="276" w:lineRule="auto"/>
              <w:jc w:val="both"/>
            </w:pPr>
            <w:r>
              <w:t>Webinar series on ‘Expanding scope of practice for SLP in Head and neck Cancer treatment’</w:t>
            </w:r>
          </w:p>
        </w:tc>
        <w:tc>
          <w:tcPr>
            <w:tcW w:w="1710" w:type="dxa"/>
          </w:tcPr>
          <w:p w:rsidR="00510964" w:rsidRPr="00B877D1" w:rsidRDefault="006F41B2" w:rsidP="006F41B2">
            <w:r>
              <w:t xml:space="preserve">21.09.2020 to </w:t>
            </w:r>
            <w:r w:rsidR="00510964">
              <w:t>24.09.2020</w:t>
            </w:r>
          </w:p>
        </w:tc>
        <w:tc>
          <w:tcPr>
            <w:tcW w:w="1308" w:type="dxa"/>
          </w:tcPr>
          <w:p w:rsidR="00510964" w:rsidRPr="00A27FEA" w:rsidRDefault="00510964" w:rsidP="00A27FEA">
            <w:pPr>
              <w:jc w:val="center"/>
              <w:rPr>
                <w:bCs/>
                <w:color w:val="000000" w:themeColor="text1"/>
              </w:rPr>
            </w:pPr>
            <w:r w:rsidRPr="00A27FEA">
              <w:rPr>
                <w:bCs/>
                <w:color w:val="000000" w:themeColor="text1"/>
              </w:rPr>
              <w:t>Mysuru</w:t>
            </w:r>
          </w:p>
          <w:p w:rsidR="00510964" w:rsidRPr="00A27FEA" w:rsidRDefault="00510964" w:rsidP="00A27FEA">
            <w:pPr>
              <w:jc w:val="center"/>
              <w:rPr>
                <w:bCs/>
                <w:color w:val="000000" w:themeColor="text1"/>
              </w:rPr>
            </w:pPr>
            <w:r w:rsidRPr="00A27FEA">
              <w:rPr>
                <w:bCs/>
                <w:color w:val="000000" w:themeColor="text1"/>
              </w:rPr>
              <w:t>(E-mode)</w:t>
            </w:r>
          </w:p>
        </w:tc>
      </w:tr>
      <w:tr w:rsidR="00510964" w:rsidRPr="002E359B" w:rsidTr="00420769">
        <w:trPr>
          <w:trHeight w:val="303"/>
        </w:trPr>
        <w:tc>
          <w:tcPr>
            <w:tcW w:w="817" w:type="dxa"/>
          </w:tcPr>
          <w:p w:rsidR="00510964" w:rsidRPr="00510964" w:rsidRDefault="00510964" w:rsidP="00EA6074">
            <w:pPr>
              <w:pStyle w:val="ListParagraph"/>
              <w:numPr>
                <w:ilvl w:val="0"/>
                <w:numId w:val="11"/>
              </w:numPr>
              <w:rPr>
                <w:rFonts w:ascii="Times New Roman" w:hAnsi="Times New Roman"/>
                <w:bCs/>
                <w:sz w:val="24"/>
                <w:szCs w:val="24"/>
              </w:rPr>
            </w:pPr>
          </w:p>
        </w:tc>
        <w:tc>
          <w:tcPr>
            <w:tcW w:w="2351" w:type="dxa"/>
          </w:tcPr>
          <w:p w:rsidR="00510964" w:rsidRDefault="00510964" w:rsidP="00A96779">
            <w:pPr>
              <w:rPr>
                <w:color w:val="000000" w:themeColor="text1"/>
              </w:rPr>
            </w:pPr>
            <w:r>
              <w:rPr>
                <w:color w:val="000000" w:themeColor="text1"/>
              </w:rPr>
              <w:t>Ms. Kavya S Murthy</w:t>
            </w:r>
          </w:p>
        </w:tc>
        <w:tc>
          <w:tcPr>
            <w:tcW w:w="3420" w:type="dxa"/>
          </w:tcPr>
          <w:p w:rsidR="00510964" w:rsidRDefault="00510964" w:rsidP="00510964">
            <w:pPr>
              <w:spacing w:line="276" w:lineRule="auto"/>
              <w:jc w:val="both"/>
            </w:pPr>
            <w:r>
              <w:t xml:space="preserve">Workshop on Intervention for Children with Specific Learning Disability </w:t>
            </w:r>
          </w:p>
        </w:tc>
        <w:tc>
          <w:tcPr>
            <w:tcW w:w="1710" w:type="dxa"/>
          </w:tcPr>
          <w:p w:rsidR="00510964" w:rsidRDefault="00510964" w:rsidP="007B778E">
            <w:pPr>
              <w:spacing w:line="276" w:lineRule="auto"/>
              <w:jc w:val="both"/>
            </w:pPr>
            <w:r>
              <w:t>28.09.2020.</w:t>
            </w:r>
          </w:p>
          <w:p w:rsidR="00510964" w:rsidRDefault="00510964" w:rsidP="007B778E">
            <w:pPr>
              <w:jc w:val="center"/>
            </w:pPr>
          </w:p>
        </w:tc>
        <w:tc>
          <w:tcPr>
            <w:tcW w:w="1308" w:type="dxa"/>
          </w:tcPr>
          <w:p w:rsidR="00510964" w:rsidRPr="00A27FEA" w:rsidRDefault="00510964" w:rsidP="007B778E">
            <w:pPr>
              <w:jc w:val="center"/>
              <w:rPr>
                <w:bCs/>
                <w:color w:val="000000" w:themeColor="text1"/>
              </w:rPr>
            </w:pPr>
            <w:r w:rsidRPr="00A27FEA">
              <w:rPr>
                <w:bCs/>
                <w:color w:val="000000" w:themeColor="text1"/>
              </w:rPr>
              <w:t>Mysuru</w:t>
            </w:r>
          </w:p>
          <w:p w:rsidR="00510964" w:rsidRPr="00A27FEA" w:rsidRDefault="00510964" w:rsidP="007B778E">
            <w:pPr>
              <w:jc w:val="center"/>
              <w:rPr>
                <w:bCs/>
                <w:color w:val="000000" w:themeColor="text1"/>
              </w:rPr>
            </w:pPr>
            <w:r w:rsidRPr="00A27FEA">
              <w:rPr>
                <w:bCs/>
                <w:color w:val="000000" w:themeColor="text1"/>
              </w:rPr>
              <w:t>(E-mode)</w:t>
            </w:r>
          </w:p>
        </w:tc>
      </w:tr>
      <w:tr w:rsidR="00510964" w:rsidRPr="002E359B" w:rsidTr="00420769">
        <w:trPr>
          <w:trHeight w:val="303"/>
        </w:trPr>
        <w:tc>
          <w:tcPr>
            <w:tcW w:w="817" w:type="dxa"/>
          </w:tcPr>
          <w:p w:rsidR="00510964" w:rsidRPr="00510964" w:rsidRDefault="00510964" w:rsidP="00EA6074">
            <w:pPr>
              <w:pStyle w:val="ListParagraph"/>
              <w:numPr>
                <w:ilvl w:val="0"/>
                <w:numId w:val="11"/>
              </w:numPr>
              <w:jc w:val="center"/>
              <w:rPr>
                <w:rFonts w:ascii="Times New Roman" w:hAnsi="Times New Roman"/>
                <w:bCs/>
                <w:sz w:val="24"/>
                <w:szCs w:val="24"/>
              </w:rPr>
            </w:pPr>
          </w:p>
        </w:tc>
        <w:tc>
          <w:tcPr>
            <w:tcW w:w="2351" w:type="dxa"/>
          </w:tcPr>
          <w:p w:rsidR="00510964" w:rsidRDefault="00510964" w:rsidP="00A96779">
            <w:pPr>
              <w:rPr>
                <w:color w:val="000000" w:themeColor="text1"/>
              </w:rPr>
            </w:pPr>
            <w:r>
              <w:rPr>
                <w:color w:val="000000" w:themeColor="text1"/>
              </w:rPr>
              <w:t>Ms. Shalini M</w:t>
            </w:r>
          </w:p>
        </w:tc>
        <w:tc>
          <w:tcPr>
            <w:tcW w:w="3420" w:type="dxa"/>
          </w:tcPr>
          <w:p w:rsidR="00510964" w:rsidRDefault="00510964" w:rsidP="0044689A">
            <w:pPr>
              <w:spacing w:line="276" w:lineRule="auto"/>
              <w:jc w:val="both"/>
            </w:pPr>
            <w:r>
              <w:t xml:space="preserve">Webinar on “Meta-linguistic Intervention for SLD”  </w:t>
            </w:r>
          </w:p>
        </w:tc>
        <w:tc>
          <w:tcPr>
            <w:tcW w:w="1710" w:type="dxa"/>
          </w:tcPr>
          <w:p w:rsidR="00510964" w:rsidRDefault="00510964" w:rsidP="007B778E">
            <w:pPr>
              <w:spacing w:line="276" w:lineRule="auto"/>
              <w:jc w:val="both"/>
            </w:pPr>
            <w:r>
              <w:t>28.09.2020.</w:t>
            </w:r>
          </w:p>
        </w:tc>
        <w:tc>
          <w:tcPr>
            <w:tcW w:w="1308" w:type="dxa"/>
          </w:tcPr>
          <w:p w:rsidR="00510964" w:rsidRPr="00A27FEA" w:rsidRDefault="00510964" w:rsidP="007B778E">
            <w:pPr>
              <w:jc w:val="center"/>
              <w:rPr>
                <w:bCs/>
                <w:color w:val="000000" w:themeColor="text1"/>
              </w:rPr>
            </w:pPr>
            <w:r w:rsidRPr="00A27FEA">
              <w:rPr>
                <w:bCs/>
                <w:color w:val="000000" w:themeColor="text1"/>
              </w:rPr>
              <w:t>Mysuru</w:t>
            </w:r>
          </w:p>
          <w:p w:rsidR="00510964" w:rsidRPr="00A27FEA" w:rsidRDefault="00510964" w:rsidP="007B778E">
            <w:pPr>
              <w:jc w:val="center"/>
              <w:rPr>
                <w:bCs/>
                <w:color w:val="000000" w:themeColor="text1"/>
              </w:rPr>
            </w:pPr>
            <w:r w:rsidRPr="00A27FEA">
              <w:rPr>
                <w:bCs/>
                <w:color w:val="000000" w:themeColor="text1"/>
              </w:rPr>
              <w:t>(E-mode)</w:t>
            </w:r>
          </w:p>
        </w:tc>
      </w:tr>
      <w:tr w:rsidR="00510964" w:rsidRPr="002E359B" w:rsidTr="00420769">
        <w:trPr>
          <w:trHeight w:val="303"/>
        </w:trPr>
        <w:tc>
          <w:tcPr>
            <w:tcW w:w="817" w:type="dxa"/>
            <w:vMerge w:val="restart"/>
          </w:tcPr>
          <w:p w:rsidR="00510964" w:rsidRPr="00510964" w:rsidRDefault="00510964" w:rsidP="00EA6074">
            <w:pPr>
              <w:pStyle w:val="ListParagraph"/>
              <w:numPr>
                <w:ilvl w:val="0"/>
                <w:numId w:val="11"/>
              </w:numPr>
              <w:jc w:val="center"/>
              <w:rPr>
                <w:rFonts w:ascii="Times New Roman" w:hAnsi="Times New Roman"/>
                <w:bCs/>
                <w:sz w:val="24"/>
                <w:szCs w:val="24"/>
              </w:rPr>
            </w:pPr>
          </w:p>
        </w:tc>
        <w:tc>
          <w:tcPr>
            <w:tcW w:w="2351" w:type="dxa"/>
            <w:vMerge w:val="restart"/>
          </w:tcPr>
          <w:p w:rsidR="00510964" w:rsidRDefault="00510964" w:rsidP="0044689A">
            <w:pPr>
              <w:rPr>
                <w:color w:val="000000" w:themeColor="text1"/>
              </w:rPr>
            </w:pPr>
            <w:r>
              <w:rPr>
                <w:color w:val="000000" w:themeColor="text1"/>
              </w:rPr>
              <w:t>Ms. Thanuja D</w:t>
            </w:r>
          </w:p>
        </w:tc>
        <w:tc>
          <w:tcPr>
            <w:tcW w:w="3420" w:type="dxa"/>
          </w:tcPr>
          <w:p w:rsidR="00510964" w:rsidRPr="0044689A" w:rsidRDefault="00510964" w:rsidP="0044689A">
            <w:pPr>
              <w:jc w:val="both"/>
            </w:pPr>
            <w:r w:rsidRPr="0044689A">
              <w:t>Webinar on “Evidence based Intervention approaches in Learning Disability</w:t>
            </w:r>
            <w:r>
              <w:t>” by Dr. Jayashree C Shanbal</w:t>
            </w:r>
          </w:p>
        </w:tc>
        <w:tc>
          <w:tcPr>
            <w:tcW w:w="1710" w:type="dxa"/>
          </w:tcPr>
          <w:p w:rsidR="00510964" w:rsidRDefault="00510964" w:rsidP="007B778E">
            <w:pPr>
              <w:spacing w:line="276" w:lineRule="auto"/>
              <w:jc w:val="both"/>
            </w:pPr>
            <w:r w:rsidRPr="0044689A">
              <w:t>05.09.2020</w:t>
            </w:r>
          </w:p>
        </w:tc>
        <w:tc>
          <w:tcPr>
            <w:tcW w:w="1308" w:type="dxa"/>
          </w:tcPr>
          <w:p w:rsidR="00510964" w:rsidRPr="00A27FEA" w:rsidRDefault="00510964" w:rsidP="007B778E">
            <w:pPr>
              <w:jc w:val="center"/>
              <w:rPr>
                <w:bCs/>
                <w:color w:val="000000" w:themeColor="text1"/>
              </w:rPr>
            </w:pPr>
            <w:r w:rsidRPr="00A27FEA">
              <w:rPr>
                <w:bCs/>
                <w:color w:val="000000" w:themeColor="text1"/>
              </w:rPr>
              <w:t>Mysuru</w:t>
            </w:r>
          </w:p>
          <w:p w:rsidR="00510964" w:rsidRPr="00A27FEA" w:rsidRDefault="00510964" w:rsidP="007B778E">
            <w:pPr>
              <w:jc w:val="center"/>
              <w:rPr>
                <w:bCs/>
                <w:color w:val="000000" w:themeColor="text1"/>
              </w:rPr>
            </w:pPr>
            <w:r w:rsidRPr="00A27FEA">
              <w:rPr>
                <w:bCs/>
                <w:color w:val="000000" w:themeColor="text1"/>
              </w:rPr>
              <w:t>(E-mode)</w:t>
            </w:r>
          </w:p>
        </w:tc>
      </w:tr>
      <w:tr w:rsidR="00510964" w:rsidRPr="002E359B" w:rsidTr="00420769">
        <w:trPr>
          <w:trHeight w:val="303"/>
        </w:trPr>
        <w:tc>
          <w:tcPr>
            <w:tcW w:w="817" w:type="dxa"/>
            <w:vMerge/>
          </w:tcPr>
          <w:p w:rsidR="00510964" w:rsidRDefault="00510964" w:rsidP="006712BF">
            <w:pPr>
              <w:jc w:val="center"/>
            </w:pPr>
          </w:p>
        </w:tc>
        <w:tc>
          <w:tcPr>
            <w:tcW w:w="2351" w:type="dxa"/>
            <w:vMerge/>
          </w:tcPr>
          <w:p w:rsidR="00510964" w:rsidRDefault="00510964" w:rsidP="00A96779">
            <w:pPr>
              <w:rPr>
                <w:color w:val="000000" w:themeColor="text1"/>
              </w:rPr>
            </w:pPr>
          </w:p>
        </w:tc>
        <w:tc>
          <w:tcPr>
            <w:tcW w:w="3420" w:type="dxa"/>
          </w:tcPr>
          <w:p w:rsidR="00510964" w:rsidRPr="0044689A" w:rsidRDefault="00510964" w:rsidP="0044689A">
            <w:pPr>
              <w:jc w:val="both"/>
            </w:pPr>
            <w:r w:rsidRPr="0044689A">
              <w:t xml:space="preserve"> “International Webisode </w:t>
            </w:r>
            <w:r>
              <w:t xml:space="preserve">on Autism Spectrum Disorder” </w:t>
            </w:r>
          </w:p>
        </w:tc>
        <w:tc>
          <w:tcPr>
            <w:tcW w:w="1710" w:type="dxa"/>
          </w:tcPr>
          <w:p w:rsidR="00510964" w:rsidRPr="0044689A" w:rsidRDefault="00510964" w:rsidP="007B778E">
            <w:pPr>
              <w:spacing w:line="276" w:lineRule="auto"/>
              <w:jc w:val="both"/>
            </w:pPr>
            <w:r w:rsidRPr="0044689A">
              <w:t>06.09.2020</w:t>
            </w:r>
          </w:p>
        </w:tc>
        <w:tc>
          <w:tcPr>
            <w:tcW w:w="1308" w:type="dxa"/>
          </w:tcPr>
          <w:p w:rsidR="00510964" w:rsidRPr="00A27FEA" w:rsidRDefault="00510964" w:rsidP="007B778E">
            <w:pPr>
              <w:jc w:val="center"/>
              <w:rPr>
                <w:bCs/>
                <w:color w:val="000000" w:themeColor="text1"/>
              </w:rPr>
            </w:pPr>
            <w:r w:rsidRPr="00A27FEA">
              <w:rPr>
                <w:bCs/>
                <w:color w:val="000000" w:themeColor="text1"/>
              </w:rPr>
              <w:t>Mysuru</w:t>
            </w:r>
          </w:p>
          <w:p w:rsidR="00510964" w:rsidRPr="00A27FEA" w:rsidRDefault="00510964" w:rsidP="007B778E">
            <w:pPr>
              <w:jc w:val="center"/>
              <w:rPr>
                <w:bCs/>
                <w:color w:val="000000" w:themeColor="text1"/>
              </w:rPr>
            </w:pPr>
            <w:r w:rsidRPr="00A27FEA">
              <w:rPr>
                <w:bCs/>
                <w:color w:val="000000" w:themeColor="text1"/>
              </w:rPr>
              <w:t>(E-mode)</w:t>
            </w:r>
          </w:p>
        </w:tc>
      </w:tr>
      <w:tr w:rsidR="00510964" w:rsidRPr="002E359B" w:rsidTr="00420769">
        <w:trPr>
          <w:trHeight w:val="303"/>
        </w:trPr>
        <w:tc>
          <w:tcPr>
            <w:tcW w:w="817" w:type="dxa"/>
            <w:vMerge/>
          </w:tcPr>
          <w:p w:rsidR="00510964" w:rsidRDefault="00510964" w:rsidP="006712BF">
            <w:pPr>
              <w:jc w:val="center"/>
            </w:pPr>
          </w:p>
        </w:tc>
        <w:tc>
          <w:tcPr>
            <w:tcW w:w="2351" w:type="dxa"/>
            <w:vMerge/>
          </w:tcPr>
          <w:p w:rsidR="00510964" w:rsidRDefault="00510964" w:rsidP="00A96779">
            <w:pPr>
              <w:rPr>
                <w:color w:val="000000" w:themeColor="text1"/>
              </w:rPr>
            </w:pPr>
          </w:p>
        </w:tc>
        <w:tc>
          <w:tcPr>
            <w:tcW w:w="3420" w:type="dxa"/>
          </w:tcPr>
          <w:p w:rsidR="00510964" w:rsidRPr="0044689A" w:rsidRDefault="00510964" w:rsidP="00510964">
            <w:pPr>
              <w:jc w:val="both"/>
            </w:pPr>
            <w:r w:rsidRPr="0044689A">
              <w:t xml:space="preserve">National Level Virtual Workshop on “Intervention for children with Specific Learning Disability” </w:t>
            </w:r>
          </w:p>
        </w:tc>
        <w:tc>
          <w:tcPr>
            <w:tcW w:w="1710" w:type="dxa"/>
          </w:tcPr>
          <w:p w:rsidR="00510964" w:rsidRPr="0044689A" w:rsidRDefault="00510964" w:rsidP="0044689A">
            <w:pPr>
              <w:jc w:val="both"/>
            </w:pPr>
            <w:r w:rsidRPr="0044689A">
              <w:t>28.09.2020</w:t>
            </w:r>
          </w:p>
          <w:p w:rsidR="00510964" w:rsidRPr="0044689A" w:rsidRDefault="00510964" w:rsidP="007B778E">
            <w:pPr>
              <w:spacing w:line="276" w:lineRule="auto"/>
              <w:jc w:val="both"/>
            </w:pPr>
          </w:p>
        </w:tc>
        <w:tc>
          <w:tcPr>
            <w:tcW w:w="1308" w:type="dxa"/>
          </w:tcPr>
          <w:p w:rsidR="00510964" w:rsidRPr="00A27FEA" w:rsidRDefault="00510964" w:rsidP="007B778E">
            <w:pPr>
              <w:jc w:val="center"/>
              <w:rPr>
                <w:bCs/>
                <w:color w:val="000000" w:themeColor="text1"/>
              </w:rPr>
            </w:pPr>
            <w:r w:rsidRPr="00A27FEA">
              <w:rPr>
                <w:bCs/>
                <w:color w:val="000000" w:themeColor="text1"/>
              </w:rPr>
              <w:t>Mysuru</w:t>
            </w:r>
          </w:p>
          <w:p w:rsidR="00510964" w:rsidRPr="00A27FEA" w:rsidRDefault="00510964" w:rsidP="007B778E">
            <w:pPr>
              <w:jc w:val="center"/>
              <w:rPr>
                <w:bCs/>
                <w:color w:val="000000" w:themeColor="text1"/>
              </w:rPr>
            </w:pPr>
            <w:r w:rsidRPr="00A27FEA">
              <w:rPr>
                <w:bCs/>
                <w:color w:val="000000" w:themeColor="text1"/>
              </w:rPr>
              <w:t>(E-mode)</w:t>
            </w:r>
          </w:p>
        </w:tc>
      </w:tr>
    </w:tbl>
    <w:p w:rsidR="00066712" w:rsidRDefault="00066712" w:rsidP="00F83F60">
      <w:pPr>
        <w:rPr>
          <w:b/>
        </w:rPr>
      </w:pPr>
    </w:p>
    <w:p w:rsidR="008668C9" w:rsidRDefault="008668C9" w:rsidP="008668C9">
      <w:pPr>
        <w:cnfStyle w:val="100000000000"/>
        <w:rPr>
          <w:b/>
        </w:rPr>
      </w:pPr>
      <w:r w:rsidRPr="008668C9">
        <w:rPr>
          <w:b/>
        </w:rPr>
        <w:t>G</w:t>
      </w:r>
      <w:r>
        <w:rPr>
          <w:b/>
        </w:rPr>
        <w:t>.</w:t>
      </w:r>
      <w:r w:rsidRPr="008668C9">
        <w:rPr>
          <w:b/>
        </w:rPr>
        <w:t xml:space="preserve"> ACADEMIC PROGRAMS AND MEETINGS ATTENDED BY FACULTY AND STAFF (OTHER THAN SEMINARS AND CONFERENCES):</w:t>
      </w:r>
      <w:r w:rsidRPr="002E359B">
        <w:t xml:space="preserve">  </w:t>
      </w:r>
      <w:r>
        <w:t>Nil</w:t>
      </w:r>
    </w:p>
    <w:p w:rsidR="008B5169" w:rsidRDefault="008B5169" w:rsidP="00C005A0">
      <w:pPr>
        <w:pStyle w:val="BodyText"/>
        <w:jc w:val="left"/>
        <w:rPr>
          <w:rFonts w:cs="Times New Roman"/>
          <w:b/>
          <w:szCs w:val="24"/>
        </w:rPr>
      </w:pPr>
    </w:p>
    <w:p w:rsidR="009C0811" w:rsidRDefault="00EC4B97" w:rsidP="009C0811">
      <w:pPr>
        <w:pStyle w:val="BodyText"/>
        <w:jc w:val="left"/>
        <w:rPr>
          <w:rFonts w:cs="Times New Roman"/>
          <w:b/>
          <w:bCs/>
          <w:szCs w:val="24"/>
        </w:rPr>
      </w:pPr>
      <w:r w:rsidRPr="002E359B">
        <w:rPr>
          <w:rFonts w:cs="Times New Roman"/>
          <w:b/>
          <w:szCs w:val="24"/>
        </w:rPr>
        <w:t>H</w:t>
      </w:r>
      <w:r w:rsidR="00663545" w:rsidRPr="002E359B">
        <w:rPr>
          <w:rFonts w:cs="Times New Roman"/>
          <w:b/>
          <w:szCs w:val="24"/>
        </w:rPr>
        <w:t xml:space="preserve">.  </w:t>
      </w:r>
      <w:r w:rsidR="00B554CA" w:rsidRPr="00D93B07">
        <w:rPr>
          <w:rFonts w:ascii="Nirmala UI" w:hAnsi="Nirmala UI" w:cs="Nirmala UI"/>
          <w:b/>
          <w:szCs w:val="24"/>
          <w:cs/>
        </w:rPr>
        <w:t>विदेश यात्रा</w:t>
      </w:r>
      <w:r w:rsidR="00B554CA" w:rsidRPr="002E359B">
        <w:rPr>
          <w:b/>
          <w:szCs w:val="24"/>
        </w:rPr>
        <w:t xml:space="preserve"> / </w:t>
      </w:r>
      <w:r w:rsidR="004E70CE" w:rsidRPr="002E359B">
        <w:rPr>
          <w:rFonts w:cs="Times New Roman"/>
          <w:b/>
          <w:szCs w:val="24"/>
        </w:rPr>
        <w:t xml:space="preserve">VISITS ABROAD: </w:t>
      </w:r>
      <w:r w:rsidR="00211B7F" w:rsidRPr="00211B7F">
        <w:rPr>
          <w:rFonts w:cs="Times New Roman"/>
          <w:b/>
          <w:bCs/>
          <w:szCs w:val="24"/>
        </w:rPr>
        <w:t>NIL</w:t>
      </w:r>
    </w:p>
    <w:p w:rsidR="008668C9" w:rsidRDefault="008668C9" w:rsidP="009C0811">
      <w:pPr>
        <w:pStyle w:val="BodyText"/>
        <w:jc w:val="left"/>
        <w:rPr>
          <w:rFonts w:cs="Times New Roman"/>
          <w:bCs/>
          <w:szCs w:val="24"/>
        </w:rPr>
      </w:pPr>
    </w:p>
    <w:p w:rsidR="009C0811" w:rsidRDefault="009C0811" w:rsidP="009C0811">
      <w:pPr>
        <w:pStyle w:val="BodyText"/>
        <w:jc w:val="left"/>
        <w:rPr>
          <w:b/>
        </w:rPr>
      </w:pPr>
      <w:r>
        <w:rPr>
          <w:rFonts w:cs="Times New Roman"/>
          <w:b/>
          <w:bCs/>
          <w:szCs w:val="24"/>
        </w:rPr>
        <w:t xml:space="preserve">I. </w:t>
      </w:r>
      <w:r w:rsidR="000906D3" w:rsidRPr="00D93B07">
        <w:rPr>
          <w:rFonts w:ascii="Nirmala UI" w:hAnsi="Nirmala UI" w:cs="Nirmala UI"/>
          <w:b/>
          <w:cs/>
        </w:rPr>
        <w:t>अतिथि व्याख्यानफैकल्टी द्वाराऔर स्टाफ़बाहरसंस्थान</w:t>
      </w:r>
      <w:r w:rsidR="00C005A0" w:rsidRPr="00D93B07">
        <w:rPr>
          <w:rFonts w:ascii="Nirmala UI" w:hAnsi="Nirmala UI" w:cs="Nirmala UI"/>
          <w:b/>
        </w:rPr>
        <w:t xml:space="preserve">/ </w:t>
      </w:r>
      <w:r w:rsidR="004E70CE" w:rsidRPr="002E359B">
        <w:rPr>
          <w:b/>
        </w:rPr>
        <w:t xml:space="preserve">GUEST LECTURE </w:t>
      </w:r>
      <w:r w:rsidR="00266ABE" w:rsidRPr="002E359B">
        <w:rPr>
          <w:b/>
        </w:rPr>
        <w:t xml:space="preserve">DELIVERED </w:t>
      </w:r>
      <w:r w:rsidR="004E70CE" w:rsidRPr="002E359B">
        <w:rPr>
          <w:b/>
        </w:rPr>
        <w:t xml:space="preserve">BY THE </w:t>
      </w:r>
    </w:p>
    <w:p w:rsidR="004E70CE" w:rsidRDefault="004E70CE" w:rsidP="009C0811">
      <w:pPr>
        <w:pStyle w:val="BodyText"/>
        <w:jc w:val="left"/>
        <w:rPr>
          <w:b/>
        </w:rPr>
      </w:pPr>
      <w:r w:rsidRPr="002E359B">
        <w:rPr>
          <w:b/>
        </w:rPr>
        <w:t>FACULTY AND STAFF OUTSIDE THE INSTITUTE:</w:t>
      </w:r>
    </w:p>
    <w:p w:rsidR="008668C9" w:rsidRPr="009C0811" w:rsidRDefault="008668C9" w:rsidP="009C0811">
      <w:pPr>
        <w:pStyle w:val="BodyText"/>
        <w:jc w:val="left"/>
        <w:rPr>
          <w:rFonts w:cs="Times New Roman"/>
          <w:bCs/>
          <w:szCs w:val="24"/>
        </w:rPr>
      </w:pPr>
    </w:p>
    <w:tbl>
      <w:tblPr>
        <w:tblStyle w:val="TableGridLight1"/>
        <w:tblW w:w="5265" w:type="pct"/>
        <w:tblLook w:val="04A0"/>
      </w:tblPr>
      <w:tblGrid>
        <w:gridCol w:w="576"/>
        <w:gridCol w:w="1442"/>
        <w:gridCol w:w="1601"/>
        <w:gridCol w:w="1834"/>
        <w:gridCol w:w="1305"/>
        <w:gridCol w:w="1483"/>
        <w:gridCol w:w="1814"/>
      </w:tblGrid>
      <w:tr w:rsidR="00892161" w:rsidRPr="002E359B" w:rsidTr="00D3791C">
        <w:trPr>
          <w:trHeight w:val="145"/>
        </w:trPr>
        <w:tc>
          <w:tcPr>
            <w:tcW w:w="286" w:type="pct"/>
          </w:tcPr>
          <w:p w:rsidR="00892161" w:rsidRPr="002E359B" w:rsidRDefault="00892161" w:rsidP="00D3791C">
            <w:pPr>
              <w:jc w:val="center"/>
              <w:rPr>
                <w:b/>
              </w:rPr>
            </w:pPr>
            <w:r w:rsidRPr="002E359B">
              <w:rPr>
                <w:b/>
              </w:rPr>
              <w:t>Sl. No.</w:t>
            </w:r>
          </w:p>
        </w:tc>
        <w:tc>
          <w:tcPr>
            <w:tcW w:w="717" w:type="pct"/>
          </w:tcPr>
          <w:p w:rsidR="00892161" w:rsidRPr="002E359B" w:rsidRDefault="00892161" w:rsidP="00D3791C">
            <w:pPr>
              <w:jc w:val="center"/>
              <w:rPr>
                <w:b/>
              </w:rPr>
            </w:pPr>
            <w:r w:rsidRPr="002E359B">
              <w:rPr>
                <w:b/>
              </w:rPr>
              <w:t>Name of the faculty</w:t>
            </w:r>
          </w:p>
        </w:tc>
        <w:tc>
          <w:tcPr>
            <w:tcW w:w="796" w:type="pct"/>
          </w:tcPr>
          <w:p w:rsidR="00892161" w:rsidRPr="002E359B" w:rsidRDefault="00892161" w:rsidP="00D3791C">
            <w:pPr>
              <w:jc w:val="center"/>
              <w:rPr>
                <w:b/>
              </w:rPr>
            </w:pPr>
            <w:r w:rsidRPr="002E359B">
              <w:rPr>
                <w:b/>
              </w:rPr>
              <w:t>Event</w:t>
            </w:r>
          </w:p>
        </w:tc>
        <w:tc>
          <w:tcPr>
            <w:tcW w:w="912" w:type="pct"/>
          </w:tcPr>
          <w:p w:rsidR="00892161" w:rsidRPr="002E359B" w:rsidRDefault="00892161" w:rsidP="00D3791C">
            <w:pPr>
              <w:jc w:val="center"/>
              <w:rPr>
                <w:b/>
              </w:rPr>
            </w:pPr>
            <w:r w:rsidRPr="002E359B">
              <w:rPr>
                <w:b/>
              </w:rPr>
              <w:t>Topic</w:t>
            </w:r>
          </w:p>
        </w:tc>
        <w:tc>
          <w:tcPr>
            <w:tcW w:w="649" w:type="pct"/>
          </w:tcPr>
          <w:p w:rsidR="00892161" w:rsidRPr="002E359B" w:rsidRDefault="00892161" w:rsidP="00D3791C">
            <w:pPr>
              <w:jc w:val="center"/>
              <w:rPr>
                <w:b/>
              </w:rPr>
            </w:pPr>
            <w:r w:rsidRPr="002E359B">
              <w:rPr>
                <w:b/>
              </w:rPr>
              <w:t>Date</w:t>
            </w:r>
          </w:p>
        </w:tc>
        <w:tc>
          <w:tcPr>
            <w:tcW w:w="737" w:type="pct"/>
          </w:tcPr>
          <w:p w:rsidR="00892161" w:rsidRPr="002E359B" w:rsidRDefault="00892161" w:rsidP="00D3791C">
            <w:pPr>
              <w:jc w:val="center"/>
              <w:rPr>
                <w:b/>
              </w:rPr>
            </w:pPr>
            <w:r w:rsidRPr="002E359B">
              <w:rPr>
                <w:b/>
              </w:rPr>
              <w:t>Organized by</w:t>
            </w:r>
          </w:p>
        </w:tc>
        <w:tc>
          <w:tcPr>
            <w:tcW w:w="902" w:type="pct"/>
          </w:tcPr>
          <w:p w:rsidR="00892161" w:rsidRPr="002E359B" w:rsidRDefault="00892161" w:rsidP="00D3791C">
            <w:pPr>
              <w:jc w:val="center"/>
              <w:rPr>
                <w:b/>
              </w:rPr>
            </w:pPr>
            <w:r w:rsidRPr="002E359B">
              <w:rPr>
                <w:b/>
              </w:rPr>
              <w:t>Venue &amp; Address</w:t>
            </w:r>
          </w:p>
        </w:tc>
      </w:tr>
      <w:tr w:rsidR="00556959" w:rsidRPr="002E359B" w:rsidTr="008668C9">
        <w:trPr>
          <w:trHeight w:val="145"/>
        </w:trPr>
        <w:tc>
          <w:tcPr>
            <w:tcW w:w="286" w:type="pct"/>
            <w:vMerge w:val="restart"/>
          </w:tcPr>
          <w:p w:rsidR="00556959" w:rsidRPr="002E359B" w:rsidRDefault="00556959" w:rsidP="008668C9">
            <w:pPr>
              <w:rPr>
                <w:b/>
              </w:rPr>
            </w:pPr>
            <w:r>
              <w:rPr>
                <w:b/>
              </w:rPr>
              <w:t>1</w:t>
            </w:r>
          </w:p>
        </w:tc>
        <w:tc>
          <w:tcPr>
            <w:tcW w:w="717" w:type="pct"/>
            <w:vMerge w:val="restart"/>
          </w:tcPr>
          <w:p w:rsidR="00556959" w:rsidRPr="00240596" w:rsidRDefault="00556959" w:rsidP="008668C9">
            <w:pPr>
              <w:rPr>
                <w:color w:val="000000" w:themeColor="text1"/>
              </w:rPr>
            </w:pPr>
            <w:r w:rsidRPr="00240596">
              <w:rPr>
                <w:color w:val="000000" w:themeColor="text1"/>
              </w:rPr>
              <w:t>Dr. Jayashree C Shanbal</w:t>
            </w:r>
          </w:p>
        </w:tc>
        <w:tc>
          <w:tcPr>
            <w:tcW w:w="796" w:type="pct"/>
          </w:tcPr>
          <w:p w:rsidR="00556959" w:rsidRPr="00240596" w:rsidRDefault="00556959" w:rsidP="008668C9">
            <w:pPr>
              <w:rPr>
                <w:color w:val="000000" w:themeColor="text1"/>
              </w:rPr>
            </w:pPr>
            <w:r w:rsidRPr="00240596">
              <w:rPr>
                <w:color w:val="000000" w:themeColor="text1"/>
              </w:rPr>
              <w:t>Webinar</w:t>
            </w:r>
          </w:p>
        </w:tc>
        <w:tc>
          <w:tcPr>
            <w:tcW w:w="912" w:type="pct"/>
          </w:tcPr>
          <w:p w:rsidR="00556959" w:rsidRPr="00240596" w:rsidRDefault="00556959" w:rsidP="008668C9">
            <w:pPr>
              <w:rPr>
                <w:color w:val="000000" w:themeColor="text1"/>
              </w:rPr>
            </w:pPr>
            <w:r w:rsidRPr="00240596">
              <w:rPr>
                <w:color w:val="000000" w:themeColor="text1"/>
              </w:rPr>
              <w:t>Biliteracy and Dyslexia in the Indian Scenario</w:t>
            </w:r>
          </w:p>
        </w:tc>
        <w:tc>
          <w:tcPr>
            <w:tcW w:w="649" w:type="pct"/>
          </w:tcPr>
          <w:p w:rsidR="00556959" w:rsidRPr="00240596" w:rsidRDefault="00556959" w:rsidP="008668C9">
            <w:pPr>
              <w:rPr>
                <w:color w:val="000000" w:themeColor="text1"/>
              </w:rPr>
            </w:pPr>
            <w:r w:rsidRPr="00240596">
              <w:rPr>
                <w:color w:val="000000" w:themeColor="text1"/>
              </w:rPr>
              <w:t>28.09.2020</w:t>
            </w:r>
          </w:p>
        </w:tc>
        <w:tc>
          <w:tcPr>
            <w:tcW w:w="737" w:type="pct"/>
          </w:tcPr>
          <w:p w:rsidR="00556959" w:rsidRPr="00240596" w:rsidRDefault="00556959" w:rsidP="008668C9">
            <w:pPr>
              <w:rPr>
                <w:color w:val="000000" w:themeColor="text1"/>
              </w:rPr>
            </w:pPr>
            <w:r w:rsidRPr="00240596">
              <w:rPr>
                <w:color w:val="000000" w:themeColor="text1"/>
              </w:rPr>
              <w:t>KMC, Mangalore</w:t>
            </w:r>
          </w:p>
        </w:tc>
        <w:tc>
          <w:tcPr>
            <w:tcW w:w="902" w:type="pct"/>
          </w:tcPr>
          <w:p w:rsidR="00556959" w:rsidRPr="00240596" w:rsidRDefault="00556959" w:rsidP="008668C9">
            <w:pPr>
              <w:rPr>
                <w:color w:val="000000" w:themeColor="text1"/>
              </w:rPr>
            </w:pPr>
            <w:r w:rsidRPr="00240596">
              <w:rPr>
                <w:color w:val="000000" w:themeColor="text1"/>
              </w:rPr>
              <w:t>Mysore (e-mode)</w:t>
            </w:r>
          </w:p>
        </w:tc>
      </w:tr>
      <w:tr w:rsidR="00556959" w:rsidRPr="002E359B" w:rsidTr="008668C9">
        <w:trPr>
          <w:trHeight w:val="145"/>
        </w:trPr>
        <w:tc>
          <w:tcPr>
            <w:tcW w:w="286" w:type="pct"/>
            <w:vMerge/>
          </w:tcPr>
          <w:p w:rsidR="00556959" w:rsidRDefault="00556959" w:rsidP="008668C9">
            <w:pPr>
              <w:rPr>
                <w:b/>
              </w:rPr>
            </w:pPr>
          </w:p>
        </w:tc>
        <w:tc>
          <w:tcPr>
            <w:tcW w:w="717" w:type="pct"/>
            <w:vMerge/>
          </w:tcPr>
          <w:p w:rsidR="00556959" w:rsidRPr="00240596" w:rsidRDefault="00556959" w:rsidP="008668C9">
            <w:pPr>
              <w:rPr>
                <w:color w:val="000000" w:themeColor="text1"/>
              </w:rPr>
            </w:pPr>
          </w:p>
        </w:tc>
        <w:tc>
          <w:tcPr>
            <w:tcW w:w="796" w:type="pct"/>
          </w:tcPr>
          <w:p w:rsidR="00556959" w:rsidRPr="00240596" w:rsidRDefault="00556959" w:rsidP="008668C9">
            <w:pPr>
              <w:rPr>
                <w:color w:val="000000" w:themeColor="text1"/>
              </w:rPr>
            </w:pPr>
            <w:r w:rsidRPr="00240596">
              <w:rPr>
                <w:color w:val="000000" w:themeColor="text1"/>
              </w:rPr>
              <w:t>Webinar</w:t>
            </w:r>
          </w:p>
        </w:tc>
        <w:tc>
          <w:tcPr>
            <w:tcW w:w="912" w:type="pct"/>
          </w:tcPr>
          <w:p w:rsidR="00556959" w:rsidRPr="00240596" w:rsidRDefault="00556959" w:rsidP="008668C9">
            <w:pPr>
              <w:rPr>
                <w:color w:val="000000" w:themeColor="text1"/>
              </w:rPr>
            </w:pPr>
            <w:r w:rsidRPr="00240596">
              <w:rPr>
                <w:color w:val="000000" w:themeColor="text1"/>
              </w:rPr>
              <w:t xml:space="preserve">Evidence Based Intervention Approaches in Learning </w:t>
            </w:r>
            <w:r w:rsidRPr="00240596">
              <w:rPr>
                <w:color w:val="000000" w:themeColor="text1"/>
              </w:rPr>
              <w:lastRenderedPageBreak/>
              <w:t>Disability</w:t>
            </w:r>
          </w:p>
        </w:tc>
        <w:tc>
          <w:tcPr>
            <w:tcW w:w="649" w:type="pct"/>
          </w:tcPr>
          <w:p w:rsidR="00556959" w:rsidRPr="00240596" w:rsidRDefault="00556959" w:rsidP="008668C9">
            <w:pPr>
              <w:rPr>
                <w:color w:val="000000" w:themeColor="text1"/>
              </w:rPr>
            </w:pPr>
            <w:r w:rsidRPr="00240596">
              <w:rPr>
                <w:color w:val="000000" w:themeColor="text1"/>
              </w:rPr>
              <w:lastRenderedPageBreak/>
              <w:t>05.09.2020</w:t>
            </w:r>
          </w:p>
        </w:tc>
        <w:tc>
          <w:tcPr>
            <w:tcW w:w="737" w:type="pct"/>
          </w:tcPr>
          <w:p w:rsidR="00556959" w:rsidRPr="00240596" w:rsidRDefault="00556959" w:rsidP="008668C9">
            <w:pPr>
              <w:rPr>
                <w:color w:val="000000" w:themeColor="text1"/>
              </w:rPr>
            </w:pPr>
            <w:r w:rsidRPr="00240596">
              <w:rPr>
                <w:color w:val="000000" w:themeColor="text1"/>
              </w:rPr>
              <w:t>DISHA</w:t>
            </w:r>
          </w:p>
        </w:tc>
        <w:tc>
          <w:tcPr>
            <w:tcW w:w="902" w:type="pct"/>
          </w:tcPr>
          <w:p w:rsidR="00556959" w:rsidRPr="00240596" w:rsidRDefault="00556959" w:rsidP="008668C9">
            <w:pPr>
              <w:rPr>
                <w:color w:val="000000" w:themeColor="text1"/>
              </w:rPr>
            </w:pPr>
            <w:r w:rsidRPr="00240596">
              <w:rPr>
                <w:color w:val="000000" w:themeColor="text1"/>
              </w:rPr>
              <w:t>Mysore (e-mode)</w:t>
            </w:r>
          </w:p>
        </w:tc>
      </w:tr>
      <w:tr w:rsidR="00556959" w:rsidRPr="002E359B" w:rsidTr="008668C9">
        <w:trPr>
          <w:trHeight w:val="145"/>
        </w:trPr>
        <w:tc>
          <w:tcPr>
            <w:tcW w:w="286" w:type="pct"/>
            <w:vMerge/>
          </w:tcPr>
          <w:p w:rsidR="00556959" w:rsidRDefault="00556959" w:rsidP="008668C9">
            <w:pPr>
              <w:rPr>
                <w:b/>
              </w:rPr>
            </w:pPr>
          </w:p>
        </w:tc>
        <w:tc>
          <w:tcPr>
            <w:tcW w:w="717" w:type="pct"/>
            <w:vMerge/>
          </w:tcPr>
          <w:p w:rsidR="00556959" w:rsidRPr="00240596" w:rsidRDefault="00556959" w:rsidP="008668C9">
            <w:pPr>
              <w:rPr>
                <w:color w:val="000000" w:themeColor="text1"/>
              </w:rPr>
            </w:pPr>
          </w:p>
        </w:tc>
        <w:tc>
          <w:tcPr>
            <w:tcW w:w="796" w:type="pct"/>
          </w:tcPr>
          <w:p w:rsidR="00556959" w:rsidRPr="00240596" w:rsidRDefault="00556959" w:rsidP="008668C9">
            <w:pPr>
              <w:rPr>
                <w:color w:val="000000" w:themeColor="text1"/>
              </w:rPr>
            </w:pPr>
            <w:r w:rsidRPr="00240596">
              <w:rPr>
                <w:color w:val="000000" w:themeColor="text1"/>
              </w:rPr>
              <w:t>National Level workshop</w:t>
            </w:r>
          </w:p>
        </w:tc>
        <w:tc>
          <w:tcPr>
            <w:tcW w:w="912" w:type="pct"/>
          </w:tcPr>
          <w:p w:rsidR="00556959" w:rsidRPr="00240596" w:rsidRDefault="00556959" w:rsidP="008668C9">
            <w:pPr>
              <w:rPr>
                <w:color w:val="000000" w:themeColor="text1"/>
              </w:rPr>
            </w:pPr>
            <w:r w:rsidRPr="00240596">
              <w:rPr>
                <w:color w:val="000000" w:themeColor="text1"/>
              </w:rPr>
              <w:t>Metalinguistice Intervention for Children with SLD</w:t>
            </w:r>
          </w:p>
        </w:tc>
        <w:tc>
          <w:tcPr>
            <w:tcW w:w="649" w:type="pct"/>
          </w:tcPr>
          <w:p w:rsidR="00556959" w:rsidRPr="00240596" w:rsidRDefault="00556959" w:rsidP="008668C9">
            <w:pPr>
              <w:rPr>
                <w:color w:val="000000" w:themeColor="text1"/>
              </w:rPr>
            </w:pPr>
            <w:r w:rsidRPr="00240596">
              <w:rPr>
                <w:color w:val="000000" w:themeColor="text1"/>
              </w:rPr>
              <w:t>28.09.2020</w:t>
            </w:r>
          </w:p>
        </w:tc>
        <w:tc>
          <w:tcPr>
            <w:tcW w:w="737" w:type="pct"/>
          </w:tcPr>
          <w:p w:rsidR="00556959" w:rsidRPr="00240596" w:rsidRDefault="00556959" w:rsidP="008668C9">
            <w:pPr>
              <w:rPr>
                <w:color w:val="000000" w:themeColor="text1"/>
              </w:rPr>
            </w:pPr>
            <w:r w:rsidRPr="00240596">
              <w:rPr>
                <w:color w:val="000000" w:themeColor="text1"/>
              </w:rPr>
              <w:t>NIEPMD, Chennai</w:t>
            </w:r>
          </w:p>
        </w:tc>
        <w:tc>
          <w:tcPr>
            <w:tcW w:w="902" w:type="pct"/>
          </w:tcPr>
          <w:p w:rsidR="00556959" w:rsidRPr="00240596" w:rsidRDefault="00556959" w:rsidP="008668C9">
            <w:pPr>
              <w:rPr>
                <w:color w:val="000000" w:themeColor="text1"/>
              </w:rPr>
            </w:pPr>
            <w:r w:rsidRPr="00240596">
              <w:rPr>
                <w:color w:val="000000" w:themeColor="text1"/>
              </w:rPr>
              <w:t>Mysore (e-mode)</w:t>
            </w:r>
          </w:p>
        </w:tc>
      </w:tr>
      <w:tr w:rsidR="00556959" w:rsidRPr="002E359B" w:rsidTr="008668C9">
        <w:trPr>
          <w:trHeight w:val="145"/>
        </w:trPr>
        <w:tc>
          <w:tcPr>
            <w:tcW w:w="286" w:type="pct"/>
            <w:vMerge/>
          </w:tcPr>
          <w:p w:rsidR="00556959" w:rsidRDefault="00556959" w:rsidP="008668C9">
            <w:pPr>
              <w:rPr>
                <w:b/>
              </w:rPr>
            </w:pPr>
          </w:p>
        </w:tc>
        <w:tc>
          <w:tcPr>
            <w:tcW w:w="717" w:type="pct"/>
            <w:vMerge/>
          </w:tcPr>
          <w:p w:rsidR="00556959" w:rsidRPr="00240596" w:rsidRDefault="00556959" w:rsidP="008668C9">
            <w:pPr>
              <w:rPr>
                <w:color w:val="000000" w:themeColor="text1"/>
              </w:rPr>
            </w:pPr>
          </w:p>
        </w:tc>
        <w:tc>
          <w:tcPr>
            <w:tcW w:w="796" w:type="pct"/>
          </w:tcPr>
          <w:p w:rsidR="00556959" w:rsidRPr="00240596" w:rsidRDefault="00556959" w:rsidP="008668C9">
            <w:pPr>
              <w:rPr>
                <w:color w:val="000000" w:themeColor="text1"/>
              </w:rPr>
            </w:pPr>
            <w:r w:rsidRPr="00240596">
              <w:rPr>
                <w:color w:val="000000" w:themeColor="text1"/>
              </w:rPr>
              <w:t>ISHA-BC Webinor</w:t>
            </w:r>
          </w:p>
        </w:tc>
        <w:tc>
          <w:tcPr>
            <w:tcW w:w="912" w:type="pct"/>
          </w:tcPr>
          <w:p w:rsidR="00556959" w:rsidRPr="00240596" w:rsidRDefault="00556959" w:rsidP="008668C9">
            <w:pPr>
              <w:rPr>
                <w:color w:val="000000" w:themeColor="text1"/>
              </w:rPr>
            </w:pPr>
            <w:r w:rsidRPr="00240596">
              <w:rPr>
                <w:color w:val="000000" w:themeColor="text1"/>
              </w:rPr>
              <w:t>Acquired reading and writing problems in adults</w:t>
            </w:r>
          </w:p>
        </w:tc>
        <w:tc>
          <w:tcPr>
            <w:tcW w:w="649" w:type="pct"/>
          </w:tcPr>
          <w:p w:rsidR="00556959" w:rsidRPr="00240596" w:rsidRDefault="00556959" w:rsidP="008668C9">
            <w:pPr>
              <w:rPr>
                <w:color w:val="000000" w:themeColor="text1"/>
              </w:rPr>
            </w:pPr>
            <w:r w:rsidRPr="00240596">
              <w:rPr>
                <w:color w:val="000000" w:themeColor="text1"/>
              </w:rPr>
              <w:t>15.09.2020</w:t>
            </w:r>
          </w:p>
        </w:tc>
        <w:tc>
          <w:tcPr>
            <w:tcW w:w="737" w:type="pct"/>
          </w:tcPr>
          <w:p w:rsidR="00556959" w:rsidRPr="00240596" w:rsidRDefault="00556959" w:rsidP="008668C9">
            <w:pPr>
              <w:rPr>
                <w:color w:val="000000" w:themeColor="text1"/>
              </w:rPr>
            </w:pPr>
            <w:r w:rsidRPr="00240596">
              <w:rPr>
                <w:color w:val="000000" w:themeColor="text1"/>
              </w:rPr>
              <w:t>ISHA-BC</w:t>
            </w:r>
          </w:p>
        </w:tc>
        <w:tc>
          <w:tcPr>
            <w:tcW w:w="902" w:type="pct"/>
          </w:tcPr>
          <w:p w:rsidR="00556959" w:rsidRPr="00240596" w:rsidRDefault="00556959" w:rsidP="008668C9">
            <w:pPr>
              <w:rPr>
                <w:color w:val="000000" w:themeColor="text1"/>
              </w:rPr>
            </w:pPr>
            <w:r w:rsidRPr="00240596">
              <w:rPr>
                <w:color w:val="000000" w:themeColor="text1"/>
              </w:rPr>
              <w:t>Mysore (e-mode)</w:t>
            </w:r>
          </w:p>
        </w:tc>
      </w:tr>
      <w:tr w:rsidR="00556959" w:rsidRPr="002E359B" w:rsidTr="008668C9">
        <w:trPr>
          <w:trHeight w:val="145"/>
        </w:trPr>
        <w:tc>
          <w:tcPr>
            <w:tcW w:w="286" w:type="pct"/>
            <w:vMerge/>
          </w:tcPr>
          <w:p w:rsidR="00556959" w:rsidRDefault="00556959" w:rsidP="008668C9">
            <w:pPr>
              <w:rPr>
                <w:b/>
              </w:rPr>
            </w:pPr>
          </w:p>
        </w:tc>
        <w:tc>
          <w:tcPr>
            <w:tcW w:w="717" w:type="pct"/>
            <w:vMerge/>
          </w:tcPr>
          <w:p w:rsidR="00556959" w:rsidRPr="00240596" w:rsidRDefault="00556959" w:rsidP="008668C9">
            <w:pPr>
              <w:rPr>
                <w:color w:val="000000" w:themeColor="text1"/>
              </w:rPr>
            </w:pPr>
          </w:p>
        </w:tc>
        <w:tc>
          <w:tcPr>
            <w:tcW w:w="796" w:type="pct"/>
          </w:tcPr>
          <w:p w:rsidR="00556959" w:rsidRPr="00035A1D" w:rsidRDefault="008668C9" w:rsidP="008668C9">
            <w:pPr>
              <w:rPr>
                <w:bCs/>
                <w:color w:val="000000" w:themeColor="text1"/>
              </w:rPr>
            </w:pPr>
            <w:r>
              <w:rPr>
                <w:color w:val="000000" w:themeColor="text1"/>
                <w:szCs w:val="23"/>
                <w:shd w:val="clear" w:color="auto" w:fill="FFFFFF"/>
              </w:rPr>
              <w:t xml:space="preserve">Webinar on </w:t>
            </w:r>
            <w:r w:rsidRPr="00892161">
              <w:rPr>
                <w:color w:val="000000" w:themeColor="text1"/>
                <w:szCs w:val="23"/>
                <w:shd w:val="clear" w:color="auto" w:fill="FFFFFF"/>
              </w:rPr>
              <w:t>Inclusive education and 21 type of disabilities series for virajpet for 115+ teachers</w:t>
            </w:r>
          </w:p>
        </w:tc>
        <w:tc>
          <w:tcPr>
            <w:tcW w:w="912" w:type="pct"/>
          </w:tcPr>
          <w:p w:rsidR="00556959" w:rsidRPr="00035A1D" w:rsidRDefault="008668C9" w:rsidP="008668C9">
            <w:pPr>
              <w:rPr>
                <w:bCs/>
                <w:color w:val="000000" w:themeColor="text1"/>
              </w:rPr>
            </w:pPr>
            <w:r w:rsidRPr="00892161">
              <w:rPr>
                <w:color w:val="000000" w:themeColor="text1"/>
                <w:shd w:val="clear" w:color="auto" w:fill="FFFFFF"/>
              </w:rPr>
              <w:t>Learning Disability</w:t>
            </w:r>
          </w:p>
        </w:tc>
        <w:tc>
          <w:tcPr>
            <w:tcW w:w="649" w:type="pct"/>
          </w:tcPr>
          <w:p w:rsidR="00556959" w:rsidRPr="00035A1D" w:rsidRDefault="00556959" w:rsidP="008668C9">
            <w:pPr>
              <w:rPr>
                <w:bCs/>
                <w:color w:val="000000" w:themeColor="text1"/>
              </w:rPr>
            </w:pPr>
            <w:r w:rsidRPr="00035A1D">
              <w:rPr>
                <w:bCs/>
                <w:color w:val="000000" w:themeColor="text1"/>
              </w:rPr>
              <w:t>08.09.2020</w:t>
            </w:r>
          </w:p>
        </w:tc>
        <w:tc>
          <w:tcPr>
            <w:tcW w:w="737" w:type="pct"/>
          </w:tcPr>
          <w:p w:rsidR="00556959" w:rsidRPr="00035A1D" w:rsidRDefault="00556959" w:rsidP="008668C9">
            <w:pPr>
              <w:rPr>
                <w:bCs/>
                <w:color w:val="000000" w:themeColor="text1"/>
              </w:rPr>
            </w:pPr>
            <w:r w:rsidRPr="00892161">
              <w:rPr>
                <w:color w:val="000000" w:themeColor="text1"/>
                <w:szCs w:val="23"/>
                <w:shd w:val="clear" w:color="auto" w:fill="FFFFFF"/>
              </w:rPr>
              <w:t>Swami Vivekananda Youth Movement, Kodagu District</w:t>
            </w:r>
          </w:p>
        </w:tc>
        <w:tc>
          <w:tcPr>
            <w:tcW w:w="902" w:type="pct"/>
          </w:tcPr>
          <w:p w:rsidR="00556959" w:rsidRPr="00035A1D" w:rsidRDefault="00556959" w:rsidP="008668C9">
            <w:pPr>
              <w:rPr>
                <w:bCs/>
                <w:color w:val="000000" w:themeColor="text1"/>
              </w:rPr>
            </w:pPr>
            <w:r w:rsidRPr="00035A1D">
              <w:rPr>
                <w:bCs/>
                <w:color w:val="000000" w:themeColor="text1"/>
              </w:rPr>
              <w:t>Mysuru</w:t>
            </w:r>
          </w:p>
          <w:p w:rsidR="00556959" w:rsidRPr="00240596" w:rsidRDefault="00556959" w:rsidP="008668C9">
            <w:pPr>
              <w:rPr>
                <w:color w:val="000000" w:themeColor="text1"/>
              </w:rPr>
            </w:pPr>
            <w:r w:rsidRPr="00035A1D">
              <w:rPr>
                <w:bCs/>
                <w:color w:val="000000" w:themeColor="text1"/>
              </w:rPr>
              <w:t>(E-mode)</w:t>
            </w:r>
          </w:p>
        </w:tc>
      </w:tr>
      <w:tr w:rsidR="00556959" w:rsidRPr="00892161" w:rsidTr="008668C9">
        <w:trPr>
          <w:trHeight w:val="145"/>
        </w:trPr>
        <w:tc>
          <w:tcPr>
            <w:tcW w:w="286" w:type="pct"/>
          </w:tcPr>
          <w:p w:rsidR="00556959" w:rsidRPr="00892161" w:rsidRDefault="00556959" w:rsidP="008668C9">
            <w:pPr>
              <w:rPr>
                <w:color w:val="000000" w:themeColor="text1"/>
              </w:rPr>
            </w:pPr>
            <w:r>
              <w:rPr>
                <w:color w:val="000000" w:themeColor="text1"/>
              </w:rPr>
              <w:t>2</w:t>
            </w:r>
          </w:p>
        </w:tc>
        <w:tc>
          <w:tcPr>
            <w:tcW w:w="717" w:type="pct"/>
          </w:tcPr>
          <w:p w:rsidR="00556959" w:rsidRPr="00892161" w:rsidRDefault="00556959" w:rsidP="008668C9">
            <w:pPr>
              <w:rPr>
                <w:color w:val="000000" w:themeColor="text1"/>
              </w:rPr>
            </w:pPr>
            <w:r w:rsidRPr="00892161">
              <w:rPr>
                <w:color w:val="000000" w:themeColor="text1"/>
              </w:rPr>
              <w:t>Dr. Yashaswini R</w:t>
            </w:r>
          </w:p>
        </w:tc>
        <w:tc>
          <w:tcPr>
            <w:tcW w:w="796" w:type="pct"/>
          </w:tcPr>
          <w:p w:rsidR="00556959" w:rsidRPr="00892161" w:rsidRDefault="008668C9" w:rsidP="008668C9">
            <w:pPr>
              <w:rPr>
                <w:color w:val="000000" w:themeColor="text1"/>
              </w:rPr>
            </w:pPr>
            <w:r>
              <w:rPr>
                <w:color w:val="000000" w:themeColor="text1"/>
                <w:szCs w:val="23"/>
                <w:shd w:val="clear" w:color="auto" w:fill="FFFFFF"/>
              </w:rPr>
              <w:t xml:space="preserve">Webinar on </w:t>
            </w:r>
            <w:r w:rsidR="00556959" w:rsidRPr="00892161">
              <w:rPr>
                <w:color w:val="000000" w:themeColor="text1"/>
                <w:szCs w:val="23"/>
                <w:shd w:val="clear" w:color="auto" w:fill="FFFFFF"/>
              </w:rPr>
              <w:t>Inclusive education and 21 type of disabilities series for virajpet for 115+ teachers</w:t>
            </w:r>
          </w:p>
        </w:tc>
        <w:tc>
          <w:tcPr>
            <w:tcW w:w="912" w:type="pct"/>
          </w:tcPr>
          <w:p w:rsidR="00556959" w:rsidRPr="00892161" w:rsidRDefault="00556959" w:rsidP="008668C9">
            <w:pPr>
              <w:rPr>
                <w:color w:val="000000" w:themeColor="text1"/>
              </w:rPr>
            </w:pPr>
            <w:r w:rsidRPr="00892161">
              <w:rPr>
                <w:color w:val="000000" w:themeColor="text1"/>
                <w:shd w:val="clear" w:color="auto" w:fill="FFFFFF"/>
              </w:rPr>
              <w:t>Learning Disability and difference between LD and learning problems in school children</w:t>
            </w:r>
          </w:p>
        </w:tc>
        <w:tc>
          <w:tcPr>
            <w:tcW w:w="649" w:type="pct"/>
          </w:tcPr>
          <w:p w:rsidR="00556959" w:rsidRPr="00892161" w:rsidRDefault="00556959" w:rsidP="008668C9">
            <w:pPr>
              <w:rPr>
                <w:color w:val="000000" w:themeColor="text1"/>
              </w:rPr>
            </w:pPr>
            <w:r w:rsidRPr="00892161">
              <w:rPr>
                <w:color w:val="000000" w:themeColor="text1"/>
              </w:rPr>
              <w:t>30.9.2020</w:t>
            </w:r>
          </w:p>
        </w:tc>
        <w:tc>
          <w:tcPr>
            <w:tcW w:w="737" w:type="pct"/>
          </w:tcPr>
          <w:p w:rsidR="00556959" w:rsidRPr="00892161" w:rsidRDefault="00556959" w:rsidP="008668C9">
            <w:pPr>
              <w:rPr>
                <w:color w:val="000000" w:themeColor="text1"/>
              </w:rPr>
            </w:pPr>
            <w:r w:rsidRPr="00892161">
              <w:rPr>
                <w:color w:val="000000" w:themeColor="text1"/>
                <w:szCs w:val="23"/>
                <w:shd w:val="clear" w:color="auto" w:fill="FFFFFF"/>
              </w:rPr>
              <w:t>Swami Vivekananda Youth Movement, Kodagu District</w:t>
            </w:r>
          </w:p>
        </w:tc>
        <w:tc>
          <w:tcPr>
            <w:tcW w:w="902" w:type="pct"/>
          </w:tcPr>
          <w:p w:rsidR="00556959" w:rsidRPr="00892161" w:rsidRDefault="00556959" w:rsidP="008668C9">
            <w:pPr>
              <w:rPr>
                <w:color w:val="000000" w:themeColor="text1"/>
              </w:rPr>
            </w:pPr>
            <w:r w:rsidRPr="00892161">
              <w:rPr>
                <w:color w:val="000000" w:themeColor="text1"/>
              </w:rPr>
              <w:t>Webinar delivered from TCPD</w:t>
            </w:r>
          </w:p>
        </w:tc>
      </w:tr>
    </w:tbl>
    <w:p w:rsidR="008B5169" w:rsidRPr="00892161" w:rsidRDefault="008B5169" w:rsidP="00C005A0">
      <w:pPr>
        <w:pStyle w:val="BodyText"/>
        <w:jc w:val="left"/>
        <w:rPr>
          <w:b/>
          <w:color w:val="FF0000"/>
        </w:rPr>
      </w:pPr>
    </w:p>
    <w:p w:rsidR="009823E9" w:rsidRPr="002E359B" w:rsidRDefault="009823E9" w:rsidP="00C005A0">
      <w:pPr>
        <w:pStyle w:val="BodyText"/>
        <w:jc w:val="left"/>
        <w:rPr>
          <w:b/>
        </w:rPr>
      </w:pPr>
    </w:p>
    <w:p w:rsidR="006A5C00" w:rsidRDefault="00EC4B97" w:rsidP="006A5C00">
      <w:pPr>
        <w:rPr>
          <w:b/>
        </w:rPr>
      </w:pPr>
      <w:r w:rsidRPr="002E359B">
        <w:rPr>
          <w:b/>
        </w:rPr>
        <w:t>J</w:t>
      </w:r>
      <w:r w:rsidR="006A5C00" w:rsidRPr="002E359B">
        <w:rPr>
          <w:b/>
        </w:rPr>
        <w:t>. (</w:t>
      </w:r>
      <w:r w:rsidR="00211B7F" w:rsidRPr="002E359B">
        <w:rPr>
          <w:b/>
        </w:rPr>
        <w:t>a</w:t>
      </w:r>
      <w:r w:rsidR="00211B7F" w:rsidRPr="00D93B07">
        <w:rPr>
          <w:rFonts w:ascii="Nirmala UI" w:hAnsi="Nirmala UI" w:cs="Nirmala UI"/>
          <w:b/>
        </w:rPr>
        <w:t xml:space="preserve">) </w:t>
      </w:r>
      <w:r w:rsidR="00211B7F" w:rsidRPr="00066712">
        <w:rPr>
          <w:rFonts w:ascii="Mangal" w:hAnsi="Mangal" w:cs="Nirmala UI"/>
          <w:b/>
          <w:bCs/>
          <w:cs/>
          <w:lang w:bidi="hi-IN"/>
        </w:rPr>
        <w:t>इंस्टीट्यूट</w:t>
      </w:r>
      <w:r w:rsidR="00EC56D9" w:rsidRPr="00D93B07">
        <w:rPr>
          <w:rFonts w:ascii="Nirmala UI" w:hAnsi="Nirmala UI" w:cs="Nirmala UI"/>
          <w:b/>
          <w:cs/>
          <w:lang w:bidi="hi-IN"/>
        </w:rPr>
        <w:t xml:space="preserve"> में फैकल्टी द्वारा वितरित गेस्ट लेक्चर</w:t>
      </w:r>
      <w:r w:rsidR="00C005A0" w:rsidRPr="00D93B07">
        <w:rPr>
          <w:rFonts w:ascii="Nirmala UI" w:hAnsi="Nirmala UI" w:cs="Nirmala UI"/>
          <w:b/>
        </w:rPr>
        <w:t>/</w:t>
      </w:r>
      <w:r w:rsidR="006A5C00" w:rsidRPr="002E359B">
        <w:rPr>
          <w:b/>
        </w:rPr>
        <w:t>GUEST LECTURES DELIVERED BY T</w:t>
      </w:r>
      <w:r w:rsidR="00266ABE" w:rsidRPr="002E359B">
        <w:rPr>
          <w:b/>
        </w:rPr>
        <w:t>HE FACULTY AT THE INSTITUTE</w:t>
      </w:r>
      <w:r w:rsidR="003765B5" w:rsidRPr="002E359B">
        <w:rPr>
          <w:b/>
        </w:rPr>
        <w:t>:</w:t>
      </w:r>
      <w:r w:rsidR="00683061">
        <w:rPr>
          <w:b/>
        </w:rPr>
        <w:t xml:space="preserve"> Nil</w:t>
      </w:r>
    </w:p>
    <w:p w:rsidR="008B5169" w:rsidRPr="008B5169" w:rsidRDefault="008B5169" w:rsidP="008B5169">
      <w:pPr>
        <w:pStyle w:val="BodyText"/>
        <w:jc w:val="left"/>
        <w:rPr>
          <w:b/>
          <w:color w:val="FF0000"/>
        </w:rPr>
      </w:pPr>
    </w:p>
    <w:p w:rsidR="006A5C00" w:rsidRDefault="00211B7F" w:rsidP="004930E9">
      <w:pPr>
        <w:pStyle w:val="BodyText"/>
        <w:jc w:val="left"/>
        <w:rPr>
          <w:rFonts w:cs="Times New Roman"/>
          <w:b/>
          <w:szCs w:val="24"/>
        </w:rPr>
      </w:pPr>
      <w:r w:rsidRPr="002E359B">
        <w:rPr>
          <w:rFonts w:cs="Times New Roman"/>
          <w:b/>
          <w:szCs w:val="24"/>
        </w:rPr>
        <w:t>(b</w:t>
      </w:r>
      <w:r w:rsidR="006A5C00" w:rsidRPr="002E359B">
        <w:rPr>
          <w:rFonts w:cs="Times New Roman"/>
          <w:b/>
          <w:szCs w:val="24"/>
        </w:rPr>
        <w:t>)  GUEST LECTURES ATTENDED AT AIISH:</w:t>
      </w:r>
      <w:r w:rsidR="00D93B07">
        <w:rPr>
          <w:rFonts w:cs="Times New Roman"/>
          <w:b/>
          <w:szCs w:val="24"/>
        </w:rPr>
        <w:t xml:space="preserve">  Nil</w:t>
      </w:r>
    </w:p>
    <w:p w:rsidR="00552B9C" w:rsidRDefault="00552B9C" w:rsidP="004930E9">
      <w:pPr>
        <w:pStyle w:val="BodyText"/>
        <w:jc w:val="left"/>
        <w:rPr>
          <w:rFonts w:cs="Times New Roman"/>
          <w:b/>
          <w:szCs w:val="24"/>
        </w:rPr>
      </w:pPr>
    </w:p>
    <w:p w:rsidR="00C21CCF" w:rsidRDefault="00211B7F" w:rsidP="004930E9">
      <w:pPr>
        <w:pStyle w:val="BodyText"/>
        <w:jc w:val="left"/>
        <w:rPr>
          <w:rFonts w:cs="Times New Roman"/>
          <w:b/>
          <w:szCs w:val="24"/>
        </w:rPr>
      </w:pPr>
      <w:r>
        <w:rPr>
          <w:rFonts w:cs="Times New Roman"/>
          <w:b/>
          <w:szCs w:val="24"/>
        </w:rPr>
        <w:t>I.</w:t>
      </w:r>
      <w:r w:rsidRPr="002E359B">
        <w:rPr>
          <w:rFonts w:cs="Times New Roman"/>
          <w:b/>
          <w:szCs w:val="24"/>
        </w:rPr>
        <w:t xml:space="preserve"> INVITED</w:t>
      </w:r>
      <w:r w:rsidR="008657D8" w:rsidRPr="002E359B">
        <w:rPr>
          <w:rFonts w:cs="Times New Roman"/>
          <w:b/>
          <w:szCs w:val="24"/>
        </w:rPr>
        <w:t xml:space="preserve"> TALKS</w:t>
      </w:r>
      <w:r w:rsidR="00C21CCF" w:rsidRPr="002E359B">
        <w:rPr>
          <w:rFonts w:cs="Times New Roman"/>
          <w:b/>
          <w:szCs w:val="24"/>
        </w:rPr>
        <w:t>:</w:t>
      </w:r>
    </w:p>
    <w:p w:rsidR="009823E9" w:rsidRPr="002E359B" w:rsidRDefault="009823E9" w:rsidP="004930E9">
      <w:pPr>
        <w:pStyle w:val="BodyText"/>
        <w:jc w:val="left"/>
        <w:rPr>
          <w:rFonts w:cs="Times New Roman"/>
          <w:b/>
          <w:szCs w:val="24"/>
        </w:rPr>
      </w:pPr>
    </w:p>
    <w:p w:rsidR="00C8766B" w:rsidRPr="002A3A42" w:rsidRDefault="00C8766B" w:rsidP="004930E9">
      <w:pPr>
        <w:pStyle w:val="BodyText"/>
        <w:jc w:val="left"/>
        <w:rPr>
          <w:rFonts w:cs="Times New Roman"/>
          <w:b/>
          <w:sz w:val="16"/>
          <w:szCs w:val="16"/>
        </w:rPr>
      </w:pPr>
    </w:p>
    <w:p w:rsidR="00BD65B4" w:rsidRPr="002E359B" w:rsidRDefault="00C005A0" w:rsidP="004930E9">
      <w:pPr>
        <w:pStyle w:val="BodyText"/>
        <w:jc w:val="left"/>
        <w:rPr>
          <w:rFonts w:cs="Times New Roman"/>
          <w:b/>
          <w:szCs w:val="24"/>
        </w:rPr>
      </w:pPr>
      <w:r>
        <w:rPr>
          <w:rFonts w:cs="Times New Roman"/>
          <w:b/>
          <w:szCs w:val="24"/>
        </w:rPr>
        <w:t>(d)  KEY NOTE ADDRESS</w:t>
      </w:r>
      <w:r w:rsidR="008A0D7F" w:rsidRPr="002E359B">
        <w:rPr>
          <w:rFonts w:cs="Times New Roman"/>
          <w:b/>
          <w:szCs w:val="24"/>
        </w:rPr>
        <w:t>:</w:t>
      </w:r>
      <w:r>
        <w:rPr>
          <w:rFonts w:cs="Times New Roman"/>
          <w:b/>
          <w:szCs w:val="24"/>
        </w:rPr>
        <w:t xml:space="preserve"> Nil</w:t>
      </w:r>
    </w:p>
    <w:p w:rsidR="00B0100D" w:rsidRPr="002E359B" w:rsidRDefault="00B0100D" w:rsidP="004930E9">
      <w:pPr>
        <w:pStyle w:val="BodyText"/>
        <w:jc w:val="left"/>
        <w:rPr>
          <w:rFonts w:cs="Times New Roman"/>
          <w:b/>
          <w:szCs w:val="24"/>
        </w:rPr>
      </w:pPr>
    </w:p>
    <w:p w:rsidR="00791500" w:rsidRPr="002E359B" w:rsidRDefault="00791500" w:rsidP="00791500">
      <w:pPr>
        <w:rPr>
          <w:b/>
        </w:rPr>
      </w:pPr>
      <w:r w:rsidRPr="002E359B">
        <w:rPr>
          <w:b/>
        </w:rPr>
        <w:t xml:space="preserve">K.  ADDITIONAL ACADEMIC / ADMINISTRATIVE RESPONSIBILITIES OF </w:t>
      </w:r>
    </w:p>
    <w:p w:rsidR="00791500" w:rsidRPr="002E359B" w:rsidRDefault="00791500" w:rsidP="00791500">
      <w:pPr>
        <w:pStyle w:val="BodyText"/>
        <w:jc w:val="left"/>
        <w:rPr>
          <w:rFonts w:cs="Times New Roman"/>
          <w:b/>
          <w:szCs w:val="24"/>
        </w:rPr>
      </w:pPr>
      <w:r w:rsidRPr="002E359B">
        <w:rPr>
          <w:rFonts w:cs="Times New Roman"/>
          <w:b/>
          <w:szCs w:val="24"/>
        </w:rPr>
        <w:t xml:space="preserve">THE FACULTY AND </w:t>
      </w:r>
      <w:r w:rsidR="007E0098" w:rsidRPr="002E359B">
        <w:rPr>
          <w:rFonts w:cs="Times New Roman"/>
          <w:b/>
          <w:szCs w:val="24"/>
        </w:rPr>
        <w:t>STAFF:</w:t>
      </w:r>
    </w:p>
    <w:p w:rsidR="00EE37C0" w:rsidRPr="002E359B" w:rsidRDefault="00EE37C0" w:rsidP="004930E9">
      <w:pPr>
        <w:pStyle w:val="BodyText"/>
        <w:jc w:val="left"/>
        <w:rPr>
          <w:rFonts w:cs="Times New Roman"/>
          <w:b/>
          <w:szCs w:val="24"/>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51"/>
        <w:gridCol w:w="2835"/>
        <w:gridCol w:w="1843"/>
        <w:gridCol w:w="1417"/>
        <w:gridCol w:w="1418"/>
      </w:tblGrid>
      <w:tr w:rsidR="007364D7" w:rsidRPr="002E359B" w:rsidTr="003765B5">
        <w:tc>
          <w:tcPr>
            <w:tcW w:w="1951" w:type="dxa"/>
            <w:vAlign w:val="center"/>
          </w:tcPr>
          <w:p w:rsidR="007364D7" w:rsidRPr="002E359B" w:rsidRDefault="007364D7" w:rsidP="003765B5">
            <w:pPr>
              <w:pStyle w:val="BodyText"/>
              <w:jc w:val="center"/>
              <w:rPr>
                <w:rFonts w:cs="Times New Roman"/>
                <w:b/>
                <w:szCs w:val="24"/>
              </w:rPr>
            </w:pPr>
            <w:r w:rsidRPr="002E359B">
              <w:rPr>
                <w:rFonts w:cs="Times New Roman"/>
                <w:b/>
                <w:szCs w:val="24"/>
              </w:rPr>
              <w:t>Name of the faculty / staff</w:t>
            </w:r>
          </w:p>
        </w:tc>
        <w:tc>
          <w:tcPr>
            <w:tcW w:w="2835" w:type="dxa"/>
            <w:vAlign w:val="center"/>
          </w:tcPr>
          <w:p w:rsidR="007364D7" w:rsidRPr="002E359B" w:rsidRDefault="007364D7" w:rsidP="003765B5">
            <w:pPr>
              <w:pStyle w:val="BodyText"/>
              <w:jc w:val="center"/>
              <w:rPr>
                <w:rFonts w:cs="Times New Roman"/>
                <w:b/>
                <w:szCs w:val="24"/>
              </w:rPr>
            </w:pPr>
            <w:r w:rsidRPr="002E359B">
              <w:rPr>
                <w:rFonts w:cs="Times New Roman"/>
                <w:b/>
                <w:szCs w:val="24"/>
              </w:rPr>
              <w:t>Responsibility assigned</w:t>
            </w:r>
          </w:p>
        </w:tc>
        <w:tc>
          <w:tcPr>
            <w:tcW w:w="4678" w:type="dxa"/>
            <w:gridSpan w:val="3"/>
            <w:vAlign w:val="center"/>
          </w:tcPr>
          <w:p w:rsidR="007364D7" w:rsidRPr="002E359B" w:rsidRDefault="007364D7" w:rsidP="003765B5">
            <w:pPr>
              <w:pStyle w:val="BodyText"/>
              <w:jc w:val="center"/>
              <w:rPr>
                <w:rFonts w:cs="Times New Roman"/>
                <w:b/>
                <w:szCs w:val="24"/>
              </w:rPr>
            </w:pPr>
            <w:r w:rsidRPr="002E359B">
              <w:rPr>
                <w:rFonts w:cs="Times New Roman"/>
                <w:b/>
                <w:szCs w:val="24"/>
              </w:rPr>
              <w:t>Date</w:t>
            </w:r>
          </w:p>
        </w:tc>
      </w:tr>
      <w:tr w:rsidR="007364D7" w:rsidRPr="002E359B" w:rsidTr="00C34165">
        <w:tc>
          <w:tcPr>
            <w:tcW w:w="1951" w:type="dxa"/>
          </w:tcPr>
          <w:p w:rsidR="007364D7" w:rsidRPr="002E359B" w:rsidRDefault="007364D7" w:rsidP="006E5C36">
            <w:pPr>
              <w:pStyle w:val="BodyText"/>
              <w:jc w:val="left"/>
              <w:rPr>
                <w:rFonts w:cs="Times New Roman"/>
                <w:szCs w:val="24"/>
              </w:rPr>
            </w:pPr>
          </w:p>
        </w:tc>
        <w:tc>
          <w:tcPr>
            <w:tcW w:w="2835" w:type="dxa"/>
          </w:tcPr>
          <w:p w:rsidR="007364D7" w:rsidRPr="002E359B" w:rsidRDefault="007364D7" w:rsidP="006E5C36">
            <w:pPr>
              <w:pStyle w:val="BodyText"/>
              <w:jc w:val="left"/>
              <w:rPr>
                <w:rFonts w:cs="Times New Roman"/>
                <w:b/>
                <w:szCs w:val="24"/>
              </w:rPr>
            </w:pPr>
          </w:p>
        </w:tc>
        <w:tc>
          <w:tcPr>
            <w:tcW w:w="1843" w:type="dxa"/>
          </w:tcPr>
          <w:p w:rsidR="007364D7" w:rsidRPr="002E359B" w:rsidRDefault="007364D7" w:rsidP="007364D7">
            <w:pPr>
              <w:pStyle w:val="BodyText"/>
              <w:jc w:val="center"/>
              <w:rPr>
                <w:rFonts w:cs="Times New Roman"/>
                <w:b/>
                <w:szCs w:val="24"/>
              </w:rPr>
            </w:pPr>
            <w:r w:rsidRPr="002E359B">
              <w:rPr>
                <w:rFonts w:cs="Times New Roman"/>
                <w:b/>
                <w:szCs w:val="24"/>
              </w:rPr>
              <w:t>From</w:t>
            </w:r>
          </w:p>
        </w:tc>
        <w:tc>
          <w:tcPr>
            <w:tcW w:w="1417" w:type="dxa"/>
          </w:tcPr>
          <w:p w:rsidR="007364D7" w:rsidRPr="002E359B" w:rsidRDefault="007364D7" w:rsidP="007364D7">
            <w:pPr>
              <w:pStyle w:val="BodyText"/>
              <w:jc w:val="center"/>
              <w:rPr>
                <w:rFonts w:cs="Times New Roman"/>
                <w:b/>
                <w:szCs w:val="24"/>
              </w:rPr>
            </w:pPr>
            <w:r w:rsidRPr="002E359B">
              <w:rPr>
                <w:rFonts w:cs="Times New Roman"/>
                <w:b/>
                <w:szCs w:val="24"/>
              </w:rPr>
              <w:t>To</w:t>
            </w:r>
          </w:p>
        </w:tc>
        <w:tc>
          <w:tcPr>
            <w:tcW w:w="1418" w:type="dxa"/>
          </w:tcPr>
          <w:p w:rsidR="007364D7" w:rsidRPr="002E359B" w:rsidRDefault="007364D7" w:rsidP="007364D7">
            <w:pPr>
              <w:pStyle w:val="BodyText"/>
              <w:jc w:val="center"/>
              <w:rPr>
                <w:rFonts w:cs="Times New Roman"/>
                <w:b/>
                <w:szCs w:val="24"/>
              </w:rPr>
            </w:pPr>
            <w:r w:rsidRPr="002E359B">
              <w:rPr>
                <w:rFonts w:cs="Times New Roman"/>
                <w:b/>
                <w:szCs w:val="24"/>
              </w:rPr>
              <w:t>On</w:t>
            </w:r>
          </w:p>
        </w:tc>
      </w:tr>
      <w:tr w:rsidR="00211B7F" w:rsidRPr="002E359B" w:rsidTr="00702369">
        <w:tc>
          <w:tcPr>
            <w:tcW w:w="1951" w:type="dxa"/>
            <w:vMerge w:val="restart"/>
            <w:vAlign w:val="center"/>
          </w:tcPr>
          <w:p w:rsidR="00211B7F" w:rsidRPr="00E20D86" w:rsidRDefault="00211B7F" w:rsidP="00B50721">
            <w:pPr>
              <w:rPr>
                <w:bCs/>
              </w:rPr>
            </w:pPr>
            <w:r w:rsidRPr="00E20D86">
              <w:rPr>
                <w:bCs/>
              </w:rPr>
              <w:t>Dr. Jayashree C Shanbal</w:t>
            </w:r>
          </w:p>
        </w:tc>
        <w:tc>
          <w:tcPr>
            <w:tcW w:w="2835" w:type="dxa"/>
            <w:vAlign w:val="center"/>
          </w:tcPr>
          <w:p w:rsidR="00211B7F" w:rsidRPr="00E20D86" w:rsidRDefault="00211B7F" w:rsidP="00A1595B">
            <w:pPr>
              <w:rPr>
                <w:bCs/>
              </w:rPr>
            </w:pPr>
            <w:r w:rsidRPr="00E20D86">
              <w:rPr>
                <w:bCs/>
              </w:rPr>
              <w:t>Head - TCPD</w:t>
            </w:r>
          </w:p>
        </w:tc>
        <w:tc>
          <w:tcPr>
            <w:tcW w:w="1843" w:type="dxa"/>
          </w:tcPr>
          <w:p w:rsidR="00211B7F" w:rsidRPr="00E20D86" w:rsidRDefault="00E20D86" w:rsidP="00E20D86">
            <w:pPr>
              <w:jc w:val="center"/>
              <w:rPr>
                <w:bCs/>
              </w:rPr>
            </w:pPr>
            <w:r w:rsidRPr="00E20D86">
              <w:rPr>
                <w:bCs/>
              </w:rPr>
              <w:t>13th</w:t>
            </w:r>
            <w:r w:rsidR="00211B7F" w:rsidRPr="00E20D86">
              <w:rPr>
                <w:bCs/>
              </w:rPr>
              <w:t xml:space="preserve"> Jan 20</w:t>
            </w:r>
            <w:r w:rsidRPr="00E20D86">
              <w:rPr>
                <w:bCs/>
              </w:rPr>
              <w:t>20</w:t>
            </w:r>
          </w:p>
        </w:tc>
        <w:tc>
          <w:tcPr>
            <w:tcW w:w="1417" w:type="dxa"/>
          </w:tcPr>
          <w:p w:rsidR="00211B7F" w:rsidRPr="00E20D86" w:rsidRDefault="00211B7F" w:rsidP="002E359B">
            <w:pPr>
              <w:jc w:val="center"/>
              <w:rPr>
                <w:bCs/>
              </w:rPr>
            </w:pPr>
            <w:r w:rsidRPr="00E20D86">
              <w:rPr>
                <w:bCs/>
              </w:rPr>
              <w:t>Till date</w:t>
            </w:r>
          </w:p>
        </w:tc>
        <w:tc>
          <w:tcPr>
            <w:tcW w:w="1418" w:type="dxa"/>
          </w:tcPr>
          <w:p w:rsidR="00211B7F" w:rsidRPr="000C0E8E" w:rsidRDefault="000C0E8E" w:rsidP="002E359B">
            <w:pPr>
              <w:jc w:val="center"/>
            </w:pPr>
            <w:r w:rsidRPr="000C0E8E">
              <w:t>-</w:t>
            </w:r>
          </w:p>
        </w:tc>
      </w:tr>
      <w:tr w:rsidR="00211B7F" w:rsidRPr="002E359B" w:rsidTr="00A1595B">
        <w:trPr>
          <w:trHeight w:val="593"/>
        </w:trPr>
        <w:tc>
          <w:tcPr>
            <w:tcW w:w="1951" w:type="dxa"/>
            <w:vMerge/>
            <w:vAlign w:val="center"/>
          </w:tcPr>
          <w:p w:rsidR="00211B7F" w:rsidRPr="009823E9" w:rsidRDefault="00211B7F" w:rsidP="00B50721">
            <w:pPr>
              <w:rPr>
                <w:bCs/>
                <w:color w:val="FF0000"/>
              </w:rPr>
            </w:pPr>
          </w:p>
        </w:tc>
        <w:tc>
          <w:tcPr>
            <w:tcW w:w="2835" w:type="dxa"/>
            <w:vAlign w:val="center"/>
          </w:tcPr>
          <w:p w:rsidR="00211B7F" w:rsidRPr="00E20D86" w:rsidRDefault="00211B7F" w:rsidP="00A1595B">
            <w:pPr>
              <w:rPr>
                <w:bCs/>
              </w:rPr>
            </w:pPr>
            <w:r w:rsidRPr="00E20D86">
              <w:rPr>
                <w:bCs/>
              </w:rPr>
              <w:t>Coordinator, DHLS Mysore</w:t>
            </w:r>
          </w:p>
        </w:tc>
        <w:tc>
          <w:tcPr>
            <w:tcW w:w="1843" w:type="dxa"/>
          </w:tcPr>
          <w:p w:rsidR="00211B7F" w:rsidRPr="00E20D86" w:rsidRDefault="00211B7F" w:rsidP="00A1595B">
            <w:pPr>
              <w:jc w:val="center"/>
              <w:rPr>
                <w:bCs/>
              </w:rPr>
            </w:pPr>
            <w:r w:rsidRPr="00E20D86">
              <w:rPr>
                <w:bCs/>
              </w:rPr>
              <w:t>17.11.2016</w:t>
            </w:r>
          </w:p>
        </w:tc>
        <w:tc>
          <w:tcPr>
            <w:tcW w:w="1417" w:type="dxa"/>
          </w:tcPr>
          <w:p w:rsidR="00211B7F" w:rsidRPr="00E20D86" w:rsidRDefault="00211B7F" w:rsidP="00A1595B">
            <w:pPr>
              <w:jc w:val="center"/>
              <w:rPr>
                <w:bCs/>
              </w:rPr>
            </w:pPr>
            <w:r w:rsidRPr="00E20D86">
              <w:rPr>
                <w:bCs/>
              </w:rPr>
              <w:t>Till date</w:t>
            </w:r>
          </w:p>
        </w:tc>
        <w:tc>
          <w:tcPr>
            <w:tcW w:w="1418" w:type="dxa"/>
          </w:tcPr>
          <w:p w:rsidR="00211B7F" w:rsidRPr="000C0E8E" w:rsidRDefault="000C0E8E" w:rsidP="002E359B">
            <w:pPr>
              <w:jc w:val="center"/>
            </w:pPr>
            <w:r w:rsidRPr="000C0E8E">
              <w:t>-</w:t>
            </w:r>
          </w:p>
        </w:tc>
      </w:tr>
      <w:tr w:rsidR="00211B7F" w:rsidRPr="002E359B" w:rsidTr="00702369">
        <w:tc>
          <w:tcPr>
            <w:tcW w:w="1951" w:type="dxa"/>
            <w:vMerge/>
            <w:vAlign w:val="center"/>
          </w:tcPr>
          <w:p w:rsidR="00211B7F" w:rsidRPr="009823E9" w:rsidRDefault="00211B7F" w:rsidP="00B50721">
            <w:pPr>
              <w:rPr>
                <w:bCs/>
                <w:color w:val="FF0000"/>
              </w:rPr>
            </w:pPr>
          </w:p>
        </w:tc>
        <w:tc>
          <w:tcPr>
            <w:tcW w:w="2835" w:type="dxa"/>
            <w:vAlign w:val="center"/>
          </w:tcPr>
          <w:p w:rsidR="00211B7F" w:rsidRPr="00E20D86" w:rsidRDefault="00211B7F" w:rsidP="00A1595B">
            <w:pPr>
              <w:rPr>
                <w:bCs/>
              </w:rPr>
            </w:pPr>
            <w:r w:rsidRPr="00E20D86">
              <w:rPr>
                <w:bCs/>
              </w:rPr>
              <w:t>Member, BOE. Bangalore University</w:t>
            </w:r>
          </w:p>
        </w:tc>
        <w:tc>
          <w:tcPr>
            <w:tcW w:w="1843" w:type="dxa"/>
          </w:tcPr>
          <w:p w:rsidR="00211B7F" w:rsidRPr="00E20D86" w:rsidRDefault="00211B7F" w:rsidP="002E359B">
            <w:pPr>
              <w:jc w:val="center"/>
              <w:rPr>
                <w:bCs/>
              </w:rPr>
            </w:pPr>
            <w:r w:rsidRPr="00E20D86">
              <w:rPr>
                <w:bCs/>
              </w:rPr>
              <w:t>Sept., 2016</w:t>
            </w:r>
          </w:p>
        </w:tc>
        <w:tc>
          <w:tcPr>
            <w:tcW w:w="1417" w:type="dxa"/>
          </w:tcPr>
          <w:p w:rsidR="00211B7F" w:rsidRPr="00E20D86" w:rsidRDefault="00211B7F" w:rsidP="002E359B">
            <w:pPr>
              <w:jc w:val="center"/>
              <w:rPr>
                <w:bCs/>
              </w:rPr>
            </w:pPr>
            <w:r w:rsidRPr="00E20D86">
              <w:rPr>
                <w:bCs/>
              </w:rPr>
              <w:t>Till date</w:t>
            </w:r>
          </w:p>
        </w:tc>
        <w:tc>
          <w:tcPr>
            <w:tcW w:w="1418" w:type="dxa"/>
          </w:tcPr>
          <w:p w:rsidR="00211B7F" w:rsidRPr="000C0E8E" w:rsidRDefault="000C0E8E" w:rsidP="002E359B">
            <w:pPr>
              <w:jc w:val="center"/>
            </w:pPr>
            <w:r w:rsidRPr="000C0E8E">
              <w:t>-</w:t>
            </w:r>
          </w:p>
        </w:tc>
      </w:tr>
      <w:tr w:rsidR="00211B7F" w:rsidRPr="002E359B" w:rsidTr="00702369">
        <w:tc>
          <w:tcPr>
            <w:tcW w:w="1951" w:type="dxa"/>
            <w:vMerge/>
            <w:vAlign w:val="center"/>
          </w:tcPr>
          <w:p w:rsidR="00211B7F" w:rsidRPr="009823E9" w:rsidRDefault="00211B7F" w:rsidP="00B50721">
            <w:pPr>
              <w:rPr>
                <w:bCs/>
                <w:color w:val="FF0000"/>
              </w:rPr>
            </w:pPr>
          </w:p>
        </w:tc>
        <w:tc>
          <w:tcPr>
            <w:tcW w:w="2835" w:type="dxa"/>
            <w:vAlign w:val="center"/>
          </w:tcPr>
          <w:p w:rsidR="00211B7F" w:rsidRPr="00E20D86" w:rsidRDefault="00211B7F" w:rsidP="00A1595B">
            <w:pPr>
              <w:rPr>
                <w:bCs/>
              </w:rPr>
            </w:pPr>
            <w:r w:rsidRPr="00E20D86">
              <w:rPr>
                <w:bCs/>
              </w:rPr>
              <w:t xml:space="preserve">Member, BOE, University </w:t>
            </w:r>
            <w:r w:rsidRPr="00E20D86">
              <w:rPr>
                <w:bCs/>
              </w:rPr>
              <w:lastRenderedPageBreak/>
              <w:t>of Mysore</w:t>
            </w:r>
          </w:p>
        </w:tc>
        <w:tc>
          <w:tcPr>
            <w:tcW w:w="1843" w:type="dxa"/>
          </w:tcPr>
          <w:p w:rsidR="00211B7F" w:rsidRPr="00E20D86" w:rsidRDefault="00211B7F" w:rsidP="002E359B">
            <w:pPr>
              <w:jc w:val="center"/>
              <w:rPr>
                <w:bCs/>
              </w:rPr>
            </w:pPr>
            <w:r w:rsidRPr="00E20D86">
              <w:rPr>
                <w:bCs/>
              </w:rPr>
              <w:lastRenderedPageBreak/>
              <w:t>2017</w:t>
            </w:r>
          </w:p>
        </w:tc>
        <w:tc>
          <w:tcPr>
            <w:tcW w:w="1417" w:type="dxa"/>
          </w:tcPr>
          <w:p w:rsidR="00211B7F" w:rsidRPr="00E20D86" w:rsidRDefault="00211B7F" w:rsidP="002E359B">
            <w:pPr>
              <w:jc w:val="center"/>
              <w:rPr>
                <w:bCs/>
              </w:rPr>
            </w:pPr>
            <w:r w:rsidRPr="00E20D86">
              <w:rPr>
                <w:bCs/>
              </w:rPr>
              <w:t>Till date</w:t>
            </w:r>
          </w:p>
        </w:tc>
        <w:tc>
          <w:tcPr>
            <w:tcW w:w="1418" w:type="dxa"/>
          </w:tcPr>
          <w:p w:rsidR="00211B7F" w:rsidRPr="000C0E8E" w:rsidRDefault="000C0E8E" w:rsidP="002E359B">
            <w:pPr>
              <w:jc w:val="center"/>
            </w:pPr>
            <w:r w:rsidRPr="000C0E8E">
              <w:t>-</w:t>
            </w:r>
          </w:p>
        </w:tc>
      </w:tr>
      <w:tr w:rsidR="00A52395" w:rsidRPr="002E359B" w:rsidTr="00702369">
        <w:tc>
          <w:tcPr>
            <w:tcW w:w="1951" w:type="dxa"/>
            <w:vAlign w:val="center"/>
          </w:tcPr>
          <w:p w:rsidR="00A52395" w:rsidRPr="009823E9" w:rsidRDefault="00A52395" w:rsidP="00B50721">
            <w:pPr>
              <w:rPr>
                <w:bCs/>
                <w:color w:val="FF0000"/>
              </w:rPr>
            </w:pPr>
          </w:p>
        </w:tc>
        <w:tc>
          <w:tcPr>
            <w:tcW w:w="2835" w:type="dxa"/>
            <w:vAlign w:val="center"/>
          </w:tcPr>
          <w:p w:rsidR="00A52395" w:rsidRPr="00E20D86" w:rsidRDefault="00A52395" w:rsidP="00A1595B">
            <w:pPr>
              <w:rPr>
                <w:bCs/>
              </w:rPr>
            </w:pPr>
            <w:r>
              <w:rPr>
                <w:bCs/>
              </w:rPr>
              <w:t>Vice president, AIISH Gymkhana</w:t>
            </w:r>
          </w:p>
        </w:tc>
        <w:tc>
          <w:tcPr>
            <w:tcW w:w="1843" w:type="dxa"/>
          </w:tcPr>
          <w:p w:rsidR="00A52395" w:rsidRPr="00E20D86" w:rsidRDefault="00EC63EC" w:rsidP="00EC63EC">
            <w:pPr>
              <w:jc w:val="center"/>
              <w:rPr>
                <w:bCs/>
              </w:rPr>
            </w:pPr>
            <w:r>
              <w:rPr>
                <w:bCs/>
              </w:rPr>
              <w:t>15.09.2020</w:t>
            </w:r>
          </w:p>
        </w:tc>
        <w:tc>
          <w:tcPr>
            <w:tcW w:w="1417" w:type="dxa"/>
          </w:tcPr>
          <w:p w:rsidR="00A52395" w:rsidRPr="00E20D86" w:rsidRDefault="00A52395" w:rsidP="002E359B">
            <w:pPr>
              <w:jc w:val="center"/>
              <w:rPr>
                <w:bCs/>
              </w:rPr>
            </w:pPr>
            <w:r>
              <w:rPr>
                <w:bCs/>
              </w:rPr>
              <w:t>Till date</w:t>
            </w:r>
          </w:p>
        </w:tc>
        <w:tc>
          <w:tcPr>
            <w:tcW w:w="1418" w:type="dxa"/>
          </w:tcPr>
          <w:p w:rsidR="00A52395" w:rsidRPr="000C0E8E" w:rsidRDefault="00A52395" w:rsidP="002E359B">
            <w:pPr>
              <w:jc w:val="center"/>
            </w:pPr>
            <w:r>
              <w:t>-</w:t>
            </w:r>
          </w:p>
        </w:tc>
      </w:tr>
      <w:tr w:rsidR="008B5169" w:rsidRPr="002E359B" w:rsidTr="008B5169">
        <w:trPr>
          <w:trHeight w:val="233"/>
        </w:trPr>
        <w:tc>
          <w:tcPr>
            <w:tcW w:w="1951" w:type="dxa"/>
            <w:vMerge w:val="restart"/>
            <w:vAlign w:val="center"/>
          </w:tcPr>
          <w:p w:rsidR="008B5169" w:rsidRPr="00E20D86" w:rsidRDefault="008B5169" w:rsidP="00B50721">
            <w:pPr>
              <w:rPr>
                <w:bCs/>
              </w:rPr>
            </w:pPr>
            <w:r w:rsidRPr="00E20D86">
              <w:rPr>
                <w:bCs/>
              </w:rPr>
              <w:t>Dr. Yashawini R</w:t>
            </w:r>
          </w:p>
        </w:tc>
        <w:tc>
          <w:tcPr>
            <w:tcW w:w="2835" w:type="dxa"/>
          </w:tcPr>
          <w:p w:rsidR="008B5169" w:rsidRPr="008B5169" w:rsidRDefault="008B5169" w:rsidP="008B5169">
            <w:pPr>
              <w:rPr>
                <w:bCs/>
              </w:rPr>
            </w:pPr>
            <w:r>
              <w:rPr>
                <w:bCs/>
              </w:rPr>
              <w:t>AAC unit member</w:t>
            </w:r>
          </w:p>
        </w:tc>
        <w:tc>
          <w:tcPr>
            <w:tcW w:w="1843" w:type="dxa"/>
          </w:tcPr>
          <w:p w:rsidR="008B5169" w:rsidRPr="00F91C7A" w:rsidRDefault="008B5169" w:rsidP="008B5169">
            <w:pPr>
              <w:jc w:val="center"/>
              <w:rPr>
                <w:bCs/>
              </w:rPr>
            </w:pPr>
            <w:r>
              <w:rPr>
                <w:bCs/>
              </w:rPr>
              <w:t>2018</w:t>
            </w:r>
          </w:p>
        </w:tc>
        <w:tc>
          <w:tcPr>
            <w:tcW w:w="1417" w:type="dxa"/>
          </w:tcPr>
          <w:p w:rsidR="008B5169" w:rsidRPr="00F91C7A" w:rsidRDefault="008B5169" w:rsidP="008B5169">
            <w:pPr>
              <w:jc w:val="center"/>
              <w:rPr>
                <w:bCs/>
              </w:rPr>
            </w:pPr>
            <w:r w:rsidRPr="00F91C7A">
              <w:rPr>
                <w:bCs/>
              </w:rPr>
              <w:t>Till Date</w:t>
            </w:r>
          </w:p>
        </w:tc>
        <w:tc>
          <w:tcPr>
            <w:tcW w:w="1418" w:type="dxa"/>
          </w:tcPr>
          <w:p w:rsidR="008B5169" w:rsidRPr="000C0E8E" w:rsidRDefault="008B5169" w:rsidP="008B5169">
            <w:pPr>
              <w:jc w:val="center"/>
            </w:pPr>
            <w:r w:rsidRPr="000C0E8E">
              <w:t>-</w:t>
            </w:r>
          </w:p>
        </w:tc>
      </w:tr>
      <w:tr w:rsidR="008B5169" w:rsidRPr="002E359B" w:rsidTr="008B5169">
        <w:trPr>
          <w:trHeight w:val="845"/>
        </w:trPr>
        <w:tc>
          <w:tcPr>
            <w:tcW w:w="1951" w:type="dxa"/>
            <w:vMerge/>
            <w:vAlign w:val="center"/>
          </w:tcPr>
          <w:p w:rsidR="008B5169" w:rsidRPr="00E20D86" w:rsidRDefault="008B5169" w:rsidP="00B50721">
            <w:pPr>
              <w:rPr>
                <w:bCs/>
              </w:rPr>
            </w:pPr>
          </w:p>
        </w:tc>
        <w:tc>
          <w:tcPr>
            <w:tcW w:w="2835" w:type="dxa"/>
          </w:tcPr>
          <w:p w:rsidR="008B5169" w:rsidRDefault="008B5169" w:rsidP="008B5169">
            <w:pPr>
              <w:rPr>
                <w:bCs/>
              </w:rPr>
            </w:pPr>
            <w:r>
              <w:rPr>
                <w:bCs/>
              </w:rPr>
              <w:t>Member of committee for preparing Documentary/Short film</w:t>
            </w:r>
          </w:p>
        </w:tc>
        <w:tc>
          <w:tcPr>
            <w:tcW w:w="1843" w:type="dxa"/>
          </w:tcPr>
          <w:p w:rsidR="008B5169" w:rsidRDefault="008B5169" w:rsidP="002E359B">
            <w:pPr>
              <w:jc w:val="center"/>
              <w:rPr>
                <w:bCs/>
              </w:rPr>
            </w:pPr>
            <w:r>
              <w:rPr>
                <w:bCs/>
              </w:rPr>
              <w:t>2019</w:t>
            </w:r>
          </w:p>
        </w:tc>
        <w:tc>
          <w:tcPr>
            <w:tcW w:w="1417" w:type="dxa"/>
          </w:tcPr>
          <w:p w:rsidR="008B5169" w:rsidRPr="00F91C7A" w:rsidRDefault="008B5169" w:rsidP="002E359B">
            <w:pPr>
              <w:jc w:val="center"/>
              <w:rPr>
                <w:bCs/>
              </w:rPr>
            </w:pPr>
            <w:r>
              <w:rPr>
                <w:bCs/>
              </w:rPr>
              <w:t>Till date</w:t>
            </w:r>
          </w:p>
        </w:tc>
        <w:tc>
          <w:tcPr>
            <w:tcW w:w="1418" w:type="dxa"/>
          </w:tcPr>
          <w:p w:rsidR="008B5169" w:rsidRPr="000C0E8E" w:rsidRDefault="008B5169" w:rsidP="002E359B">
            <w:pPr>
              <w:jc w:val="center"/>
            </w:pPr>
            <w:r>
              <w:t>-</w:t>
            </w:r>
          </w:p>
        </w:tc>
      </w:tr>
      <w:tr w:rsidR="008B5169" w:rsidRPr="002E359B" w:rsidTr="00702369">
        <w:tc>
          <w:tcPr>
            <w:tcW w:w="1951" w:type="dxa"/>
            <w:vMerge/>
          </w:tcPr>
          <w:p w:rsidR="008B5169" w:rsidRPr="00E20D86" w:rsidRDefault="008B5169" w:rsidP="002E359B">
            <w:pPr>
              <w:rPr>
                <w:bCs/>
              </w:rPr>
            </w:pPr>
          </w:p>
        </w:tc>
        <w:tc>
          <w:tcPr>
            <w:tcW w:w="2835" w:type="dxa"/>
            <w:vAlign w:val="center"/>
          </w:tcPr>
          <w:p w:rsidR="008B5169" w:rsidRPr="00F91C7A" w:rsidRDefault="008B5169" w:rsidP="00702369">
            <w:pPr>
              <w:rPr>
                <w:bCs/>
              </w:rPr>
            </w:pPr>
            <w:r>
              <w:rPr>
                <w:bCs/>
              </w:rPr>
              <w:t>Hindi Nodal Officer for TCPD</w:t>
            </w:r>
          </w:p>
        </w:tc>
        <w:tc>
          <w:tcPr>
            <w:tcW w:w="1843" w:type="dxa"/>
          </w:tcPr>
          <w:p w:rsidR="008B5169" w:rsidRPr="00F91C7A" w:rsidRDefault="008B5169" w:rsidP="002E359B">
            <w:pPr>
              <w:jc w:val="center"/>
              <w:rPr>
                <w:bCs/>
              </w:rPr>
            </w:pPr>
            <w:r>
              <w:rPr>
                <w:bCs/>
              </w:rPr>
              <w:t>2019</w:t>
            </w:r>
          </w:p>
        </w:tc>
        <w:tc>
          <w:tcPr>
            <w:tcW w:w="1417" w:type="dxa"/>
          </w:tcPr>
          <w:p w:rsidR="008B5169" w:rsidRPr="00F91C7A" w:rsidRDefault="008B5169" w:rsidP="002E359B">
            <w:pPr>
              <w:jc w:val="center"/>
              <w:rPr>
                <w:bCs/>
              </w:rPr>
            </w:pPr>
            <w:r>
              <w:rPr>
                <w:bCs/>
              </w:rPr>
              <w:t>Till Date</w:t>
            </w:r>
          </w:p>
        </w:tc>
        <w:tc>
          <w:tcPr>
            <w:tcW w:w="1418" w:type="dxa"/>
          </w:tcPr>
          <w:p w:rsidR="008B5169" w:rsidRPr="000C0E8E" w:rsidRDefault="008B5169" w:rsidP="002E359B">
            <w:pPr>
              <w:jc w:val="center"/>
            </w:pPr>
            <w:r w:rsidRPr="000C0E8E">
              <w:t>-</w:t>
            </w:r>
          </w:p>
        </w:tc>
      </w:tr>
    </w:tbl>
    <w:p w:rsidR="003D2721" w:rsidRPr="002A3A42" w:rsidRDefault="003D2721" w:rsidP="003D2721">
      <w:pPr>
        <w:pStyle w:val="ListParagraph"/>
        <w:ind w:left="360"/>
        <w:rPr>
          <w:rFonts w:ascii="Times New Roman" w:hAnsi="Times New Roman"/>
          <w:b/>
          <w:sz w:val="18"/>
          <w:szCs w:val="18"/>
        </w:rPr>
      </w:pPr>
    </w:p>
    <w:p w:rsidR="00FA1FD1" w:rsidRPr="002E359B" w:rsidRDefault="00FA1FD1" w:rsidP="002A01DD">
      <w:pPr>
        <w:pStyle w:val="ListParagraph"/>
        <w:numPr>
          <w:ilvl w:val="0"/>
          <w:numId w:val="5"/>
        </w:numPr>
        <w:rPr>
          <w:rFonts w:ascii="Times New Roman" w:hAnsi="Times New Roman"/>
          <w:b/>
          <w:sz w:val="24"/>
          <w:szCs w:val="24"/>
        </w:rPr>
      </w:pPr>
      <w:r w:rsidRPr="002E359B">
        <w:rPr>
          <w:rFonts w:ascii="Times New Roman" w:hAnsi="Times New Roman"/>
          <w:b/>
          <w:sz w:val="24"/>
          <w:szCs w:val="24"/>
        </w:rPr>
        <w:t xml:space="preserve">RESEARCH ACTIVITIES </w:t>
      </w:r>
    </w:p>
    <w:p w:rsidR="00FA1FD1" w:rsidRDefault="00FA1FD1" w:rsidP="003212B3">
      <w:pPr>
        <w:pStyle w:val="ListParagraph"/>
        <w:numPr>
          <w:ilvl w:val="0"/>
          <w:numId w:val="1"/>
        </w:numPr>
        <w:spacing w:after="0" w:line="240" w:lineRule="auto"/>
        <w:ind w:left="270" w:hanging="270"/>
        <w:jc w:val="both"/>
        <w:rPr>
          <w:rFonts w:ascii="Times New Roman" w:hAnsi="Times New Roman"/>
          <w:b/>
          <w:bCs/>
          <w:sz w:val="24"/>
          <w:szCs w:val="24"/>
        </w:rPr>
      </w:pPr>
      <w:r w:rsidRPr="002E359B">
        <w:rPr>
          <w:rFonts w:ascii="Times New Roman" w:hAnsi="Times New Roman"/>
          <w:b/>
          <w:bCs/>
          <w:sz w:val="24"/>
          <w:szCs w:val="24"/>
        </w:rPr>
        <w:t>Research Projects:</w:t>
      </w:r>
    </w:p>
    <w:p w:rsidR="00325781" w:rsidRPr="00325781" w:rsidRDefault="00325781" w:rsidP="00325781">
      <w:pPr>
        <w:pStyle w:val="ListParagraph"/>
        <w:spacing w:after="0" w:line="240" w:lineRule="auto"/>
        <w:ind w:left="270"/>
        <w:jc w:val="both"/>
        <w:rPr>
          <w:rFonts w:ascii="Times New Roman" w:hAnsi="Times New Roman"/>
          <w:b/>
          <w:bCs/>
          <w:sz w:val="16"/>
          <w:szCs w:val="24"/>
        </w:rPr>
      </w:pPr>
    </w:p>
    <w:p w:rsidR="00FA1FD1" w:rsidRDefault="00FA1FD1" w:rsidP="003212B3">
      <w:pPr>
        <w:pStyle w:val="ListParagraph"/>
        <w:tabs>
          <w:tab w:val="left" w:pos="180"/>
          <w:tab w:val="right" w:pos="9026"/>
        </w:tabs>
        <w:spacing w:after="0" w:line="240" w:lineRule="auto"/>
        <w:ind w:left="0"/>
        <w:contextualSpacing w:val="0"/>
        <w:jc w:val="both"/>
        <w:rPr>
          <w:rFonts w:ascii="Times New Roman" w:hAnsi="Times New Roman"/>
          <w:b/>
          <w:sz w:val="24"/>
          <w:szCs w:val="24"/>
        </w:rPr>
      </w:pPr>
      <w:r w:rsidRPr="002E359B">
        <w:rPr>
          <w:rFonts w:ascii="Times New Roman" w:hAnsi="Times New Roman"/>
          <w:b/>
          <w:sz w:val="24"/>
          <w:szCs w:val="24"/>
        </w:rPr>
        <w:t xml:space="preserve">A.1. Projects with </w:t>
      </w:r>
      <w:r w:rsidR="00D93B07">
        <w:rPr>
          <w:rFonts w:ascii="Times New Roman" w:hAnsi="Times New Roman"/>
          <w:b/>
          <w:sz w:val="24"/>
          <w:szCs w:val="24"/>
        </w:rPr>
        <w:t>AIISH Collabaration:</w:t>
      </w:r>
    </w:p>
    <w:p w:rsidR="009823E9" w:rsidRDefault="009823E9" w:rsidP="003212B3">
      <w:pPr>
        <w:pStyle w:val="ListParagraph"/>
        <w:tabs>
          <w:tab w:val="left" w:pos="180"/>
          <w:tab w:val="right" w:pos="9026"/>
        </w:tabs>
        <w:spacing w:after="0" w:line="240" w:lineRule="auto"/>
        <w:ind w:left="0"/>
        <w:contextualSpacing w:val="0"/>
        <w:jc w:val="both"/>
        <w:rPr>
          <w:rFonts w:ascii="Times New Roman" w:hAnsi="Times New Roman"/>
          <w:b/>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96"/>
        <w:gridCol w:w="2539"/>
        <w:gridCol w:w="1134"/>
        <w:gridCol w:w="1760"/>
        <w:gridCol w:w="1143"/>
        <w:gridCol w:w="827"/>
        <w:gridCol w:w="1050"/>
      </w:tblGrid>
      <w:tr w:rsidR="000F070A" w:rsidTr="00702369">
        <w:tc>
          <w:tcPr>
            <w:tcW w:w="0" w:type="auto"/>
            <w:vAlign w:val="center"/>
          </w:tcPr>
          <w:p w:rsidR="000F77EB" w:rsidRPr="00F14290" w:rsidRDefault="000F77EB" w:rsidP="00702369">
            <w:pPr>
              <w:jc w:val="center"/>
              <w:rPr>
                <w:b/>
              </w:rPr>
            </w:pPr>
            <w:r w:rsidRPr="00F14290">
              <w:rPr>
                <w:b/>
              </w:rPr>
              <w:t>Sl. Number</w:t>
            </w:r>
          </w:p>
        </w:tc>
        <w:tc>
          <w:tcPr>
            <w:tcW w:w="0" w:type="auto"/>
            <w:vAlign w:val="center"/>
          </w:tcPr>
          <w:p w:rsidR="000F77EB" w:rsidRPr="00F14290" w:rsidRDefault="000F77EB" w:rsidP="00702369">
            <w:pPr>
              <w:jc w:val="center"/>
              <w:rPr>
                <w:b/>
              </w:rPr>
            </w:pPr>
            <w:r w:rsidRPr="00F14290">
              <w:rPr>
                <w:b/>
              </w:rPr>
              <w:t>Title</w:t>
            </w:r>
          </w:p>
        </w:tc>
        <w:tc>
          <w:tcPr>
            <w:tcW w:w="0" w:type="auto"/>
            <w:vAlign w:val="center"/>
          </w:tcPr>
          <w:p w:rsidR="000F77EB" w:rsidRPr="00F14290" w:rsidRDefault="000F77EB" w:rsidP="00702369">
            <w:pPr>
              <w:jc w:val="center"/>
              <w:rPr>
                <w:b/>
              </w:rPr>
            </w:pPr>
            <w:r w:rsidRPr="00F14290">
              <w:rPr>
                <w:b/>
              </w:rPr>
              <w:t>Year of sanction</w:t>
            </w:r>
          </w:p>
        </w:tc>
        <w:tc>
          <w:tcPr>
            <w:tcW w:w="0" w:type="auto"/>
            <w:vAlign w:val="center"/>
          </w:tcPr>
          <w:p w:rsidR="000F77EB" w:rsidRPr="00F14290" w:rsidRDefault="000F77EB" w:rsidP="00702369">
            <w:pPr>
              <w:jc w:val="center"/>
              <w:rPr>
                <w:b/>
              </w:rPr>
            </w:pPr>
            <w:r w:rsidRPr="00F14290">
              <w:rPr>
                <w:b/>
              </w:rPr>
              <w:t>Investigators</w:t>
            </w:r>
          </w:p>
        </w:tc>
        <w:tc>
          <w:tcPr>
            <w:tcW w:w="0" w:type="auto"/>
            <w:vAlign w:val="center"/>
          </w:tcPr>
          <w:p w:rsidR="000F77EB" w:rsidRPr="00F14290" w:rsidRDefault="000F77EB" w:rsidP="00702369">
            <w:pPr>
              <w:jc w:val="center"/>
              <w:rPr>
                <w:b/>
              </w:rPr>
            </w:pPr>
            <w:r w:rsidRPr="00F14290">
              <w:rPr>
                <w:b/>
              </w:rPr>
              <w:t>Funding agency</w:t>
            </w:r>
          </w:p>
        </w:tc>
        <w:tc>
          <w:tcPr>
            <w:tcW w:w="0" w:type="auto"/>
            <w:vAlign w:val="center"/>
          </w:tcPr>
          <w:p w:rsidR="000F77EB" w:rsidRPr="00F14290" w:rsidRDefault="000F77EB" w:rsidP="00702369">
            <w:pPr>
              <w:jc w:val="center"/>
              <w:rPr>
                <w:rFonts w:ascii="Rupee Foradian" w:hAnsi="Rupee Foradian"/>
                <w:b/>
              </w:rPr>
            </w:pPr>
            <w:r w:rsidRPr="00F14290">
              <w:rPr>
                <w:b/>
              </w:rPr>
              <w:t xml:space="preserve">Fund (in </w:t>
            </w:r>
            <w:r w:rsidR="00D93B07" w:rsidRPr="00D93B07">
              <w:rPr>
                <w:b/>
              </w:rPr>
              <w:t>Rs</w:t>
            </w:r>
            <w:r w:rsidRPr="00D93B07">
              <w:rPr>
                <w:b/>
              </w:rPr>
              <w:t>.</w:t>
            </w:r>
            <w:r w:rsidRPr="00F14290">
              <w:rPr>
                <w:rFonts w:ascii="Rupee Foradian" w:hAnsi="Rupee Foradian"/>
                <w:b/>
              </w:rPr>
              <w:t>)</w:t>
            </w:r>
          </w:p>
        </w:tc>
        <w:tc>
          <w:tcPr>
            <w:tcW w:w="0" w:type="auto"/>
            <w:vAlign w:val="center"/>
          </w:tcPr>
          <w:p w:rsidR="000F77EB" w:rsidRPr="00F14290" w:rsidRDefault="000F77EB" w:rsidP="00702369">
            <w:pPr>
              <w:jc w:val="center"/>
              <w:rPr>
                <w:b/>
              </w:rPr>
            </w:pPr>
            <w:r w:rsidRPr="00F14290">
              <w:rPr>
                <w:b/>
              </w:rPr>
              <w:t>Status</w:t>
            </w:r>
          </w:p>
        </w:tc>
      </w:tr>
      <w:tr w:rsidR="000F070A" w:rsidTr="00F14290">
        <w:tc>
          <w:tcPr>
            <w:tcW w:w="0" w:type="auto"/>
          </w:tcPr>
          <w:p w:rsidR="000F77EB" w:rsidRPr="00F14290" w:rsidRDefault="000F77EB" w:rsidP="00EA6074">
            <w:pPr>
              <w:pStyle w:val="ListParagraph"/>
              <w:numPr>
                <w:ilvl w:val="0"/>
                <w:numId w:val="7"/>
              </w:numPr>
              <w:rPr>
                <w:b/>
              </w:rPr>
            </w:pPr>
          </w:p>
        </w:tc>
        <w:tc>
          <w:tcPr>
            <w:tcW w:w="0" w:type="auto"/>
          </w:tcPr>
          <w:p w:rsidR="000F77EB" w:rsidRPr="00F14290" w:rsidRDefault="00E8569D" w:rsidP="00B50721">
            <w:pPr>
              <w:pStyle w:val="ListParagraph"/>
              <w:spacing w:after="0" w:line="240" w:lineRule="auto"/>
              <w:ind w:left="0"/>
              <w:rPr>
                <w:rFonts w:ascii="Times New Roman" w:hAnsi="Times New Roman"/>
                <w:bCs/>
                <w:sz w:val="24"/>
                <w:szCs w:val="24"/>
              </w:rPr>
            </w:pPr>
            <w:r>
              <w:rPr>
                <w:rFonts w:ascii="Times New Roman" w:hAnsi="Times New Roman"/>
                <w:bCs/>
                <w:sz w:val="24"/>
                <w:szCs w:val="24"/>
              </w:rPr>
              <w:t>Capacity-Buidling in Kendriya Veidyalaya Teachers for Identification &amp; Management of Children with Learining Disabilities in Classroom-Pilot Study</w:t>
            </w:r>
          </w:p>
        </w:tc>
        <w:tc>
          <w:tcPr>
            <w:tcW w:w="0" w:type="auto"/>
          </w:tcPr>
          <w:p w:rsidR="000F77EB" w:rsidRPr="00D93B07" w:rsidRDefault="004670CA" w:rsidP="00D93B07">
            <w:pPr>
              <w:jc w:val="center"/>
            </w:pPr>
            <w:r w:rsidRPr="00D93B07">
              <w:t>201</w:t>
            </w:r>
            <w:r w:rsidR="000F070A" w:rsidRPr="00D93B07">
              <w:t>7</w:t>
            </w:r>
          </w:p>
        </w:tc>
        <w:tc>
          <w:tcPr>
            <w:tcW w:w="0" w:type="auto"/>
          </w:tcPr>
          <w:p w:rsidR="000F77EB" w:rsidRDefault="00D93B07" w:rsidP="00E8569D">
            <w:pPr>
              <w:jc w:val="center"/>
            </w:pPr>
            <w:r>
              <w:t>Director, AIISH</w:t>
            </w:r>
            <w:r w:rsidR="00E8569D">
              <w:t>&amp;</w:t>
            </w:r>
          </w:p>
          <w:p w:rsidR="00E8569D" w:rsidRPr="00F14290" w:rsidRDefault="00E8569D" w:rsidP="00E8569D">
            <w:pPr>
              <w:jc w:val="center"/>
              <w:rPr>
                <w:bCs/>
              </w:rPr>
            </w:pPr>
            <w:r>
              <w:t>Head-TCPD and Chairperson – LD Clinic</w:t>
            </w:r>
          </w:p>
        </w:tc>
        <w:tc>
          <w:tcPr>
            <w:tcW w:w="0" w:type="auto"/>
          </w:tcPr>
          <w:p w:rsidR="000F77EB" w:rsidRPr="00F14290" w:rsidRDefault="00E8569D" w:rsidP="00E8569D">
            <w:pPr>
              <w:pStyle w:val="ListParagraph"/>
              <w:spacing w:after="0" w:line="240" w:lineRule="auto"/>
              <w:ind w:left="0"/>
              <w:jc w:val="center"/>
              <w:rPr>
                <w:rFonts w:ascii="Times New Roman" w:hAnsi="Times New Roman"/>
                <w:sz w:val="24"/>
                <w:szCs w:val="24"/>
              </w:rPr>
            </w:pPr>
            <w:r>
              <w:rPr>
                <w:rFonts w:ascii="Times New Roman" w:hAnsi="Times New Roman"/>
                <w:sz w:val="24"/>
                <w:szCs w:val="24"/>
              </w:rPr>
              <w:t>-</w:t>
            </w:r>
          </w:p>
          <w:p w:rsidR="000F77EB" w:rsidRPr="00F14290" w:rsidRDefault="000F77EB" w:rsidP="00F14290">
            <w:pPr>
              <w:pStyle w:val="ListParagraph"/>
              <w:spacing w:after="0" w:line="240" w:lineRule="auto"/>
              <w:ind w:left="0"/>
              <w:rPr>
                <w:rFonts w:ascii="Times New Roman" w:hAnsi="Times New Roman"/>
                <w:bCs/>
                <w:sz w:val="24"/>
                <w:szCs w:val="24"/>
              </w:rPr>
            </w:pPr>
          </w:p>
        </w:tc>
        <w:tc>
          <w:tcPr>
            <w:tcW w:w="0" w:type="auto"/>
          </w:tcPr>
          <w:p w:rsidR="000F77EB" w:rsidRPr="004670CA" w:rsidRDefault="00E8569D" w:rsidP="00E8569D">
            <w:pPr>
              <w:jc w:val="center"/>
            </w:pPr>
            <w:r>
              <w:t>-</w:t>
            </w:r>
          </w:p>
        </w:tc>
        <w:tc>
          <w:tcPr>
            <w:tcW w:w="0" w:type="auto"/>
          </w:tcPr>
          <w:p w:rsidR="000F77EB" w:rsidRPr="004670CA" w:rsidRDefault="00D129D1" w:rsidP="000F070A">
            <w:pPr>
              <w:jc w:val="center"/>
            </w:pPr>
            <w:r>
              <w:t>I</w:t>
            </w:r>
            <w:r w:rsidR="000F070A">
              <w:t>n progress</w:t>
            </w:r>
          </w:p>
        </w:tc>
      </w:tr>
    </w:tbl>
    <w:p w:rsidR="005F3ABC" w:rsidRPr="002A3A42" w:rsidRDefault="005F3ABC" w:rsidP="003212B3">
      <w:pPr>
        <w:rPr>
          <w:b/>
          <w:sz w:val="16"/>
          <w:szCs w:val="16"/>
        </w:rPr>
      </w:pPr>
    </w:p>
    <w:p w:rsidR="00240596" w:rsidRDefault="00240596" w:rsidP="003212B3">
      <w:pPr>
        <w:rPr>
          <w:b/>
        </w:rPr>
      </w:pPr>
    </w:p>
    <w:p w:rsidR="00240596" w:rsidRDefault="00240596" w:rsidP="003212B3">
      <w:pPr>
        <w:rPr>
          <w:b/>
        </w:rPr>
      </w:pPr>
    </w:p>
    <w:p w:rsidR="00FA1FD1" w:rsidRDefault="00FA1FD1" w:rsidP="003212B3">
      <w:pPr>
        <w:rPr>
          <w:b/>
        </w:rPr>
      </w:pPr>
      <w:r w:rsidRPr="002E359B">
        <w:rPr>
          <w:b/>
        </w:rPr>
        <w:t>A.2. Projects with Intramural (ARF) Funding:</w:t>
      </w:r>
      <w:r w:rsidR="00D93B07">
        <w:rPr>
          <w:b/>
        </w:rPr>
        <w:t xml:space="preserve"> NIL</w:t>
      </w:r>
    </w:p>
    <w:p w:rsidR="00FB367A" w:rsidRPr="00702369" w:rsidRDefault="00FB367A" w:rsidP="003212B3">
      <w:pPr>
        <w:rPr>
          <w:sz w:val="12"/>
          <w:szCs w:val="12"/>
        </w:rPr>
      </w:pPr>
    </w:p>
    <w:p w:rsidR="00FA1FD1" w:rsidRPr="002E359B" w:rsidRDefault="00FA1FD1" w:rsidP="00592941">
      <w:pPr>
        <w:pStyle w:val="ListParagraph"/>
        <w:numPr>
          <w:ilvl w:val="0"/>
          <w:numId w:val="1"/>
        </w:numPr>
        <w:rPr>
          <w:rFonts w:ascii="Times New Roman" w:hAnsi="Times New Roman"/>
          <w:b/>
          <w:sz w:val="24"/>
          <w:szCs w:val="24"/>
        </w:rPr>
      </w:pPr>
      <w:r w:rsidRPr="002E359B">
        <w:rPr>
          <w:rFonts w:ascii="Times New Roman" w:hAnsi="Times New Roman"/>
          <w:b/>
          <w:sz w:val="24"/>
          <w:szCs w:val="24"/>
        </w:rPr>
        <w:t xml:space="preserve">Research paper presented: </w:t>
      </w:r>
    </w:p>
    <w:p w:rsidR="00FA1FD1" w:rsidRPr="002E359B" w:rsidRDefault="00FA1FD1" w:rsidP="003212B3">
      <w:pPr>
        <w:ind w:left="540" w:hanging="540"/>
        <w:jc w:val="both"/>
        <w:rPr>
          <w:i/>
          <w:iCs/>
        </w:rPr>
      </w:pPr>
      <w:r w:rsidRPr="002E359B">
        <w:rPr>
          <w:i/>
          <w:iCs/>
        </w:rPr>
        <w:t xml:space="preserve">B.1.Research papers presented at National/International Conference / Seminar / Scientific Forums: </w:t>
      </w:r>
      <w:r w:rsidR="00ED5BFD">
        <w:rPr>
          <w:i/>
          <w:iCs/>
        </w:rPr>
        <w:t>Nil</w:t>
      </w:r>
    </w:p>
    <w:p w:rsidR="00C85643" w:rsidRPr="00702369" w:rsidRDefault="00C85643" w:rsidP="003212B3">
      <w:pPr>
        <w:ind w:left="540" w:hanging="540"/>
        <w:jc w:val="both"/>
        <w:rPr>
          <w:i/>
          <w:iCs/>
          <w:sz w:val="16"/>
          <w:szCs w:val="16"/>
        </w:rPr>
      </w:pPr>
    </w:p>
    <w:p w:rsidR="00FA1FD1" w:rsidRPr="002E359B" w:rsidRDefault="00FA1FD1" w:rsidP="003212B3">
      <w:pPr>
        <w:jc w:val="both"/>
        <w:rPr>
          <w:b/>
          <w:bCs/>
        </w:rPr>
      </w:pPr>
      <w:r w:rsidRPr="002E359B">
        <w:t xml:space="preserve">B.2. </w:t>
      </w:r>
      <w:r w:rsidRPr="002E359B">
        <w:rPr>
          <w:b/>
          <w:bCs/>
        </w:rPr>
        <w:t xml:space="preserve">Research Papers Published: </w:t>
      </w:r>
    </w:p>
    <w:p w:rsidR="00ED5BFD" w:rsidRDefault="00FA1FD1" w:rsidP="00ED5BFD">
      <w:pPr>
        <w:ind w:firstLine="450"/>
        <w:jc w:val="both"/>
        <w:rPr>
          <w:b/>
          <w:bCs/>
          <w:i/>
          <w:iCs/>
        </w:rPr>
      </w:pPr>
      <w:r w:rsidRPr="002E359B">
        <w:rPr>
          <w:i/>
          <w:iCs/>
        </w:rPr>
        <w:t xml:space="preserve">B.2.1. Papers published in National/International Journals: </w:t>
      </w:r>
      <w:r w:rsidR="00ED5BFD">
        <w:rPr>
          <w:i/>
          <w:iCs/>
        </w:rPr>
        <w:t>Nil</w:t>
      </w:r>
    </w:p>
    <w:p w:rsidR="00C17821" w:rsidRPr="00702369" w:rsidRDefault="00FA1FD1" w:rsidP="00702369">
      <w:pPr>
        <w:ind w:firstLine="450"/>
        <w:jc w:val="both"/>
        <w:rPr>
          <w:i/>
          <w:iCs/>
        </w:rPr>
      </w:pPr>
      <w:r w:rsidRPr="00ED5BFD">
        <w:rPr>
          <w:i/>
          <w:iCs/>
        </w:rPr>
        <w:t>B.2.2</w:t>
      </w:r>
      <w:r w:rsidR="004670CA" w:rsidRPr="00ED5BFD">
        <w:rPr>
          <w:i/>
          <w:iCs/>
        </w:rPr>
        <w:t>. Papers</w:t>
      </w:r>
      <w:r w:rsidRPr="00ED5BFD">
        <w:rPr>
          <w:i/>
          <w:iCs/>
        </w:rPr>
        <w:t xml:space="preserve"> published in proceedings of National/International Conference/Seminar: </w:t>
      </w:r>
      <w:r w:rsidR="00ED5BFD">
        <w:rPr>
          <w:i/>
          <w:iCs/>
        </w:rPr>
        <w:t>Nil</w:t>
      </w:r>
    </w:p>
    <w:p w:rsidR="00947B0D" w:rsidRDefault="00FA1FD1" w:rsidP="00123D84">
      <w:pPr>
        <w:tabs>
          <w:tab w:val="left" w:pos="675"/>
          <w:tab w:val="left" w:pos="1095"/>
          <w:tab w:val="left" w:pos="1440"/>
          <w:tab w:val="left" w:pos="1995"/>
        </w:tabs>
        <w:spacing w:line="360" w:lineRule="auto"/>
        <w:jc w:val="both"/>
        <w:rPr>
          <w:b/>
        </w:rPr>
      </w:pPr>
      <w:r w:rsidRPr="002E359B">
        <w:rPr>
          <w:b/>
        </w:rPr>
        <w:t>B.2.3. Student Research at AIISH:</w:t>
      </w:r>
      <w:r w:rsidR="00ED5BFD">
        <w:rPr>
          <w:b/>
        </w:rPr>
        <w:t xml:space="preserve"> Nil</w:t>
      </w:r>
    </w:p>
    <w:p w:rsidR="00ED5BFD" w:rsidRDefault="00FA1FD1" w:rsidP="00ED5BFD">
      <w:pPr>
        <w:tabs>
          <w:tab w:val="left" w:pos="675"/>
          <w:tab w:val="left" w:pos="1095"/>
          <w:tab w:val="left" w:pos="1440"/>
          <w:tab w:val="left" w:pos="1995"/>
        </w:tabs>
        <w:spacing w:line="360" w:lineRule="auto"/>
        <w:jc w:val="both"/>
        <w:rPr>
          <w:b/>
        </w:rPr>
      </w:pPr>
      <w:r w:rsidRPr="002E359B">
        <w:rPr>
          <w:b/>
        </w:rPr>
        <w:t xml:space="preserve">B.2.4. Books </w:t>
      </w:r>
      <w:r w:rsidR="000A5678" w:rsidRPr="002E359B">
        <w:rPr>
          <w:b/>
        </w:rPr>
        <w:t xml:space="preserve">Published: </w:t>
      </w:r>
      <w:r w:rsidR="00ED5BFD">
        <w:rPr>
          <w:b/>
        </w:rPr>
        <w:t>Nil</w:t>
      </w:r>
    </w:p>
    <w:p w:rsidR="00D9552C" w:rsidRPr="002E359B" w:rsidRDefault="00FA1FD1" w:rsidP="00ED5BFD">
      <w:pPr>
        <w:tabs>
          <w:tab w:val="left" w:pos="675"/>
          <w:tab w:val="left" w:pos="1095"/>
          <w:tab w:val="left" w:pos="1440"/>
          <w:tab w:val="left" w:pos="1995"/>
        </w:tabs>
        <w:spacing w:line="360" w:lineRule="auto"/>
        <w:jc w:val="both"/>
        <w:rPr>
          <w:b/>
        </w:rPr>
      </w:pPr>
      <w:r w:rsidRPr="002E359B">
        <w:rPr>
          <w:b/>
        </w:rPr>
        <w:t>B.2.5.</w:t>
      </w:r>
      <w:r w:rsidR="00847B58" w:rsidRPr="002E359B">
        <w:rPr>
          <w:b/>
        </w:rPr>
        <w:t xml:space="preserve"> Chapters in books published</w:t>
      </w:r>
      <w:r w:rsidR="00ED5BFD">
        <w:rPr>
          <w:b/>
        </w:rPr>
        <w:t>: Nil</w:t>
      </w:r>
    </w:p>
    <w:p w:rsidR="00D9552C" w:rsidRPr="002E359B" w:rsidRDefault="00D9552C" w:rsidP="00ED5BFD">
      <w:pPr>
        <w:tabs>
          <w:tab w:val="left" w:pos="426"/>
          <w:tab w:val="left" w:pos="1440"/>
          <w:tab w:val="left" w:pos="1995"/>
        </w:tabs>
        <w:spacing w:line="360" w:lineRule="auto"/>
        <w:jc w:val="both"/>
      </w:pPr>
      <w:r w:rsidRPr="002E359B">
        <w:rPr>
          <w:b/>
        </w:rPr>
        <w:t xml:space="preserve">C. </w:t>
      </w:r>
      <w:r w:rsidR="00FA1FD1" w:rsidRPr="002E359B">
        <w:rPr>
          <w:b/>
        </w:rPr>
        <w:t>Books/Co</w:t>
      </w:r>
      <w:r w:rsidR="004C7196" w:rsidRPr="002E359B">
        <w:rPr>
          <w:b/>
        </w:rPr>
        <w:t xml:space="preserve">nference Proceedings Edited: </w:t>
      </w:r>
      <w:r w:rsidR="00ED5BFD">
        <w:rPr>
          <w:b/>
        </w:rPr>
        <w:t>Nil</w:t>
      </w:r>
    </w:p>
    <w:p w:rsidR="00FA1FD1" w:rsidRPr="002E359B" w:rsidRDefault="00FA1FD1" w:rsidP="00123D84">
      <w:pPr>
        <w:spacing w:line="360" w:lineRule="auto"/>
        <w:jc w:val="both"/>
        <w:rPr>
          <w:b/>
        </w:rPr>
      </w:pPr>
      <w:r w:rsidRPr="002E359B">
        <w:rPr>
          <w:b/>
        </w:rPr>
        <w:t>D. Peer-review for Journals:</w:t>
      </w:r>
      <w:r w:rsidR="00ED5BFD">
        <w:rPr>
          <w:b/>
        </w:rPr>
        <w:t xml:space="preserve"> Nil</w:t>
      </w:r>
    </w:p>
    <w:p w:rsidR="00FA1FD1" w:rsidRPr="002E359B" w:rsidRDefault="00FA1FD1" w:rsidP="003212B3">
      <w:pPr>
        <w:jc w:val="both"/>
        <w:rPr>
          <w:b/>
        </w:rPr>
      </w:pPr>
      <w:r w:rsidRPr="002E359B">
        <w:rPr>
          <w:b/>
        </w:rPr>
        <w:t>E. Doctoral Thesis</w:t>
      </w:r>
    </w:p>
    <w:p w:rsidR="00ED5BFD" w:rsidRPr="00B50721" w:rsidRDefault="00ED5BFD" w:rsidP="004F4AAD">
      <w:pPr>
        <w:jc w:val="both"/>
        <w:rPr>
          <w:b/>
          <w:sz w:val="20"/>
          <w:szCs w:val="20"/>
        </w:rPr>
      </w:pPr>
    </w:p>
    <w:p w:rsidR="00FA1FD1" w:rsidRDefault="00FA1FD1" w:rsidP="004F4AAD">
      <w:pPr>
        <w:jc w:val="both"/>
        <w:rPr>
          <w:b/>
        </w:rPr>
      </w:pPr>
      <w:r w:rsidRPr="002E359B">
        <w:rPr>
          <w:b/>
        </w:rPr>
        <w:t>Degree Awarded:</w:t>
      </w:r>
      <w:r w:rsidR="003621C0">
        <w:rPr>
          <w:b/>
        </w:rPr>
        <w:t xml:space="preserve"> Nil</w:t>
      </w:r>
    </w:p>
    <w:p w:rsidR="00B80959" w:rsidRPr="00552B9C" w:rsidRDefault="00B80959" w:rsidP="004F4AAD">
      <w:pPr>
        <w:jc w:val="both"/>
        <w:rPr>
          <w:b/>
          <w:sz w:val="8"/>
        </w:rPr>
      </w:pPr>
    </w:p>
    <w:p w:rsidR="00E374D1" w:rsidRPr="002E359B" w:rsidRDefault="00FA1FD1" w:rsidP="003212B3">
      <w:pPr>
        <w:rPr>
          <w:b/>
        </w:rPr>
      </w:pPr>
      <w:r w:rsidRPr="002E359B">
        <w:rPr>
          <w:b/>
        </w:rPr>
        <w:t xml:space="preserve">Yet to be </w:t>
      </w:r>
      <w:r w:rsidR="0026796A" w:rsidRPr="002E359B">
        <w:rPr>
          <w:b/>
        </w:rPr>
        <w:t>registered</w:t>
      </w:r>
      <w:r w:rsidR="000613C1" w:rsidRPr="002E359B">
        <w:rPr>
          <w:b/>
        </w:rPr>
        <w:t>:</w:t>
      </w:r>
      <w:r w:rsidR="000613C1">
        <w:rPr>
          <w:b/>
        </w:rPr>
        <w:t xml:space="preserve"> Nil</w:t>
      </w:r>
    </w:p>
    <w:p w:rsidR="00FA1FD1" w:rsidRPr="002E359B" w:rsidRDefault="001C44CD" w:rsidP="003212B3">
      <w:pPr>
        <w:rPr>
          <w:b/>
        </w:rPr>
      </w:pPr>
      <w:r w:rsidRPr="002E359B">
        <w:rPr>
          <w:b/>
        </w:rPr>
        <w:t>Thesis submitted</w:t>
      </w:r>
      <w:r w:rsidR="00FA1FD1" w:rsidRPr="002E359B">
        <w:rPr>
          <w:b/>
        </w:rPr>
        <w:t xml:space="preserve">: </w:t>
      </w:r>
      <w:r w:rsidR="00ED5BFD">
        <w:rPr>
          <w:b/>
        </w:rPr>
        <w:t>Nil</w:t>
      </w:r>
    </w:p>
    <w:p w:rsidR="0038527E" w:rsidRPr="00AC5691" w:rsidRDefault="00FA1FD1" w:rsidP="007E4C22">
      <w:pPr>
        <w:rPr>
          <w:b/>
        </w:rPr>
      </w:pPr>
      <w:r w:rsidRPr="00510E24">
        <w:rPr>
          <w:b/>
        </w:rPr>
        <w:lastRenderedPageBreak/>
        <w:t>Thesis under Progress:</w:t>
      </w:r>
    </w:p>
    <w:p w:rsidR="000B0564" w:rsidRDefault="00FA1FD1" w:rsidP="007E4C22">
      <w:pPr>
        <w:rPr>
          <w:b/>
          <w:bCs/>
          <w:iCs/>
        </w:rPr>
      </w:pPr>
      <w:r w:rsidRPr="002E359B">
        <w:rPr>
          <w:b/>
          <w:bCs/>
          <w:iCs/>
        </w:rPr>
        <w:t xml:space="preserve">F. </w:t>
      </w:r>
      <w:r w:rsidR="000B0564" w:rsidRPr="00510E24">
        <w:rPr>
          <w:b/>
          <w:bCs/>
          <w:iCs/>
        </w:rPr>
        <w:t>Dissertations Ongoing:</w:t>
      </w:r>
    </w:p>
    <w:p w:rsidR="00AC5691" w:rsidRPr="00683D39" w:rsidRDefault="00AC5691" w:rsidP="007E4C22">
      <w:pPr>
        <w:rPr>
          <w:b/>
          <w:bCs/>
          <w:iCs/>
          <w:sz w:val="12"/>
          <w:szCs w:val="12"/>
        </w:rPr>
      </w:pPr>
    </w:p>
    <w:p w:rsidR="00FE55FF" w:rsidRPr="00683D39" w:rsidRDefault="00FE55FF" w:rsidP="00ED5BFD">
      <w:pPr>
        <w:rPr>
          <w:b/>
          <w:bCs/>
          <w:iCs/>
          <w:sz w:val="14"/>
          <w:szCs w:val="14"/>
        </w:rPr>
      </w:pPr>
    </w:p>
    <w:p w:rsidR="00EC4B97" w:rsidRDefault="00ED5BFD" w:rsidP="00ED5BFD">
      <w:pPr>
        <w:rPr>
          <w:b/>
        </w:rPr>
      </w:pPr>
      <w:r>
        <w:rPr>
          <w:b/>
          <w:bCs/>
          <w:iCs/>
        </w:rPr>
        <w:t xml:space="preserve">G. </w:t>
      </w:r>
      <w:r w:rsidR="00FA1FD1" w:rsidRPr="002E359B">
        <w:rPr>
          <w:b/>
        </w:rPr>
        <w:t>STATISTICAL ANALYSIS</w:t>
      </w:r>
      <w:r w:rsidR="0068739D" w:rsidRPr="002E359B">
        <w:rPr>
          <w:b/>
        </w:rPr>
        <w:t>:</w:t>
      </w:r>
    </w:p>
    <w:p w:rsidR="00EF64CD" w:rsidRPr="00EF64CD" w:rsidRDefault="00EF64CD" w:rsidP="00ED5BFD">
      <w:pPr>
        <w:rPr>
          <w:b/>
          <w:sz w:val="22"/>
          <w:szCs w:val="22"/>
        </w:rPr>
      </w:pPr>
    </w:p>
    <w:p w:rsidR="00A1595B" w:rsidRPr="00683D39" w:rsidRDefault="00A1595B" w:rsidP="00EC4B97">
      <w:pPr>
        <w:jc w:val="both"/>
        <w:rPr>
          <w:b/>
          <w:sz w:val="16"/>
          <w:szCs w:val="16"/>
        </w:rPr>
      </w:pPr>
    </w:p>
    <w:p w:rsidR="00FA1FD1" w:rsidRPr="002E359B" w:rsidRDefault="00EC4B97" w:rsidP="00EC4B97">
      <w:pPr>
        <w:jc w:val="both"/>
        <w:rPr>
          <w:b/>
        </w:rPr>
      </w:pPr>
      <w:r w:rsidRPr="002E359B">
        <w:rPr>
          <w:b/>
        </w:rPr>
        <w:t xml:space="preserve">3. </w:t>
      </w:r>
      <w:r w:rsidR="00FA1FD1" w:rsidRPr="002E359B">
        <w:rPr>
          <w:b/>
        </w:rPr>
        <w:t xml:space="preserve">CLINICAL ACTIVITIES </w:t>
      </w:r>
    </w:p>
    <w:p w:rsidR="00EF64CD" w:rsidRPr="00485C25" w:rsidRDefault="00EF64CD" w:rsidP="00EF64CD">
      <w:pPr>
        <w:tabs>
          <w:tab w:val="left" w:pos="426"/>
        </w:tabs>
        <w:ind w:left="284"/>
        <w:rPr>
          <w:b/>
          <w:bCs/>
          <w:u w:val="single"/>
        </w:rPr>
      </w:pPr>
      <w:r w:rsidRPr="00485C25">
        <w:rPr>
          <w:b/>
          <w:bCs/>
          <w:u w:val="single"/>
        </w:rPr>
        <w:t>Out-reach Clinical/rehabilitation/Special educational activities through tele-practice</w:t>
      </w:r>
    </w:p>
    <w:p w:rsidR="00683D39" w:rsidRDefault="00683D39" w:rsidP="00EF64CD">
      <w:pPr>
        <w:rPr>
          <w:b/>
          <w:bCs/>
          <w:u w:val="single"/>
        </w:rPr>
      </w:pPr>
    </w:p>
    <w:p w:rsidR="00EF64CD" w:rsidRDefault="00EF64CD" w:rsidP="00EF64CD">
      <w:pPr>
        <w:tabs>
          <w:tab w:val="left" w:pos="360"/>
        </w:tabs>
        <w:ind w:left="284"/>
        <w:rPr>
          <w:b/>
          <w:bCs/>
          <w:u w:val="single"/>
        </w:rPr>
      </w:pPr>
      <w:r w:rsidRPr="00485C25">
        <w:rPr>
          <w:b/>
          <w:bCs/>
          <w:u w:val="single"/>
        </w:rPr>
        <w:t>Tele- Diagnosis &amp; Rehabilitation:</w:t>
      </w:r>
    </w:p>
    <w:p w:rsidR="006D40FF" w:rsidRPr="00485C25" w:rsidRDefault="006D40FF" w:rsidP="00EF64CD">
      <w:pPr>
        <w:tabs>
          <w:tab w:val="left" w:pos="360"/>
        </w:tabs>
        <w:ind w:left="284"/>
        <w:rPr>
          <w:b/>
          <w:bCs/>
          <w:u w:val="single"/>
        </w:rPr>
      </w:pPr>
    </w:p>
    <w:p w:rsidR="00EF64CD" w:rsidRPr="00485C25" w:rsidRDefault="00EF64CD" w:rsidP="00EF64CD">
      <w:pPr>
        <w:pStyle w:val="ListParagraph"/>
        <w:numPr>
          <w:ilvl w:val="0"/>
          <w:numId w:val="2"/>
        </w:numPr>
        <w:spacing w:after="0" w:line="240" w:lineRule="auto"/>
        <w:ind w:left="450" w:hanging="450"/>
        <w:jc w:val="both"/>
        <w:rPr>
          <w:rFonts w:ascii="Times New Roman" w:hAnsi="Times New Roman"/>
          <w:b/>
          <w:bCs/>
          <w:i/>
          <w:sz w:val="24"/>
          <w:szCs w:val="24"/>
        </w:rPr>
      </w:pPr>
      <w:r w:rsidRPr="00485C25">
        <w:rPr>
          <w:rFonts w:ascii="Times New Roman" w:hAnsi="Times New Roman"/>
          <w:b/>
          <w:bCs/>
          <w:sz w:val="24"/>
          <w:szCs w:val="24"/>
        </w:rPr>
        <w:t>Statistics of clinical work for Tele-assessment (Sessions):</w:t>
      </w:r>
    </w:p>
    <w:p w:rsidR="00EF64CD" w:rsidRPr="00485C25" w:rsidRDefault="00EF64CD" w:rsidP="00EF64CD">
      <w:pPr>
        <w:tabs>
          <w:tab w:val="left" w:pos="360"/>
        </w:tabs>
        <w:rPr>
          <w:b/>
          <w:bCs/>
        </w:rPr>
      </w:pPr>
    </w:p>
    <w:tbl>
      <w:tblPr>
        <w:tblStyle w:val="LightShading-Accent11"/>
        <w:tblW w:w="10164" w:type="dxa"/>
        <w:tblLook w:val="04A0"/>
      </w:tblPr>
      <w:tblGrid>
        <w:gridCol w:w="976"/>
        <w:gridCol w:w="2979"/>
        <w:gridCol w:w="750"/>
        <w:gridCol w:w="886"/>
        <w:gridCol w:w="1470"/>
        <w:gridCol w:w="1030"/>
        <w:gridCol w:w="1310"/>
        <w:gridCol w:w="763"/>
      </w:tblGrid>
      <w:tr w:rsidR="00EF64CD" w:rsidRPr="00485C25" w:rsidTr="003C25BA">
        <w:trPr>
          <w:cnfStyle w:val="100000000000"/>
          <w:trHeight w:val="295"/>
        </w:trPr>
        <w:tc>
          <w:tcPr>
            <w:cnfStyle w:val="001000000000"/>
            <w:tcW w:w="976" w:type="dxa"/>
            <w:noWrap/>
            <w:hideMark/>
          </w:tcPr>
          <w:p w:rsidR="00EF64CD" w:rsidRPr="00485C25" w:rsidRDefault="00EF64CD" w:rsidP="00240596">
            <w:pPr>
              <w:rPr>
                <w:b w:val="0"/>
                <w:bCs w:val="0"/>
                <w:color w:val="000000"/>
                <w:lang w:bidi="kn-IN"/>
              </w:rPr>
            </w:pPr>
            <w:r w:rsidRPr="00485C25">
              <w:rPr>
                <w:b w:val="0"/>
                <w:bCs w:val="0"/>
                <w:color w:val="000000"/>
                <w:lang w:bidi="kn-IN"/>
              </w:rPr>
              <w:t>SI. No.</w:t>
            </w:r>
          </w:p>
        </w:tc>
        <w:tc>
          <w:tcPr>
            <w:tcW w:w="2979" w:type="dxa"/>
            <w:noWrap/>
            <w:hideMark/>
          </w:tcPr>
          <w:p w:rsidR="00EF64CD" w:rsidRPr="00485C25" w:rsidRDefault="003C25BA" w:rsidP="00240596">
            <w:pPr>
              <w:cnfStyle w:val="100000000000"/>
              <w:rPr>
                <w:b w:val="0"/>
                <w:bCs w:val="0"/>
                <w:color w:val="000000"/>
                <w:lang w:bidi="kn-IN"/>
              </w:rPr>
            </w:pPr>
            <w:r>
              <w:rPr>
                <w:b w:val="0"/>
                <w:bCs w:val="0"/>
                <w:color w:val="000000"/>
                <w:lang w:bidi="kn-IN"/>
              </w:rPr>
              <w:t>Staff-TCPD</w:t>
            </w:r>
          </w:p>
        </w:tc>
        <w:tc>
          <w:tcPr>
            <w:tcW w:w="750" w:type="dxa"/>
            <w:noWrap/>
            <w:hideMark/>
          </w:tcPr>
          <w:p w:rsidR="00EF64CD" w:rsidRPr="00485C25" w:rsidRDefault="00EF64CD" w:rsidP="00240596">
            <w:pPr>
              <w:cnfStyle w:val="100000000000"/>
              <w:rPr>
                <w:b w:val="0"/>
                <w:bCs w:val="0"/>
                <w:color w:val="000000"/>
                <w:lang w:bidi="kn-IN"/>
              </w:rPr>
            </w:pPr>
            <w:r w:rsidRPr="00485C25">
              <w:rPr>
                <w:b w:val="0"/>
                <w:bCs w:val="0"/>
                <w:color w:val="000000"/>
                <w:lang w:bidi="kn-IN"/>
              </w:rPr>
              <w:t>Lang</w:t>
            </w:r>
          </w:p>
        </w:tc>
        <w:tc>
          <w:tcPr>
            <w:tcW w:w="886" w:type="dxa"/>
            <w:noWrap/>
            <w:hideMark/>
          </w:tcPr>
          <w:p w:rsidR="00EF64CD" w:rsidRPr="00485C25" w:rsidRDefault="00EF64CD" w:rsidP="00240596">
            <w:pPr>
              <w:cnfStyle w:val="100000000000"/>
              <w:rPr>
                <w:b w:val="0"/>
                <w:bCs w:val="0"/>
                <w:color w:val="000000"/>
                <w:lang w:bidi="kn-IN"/>
              </w:rPr>
            </w:pPr>
            <w:r w:rsidRPr="00485C25">
              <w:rPr>
                <w:b w:val="0"/>
                <w:bCs w:val="0"/>
                <w:color w:val="000000"/>
                <w:lang w:bidi="kn-IN"/>
              </w:rPr>
              <w:t>Voice</w:t>
            </w:r>
          </w:p>
        </w:tc>
        <w:tc>
          <w:tcPr>
            <w:tcW w:w="1470" w:type="dxa"/>
            <w:noWrap/>
            <w:hideMark/>
          </w:tcPr>
          <w:p w:rsidR="00EF64CD" w:rsidRPr="00485C25" w:rsidRDefault="00EF64CD" w:rsidP="00240596">
            <w:pPr>
              <w:cnfStyle w:val="100000000000"/>
              <w:rPr>
                <w:b w:val="0"/>
                <w:bCs w:val="0"/>
                <w:color w:val="000000"/>
                <w:lang w:bidi="kn-IN"/>
              </w:rPr>
            </w:pPr>
            <w:r w:rsidRPr="00485C25">
              <w:rPr>
                <w:b w:val="0"/>
                <w:bCs w:val="0"/>
                <w:color w:val="000000"/>
                <w:lang w:bidi="kn-IN"/>
              </w:rPr>
              <w:t>Articulation</w:t>
            </w:r>
          </w:p>
        </w:tc>
        <w:tc>
          <w:tcPr>
            <w:tcW w:w="1030" w:type="dxa"/>
            <w:noWrap/>
            <w:hideMark/>
          </w:tcPr>
          <w:p w:rsidR="00EF64CD" w:rsidRPr="00485C25" w:rsidRDefault="00EF64CD" w:rsidP="00240596">
            <w:pPr>
              <w:cnfStyle w:val="100000000000"/>
              <w:rPr>
                <w:b w:val="0"/>
                <w:bCs w:val="0"/>
                <w:color w:val="000000"/>
                <w:lang w:bidi="kn-IN"/>
              </w:rPr>
            </w:pPr>
            <w:r w:rsidRPr="00485C25">
              <w:rPr>
                <w:b w:val="0"/>
                <w:bCs w:val="0"/>
                <w:color w:val="000000"/>
                <w:lang w:bidi="kn-IN"/>
              </w:rPr>
              <w:t>Fluency</w:t>
            </w:r>
          </w:p>
        </w:tc>
        <w:tc>
          <w:tcPr>
            <w:tcW w:w="1310" w:type="dxa"/>
            <w:noWrap/>
            <w:hideMark/>
          </w:tcPr>
          <w:p w:rsidR="00EF64CD" w:rsidRPr="00485C25" w:rsidRDefault="00EF64CD" w:rsidP="00240596">
            <w:pPr>
              <w:cnfStyle w:val="100000000000"/>
              <w:rPr>
                <w:b w:val="0"/>
                <w:bCs w:val="0"/>
                <w:color w:val="000000"/>
                <w:lang w:bidi="kn-IN"/>
              </w:rPr>
            </w:pPr>
            <w:r w:rsidRPr="00485C25">
              <w:rPr>
                <w:b w:val="0"/>
                <w:bCs w:val="0"/>
                <w:color w:val="000000"/>
                <w:lang w:bidi="kn-IN"/>
              </w:rPr>
              <w:t>Resonance</w:t>
            </w:r>
          </w:p>
        </w:tc>
        <w:tc>
          <w:tcPr>
            <w:tcW w:w="763" w:type="dxa"/>
            <w:noWrap/>
            <w:hideMark/>
          </w:tcPr>
          <w:p w:rsidR="00EF64CD" w:rsidRPr="00485C25" w:rsidRDefault="00EF64CD" w:rsidP="00240596">
            <w:pPr>
              <w:cnfStyle w:val="100000000000"/>
              <w:rPr>
                <w:b w:val="0"/>
                <w:bCs w:val="0"/>
                <w:color w:val="000000"/>
                <w:lang w:bidi="kn-IN"/>
              </w:rPr>
            </w:pPr>
            <w:r w:rsidRPr="00485C25">
              <w:rPr>
                <w:b w:val="0"/>
                <w:bCs w:val="0"/>
                <w:color w:val="000000"/>
                <w:lang w:bidi="kn-IN"/>
              </w:rPr>
              <w:t>Total</w:t>
            </w:r>
          </w:p>
        </w:tc>
      </w:tr>
      <w:tr w:rsidR="00EF64CD" w:rsidRPr="00485C25" w:rsidTr="003C25BA">
        <w:trPr>
          <w:cnfStyle w:val="000000100000"/>
          <w:trHeight w:val="284"/>
        </w:trPr>
        <w:tc>
          <w:tcPr>
            <w:cnfStyle w:val="001000000000"/>
            <w:tcW w:w="976" w:type="dxa"/>
            <w:noWrap/>
            <w:hideMark/>
          </w:tcPr>
          <w:p w:rsidR="00EF64CD" w:rsidRPr="003C25BA" w:rsidRDefault="00EF64CD" w:rsidP="00240596">
            <w:pPr>
              <w:pStyle w:val="ListParagraph"/>
              <w:numPr>
                <w:ilvl w:val="0"/>
                <w:numId w:val="18"/>
              </w:numPr>
              <w:spacing w:line="240" w:lineRule="auto"/>
              <w:rPr>
                <w:color w:val="000000"/>
              </w:rPr>
            </w:pPr>
          </w:p>
        </w:tc>
        <w:tc>
          <w:tcPr>
            <w:tcW w:w="2979" w:type="dxa"/>
            <w:noWrap/>
            <w:hideMark/>
          </w:tcPr>
          <w:p w:rsidR="00EF64CD" w:rsidRPr="00485C25" w:rsidRDefault="00EF64CD" w:rsidP="00240596">
            <w:pPr>
              <w:cnfStyle w:val="000000100000"/>
              <w:rPr>
                <w:color w:val="000000"/>
              </w:rPr>
            </w:pPr>
            <w:r w:rsidRPr="00485C25">
              <w:rPr>
                <w:color w:val="000000"/>
              </w:rPr>
              <w:t>Dr. Yashaswini R</w:t>
            </w:r>
          </w:p>
        </w:tc>
        <w:tc>
          <w:tcPr>
            <w:tcW w:w="750" w:type="dxa"/>
            <w:noWrap/>
            <w:hideMark/>
          </w:tcPr>
          <w:p w:rsidR="00EF64CD" w:rsidRPr="00485C25" w:rsidRDefault="00EF64CD" w:rsidP="00240596">
            <w:pPr>
              <w:cnfStyle w:val="000000100000"/>
              <w:rPr>
                <w:color w:val="000000"/>
              </w:rPr>
            </w:pPr>
            <w:r w:rsidRPr="00485C25">
              <w:rPr>
                <w:color w:val="000000"/>
              </w:rPr>
              <w:t>.</w:t>
            </w:r>
          </w:p>
        </w:tc>
        <w:tc>
          <w:tcPr>
            <w:tcW w:w="886" w:type="dxa"/>
            <w:noWrap/>
            <w:hideMark/>
          </w:tcPr>
          <w:p w:rsidR="00EF64CD" w:rsidRPr="00485C25" w:rsidRDefault="00EF64CD" w:rsidP="00240596">
            <w:pPr>
              <w:cnfStyle w:val="000000100000"/>
              <w:rPr>
                <w:color w:val="000000"/>
              </w:rPr>
            </w:pPr>
            <w:r w:rsidRPr="00485C25">
              <w:rPr>
                <w:color w:val="000000"/>
              </w:rPr>
              <w:t>.</w:t>
            </w:r>
          </w:p>
        </w:tc>
        <w:tc>
          <w:tcPr>
            <w:tcW w:w="1470" w:type="dxa"/>
            <w:noWrap/>
            <w:hideMark/>
          </w:tcPr>
          <w:p w:rsidR="00EF64CD" w:rsidRPr="00485C25" w:rsidRDefault="00EF64CD" w:rsidP="00240596">
            <w:pPr>
              <w:cnfStyle w:val="000000100000"/>
              <w:rPr>
                <w:color w:val="000000"/>
              </w:rPr>
            </w:pPr>
            <w:r w:rsidRPr="00485C25">
              <w:rPr>
                <w:color w:val="000000"/>
              </w:rPr>
              <w:t>.</w:t>
            </w:r>
          </w:p>
        </w:tc>
        <w:tc>
          <w:tcPr>
            <w:tcW w:w="1030" w:type="dxa"/>
            <w:noWrap/>
            <w:hideMark/>
          </w:tcPr>
          <w:p w:rsidR="00EF64CD" w:rsidRPr="00485C25" w:rsidRDefault="00830ABC" w:rsidP="00240596">
            <w:pPr>
              <w:cnfStyle w:val="000000100000"/>
              <w:rPr>
                <w:color w:val="000000"/>
              </w:rPr>
            </w:pPr>
            <w:r>
              <w:rPr>
                <w:color w:val="000000"/>
              </w:rPr>
              <w:t>.</w:t>
            </w:r>
          </w:p>
        </w:tc>
        <w:tc>
          <w:tcPr>
            <w:tcW w:w="1310" w:type="dxa"/>
            <w:noWrap/>
            <w:hideMark/>
          </w:tcPr>
          <w:p w:rsidR="00EF64CD" w:rsidRPr="00485C25" w:rsidRDefault="00EF64CD" w:rsidP="00240596">
            <w:pPr>
              <w:cnfStyle w:val="000000100000"/>
              <w:rPr>
                <w:color w:val="000000"/>
              </w:rPr>
            </w:pPr>
            <w:r w:rsidRPr="00485C25">
              <w:rPr>
                <w:color w:val="000000"/>
              </w:rPr>
              <w:t>.</w:t>
            </w:r>
          </w:p>
        </w:tc>
        <w:tc>
          <w:tcPr>
            <w:tcW w:w="763" w:type="dxa"/>
            <w:noWrap/>
            <w:hideMark/>
          </w:tcPr>
          <w:p w:rsidR="00EF64CD" w:rsidRPr="00485C25" w:rsidRDefault="00830ABC" w:rsidP="00240596">
            <w:pPr>
              <w:cnfStyle w:val="000000100000"/>
              <w:rPr>
                <w:b/>
                <w:bCs/>
                <w:color w:val="000000"/>
              </w:rPr>
            </w:pPr>
            <w:r>
              <w:rPr>
                <w:b/>
                <w:bCs/>
                <w:color w:val="000000"/>
              </w:rPr>
              <w:t>.</w:t>
            </w:r>
          </w:p>
        </w:tc>
      </w:tr>
      <w:tr w:rsidR="00EF64CD" w:rsidRPr="00485C25" w:rsidTr="003C25BA">
        <w:trPr>
          <w:trHeight w:val="284"/>
        </w:trPr>
        <w:tc>
          <w:tcPr>
            <w:cnfStyle w:val="001000000000"/>
            <w:tcW w:w="976" w:type="dxa"/>
            <w:noWrap/>
            <w:hideMark/>
          </w:tcPr>
          <w:p w:rsidR="00EF64CD" w:rsidRPr="003C25BA" w:rsidRDefault="00EF64CD" w:rsidP="00240596">
            <w:pPr>
              <w:pStyle w:val="ListParagraph"/>
              <w:numPr>
                <w:ilvl w:val="0"/>
                <w:numId w:val="18"/>
              </w:numPr>
              <w:spacing w:line="240" w:lineRule="auto"/>
              <w:rPr>
                <w:color w:val="000000"/>
              </w:rPr>
            </w:pPr>
          </w:p>
        </w:tc>
        <w:tc>
          <w:tcPr>
            <w:tcW w:w="2979" w:type="dxa"/>
            <w:noWrap/>
            <w:hideMark/>
          </w:tcPr>
          <w:p w:rsidR="00EF64CD" w:rsidRPr="00485C25" w:rsidRDefault="00EF64CD" w:rsidP="00240596">
            <w:pPr>
              <w:cnfStyle w:val="000000000000"/>
              <w:rPr>
                <w:color w:val="000000"/>
              </w:rPr>
            </w:pPr>
            <w:r w:rsidRPr="00485C25">
              <w:rPr>
                <w:color w:val="000000"/>
              </w:rPr>
              <w:t>Ms. Thanuja D</w:t>
            </w:r>
          </w:p>
        </w:tc>
        <w:tc>
          <w:tcPr>
            <w:tcW w:w="750" w:type="dxa"/>
            <w:noWrap/>
            <w:hideMark/>
          </w:tcPr>
          <w:p w:rsidR="00EF64CD" w:rsidRPr="00A52395" w:rsidRDefault="0021394B" w:rsidP="00240596">
            <w:pPr>
              <w:cnfStyle w:val="000000000000"/>
              <w:rPr>
                <w:color w:val="000000" w:themeColor="text1"/>
              </w:rPr>
            </w:pPr>
            <w:r w:rsidRPr="00A52395">
              <w:rPr>
                <w:color w:val="000000" w:themeColor="text1"/>
              </w:rPr>
              <w:t>0</w:t>
            </w:r>
            <w:r w:rsidR="00A52395" w:rsidRPr="00A52395">
              <w:rPr>
                <w:color w:val="000000" w:themeColor="text1"/>
              </w:rPr>
              <w:t>5</w:t>
            </w:r>
          </w:p>
        </w:tc>
        <w:tc>
          <w:tcPr>
            <w:tcW w:w="886" w:type="dxa"/>
            <w:noWrap/>
            <w:hideMark/>
          </w:tcPr>
          <w:p w:rsidR="00EF64CD" w:rsidRPr="00A52395" w:rsidRDefault="00EF64CD" w:rsidP="00240596">
            <w:pPr>
              <w:cnfStyle w:val="000000000000"/>
              <w:rPr>
                <w:color w:val="000000" w:themeColor="text1"/>
              </w:rPr>
            </w:pPr>
            <w:r w:rsidRPr="00A52395">
              <w:rPr>
                <w:color w:val="000000" w:themeColor="text1"/>
              </w:rPr>
              <w:t>.</w:t>
            </w:r>
          </w:p>
        </w:tc>
        <w:tc>
          <w:tcPr>
            <w:tcW w:w="1470" w:type="dxa"/>
            <w:noWrap/>
            <w:hideMark/>
          </w:tcPr>
          <w:p w:rsidR="00EF64CD" w:rsidRPr="00A52395" w:rsidRDefault="00A52395" w:rsidP="00240596">
            <w:pPr>
              <w:cnfStyle w:val="000000000000"/>
              <w:rPr>
                <w:color w:val="000000" w:themeColor="text1"/>
              </w:rPr>
            </w:pPr>
            <w:r w:rsidRPr="00A52395">
              <w:rPr>
                <w:color w:val="000000" w:themeColor="text1"/>
              </w:rPr>
              <w:t>01</w:t>
            </w:r>
          </w:p>
        </w:tc>
        <w:tc>
          <w:tcPr>
            <w:tcW w:w="1030" w:type="dxa"/>
            <w:noWrap/>
            <w:hideMark/>
          </w:tcPr>
          <w:p w:rsidR="00EF64CD" w:rsidRPr="00A52395" w:rsidRDefault="00EF64CD" w:rsidP="00240596">
            <w:pPr>
              <w:cnfStyle w:val="000000000000"/>
              <w:rPr>
                <w:color w:val="000000" w:themeColor="text1"/>
              </w:rPr>
            </w:pPr>
            <w:r w:rsidRPr="00A52395">
              <w:rPr>
                <w:color w:val="000000" w:themeColor="text1"/>
              </w:rPr>
              <w:t>.</w:t>
            </w:r>
          </w:p>
        </w:tc>
        <w:tc>
          <w:tcPr>
            <w:tcW w:w="1310" w:type="dxa"/>
            <w:noWrap/>
            <w:hideMark/>
          </w:tcPr>
          <w:p w:rsidR="00EF64CD" w:rsidRPr="00A52395" w:rsidRDefault="00C61D03" w:rsidP="00240596">
            <w:pPr>
              <w:cnfStyle w:val="000000000000"/>
              <w:rPr>
                <w:color w:val="000000" w:themeColor="text1"/>
              </w:rPr>
            </w:pPr>
            <w:r w:rsidRPr="00A52395">
              <w:rPr>
                <w:color w:val="000000" w:themeColor="text1"/>
              </w:rPr>
              <w:t>.</w:t>
            </w:r>
          </w:p>
        </w:tc>
        <w:tc>
          <w:tcPr>
            <w:tcW w:w="763" w:type="dxa"/>
            <w:noWrap/>
            <w:hideMark/>
          </w:tcPr>
          <w:p w:rsidR="00EF64CD" w:rsidRPr="00237FEB" w:rsidRDefault="00C61D03" w:rsidP="00240596">
            <w:pPr>
              <w:cnfStyle w:val="000000000000"/>
              <w:rPr>
                <w:b/>
                <w:bCs/>
                <w:color w:val="000000" w:themeColor="text1"/>
              </w:rPr>
            </w:pPr>
            <w:r w:rsidRPr="00237FEB">
              <w:rPr>
                <w:b/>
                <w:bCs/>
                <w:color w:val="000000" w:themeColor="text1"/>
              </w:rPr>
              <w:t>0</w:t>
            </w:r>
            <w:r w:rsidR="00A52395" w:rsidRPr="00237FEB">
              <w:rPr>
                <w:b/>
                <w:bCs/>
                <w:color w:val="000000" w:themeColor="text1"/>
              </w:rPr>
              <w:t>6</w:t>
            </w:r>
          </w:p>
        </w:tc>
      </w:tr>
      <w:tr w:rsidR="00A52395" w:rsidRPr="00485C25" w:rsidTr="003C25BA">
        <w:trPr>
          <w:cnfStyle w:val="000000100000"/>
          <w:trHeight w:val="284"/>
        </w:trPr>
        <w:tc>
          <w:tcPr>
            <w:cnfStyle w:val="001000000000"/>
            <w:tcW w:w="976" w:type="dxa"/>
            <w:noWrap/>
            <w:hideMark/>
          </w:tcPr>
          <w:p w:rsidR="00A52395" w:rsidRPr="003C25BA" w:rsidRDefault="00A52395" w:rsidP="00240596">
            <w:pPr>
              <w:pStyle w:val="ListParagraph"/>
              <w:numPr>
                <w:ilvl w:val="0"/>
                <w:numId w:val="18"/>
              </w:numPr>
              <w:spacing w:line="240" w:lineRule="auto"/>
              <w:rPr>
                <w:color w:val="000000"/>
              </w:rPr>
            </w:pPr>
          </w:p>
        </w:tc>
        <w:tc>
          <w:tcPr>
            <w:tcW w:w="2979" w:type="dxa"/>
            <w:noWrap/>
            <w:hideMark/>
          </w:tcPr>
          <w:p w:rsidR="00A52395" w:rsidRPr="00485C25" w:rsidRDefault="00A52395" w:rsidP="00240596">
            <w:pPr>
              <w:cnfStyle w:val="000000100000"/>
              <w:rPr>
                <w:color w:val="000000"/>
              </w:rPr>
            </w:pPr>
            <w:r w:rsidRPr="00485C25">
              <w:rPr>
                <w:color w:val="000000"/>
              </w:rPr>
              <w:t>Ms. Malavi Srikar</w:t>
            </w:r>
          </w:p>
        </w:tc>
        <w:tc>
          <w:tcPr>
            <w:tcW w:w="750" w:type="dxa"/>
            <w:noWrap/>
            <w:hideMark/>
          </w:tcPr>
          <w:p w:rsidR="00A52395" w:rsidRPr="00485C25" w:rsidRDefault="00A52395" w:rsidP="00240596">
            <w:pPr>
              <w:cnfStyle w:val="000000100000"/>
              <w:rPr>
                <w:color w:val="000000"/>
              </w:rPr>
            </w:pPr>
            <w:r>
              <w:rPr>
                <w:color w:val="000000"/>
              </w:rPr>
              <w:t>04</w:t>
            </w:r>
          </w:p>
        </w:tc>
        <w:tc>
          <w:tcPr>
            <w:tcW w:w="886" w:type="dxa"/>
            <w:noWrap/>
            <w:hideMark/>
          </w:tcPr>
          <w:p w:rsidR="00A52395" w:rsidRPr="00485C25" w:rsidRDefault="00A52395" w:rsidP="00240596">
            <w:pPr>
              <w:cnfStyle w:val="000000100000"/>
              <w:rPr>
                <w:color w:val="000000"/>
              </w:rPr>
            </w:pPr>
            <w:r w:rsidRPr="00485C25">
              <w:rPr>
                <w:color w:val="000000"/>
              </w:rPr>
              <w:t>.</w:t>
            </w:r>
          </w:p>
        </w:tc>
        <w:tc>
          <w:tcPr>
            <w:tcW w:w="1470" w:type="dxa"/>
            <w:noWrap/>
            <w:hideMark/>
          </w:tcPr>
          <w:p w:rsidR="00A52395" w:rsidRPr="00485C25" w:rsidRDefault="00A52395" w:rsidP="00240596">
            <w:pPr>
              <w:cnfStyle w:val="000000100000"/>
              <w:rPr>
                <w:color w:val="000000"/>
              </w:rPr>
            </w:pPr>
            <w:r w:rsidRPr="00485C25">
              <w:rPr>
                <w:color w:val="000000"/>
              </w:rPr>
              <w:t>.</w:t>
            </w:r>
          </w:p>
        </w:tc>
        <w:tc>
          <w:tcPr>
            <w:tcW w:w="1030" w:type="dxa"/>
            <w:noWrap/>
            <w:hideMark/>
          </w:tcPr>
          <w:p w:rsidR="00A52395" w:rsidRPr="00485C25" w:rsidRDefault="00A52395" w:rsidP="00240596">
            <w:pPr>
              <w:cnfStyle w:val="000000100000"/>
              <w:rPr>
                <w:color w:val="000000"/>
              </w:rPr>
            </w:pPr>
            <w:r w:rsidRPr="00485C25">
              <w:rPr>
                <w:color w:val="000000"/>
              </w:rPr>
              <w:t>.</w:t>
            </w:r>
          </w:p>
        </w:tc>
        <w:tc>
          <w:tcPr>
            <w:tcW w:w="1310" w:type="dxa"/>
            <w:noWrap/>
            <w:hideMark/>
          </w:tcPr>
          <w:p w:rsidR="00A52395" w:rsidRPr="00485C25" w:rsidRDefault="00A52395" w:rsidP="00240596">
            <w:pPr>
              <w:cnfStyle w:val="000000100000"/>
              <w:rPr>
                <w:color w:val="000000"/>
              </w:rPr>
            </w:pPr>
            <w:r w:rsidRPr="00485C25">
              <w:rPr>
                <w:color w:val="000000"/>
              </w:rPr>
              <w:t>.</w:t>
            </w:r>
          </w:p>
        </w:tc>
        <w:tc>
          <w:tcPr>
            <w:tcW w:w="763" w:type="dxa"/>
            <w:noWrap/>
            <w:hideMark/>
          </w:tcPr>
          <w:p w:rsidR="00A52395" w:rsidRPr="00237FEB" w:rsidRDefault="00A52395" w:rsidP="00240596">
            <w:pPr>
              <w:cnfStyle w:val="000000100000"/>
              <w:rPr>
                <w:b/>
                <w:bCs/>
                <w:color w:val="000000" w:themeColor="text1"/>
              </w:rPr>
            </w:pPr>
            <w:r w:rsidRPr="00237FEB">
              <w:rPr>
                <w:b/>
                <w:bCs/>
                <w:color w:val="000000" w:themeColor="text1"/>
              </w:rPr>
              <w:t>04</w:t>
            </w:r>
          </w:p>
        </w:tc>
      </w:tr>
      <w:tr w:rsidR="00A52395" w:rsidRPr="00485C25" w:rsidTr="003C25BA">
        <w:trPr>
          <w:trHeight w:val="284"/>
        </w:trPr>
        <w:tc>
          <w:tcPr>
            <w:cnfStyle w:val="001000000000"/>
            <w:tcW w:w="976" w:type="dxa"/>
            <w:noWrap/>
            <w:hideMark/>
          </w:tcPr>
          <w:p w:rsidR="00A52395" w:rsidRPr="003C25BA" w:rsidRDefault="00A52395" w:rsidP="00240596">
            <w:pPr>
              <w:pStyle w:val="ListParagraph"/>
              <w:numPr>
                <w:ilvl w:val="0"/>
                <w:numId w:val="18"/>
              </w:numPr>
              <w:spacing w:line="240" w:lineRule="auto"/>
              <w:rPr>
                <w:color w:val="000000"/>
              </w:rPr>
            </w:pPr>
          </w:p>
        </w:tc>
        <w:tc>
          <w:tcPr>
            <w:tcW w:w="2979" w:type="dxa"/>
            <w:noWrap/>
            <w:hideMark/>
          </w:tcPr>
          <w:p w:rsidR="00A52395" w:rsidRPr="00485C25" w:rsidRDefault="00A52395" w:rsidP="00240596">
            <w:pPr>
              <w:cnfStyle w:val="000000000000"/>
              <w:rPr>
                <w:color w:val="000000"/>
              </w:rPr>
            </w:pPr>
            <w:r w:rsidRPr="00485C25">
              <w:rPr>
                <w:color w:val="000000"/>
              </w:rPr>
              <w:t>Ms. Shalini M</w:t>
            </w:r>
          </w:p>
        </w:tc>
        <w:tc>
          <w:tcPr>
            <w:tcW w:w="750" w:type="dxa"/>
            <w:noWrap/>
            <w:hideMark/>
          </w:tcPr>
          <w:p w:rsidR="00A52395" w:rsidRPr="00485C25" w:rsidRDefault="00A52395" w:rsidP="00240596">
            <w:pPr>
              <w:cnfStyle w:val="000000000000"/>
              <w:rPr>
                <w:color w:val="000000"/>
              </w:rPr>
            </w:pPr>
            <w:r>
              <w:rPr>
                <w:color w:val="000000"/>
              </w:rPr>
              <w:t>08</w:t>
            </w:r>
          </w:p>
        </w:tc>
        <w:tc>
          <w:tcPr>
            <w:tcW w:w="886" w:type="dxa"/>
            <w:noWrap/>
            <w:hideMark/>
          </w:tcPr>
          <w:p w:rsidR="00A52395" w:rsidRPr="00485C25" w:rsidRDefault="00A52395" w:rsidP="00240596">
            <w:pPr>
              <w:cnfStyle w:val="000000000000"/>
              <w:rPr>
                <w:color w:val="000000"/>
              </w:rPr>
            </w:pPr>
            <w:r w:rsidRPr="00485C25">
              <w:rPr>
                <w:color w:val="000000"/>
              </w:rPr>
              <w:t>.</w:t>
            </w:r>
          </w:p>
        </w:tc>
        <w:tc>
          <w:tcPr>
            <w:tcW w:w="1470" w:type="dxa"/>
            <w:noWrap/>
            <w:hideMark/>
          </w:tcPr>
          <w:p w:rsidR="00A52395" w:rsidRPr="00485C25" w:rsidRDefault="00A52395" w:rsidP="00240596">
            <w:pPr>
              <w:cnfStyle w:val="000000000000"/>
              <w:rPr>
                <w:color w:val="000000"/>
              </w:rPr>
            </w:pPr>
            <w:r w:rsidRPr="00485C25">
              <w:rPr>
                <w:color w:val="000000"/>
              </w:rPr>
              <w:t>.</w:t>
            </w:r>
          </w:p>
        </w:tc>
        <w:tc>
          <w:tcPr>
            <w:tcW w:w="1030" w:type="dxa"/>
            <w:noWrap/>
            <w:hideMark/>
          </w:tcPr>
          <w:p w:rsidR="00A52395" w:rsidRPr="00485C25" w:rsidRDefault="00A52395" w:rsidP="00240596">
            <w:pPr>
              <w:cnfStyle w:val="000000000000"/>
              <w:rPr>
                <w:color w:val="000000"/>
              </w:rPr>
            </w:pPr>
            <w:r w:rsidRPr="00485C25">
              <w:rPr>
                <w:color w:val="000000"/>
              </w:rPr>
              <w:t>.</w:t>
            </w:r>
          </w:p>
        </w:tc>
        <w:tc>
          <w:tcPr>
            <w:tcW w:w="1310" w:type="dxa"/>
            <w:noWrap/>
            <w:hideMark/>
          </w:tcPr>
          <w:p w:rsidR="00A52395" w:rsidRPr="00485C25" w:rsidRDefault="00A52395" w:rsidP="00240596">
            <w:pPr>
              <w:cnfStyle w:val="000000000000"/>
              <w:rPr>
                <w:color w:val="000000"/>
              </w:rPr>
            </w:pPr>
            <w:r w:rsidRPr="00485C25">
              <w:rPr>
                <w:color w:val="000000"/>
              </w:rPr>
              <w:t>.</w:t>
            </w:r>
          </w:p>
        </w:tc>
        <w:tc>
          <w:tcPr>
            <w:tcW w:w="763" w:type="dxa"/>
            <w:noWrap/>
            <w:hideMark/>
          </w:tcPr>
          <w:p w:rsidR="00A52395" w:rsidRPr="00237FEB" w:rsidRDefault="00A52395" w:rsidP="00240596">
            <w:pPr>
              <w:cnfStyle w:val="000000000000"/>
              <w:rPr>
                <w:b/>
                <w:bCs/>
                <w:color w:val="000000" w:themeColor="text1"/>
              </w:rPr>
            </w:pPr>
            <w:r w:rsidRPr="00237FEB">
              <w:rPr>
                <w:b/>
                <w:bCs/>
                <w:color w:val="000000" w:themeColor="text1"/>
              </w:rPr>
              <w:t>08</w:t>
            </w:r>
          </w:p>
        </w:tc>
      </w:tr>
      <w:tr w:rsidR="00A52395" w:rsidRPr="00485C25" w:rsidTr="003C25BA">
        <w:trPr>
          <w:cnfStyle w:val="000000100000"/>
          <w:trHeight w:val="284"/>
        </w:trPr>
        <w:tc>
          <w:tcPr>
            <w:cnfStyle w:val="001000000000"/>
            <w:tcW w:w="976" w:type="dxa"/>
            <w:noWrap/>
            <w:hideMark/>
          </w:tcPr>
          <w:p w:rsidR="00A52395" w:rsidRPr="003C25BA" w:rsidRDefault="00A52395" w:rsidP="00240596">
            <w:pPr>
              <w:pStyle w:val="ListParagraph"/>
              <w:numPr>
                <w:ilvl w:val="0"/>
                <w:numId w:val="18"/>
              </w:numPr>
              <w:spacing w:line="240" w:lineRule="auto"/>
              <w:rPr>
                <w:color w:val="000000"/>
              </w:rPr>
            </w:pPr>
          </w:p>
        </w:tc>
        <w:tc>
          <w:tcPr>
            <w:tcW w:w="2979" w:type="dxa"/>
            <w:noWrap/>
            <w:hideMark/>
          </w:tcPr>
          <w:p w:rsidR="00A52395" w:rsidRPr="00485C25" w:rsidRDefault="00A52395" w:rsidP="00240596">
            <w:pPr>
              <w:cnfStyle w:val="000000100000"/>
              <w:rPr>
                <w:color w:val="000000"/>
              </w:rPr>
            </w:pPr>
            <w:r w:rsidRPr="00485C25">
              <w:rPr>
                <w:color w:val="000000"/>
              </w:rPr>
              <w:t>Ms. Pratyasha J</w:t>
            </w:r>
          </w:p>
        </w:tc>
        <w:tc>
          <w:tcPr>
            <w:tcW w:w="750" w:type="dxa"/>
            <w:noWrap/>
            <w:hideMark/>
          </w:tcPr>
          <w:p w:rsidR="00A52395" w:rsidRPr="00485C25" w:rsidRDefault="00A52395" w:rsidP="00240596">
            <w:pPr>
              <w:cnfStyle w:val="000000100000"/>
              <w:rPr>
                <w:color w:val="000000"/>
              </w:rPr>
            </w:pPr>
            <w:r>
              <w:rPr>
                <w:color w:val="000000"/>
              </w:rPr>
              <w:t>04</w:t>
            </w:r>
          </w:p>
        </w:tc>
        <w:tc>
          <w:tcPr>
            <w:tcW w:w="886" w:type="dxa"/>
            <w:noWrap/>
            <w:hideMark/>
          </w:tcPr>
          <w:p w:rsidR="00A52395" w:rsidRPr="00485C25" w:rsidRDefault="00A52395" w:rsidP="00240596">
            <w:pPr>
              <w:cnfStyle w:val="000000100000"/>
              <w:rPr>
                <w:color w:val="000000"/>
              </w:rPr>
            </w:pPr>
            <w:r w:rsidRPr="00485C25">
              <w:rPr>
                <w:color w:val="000000"/>
              </w:rPr>
              <w:t>.</w:t>
            </w:r>
          </w:p>
        </w:tc>
        <w:tc>
          <w:tcPr>
            <w:tcW w:w="1470" w:type="dxa"/>
            <w:noWrap/>
            <w:hideMark/>
          </w:tcPr>
          <w:p w:rsidR="00A52395" w:rsidRPr="00485C25" w:rsidRDefault="00A52395" w:rsidP="00240596">
            <w:pPr>
              <w:cnfStyle w:val="000000100000"/>
              <w:rPr>
                <w:color w:val="000000"/>
              </w:rPr>
            </w:pPr>
            <w:r>
              <w:rPr>
                <w:color w:val="000000"/>
              </w:rPr>
              <w:t>.</w:t>
            </w:r>
          </w:p>
        </w:tc>
        <w:tc>
          <w:tcPr>
            <w:tcW w:w="1030" w:type="dxa"/>
            <w:noWrap/>
            <w:hideMark/>
          </w:tcPr>
          <w:p w:rsidR="00A52395" w:rsidRPr="00485C25" w:rsidRDefault="00A52395" w:rsidP="00240596">
            <w:pPr>
              <w:cnfStyle w:val="000000100000"/>
              <w:rPr>
                <w:color w:val="000000"/>
              </w:rPr>
            </w:pPr>
            <w:r w:rsidRPr="00485C25">
              <w:rPr>
                <w:color w:val="000000"/>
              </w:rPr>
              <w:t>.</w:t>
            </w:r>
          </w:p>
        </w:tc>
        <w:tc>
          <w:tcPr>
            <w:tcW w:w="1310" w:type="dxa"/>
            <w:noWrap/>
            <w:hideMark/>
          </w:tcPr>
          <w:p w:rsidR="00A52395" w:rsidRPr="00485C25" w:rsidRDefault="00A52395" w:rsidP="00240596">
            <w:pPr>
              <w:cnfStyle w:val="000000100000"/>
              <w:rPr>
                <w:color w:val="000000"/>
              </w:rPr>
            </w:pPr>
            <w:r>
              <w:rPr>
                <w:color w:val="000000"/>
              </w:rPr>
              <w:t>02(Sw)</w:t>
            </w:r>
          </w:p>
        </w:tc>
        <w:tc>
          <w:tcPr>
            <w:tcW w:w="763" w:type="dxa"/>
            <w:noWrap/>
            <w:hideMark/>
          </w:tcPr>
          <w:p w:rsidR="00A52395" w:rsidRPr="00237FEB" w:rsidRDefault="00A52395" w:rsidP="00240596">
            <w:pPr>
              <w:cnfStyle w:val="000000100000"/>
              <w:rPr>
                <w:b/>
                <w:bCs/>
                <w:color w:val="000000" w:themeColor="text1"/>
              </w:rPr>
            </w:pPr>
            <w:r w:rsidRPr="00237FEB">
              <w:rPr>
                <w:b/>
                <w:bCs/>
                <w:color w:val="000000" w:themeColor="text1"/>
              </w:rPr>
              <w:t>0</w:t>
            </w:r>
            <w:r w:rsidR="00DA7724" w:rsidRPr="00237FEB">
              <w:rPr>
                <w:b/>
                <w:bCs/>
                <w:color w:val="000000" w:themeColor="text1"/>
              </w:rPr>
              <w:t>6</w:t>
            </w:r>
          </w:p>
        </w:tc>
      </w:tr>
      <w:tr w:rsidR="00A52395" w:rsidRPr="00485C25" w:rsidTr="003C25BA">
        <w:trPr>
          <w:trHeight w:val="295"/>
        </w:trPr>
        <w:tc>
          <w:tcPr>
            <w:cnfStyle w:val="001000000000"/>
            <w:tcW w:w="976" w:type="dxa"/>
            <w:noWrap/>
            <w:hideMark/>
          </w:tcPr>
          <w:p w:rsidR="00A52395" w:rsidRPr="003C25BA" w:rsidRDefault="00A52395" w:rsidP="00240596">
            <w:pPr>
              <w:pStyle w:val="ListParagraph"/>
              <w:numPr>
                <w:ilvl w:val="0"/>
                <w:numId w:val="18"/>
              </w:numPr>
              <w:spacing w:line="240" w:lineRule="auto"/>
              <w:rPr>
                <w:color w:val="000000"/>
              </w:rPr>
            </w:pPr>
          </w:p>
        </w:tc>
        <w:tc>
          <w:tcPr>
            <w:tcW w:w="2979" w:type="dxa"/>
            <w:noWrap/>
            <w:hideMark/>
          </w:tcPr>
          <w:p w:rsidR="00A52395" w:rsidRPr="00485C25" w:rsidRDefault="00A52395" w:rsidP="00240596">
            <w:pPr>
              <w:cnfStyle w:val="000000000000"/>
              <w:rPr>
                <w:color w:val="000000"/>
              </w:rPr>
            </w:pPr>
            <w:r w:rsidRPr="00485C25">
              <w:rPr>
                <w:color w:val="000000"/>
              </w:rPr>
              <w:t>Ms. Kavya S Murthy</w:t>
            </w:r>
          </w:p>
        </w:tc>
        <w:tc>
          <w:tcPr>
            <w:tcW w:w="750" w:type="dxa"/>
            <w:noWrap/>
            <w:hideMark/>
          </w:tcPr>
          <w:p w:rsidR="00A52395" w:rsidRPr="00485C25" w:rsidRDefault="00A52395" w:rsidP="00240596">
            <w:pPr>
              <w:cnfStyle w:val="000000000000"/>
              <w:rPr>
                <w:color w:val="000000"/>
              </w:rPr>
            </w:pPr>
            <w:r>
              <w:rPr>
                <w:color w:val="000000"/>
              </w:rPr>
              <w:t>02</w:t>
            </w:r>
          </w:p>
        </w:tc>
        <w:tc>
          <w:tcPr>
            <w:tcW w:w="886" w:type="dxa"/>
            <w:noWrap/>
            <w:hideMark/>
          </w:tcPr>
          <w:p w:rsidR="00A52395" w:rsidRPr="00485C25" w:rsidRDefault="00A52395" w:rsidP="00240596">
            <w:pPr>
              <w:cnfStyle w:val="000000000000"/>
              <w:rPr>
                <w:color w:val="000000"/>
              </w:rPr>
            </w:pPr>
            <w:r w:rsidRPr="00485C25">
              <w:rPr>
                <w:color w:val="000000"/>
              </w:rPr>
              <w:t>.</w:t>
            </w:r>
          </w:p>
        </w:tc>
        <w:tc>
          <w:tcPr>
            <w:tcW w:w="1470" w:type="dxa"/>
            <w:noWrap/>
            <w:hideMark/>
          </w:tcPr>
          <w:p w:rsidR="00A52395" w:rsidRPr="00485C25" w:rsidRDefault="00A52395" w:rsidP="00240596">
            <w:pPr>
              <w:cnfStyle w:val="000000000000"/>
              <w:rPr>
                <w:color w:val="000000"/>
              </w:rPr>
            </w:pPr>
            <w:r w:rsidRPr="00485C25">
              <w:rPr>
                <w:color w:val="000000"/>
              </w:rPr>
              <w:t>.</w:t>
            </w:r>
          </w:p>
        </w:tc>
        <w:tc>
          <w:tcPr>
            <w:tcW w:w="1030" w:type="dxa"/>
            <w:noWrap/>
            <w:hideMark/>
          </w:tcPr>
          <w:p w:rsidR="00A52395" w:rsidRPr="00485C25" w:rsidRDefault="00A52395" w:rsidP="00240596">
            <w:pPr>
              <w:cnfStyle w:val="000000000000"/>
              <w:rPr>
                <w:color w:val="000000"/>
              </w:rPr>
            </w:pPr>
            <w:r>
              <w:rPr>
                <w:color w:val="000000"/>
              </w:rPr>
              <w:t>.</w:t>
            </w:r>
          </w:p>
        </w:tc>
        <w:tc>
          <w:tcPr>
            <w:tcW w:w="1310" w:type="dxa"/>
            <w:noWrap/>
            <w:hideMark/>
          </w:tcPr>
          <w:p w:rsidR="00A52395" w:rsidRPr="00485C25" w:rsidRDefault="00A52395" w:rsidP="00240596">
            <w:pPr>
              <w:cnfStyle w:val="000000000000"/>
              <w:rPr>
                <w:color w:val="000000"/>
              </w:rPr>
            </w:pPr>
            <w:r w:rsidRPr="00485C25">
              <w:rPr>
                <w:color w:val="000000"/>
              </w:rPr>
              <w:t>.</w:t>
            </w:r>
          </w:p>
        </w:tc>
        <w:tc>
          <w:tcPr>
            <w:tcW w:w="763" w:type="dxa"/>
            <w:noWrap/>
            <w:hideMark/>
          </w:tcPr>
          <w:p w:rsidR="00A52395" w:rsidRPr="00237FEB" w:rsidRDefault="00A52395" w:rsidP="00240596">
            <w:pPr>
              <w:cnfStyle w:val="000000000000"/>
              <w:rPr>
                <w:b/>
                <w:bCs/>
                <w:color w:val="000000" w:themeColor="text1"/>
              </w:rPr>
            </w:pPr>
            <w:r w:rsidRPr="00237FEB">
              <w:rPr>
                <w:b/>
                <w:bCs/>
                <w:color w:val="000000" w:themeColor="text1"/>
              </w:rPr>
              <w:t>02</w:t>
            </w:r>
          </w:p>
        </w:tc>
      </w:tr>
      <w:tr w:rsidR="00EF64CD" w:rsidRPr="00485C25" w:rsidTr="003C25BA">
        <w:trPr>
          <w:cnfStyle w:val="000000100000"/>
          <w:trHeight w:val="72"/>
        </w:trPr>
        <w:tc>
          <w:tcPr>
            <w:cnfStyle w:val="001000000000"/>
            <w:tcW w:w="3955" w:type="dxa"/>
            <w:gridSpan w:val="2"/>
            <w:noWrap/>
            <w:hideMark/>
          </w:tcPr>
          <w:p w:rsidR="00EF64CD" w:rsidRPr="00485C25" w:rsidRDefault="00EF64CD" w:rsidP="00240596">
            <w:pPr>
              <w:rPr>
                <w:b w:val="0"/>
                <w:bCs w:val="0"/>
                <w:color w:val="000000"/>
              </w:rPr>
            </w:pPr>
            <w:r w:rsidRPr="00485C25">
              <w:rPr>
                <w:b w:val="0"/>
                <w:bCs w:val="0"/>
                <w:color w:val="000000"/>
              </w:rPr>
              <w:t>Total</w:t>
            </w:r>
          </w:p>
        </w:tc>
        <w:tc>
          <w:tcPr>
            <w:tcW w:w="750" w:type="dxa"/>
            <w:noWrap/>
            <w:hideMark/>
          </w:tcPr>
          <w:p w:rsidR="00EF64CD" w:rsidRPr="00485C25" w:rsidRDefault="00A52395" w:rsidP="00240596">
            <w:pPr>
              <w:cnfStyle w:val="000000100000"/>
              <w:rPr>
                <w:b/>
                <w:bCs/>
                <w:color w:val="000000"/>
              </w:rPr>
            </w:pPr>
            <w:r>
              <w:rPr>
                <w:b/>
                <w:bCs/>
                <w:color w:val="000000"/>
              </w:rPr>
              <w:t>23</w:t>
            </w:r>
          </w:p>
        </w:tc>
        <w:tc>
          <w:tcPr>
            <w:tcW w:w="886" w:type="dxa"/>
            <w:noWrap/>
            <w:hideMark/>
          </w:tcPr>
          <w:p w:rsidR="00EF64CD" w:rsidRPr="00485C25" w:rsidRDefault="00830ABC" w:rsidP="00240596">
            <w:pPr>
              <w:cnfStyle w:val="000000100000"/>
              <w:rPr>
                <w:b/>
                <w:bCs/>
                <w:color w:val="000000"/>
              </w:rPr>
            </w:pPr>
            <w:r>
              <w:rPr>
                <w:b/>
                <w:bCs/>
                <w:color w:val="000000"/>
              </w:rPr>
              <w:t>.</w:t>
            </w:r>
          </w:p>
        </w:tc>
        <w:tc>
          <w:tcPr>
            <w:tcW w:w="1470" w:type="dxa"/>
            <w:noWrap/>
            <w:hideMark/>
          </w:tcPr>
          <w:p w:rsidR="00EF64CD" w:rsidRPr="00485C25" w:rsidRDefault="00A52395" w:rsidP="00240596">
            <w:pPr>
              <w:cnfStyle w:val="000000100000"/>
              <w:rPr>
                <w:b/>
                <w:bCs/>
                <w:color w:val="000000"/>
              </w:rPr>
            </w:pPr>
            <w:r>
              <w:rPr>
                <w:b/>
                <w:bCs/>
                <w:color w:val="000000"/>
              </w:rPr>
              <w:t>01</w:t>
            </w:r>
          </w:p>
        </w:tc>
        <w:tc>
          <w:tcPr>
            <w:tcW w:w="1030" w:type="dxa"/>
            <w:noWrap/>
            <w:hideMark/>
          </w:tcPr>
          <w:p w:rsidR="00EF64CD" w:rsidRPr="00485C25" w:rsidRDefault="00C61D03" w:rsidP="00240596">
            <w:pPr>
              <w:cnfStyle w:val="000000100000"/>
              <w:rPr>
                <w:b/>
                <w:bCs/>
                <w:color w:val="000000"/>
              </w:rPr>
            </w:pPr>
            <w:r>
              <w:rPr>
                <w:b/>
                <w:bCs/>
                <w:color w:val="000000"/>
              </w:rPr>
              <w:t>.</w:t>
            </w:r>
          </w:p>
        </w:tc>
        <w:tc>
          <w:tcPr>
            <w:tcW w:w="1310" w:type="dxa"/>
            <w:noWrap/>
            <w:hideMark/>
          </w:tcPr>
          <w:p w:rsidR="00EF64CD" w:rsidRPr="00485C25" w:rsidRDefault="00DA7724" w:rsidP="00240596">
            <w:pPr>
              <w:cnfStyle w:val="000000100000"/>
              <w:rPr>
                <w:b/>
                <w:bCs/>
                <w:color w:val="000000"/>
              </w:rPr>
            </w:pPr>
            <w:r>
              <w:rPr>
                <w:b/>
                <w:bCs/>
                <w:color w:val="000000"/>
              </w:rPr>
              <w:t>02</w:t>
            </w:r>
          </w:p>
        </w:tc>
        <w:tc>
          <w:tcPr>
            <w:tcW w:w="763" w:type="dxa"/>
            <w:noWrap/>
            <w:hideMark/>
          </w:tcPr>
          <w:p w:rsidR="00EF64CD" w:rsidRPr="00485C25" w:rsidRDefault="00DA7724" w:rsidP="00240596">
            <w:pPr>
              <w:cnfStyle w:val="000000100000"/>
              <w:rPr>
                <w:b/>
                <w:bCs/>
                <w:color w:val="000000"/>
              </w:rPr>
            </w:pPr>
            <w:r>
              <w:rPr>
                <w:b/>
                <w:bCs/>
                <w:color w:val="000000"/>
              </w:rPr>
              <w:t>26</w:t>
            </w:r>
          </w:p>
        </w:tc>
      </w:tr>
    </w:tbl>
    <w:p w:rsidR="00702369" w:rsidRDefault="00702369" w:rsidP="00702369">
      <w:pPr>
        <w:pStyle w:val="ListParagraph"/>
        <w:spacing w:after="0" w:line="240" w:lineRule="auto"/>
        <w:ind w:left="426"/>
        <w:jc w:val="both"/>
        <w:rPr>
          <w:rFonts w:ascii="Times New Roman" w:hAnsi="Times New Roman"/>
          <w:b/>
          <w:bCs/>
          <w:sz w:val="24"/>
          <w:szCs w:val="24"/>
        </w:rPr>
      </w:pPr>
    </w:p>
    <w:p w:rsidR="00EF64CD" w:rsidRPr="00485C25" w:rsidRDefault="00EF64CD" w:rsidP="00EF64CD">
      <w:pPr>
        <w:pStyle w:val="ListParagraph"/>
        <w:numPr>
          <w:ilvl w:val="0"/>
          <w:numId w:val="2"/>
        </w:numPr>
        <w:spacing w:after="0" w:line="240" w:lineRule="auto"/>
        <w:ind w:left="426" w:hanging="426"/>
        <w:jc w:val="both"/>
        <w:rPr>
          <w:rFonts w:ascii="Times New Roman" w:hAnsi="Times New Roman"/>
          <w:b/>
          <w:bCs/>
          <w:sz w:val="24"/>
          <w:szCs w:val="24"/>
        </w:rPr>
      </w:pPr>
      <w:r w:rsidRPr="00485C25">
        <w:rPr>
          <w:rFonts w:ascii="Times New Roman" w:hAnsi="Times New Roman"/>
          <w:b/>
          <w:sz w:val="24"/>
          <w:szCs w:val="24"/>
        </w:rPr>
        <w:t xml:space="preserve">Statistics of </w:t>
      </w:r>
      <w:r w:rsidRPr="00485C25">
        <w:rPr>
          <w:rFonts w:ascii="Times New Roman" w:hAnsi="Times New Roman"/>
          <w:b/>
          <w:bCs/>
          <w:sz w:val="24"/>
          <w:szCs w:val="24"/>
        </w:rPr>
        <w:t>clinical work for Tele-Intervention:</w:t>
      </w:r>
    </w:p>
    <w:p w:rsidR="00EF64CD" w:rsidRPr="00702369" w:rsidRDefault="00EF64CD" w:rsidP="00EF64CD">
      <w:pPr>
        <w:pStyle w:val="ListParagraph"/>
        <w:spacing w:after="0" w:line="240" w:lineRule="auto"/>
        <w:ind w:left="426"/>
        <w:jc w:val="both"/>
        <w:rPr>
          <w:rFonts w:ascii="Times New Roman" w:hAnsi="Times New Roman"/>
          <w:b/>
          <w:bCs/>
          <w:sz w:val="16"/>
          <w:szCs w:val="16"/>
        </w:rPr>
      </w:pPr>
    </w:p>
    <w:tbl>
      <w:tblPr>
        <w:tblStyle w:val="LightShading-Accent11"/>
        <w:tblW w:w="9993" w:type="dxa"/>
        <w:tblLook w:val="04A0"/>
      </w:tblPr>
      <w:tblGrid>
        <w:gridCol w:w="1035"/>
        <w:gridCol w:w="2673"/>
        <w:gridCol w:w="893"/>
        <w:gridCol w:w="790"/>
        <w:gridCol w:w="1377"/>
        <w:gridCol w:w="990"/>
        <w:gridCol w:w="1260"/>
        <w:gridCol w:w="975"/>
      </w:tblGrid>
      <w:tr w:rsidR="00FF7755" w:rsidRPr="00485C25" w:rsidTr="00005777">
        <w:trPr>
          <w:cnfStyle w:val="100000000000"/>
          <w:trHeight w:val="323"/>
        </w:trPr>
        <w:tc>
          <w:tcPr>
            <w:cnfStyle w:val="001000000000"/>
            <w:tcW w:w="0" w:type="auto"/>
          </w:tcPr>
          <w:p w:rsidR="00EF64CD" w:rsidRPr="00005777" w:rsidRDefault="00EF64CD" w:rsidP="00240596">
            <w:pPr>
              <w:rPr>
                <w:b w:val="0"/>
                <w:color w:val="000000" w:themeColor="text1"/>
              </w:rPr>
            </w:pPr>
            <w:r w:rsidRPr="00005777">
              <w:rPr>
                <w:b w:val="0"/>
                <w:color w:val="000000" w:themeColor="text1"/>
              </w:rPr>
              <w:t>SI. No.</w:t>
            </w:r>
          </w:p>
        </w:tc>
        <w:tc>
          <w:tcPr>
            <w:tcW w:w="0" w:type="auto"/>
          </w:tcPr>
          <w:p w:rsidR="00EF64CD" w:rsidRPr="005E4434" w:rsidRDefault="00EF64CD" w:rsidP="00240596">
            <w:pPr>
              <w:cnfStyle w:val="100000000000"/>
              <w:rPr>
                <w:b w:val="0"/>
                <w:color w:val="000000" w:themeColor="text1"/>
              </w:rPr>
            </w:pPr>
            <w:r w:rsidRPr="005E4434">
              <w:rPr>
                <w:color w:val="000000" w:themeColor="text1"/>
              </w:rPr>
              <w:t>Supervisor</w:t>
            </w:r>
          </w:p>
        </w:tc>
        <w:tc>
          <w:tcPr>
            <w:tcW w:w="0" w:type="auto"/>
          </w:tcPr>
          <w:p w:rsidR="00EF64CD" w:rsidRPr="005E4434" w:rsidRDefault="00EF64CD" w:rsidP="00240596">
            <w:pPr>
              <w:cnfStyle w:val="100000000000"/>
              <w:rPr>
                <w:b w:val="0"/>
                <w:color w:val="000000" w:themeColor="text1"/>
              </w:rPr>
            </w:pPr>
            <w:r w:rsidRPr="005E4434">
              <w:rPr>
                <w:color w:val="000000" w:themeColor="text1"/>
              </w:rPr>
              <w:t>Lang</w:t>
            </w:r>
          </w:p>
        </w:tc>
        <w:tc>
          <w:tcPr>
            <w:tcW w:w="0" w:type="auto"/>
          </w:tcPr>
          <w:p w:rsidR="00EF64CD" w:rsidRPr="005E4434" w:rsidRDefault="00EF64CD" w:rsidP="00240596">
            <w:pPr>
              <w:cnfStyle w:val="100000000000"/>
              <w:rPr>
                <w:b w:val="0"/>
                <w:color w:val="000000" w:themeColor="text1"/>
              </w:rPr>
            </w:pPr>
            <w:r w:rsidRPr="005E4434">
              <w:rPr>
                <w:color w:val="000000" w:themeColor="text1"/>
              </w:rPr>
              <w:t>Voice</w:t>
            </w:r>
          </w:p>
        </w:tc>
        <w:tc>
          <w:tcPr>
            <w:tcW w:w="1377" w:type="dxa"/>
          </w:tcPr>
          <w:p w:rsidR="00EF64CD" w:rsidRPr="005E4434" w:rsidRDefault="00EF64CD" w:rsidP="00240596">
            <w:pPr>
              <w:cnfStyle w:val="100000000000"/>
              <w:rPr>
                <w:b w:val="0"/>
                <w:color w:val="000000" w:themeColor="text1"/>
              </w:rPr>
            </w:pPr>
            <w:r w:rsidRPr="005E4434">
              <w:rPr>
                <w:color w:val="000000" w:themeColor="text1"/>
              </w:rPr>
              <w:t>Articulation</w:t>
            </w:r>
          </w:p>
        </w:tc>
        <w:tc>
          <w:tcPr>
            <w:tcW w:w="990" w:type="dxa"/>
          </w:tcPr>
          <w:p w:rsidR="00EF64CD" w:rsidRPr="005E4434" w:rsidRDefault="00EF64CD" w:rsidP="00240596">
            <w:pPr>
              <w:cnfStyle w:val="100000000000"/>
              <w:rPr>
                <w:b w:val="0"/>
                <w:color w:val="000000" w:themeColor="text1"/>
              </w:rPr>
            </w:pPr>
            <w:r w:rsidRPr="005E4434">
              <w:rPr>
                <w:color w:val="000000" w:themeColor="text1"/>
              </w:rPr>
              <w:t>Fluency</w:t>
            </w:r>
          </w:p>
        </w:tc>
        <w:tc>
          <w:tcPr>
            <w:tcW w:w="1260" w:type="dxa"/>
          </w:tcPr>
          <w:p w:rsidR="00EF64CD" w:rsidRPr="005E4434" w:rsidRDefault="00EF64CD" w:rsidP="00240596">
            <w:pPr>
              <w:cnfStyle w:val="100000000000"/>
              <w:rPr>
                <w:b w:val="0"/>
                <w:color w:val="000000" w:themeColor="text1"/>
              </w:rPr>
            </w:pPr>
            <w:r w:rsidRPr="005E4434">
              <w:rPr>
                <w:color w:val="000000" w:themeColor="text1"/>
              </w:rPr>
              <w:t>Resonance</w:t>
            </w:r>
          </w:p>
        </w:tc>
        <w:tc>
          <w:tcPr>
            <w:tcW w:w="975" w:type="dxa"/>
          </w:tcPr>
          <w:p w:rsidR="00EF64CD" w:rsidRPr="005E4434" w:rsidRDefault="00EF64CD" w:rsidP="00240596">
            <w:pPr>
              <w:cnfStyle w:val="100000000000"/>
              <w:rPr>
                <w:b w:val="0"/>
                <w:color w:val="000000" w:themeColor="text1"/>
              </w:rPr>
            </w:pPr>
            <w:r w:rsidRPr="005E4434">
              <w:rPr>
                <w:color w:val="000000" w:themeColor="text1"/>
              </w:rPr>
              <w:t>Total</w:t>
            </w:r>
          </w:p>
        </w:tc>
      </w:tr>
      <w:tr w:rsidR="00FF7755" w:rsidRPr="00485C25" w:rsidTr="00493006">
        <w:trPr>
          <w:cnfStyle w:val="000000100000"/>
          <w:trHeight w:val="132"/>
        </w:trPr>
        <w:tc>
          <w:tcPr>
            <w:cnfStyle w:val="001000000000"/>
            <w:tcW w:w="0" w:type="auto"/>
            <w:shd w:val="clear" w:color="auto" w:fill="8DB3E2" w:themeFill="text2" w:themeFillTint="66"/>
          </w:tcPr>
          <w:p w:rsidR="00EF64CD" w:rsidRPr="00005777" w:rsidRDefault="00EF64CD" w:rsidP="00240596">
            <w:pPr>
              <w:rPr>
                <w:b w:val="0"/>
                <w:color w:val="000000"/>
              </w:rPr>
            </w:pPr>
            <w:r w:rsidRPr="00005777">
              <w:rPr>
                <w:b w:val="0"/>
                <w:color w:val="000000"/>
              </w:rPr>
              <w:t>1.</w:t>
            </w:r>
            <w:r w:rsidRPr="00005777">
              <w:rPr>
                <w:b w:val="0"/>
                <w:color w:val="000000"/>
                <w:sz w:val="14"/>
                <w:szCs w:val="14"/>
              </w:rPr>
              <w:t xml:space="preserve">                  </w:t>
            </w:r>
            <w:r w:rsidRPr="00005777">
              <w:rPr>
                <w:b w:val="0"/>
                <w:color w:val="000000"/>
              </w:rPr>
              <w:t> </w:t>
            </w:r>
          </w:p>
        </w:tc>
        <w:tc>
          <w:tcPr>
            <w:tcW w:w="0" w:type="auto"/>
            <w:shd w:val="clear" w:color="auto" w:fill="8DB3E2" w:themeFill="text2" w:themeFillTint="66"/>
          </w:tcPr>
          <w:p w:rsidR="00EF64CD" w:rsidRDefault="00EF64CD" w:rsidP="00240596">
            <w:pPr>
              <w:cnfStyle w:val="000000100000"/>
              <w:rPr>
                <w:color w:val="000000"/>
              </w:rPr>
            </w:pPr>
            <w:r w:rsidRPr="00485C25">
              <w:rPr>
                <w:color w:val="000000"/>
              </w:rPr>
              <w:t>Dr.Jayashree C.Shanbal</w:t>
            </w:r>
          </w:p>
          <w:p w:rsidR="00F542C7" w:rsidRPr="00485C25" w:rsidRDefault="00FF7755" w:rsidP="00240596">
            <w:pPr>
              <w:cnfStyle w:val="000000100000"/>
              <w:rPr>
                <w:color w:val="000000"/>
              </w:rPr>
            </w:pPr>
            <w:r>
              <w:rPr>
                <w:color w:val="000000"/>
              </w:rPr>
              <w:t>(Supervision- cases of staff-TCPD</w:t>
            </w:r>
            <w:r w:rsidR="00F542C7">
              <w:rPr>
                <w:color w:val="000000"/>
              </w:rPr>
              <w:t>)</w:t>
            </w:r>
          </w:p>
        </w:tc>
        <w:tc>
          <w:tcPr>
            <w:tcW w:w="893" w:type="dxa"/>
            <w:shd w:val="clear" w:color="auto" w:fill="8DB3E2" w:themeFill="text2" w:themeFillTint="66"/>
          </w:tcPr>
          <w:p w:rsidR="00EF64CD" w:rsidRPr="00485C25" w:rsidRDefault="00F542C7" w:rsidP="00240596">
            <w:pPr>
              <w:cnfStyle w:val="000000100000"/>
              <w:rPr>
                <w:color w:val="000000"/>
              </w:rPr>
            </w:pPr>
            <w:r>
              <w:rPr>
                <w:color w:val="000000"/>
              </w:rPr>
              <w:t>5</w:t>
            </w:r>
          </w:p>
        </w:tc>
        <w:tc>
          <w:tcPr>
            <w:tcW w:w="790" w:type="dxa"/>
            <w:shd w:val="clear" w:color="auto" w:fill="8DB3E2" w:themeFill="text2" w:themeFillTint="66"/>
          </w:tcPr>
          <w:p w:rsidR="00EF64CD" w:rsidRPr="00485C25" w:rsidRDefault="00EF64CD" w:rsidP="00240596">
            <w:pPr>
              <w:cnfStyle w:val="000000100000"/>
              <w:rPr>
                <w:color w:val="000000"/>
              </w:rPr>
            </w:pPr>
            <w:r w:rsidRPr="00485C25">
              <w:rPr>
                <w:color w:val="000000"/>
              </w:rPr>
              <w:t>.</w:t>
            </w:r>
          </w:p>
        </w:tc>
        <w:tc>
          <w:tcPr>
            <w:tcW w:w="1377" w:type="dxa"/>
            <w:shd w:val="clear" w:color="auto" w:fill="8DB3E2" w:themeFill="text2" w:themeFillTint="66"/>
          </w:tcPr>
          <w:p w:rsidR="00EF64CD" w:rsidRPr="00485C25" w:rsidRDefault="00EF64CD" w:rsidP="00240596">
            <w:pPr>
              <w:cnfStyle w:val="000000100000"/>
              <w:rPr>
                <w:color w:val="000000"/>
              </w:rPr>
            </w:pPr>
            <w:r w:rsidRPr="00485C25">
              <w:rPr>
                <w:color w:val="000000"/>
              </w:rPr>
              <w:t>.</w:t>
            </w:r>
          </w:p>
        </w:tc>
        <w:tc>
          <w:tcPr>
            <w:tcW w:w="990" w:type="dxa"/>
            <w:shd w:val="clear" w:color="auto" w:fill="8DB3E2" w:themeFill="text2" w:themeFillTint="66"/>
          </w:tcPr>
          <w:p w:rsidR="00EF64CD" w:rsidRPr="00485C25" w:rsidRDefault="00EF64CD" w:rsidP="00240596">
            <w:pPr>
              <w:cnfStyle w:val="000000100000"/>
              <w:rPr>
                <w:color w:val="000000"/>
              </w:rPr>
            </w:pPr>
            <w:r w:rsidRPr="00485C25">
              <w:rPr>
                <w:color w:val="000000"/>
              </w:rPr>
              <w:t>.</w:t>
            </w:r>
          </w:p>
        </w:tc>
        <w:tc>
          <w:tcPr>
            <w:tcW w:w="1260" w:type="dxa"/>
            <w:shd w:val="clear" w:color="auto" w:fill="8DB3E2" w:themeFill="text2" w:themeFillTint="66"/>
          </w:tcPr>
          <w:p w:rsidR="00EF64CD" w:rsidRPr="00485C25" w:rsidRDefault="00EF64CD" w:rsidP="00240596">
            <w:pPr>
              <w:cnfStyle w:val="000000100000"/>
              <w:rPr>
                <w:color w:val="000000"/>
              </w:rPr>
            </w:pPr>
            <w:r w:rsidRPr="00485C25">
              <w:rPr>
                <w:color w:val="000000"/>
              </w:rPr>
              <w:t>.</w:t>
            </w:r>
          </w:p>
        </w:tc>
        <w:tc>
          <w:tcPr>
            <w:tcW w:w="975" w:type="dxa"/>
            <w:shd w:val="clear" w:color="auto" w:fill="8DB3E2" w:themeFill="text2" w:themeFillTint="66"/>
          </w:tcPr>
          <w:p w:rsidR="00EF64CD" w:rsidRPr="00237FEB" w:rsidRDefault="00FF7755" w:rsidP="00240596">
            <w:pPr>
              <w:jc w:val="right"/>
              <w:cnfStyle w:val="000000100000"/>
              <w:rPr>
                <w:color w:val="000000"/>
              </w:rPr>
            </w:pPr>
            <w:r>
              <w:rPr>
                <w:color w:val="000000"/>
              </w:rPr>
              <w:t xml:space="preserve">   05</w:t>
            </w:r>
          </w:p>
        </w:tc>
      </w:tr>
      <w:tr w:rsidR="00FF7755" w:rsidRPr="00DF131A" w:rsidTr="00005777">
        <w:trPr>
          <w:trHeight w:val="196"/>
        </w:trPr>
        <w:tc>
          <w:tcPr>
            <w:cnfStyle w:val="001000000000"/>
            <w:tcW w:w="0" w:type="auto"/>
          </w:tcPr>
          <w:p w:rsidR="00EF64CD" w:rsidRPr="00005777" w:rsidRDefault="00EF64CD" w:rsidP="00240596">
            <w:pPr>
              <w:rPr>
                <w:b w:val="0"/>
                <w:color w:val="000000"/>
              </w:rPr>
            </w:pPr>
            <w:r w:rsidRPr="00005777">
              <w:rPr>
                <w:b w:val="0"/>
                <w:color w:val="000000"/>
              </w:rPr>
              <w:t>2.</w:t>
            </w:r>
            <w:r w:rsidRPr="00005777">
              <w:rPr>
                <w:b w:val="0"/>
                <w:color w:val="000000"/>
                <w:sz w:val="14"/>
                <w:szCs w:val="14"/>
              </w:rPr>
              <w:t xml:space="preserve">                  </w:t>
            </w:r>
            <w:r w:rsidRPr="00005777">
              <w:rPr>
                <w:b w:val="0"/>
                <w:color w:val="000000"/>
              </w:rPr>
              <w:t> </w:t>
            </w:r>
          </w:p>
        </w:tc>
        <w:tc>
          <w:tcPr>
            <w:tcW w:w="0" w:type="auto"/>
          </w:tcPr>
          <w:p w:rsidR="00EF64CD" w:rsidRPr="00485C25" w:rsidRDefault="00EF64CD" w:rsidP="00240596">
            <w:pPr>
              <w:cnfStyle w:val="000000000000"/>
              <w:rPr>
                <w:color w:val="000000"/>
              </w:rPr>
            </w:pPr>
            <w:r w:rsidRPr="00485C25">
              <w:rPr>
                <w:color w:val="000000"/>
              </w:rPr>
              <w:t>Dr. Yashaswini R</w:t>
            </w:r>
          </w:p>
        </w:tc>
        <w:tc>
          <w:tcPr>
            <w:tcW w:w="893" w:type="dxa"/>
          </w:tcPr>
          <w:p w:rsidR="00EF64CD" w:rsidRPr="00DF131A" w:rsidRDefault="00C61D03" w:rsidP="00240596">
            <w:pPr>
              <w:cnfStyle w:val="000000000000"/>
              <w:rPr>
                <w:color w:val="000000" w:themeColor="text1"/>
              </w:rPr>
            </w:pPr>
            <w:r w:rsidRPr="00DF131A">
              <w:rPr>
                <w:color w:val="000000" w:themeColor="text1"/>
              </w:rPr>
              <w:t>0</w:t>
            </w:r>
            <w:r w:rsidR="008225EB" w:rsidRPr="00DF131A">
              <w:rPr>
                <w:color w:val="000000" w:themeColor="text1"/>
              </w:rPr>
              <w:t>1</w:t>
            </w:r>
          </w:p>
        </w:tc>
        <w:tc>
          <w:tcPr>
            <w:tcW w:w="790" w:type="dxa"/>
          </w:tcPr>
          <w:p w:rsidR="00EF64CD" w:rsidRPr="00DF131A" w:rsidRDefault="00EF64CD" w:rsidP="00240596">
            <w:pPr>
              <w:cnfStyle w:val="000000000000"/>
              <w:rPr>
                <w:color w:val="000000" w:themeColor="text1"/>
              </w:rPr>
            </w:pPr>
            <w:r w:rsidRPr="00DF131A">
              <w:rPr>
                <w:color w:val="000000" w:themeColor="text1"/>
              </w:rPr>
              <w:t>.</w:t>
            </w:r>
          </w:p>
        </w:tc>
        <w:tc>
          <w:tcPr>
            <w:tcW w:w="1377" w:type="dxa"/>
          </w:tcPr>
          <w:p w:rsidR="00EF64CD" w:rsidRPr="00DF131A" w:rsidRDefault="00EF64CD" w:rsidP="00240596">
            <w:pPr>
              <w:cnfStyle w:val="000000000000"/>
              <w:rPr>
                <w:color w:val="000000" w:themeColor="text1"/>
              </w:rPr>
            </w:pPr>
            <w:r w:rsidRPr="00DF131A">
              <w:rPr>
                <w:color w:val="000000" w:themeColor="text1"/>
              </w:rPr>
              <w:t>.</w:t>
            </w:r>
          </w:p>
        </w:tc>
        <w:tc>
          <w:tcPr>
            <w:tcW w:w="990" w:type="dxa"/>
          </w:tcPr>
          <w:p w:rsidR="00EF64CD" w:rsidRPr="00DF131A" w:rsidRDefault="00842F59" w:rsidP="00240596">
            <w:pPr>
              <w:cnfStyle w:val="000000000000"/>
              <w:rPr>
                <w:color w:val="000000" w:themeColor="text1"/>
              </w:rPr>
            </w:pPr>
            <w:r w:rsidRPr="00DF131A">
              <w:rPr>
                <w:color w:val="000000" w:themeColor="text1"/>
              </w:rPr>
              <w:t>0</w:t>
            </w:r>
            <w:r w:rsidR="008225EB" w:rsidRPr="00DF131A">
              <w:rPr>
                <w:color w:val="000000" w:themeColor="text1"/>
              </w:rPr>
              <w:t>1</w:t>
            </w:r>
          </w:p>
        </w:tc>
        <w:tc>
          <w:tcPr>
            <w:tcW w:w="1260" w:type="dxa"/>
          </w:tcPr>
          <w:p w:rsidR="00EF64CD" w:rsidRPr="00DF131A" w:rsidRDefault="00EF64CD" w:rsidP="00240596">
            <w:pPr>
              <w:cnfStyle w:val="000000000000"/>
              <w:rPr>
                <w:color w:val="000000" w:themeColor="text1"/>
              </w:rPr>
            </w:pPr>
            <w:r w:rsidRPr="00DF131A">
              <w:rPr>
                <w:color w:val="000000" w:themeColor="text1"/>
              </w:rPr>
              <w:t>.</w:t>
            </w:r>
          </w:p>
        </w:tc>
        <w:tc>
          <w:tcPr>
            <w:tcW w:w="975" w:type="dxa"/>
          </w:tcPr>
          <w:p w:rsidR="00EF64CD" w:rsidRPr="00DF131A" w:rsidRDefault="007B778E" w:rsidP="00240596">
            <w:pPr>
              <w:jc w:val="right"/>
              <w:cnfStyle w:val="000000000000"/>
              <w:rPr>
                <w:color w:val="000000" w:themeColor="text1"/>
              </w:rPr>
            </w:pPr>
            <w:r w:rsidRPr="00DF131A">
              <w:rPr>
                <w:color w:val="000000" w:themeColor="text1"/>
              </w:rPr>
              <w:t>02</w:t>
            </w:r>
          </w:p>
        </w:tc>
      </w:tr>
      <w:tr w:rsidR="00FF7755" w:rsidRPr="00DF131A" w:rsidTr="00005777">
        <w:trPr>
          <w:cnfStyle w:val="000000100000"/>
          <w:trHeight w:val="69"/>
        </w:trPr>
        <w:tc>
          <w:tcPr>
            <w:cnfStyle w:val="001000000000"/>
            <w:tcW w:w="0" w:type="auto"/>
          </w:tcPr>
          <w:p w:rsidR="00EF64CD" w:rsidRPr="00005777" w:rsidRDefault="00EF64CD" w:rsidP="00240596">
            <w:pPr>
              <w:rPr>
                <w:b w:val="0"/>
                <w:color w:val="000000"/>
              </w:rPr>
            </w:pPr>
            <w:r w:rsidRPr="00005777">
              <w:rPr>
                <w:b w:val="0"/>
                <w:color w:val="000000"/>
              </w:rPr>
              <w:t>3.</w:t>
            </w:r>
            <w:r w:rsidRPr="00005777">
              <w:rPr>
                <w:b w:val="0"/>
                <w:color w:val="000000"/>
                <w:sz w:val="14"/>
                <w:szCs w:val="14"/>
              </w:rPr>
              <w:t xml:space="preserve">                  </w:t>
            </w:r>
            <w:r w:rsidRPr="00005777">
              <w:rPr>
                <w:b w:val="0"/>
                <w:color w:val="000000"/>
              </w:rPr>
              <w:t> </w:t>
            </w:r>
          </w:p>
        </w:tc>
        <w:tc>
          <w:tcPr>
            <w:tcW w:w="0" w:type="auto"/>
          </w:tcPr>
          <w:p w:rsidR="00EF64CD" w:rsidRPr="00485C25" w:rsidRDefault="00EF64CD" w:rsidP="00240596">
            <w:pPr>
              <w:cnfStyle w:val="000000100000"/>
              <w:rPr>
                <w:color w:val="000000"/>
              </w:rPr>
            </w:pPr>
            <w:r w:rsidRPr="00485C25">
              <w:rPr>
                <w:color w:val="000000"/>
              </w:rPr>
              <w:t>Ms. Thanuja D</w:t>
            </w:r>
          </w:p>
        </w:tc>
        <w:tc>
          <w:tcPr>
            <w:tcW w:w="893" w:type="dxa"/>
          </w:tcPr>
          <w:p w:rsidR="00EF64CD" w:rsidRPr="00DF131A" w:rsidRDefault="00A52395" w:rsidP="00240596">
            <w:pPr>
              <w:cnfStyle w:val="000000100000"/>
              <w:rPr>
                <w:color w:val="000000" w:themeColor="text1"/>
              </w:rPr>
            </w:pPr>
            <w:r>
              <w:rPr>
                <w:color w:val="000000" w:themeColor="text1"/>
              </w:rPr>
              <w:t>26</w:t>
            </w:r>
          </w:p>
        </w:tc>
        <w:tc>
          <w:tcPr>
            <w:tcW w:w="790" w:type="dxa"/>
          </w:tcPr>
          <w:p w:rsidR="00EF64CD" w:rsidRPr="00DF131A" w:rsidRDefault="00EF64CD" w:rsidP="00240596">
            <w:pPr>
              <w:cnfStyle w:val="000000100000"/>
              <w:rPr>
                <w:color w:val="000000" w:themeColor="text1"/>
              </w:rPr>
            </w:pPr>
            <w:r w:rsidRPr="00DF131A">
              <w:rPr>
                <w:color w:val="000000" w:themeColor="text1"/>
              </w:rPr>
              <w:t>.</w:t>
            </w:r>
          </w:p>
        </w:tc>
        <w:tc>
          <w:tcPr>
            <w:tcW w:w="1377" w:type="dxa"/>
          </w:tcPr>
          <w:p w:rsidR="00EF64CD" w:rsidRPr="00DF131A" w:rsidRDefault="00A52395" w:rsidP="00240596">
            <w:pPr>
              <w:cnfStyle w:val="000000100000"/>
              <w:rPr>
                <w:color w:val="000000" w:themeColor="text1"/>
              </w:rPr>
            </w:pPr>
            <w:r>
              <w:rPr>
                <w:color w:val="000000" w:themeColor="text1"/>
              </w:rPr>
              <w:t>06</w:t>
            </w:r>
          </w:p>
        </w:tc>
        <w:tc>
          <w:tcPr>
            <w:tcW w:w="990" w:type="dxa"/>
          </w:tcPr>
          <w:p w:rsidR="00EF64CD" w:rsidRPr="00DF131A" w:rsidRDefault="00842F59" w:rsidP="00240596">
            <w:pPr>
              <w:cnfStyle w:val="000000100000"/>
              <w:rPr>
                <w:color w:val="000000" w:themeColor="text1"/>
              </w:rPr>
            </w:pPr>
            <w:r w:rsidRPr="00DF131A">
              <w:rPr>
                <w:color w:val="000000" w:themeColor="text1"/>
              </w:rPr>
              <w:t>.</w:t>
            </w:r>
          </w:p>
        </w:tc>
        <w:tc>
          <w:tcPr>
            <w:tcW w:w="1260" w:type="dxa"/>
          </w:tcPr>
          <w:p w:rsidR="00EF64CD" w:rsidRPr="00DF131A" w:rsidRDefault="00A52395" w:rsidP="00240596">
            <w:pPr>
              <w:cnfStyle w:val="000000100000"/>
              <w:rPr>
                <w:color w:val="000000" w:themeColor="text1"/>
              </w:rPr>
            </w:pPr>
            <w:r>
              <w:rPr>
                <w:color w:val="000000" w:themeColor="text1"/>
              </w:rPr>
              <w:t>0</w:t>
            </w:r>
            <w:r w:rsidR="007B778E" w:rsidRPr="00DF131A">
              <w:rPr>
                <w:color w:val="000000" w:themeColor="text1"/>
              </w:rPr>
              <w:t>2</w:t>
            </w:r>
          </w:p>
        </w:tc>
        <w:tc>
          <w:tcPr>
            <w:tcW w:w="975" w:type="dxa"/>
          </w:tcPr>
          <w:p w:rsidR="00EF64CD" w:rsidRPr="00DF131A" w:rsidRDefault="00237FEB" w:rsidP="00240596">
            <w:pPr>
              <w:jc w:val="right"/>
              <w:cnfStyle w:val="000000100000"/>
              <w:rPr>
                <w:color w:val="000000" w:themeColor="text1"/>
              </w:rPr>
            </w:pPr>
            <w:r>
              <w:rPr>
                <w:color w:val="000000" w:themeColor="text1"/>
              </w:rPr>
              <w:t>34</w:t>
            </w:r>
          </w:p>
        </w:tc>
      </w:tr>
      <w:tr w:rsidR="00FF7755" w:rsidRPr="00DF131A" w:rsidTr="00005777">
        <w:trPr>
          <w:trHeight w:val="69"/>
        </w:trPr>
        <w:tc>
          <w:tcPr>
            <w:cnfStyle w:val="001000000000"/>
            <w:tcW w:w="0" w:type="auto"/>
          </w:tcPr>
          <w:p w:rsidR="00EF64CD" w:rsidRPr="00005777" w:rsidRDefault="00EF64CD" w:rsidP="00240596">
            <w:pPr>
              <w:rPr>
                <w:b w:val="0"/>
                <w:color w:val="000000"/>
              </w:rPr>
            </w:pPr>
            <w:r w:rsidRPr="00005777">
              <w:rPr>
                <w:b w:val="0"/>
                <w:color w:val="000000"/>
              </w:rPr>
              <w:t>4.</w:t>
            </w:r>
            <w:r w:rsidRPr="00005777">
              <w:rPr>
                <w:b w:val="0"/>
                <w:color w:val="000000"/>
                <w:sz w:val="14"/>
                <w:szCs w:val="14"/>
              </w:rPr>
              <w:t xml:space="preserve">                  </w:t>
            </w:r>
            <w:r w:rsidRPr="00005777">
              <w:rPr>
                <w:b w:val="0"/>
                <w:color w:val="000000"/>
              </w:rPr>
              <w:t> </w:t>
            </w:r>
          </w:p>
        </w:tc>
        <w:tc>
          <w:tcPr>
            <w:tcW w:w="0" w:type="auto"/>
          </w:tcPr>
          <w:p w:rsidR="00EF64CD" w:rsidRPr="00485C25" w:rsidRDefault="00EF64CD" w:rsidP="00240596">
            <w:pPr>
              <w:cnfStyle w:val="000000000000"/>
              <w:rPr>
                <w:color w:val="000000"/>
              </w:rPr>
            </w:pPr>
            <w:r w:rsidRPr="00485C25">
              <w:rPr>
                <w:color w:val="000000"/>
              </w:rPr>
              <w:t>Ms. Malavi Srikar</w:t>
            </w:r>
          </w:p>
        </w:tc>
        <w:tc>
          <w:tcPr>
            <w:tcW w:w="893" w:type="dxa"/>
          </w:tcPr>
          <w:p w:rsidR="00EF64CD" w:rsidRPr="00DF131A" w:rsidRDefault="00A52395" w:rsidP="00240596">
            <w:pPr>
              <w:cnfStyle w:val="000000000000"/>
              <w:rPr>
                <w:color w:val="000000" w:themeColor="text1"/>
              </w:rPr>
            </w:pPr>
            <w:r>
              <w:rPr>
                <w:color w:val="000000" w:themeColor="text1"/>
              </w:rPr>
              <w:t>32</w:t>
            </w:r>
          </w:p>
        </w:tc>
        <w:tc>
          <w:tcPr>
            <w:tcW w:w="790" w:type="dxa"/>
          </w:tcPr>
          <w:p w:rsidR="00EF64CD" w:rsidRPr="00DF131A" w:rsidRDefault="00842F59" w:rsidP="00240596">
            <w:pPr>
              <w:cnfStyle w:val="000000000000"/>
              <w:rPr>
                <w:color w:val="000000" w:themeColor="text1"/>
              </w:rPr>
            </w:pPr>
            <w:r w:rsidRPr="00DF131A">
              <w:rPr>
                <w:color w:val="000000" w:themeColor="text1"/>
              </w:rPr>
              <w:t>.</w:t>
            </w:r>
          </w:p>
        </w:tc>
        <w:tc>
          <w:tcPr>
            <w:tcW w:w="1377" w:type="dxa"/>
          </w:tcPr>
          <w:p w:rsidR="00EF64CD" w:rsidRPr="00DF131A" w:rsidRDefault="00A52395" w:rsidP="00240596">
            <w:pPr>
              <w:cnfStyle w:val="000000000000"/>
              <w:rPr>
                <w:color w:val="000000" w:themeColor="text1"/>
              </w:rPr>
            </w:pPr>
            <w:r>
              <w:rPr>
                <w:color w:val="000000" w:themeColor="text1"/>
              </w:rPr>
              <w:t>0</w:t>
            </w:r>
            <w:r w:rsidR="007B778E" w:rsidRPr="00DF131A">
              <w:rPr>
                <w:color w:val="000000" w:themeColor="text1"/>
              </w:rPr>
              <w:t>5</w:t>
            </w:r>
          </w:p>
        </w:tc>
        <w:tc>
          <w:tcPr>
            <w:tcW w:w="990" w:type="dxa"/>
          </w:tcPr>
          <w:p w:rsidR="00EF64CD" w:rsidRPr="00DF131A" w:rsidRDefault="005551DF" w:rsidP="00240596">
            <w:pPr>
              <w:cnfStyle w:val="000000000000"/>
              <w:rPr>
                <w:color w:val="000000" w:themeColor="text1"/>
              </w:rPr>
            </w:pPr>
            <w:r w:rsidRPr="00DF131A">
              <w:rPr>
                <w:color w:val="000000" w:themeColor="text1"/>
              </w:rPr>
              <w:t>0</w:t>
            </w:r>
            <w:r w:rsidR="007B778E" w:rsidRPr="00DF131A">
              <w:rPr>
                <w:color w:val="000000" w:themeColor="text1"/>
              </w:rPr>
              <w:t>2</w:t>
            </w:r>
          </w:p>
        </w:tc>
        <w:tc>
          <w:tcPr>
            <w:tcW w:w="1260" w:type="dxa"/>
          </w:tcPr>
          <w:p w:rsidR="00EF64CD" w:rsidRPr="00DF131A" w:rsidRDefault="005551DF" w:rsidP="00240596">
            <w:pPr>
              <w:cnfStyle w:val="000000000000"/>
              <w:rPr>
                <w:color w:val="000000" w:themeColor="text1"/>
              </w:rPr>
            </w:pPr>
            <w:r w:rsidRPr="00DF131A">
              <w:rPr>
                <w:color w:val="000000" w:themeColor="text1"/>
              </w:rPr>
              <w:t>0</w:t>
            </w:r>
            <w:r w:rsidR="007B778E" w:rsidRPr="00DF131A">
              <w:rPr>
                <w:color w:val="000000" w:themeColor="text1"/>
              </w:rPr>
              <w:t>7</w:t>
            </w:r>
          </w:p>
        </w:tc>
        <w:tc>
          <w:tcPr>
            <w:tcW w:w="975" w:type="dxa"/>
          </w:tcPr>
          <w:p w:rsidR="00EF64CD" w:rsidRPr="00DF131A" w:rsidRDefault="00237FEB" w:rsidP="00240596">
            <w:pPr>
              <w:jc w:val="right"/>
              <w:cnfStyle w:val="000000000000"/>
              <w:rPr>
                <w:color w:val="000000" w:themeColor="text1"/>
              </w:rPr>
            </w:pPr>
            <w:r>
              <w:rPr>
                <w:color w:val="000000" w:themeColor="text1"/>
              </w:rPr>
              <w:t>46</w:t>
            </w:r>
          </w:p>
        </w:tc>
      </w:tr>
      <w:tr w:rsidR="00FF7755" w:rsidRPr="00DF131A" w:rsidTr="00005777">
        <w:trPr>
          <w:cnfStyle w:val="000000100000"/>
          <w:trHeight w:val="69"/>
        </w:trPr>
        <w:tc>
          <w:tcPr>
            <w:cnfStyle w:val="001000000000"/>
            <w:tcW w:w="0" w:type="auto"/>
          </w:tcPr>
          <w:p w:rsidR="00EF64CD" w:rsidRPr="00005777" w:rsidRDefault="00EF64CD" w:rsidP="00240596">
            <w:pPr>
              <w:rPr>
                <w:b w:val="0"/>
                <w:color w:val="000000"/>
              </w:rPr>
            </w:pPr>
            <w:r w:rsidRPr="00005777">
              <w:rPr>
                <w:b w:val="0"/>
                <w:color w:val="000000"/>
              </w:rPr>
              <w:t>5.</w:t>
            </w:r>
            <w:r w:rsidRPr="00005777">
              <w:rPr>
                <w:b w:val="0"/>
                <w:color w:val="000000"/>
                <w:sz w:val="14"/>
                <w:szCs w:val="14"/>
              </w:rPr>
              <w:t xml:space="preserve">                  </w:t>
            </w:r>
            <w:r w:rsidRPr="00005777">
              <w:rPr>
                <w:b w:val="0"/>
                <w:color w:val="000000"/>
              </w:rPr>
              <w:t> </w:t>
            </w:r>
          </w:p>
        </w:tc>
        <w:tc>
          <w:tcPr>
            <w:tcW w:w="0" w:type="auto"/>
          </w:tcPr>
          <w:p w:rsidR="00EF64CD" w:rsidRPr="00485C25" w:rsidRDefault="00EF64CD" w:rsidP="00240596">
            <w:pPr>
              <w:cnfStyle w:val="000000100000"/>
              <w:rPr>
                <w:color w:val="000000"/>
              </w:rPr>
            </w:pPr>
            <w:r w:rsidRPr="00485C25">
              <w:rPr>
                <w:color w:val="000000"/>
              </w:rPr>
              <w:t>Ms. Shalini M</w:t>
            </w:r>
          </w:p>
        </w:tc>
        <w:tc>
          <w:tcPr>
            <w:tcW w:w="893" w:type="dxa"/>
          </w:tcPr>
          <w:p w:rsidR="00EF64CD" w:rsidRPr="00DF131A" w:rsidRDefault="00A52395" w:rsidP="00240596">
            <w:pPr>
              <w:cnfStyle w:val="000000100000"/>
              <w:rPr>
                <w:color w:val="000000" w:themeColor="text1"/>
              </w:rPr>
            </w:pPr>
            <w:r>
              <w:rPr>
                <w:color w:val="000000" w:themeColor="text1"/>
              </w:rPr>
              <w:t>39</w:t>
            </w:r>
          </w:p>
        </w:tc>
        <w:tc>
          <w:tcPr>
            <w:tcW w:w="790" w:type="dxa"/>
          </w:tcPr>
          <w:p w:rsidR="00EF64CD" w:rsidRPr="00DF131A" w:rsidRDefault="00A52395" w:rsidP="00240596">
            <w:pPr>
              <w:cnfStyle w:val="000000100000"/>
              <w:rPr>
                <w:color w:val="000000" w:themeColor="text1"/>
              </w:rPr>
            </w:pPr>
            <w:r>
              <w:rPr>
                <w:color w:val="000000" w:themeColor="text1"/>
              </w:rPr>
              <w:t>.</w:t>
            </w:r>
          </w:p>
        </w:tc>
        <w:tc>
          <w:tcPr>
            <w:tcW w:w="1377" w:type="dxa"/>
          </w:tcPr>
          <w:p w:rsidR="00EF64CD" w:rsidRPr="00DF131A" w:rsidRDefault="00A52395" w:rsidP="00240596">
            <w:pPr>
              <w:cnfStyle w:val="000000100000"/>
              <w:rPr>
                <w:color w:val="000000" w:themeColor="text1"/>
              </w:rPr>
            </w:pPr>
            <w:r>
              <w:rPr>
                <w:color w:val="000000" w:themeColor="text1"/>
              </w:rPr>
              <w:t>0</w:t>
            </w:r>
            <w:r w:rsidR="007B778E" w:rsidRPr="00DF131A">
              <w:rPr>
                <w:color w:val="000000" w:themeColor="text1"/>
              </w:rPr>
              <w:t>8</w:t>
            </w:r>
          </w:p>
        </w:tc>
        <w:tc>
          <w:tcPr>
            <w:tcW w:w="990" w:type="dxa"/>
          </w:tcPr>
          <w:p w:rsidR="00EF64CD" w:rsidRPr="00DF131A" w:rsidRDefault="00842F59" w:rsidP="00240596">
            <w:pPr>
              <w:cnfStyle w:val="000000100000"/>
              <w:rPr>
                <w:color w:val="000000" w:themeColor="text1"/>
              </w:rPr>
            </w:pPr>
            <w:r w:rsidRPr="00DF131A">
              <w:rPr>
                <w:color w:val="000000" w:themeColor="text1"/>
              </w:rPr>
              <w:t>.</w:t>
            </w:r>
          </w:p>
        </w:tc>
        <w:tc>
          <w:tcPr>
            <w:tcW w:w="1260" w:type="dxa"/>
          </w:tcPr>
          <w:p w:rsidR="00EF64CD" w:rsidRPr="00DF131A" w:rsidRDefault="0021394B" w:rsidP="00240596">
            <w:pPr>
              <w:cnfStyle w:val="000000100000"/>
              <w:rPr>
                <w:color w:val="000000" w:themeColor="text1"/>
              </w:rPr>
            </w:pPr>
            <w:r w:rsidRPr="00DF131A">
              <w:rPr>
                <w:color w:val="000000" w:themeColor="text1"/>
              </w:rPr>
              <w:t>.</w:t>
            </w:r>
          </w:p>
        </w:tc>
        <w:tc>
          <w:tcPr>
            <w:tcW w:w="975" w:type="dxa"/>
          </w:tcPr>
          <w:p w:rsidR="00EF64CD" w:rsidRPr="00DF131A" w:rsidRDefault="00237FEB" w:rsidP="00240596">
            <w:pPr>
              <w:jc w:val="right"/>
              <w:cnfStyle w:val="000000100000"/>
              <w:rPr>
                <w:color w:val="000000" w:themeColor="text1"/>
              </w:rPr>
            </w:pPr>
            <w:r>
              <w:rPr>
                <w:color w:val="000000" w:themeColor="text1"/>
              </w:rPr>
              <w:t>47</w:t>
            </w:r>
          </w:p>
        </w:tc>
      </w:tr>
      <w:tr w:rsidR="00FF7755" w:rsidRPr="00DF131A" w:rsidTr="00005777">
        <w:trPr>
          <w:trHeight w:val="69"/>
        </w:trPr>
        <w:tc>
          <w:tcPr>
            <w:cnfStyle w:val="001000000000"/>
            <w:tcW w:w="0" w:type="auto"/>
          </w:tcPr>
          <w:p w:rsidR="00EF64CD" w:rsidRPr="00005777" w:rsidRDefault="00EF64CD" w:rsidP="00240596">
            <w:pPr>
              <w:rPr>
                <w:b w:val="0"/>
                <w:color w:val="000000"/>
              </w:rPr>
            </w:pPr>
            <w:r w:rsidRPr="00005777">
              <w:rPr>
                <w:b w:val="0"/>
                <w:color w:val="000000"/>
              </w:rPr>
              <w:t>6.</w:t>
            </w:r>
            <w:r w:rsidRPr="00005777">
              <w:rPr>
                <w:b w:val="0"/>
                <w:color w:val="000000"/>
                <w:sz w:val="14"/>
                <w:szCs w:val="14"/>
              </w:rPr>
              <w:t xml:space="preserve">                  </w:t>
            </w:r>
            <w:r w:rsidRPr="00005777">
              <w:rPr>
                <w:b w:val="0"/>
                <w:color w:val="000000"/>
              </w:rPr>
              <w:t> </w:t>
            </w:r>
          </w:p>
        </w:tc>
        <w:tc>
          <w:tcPr>
            <w:tcW w:w="0" w:type="auto"/>
          </w:tcPr>
          <w:p w:rsidR="00EF64CD" w:rsidRPr="00485C25" w:rsidRDefault="00EF64CD" w:rsidP="00240596">
            <w:pPr>
              <w:cnfStyle w:val="000000000000"/>
              <w:rPr>
                <w:color w:val="000000"/>
              </w:rPr>
            </w:pPr>
            <w:r w:rsidRPr="00485C25">
              <w:rPr>
                <w:color w:val="000000"/>
              </w:rPr>
              <w:t>Ms. Pratyasha J</w:t>
            </w:r>
          </w:p>
        </w:tc>
        <w:tc>
          <w:tcPr>
            <w:tcW w:w="893" w:type="dxa"/>
          </w:tcPr>
          <w:p w:rsidR="00EF64CD" w:rsidRPr="00DF131A" w:rsidRDefault="00A52395" w:rsidP="00240596">
            <w:pPr>
              <w:cnfStyle w:val="000000000000"/>
              <w:rPr>
                <w:color w:val="000000" w:themeColor="text1"/>
              </w:rPr>
            </w:pPr>
            <w:r>
              <w:rPr>
                <w:color w:val="000000" w:themeColor="text1"/>
              </w:rPr>
              <w:t>32</w:t>
            </w:r>
          </w:p>
        </w:tc>
        <w:tc>
          <w:tcPr>
            <w:tcW w:w="790" w:type="dxa"/>
          </w:tcPr>
          <w:p w:rsidR="00EF64CD" w:rsidRPr="00DF131A" w:rsidRDefault="00EF64CD" w:rsidP="00240596">
            <w:pPr>
              <w:cnfStyle w:val="000000000000"/>
              <w:rPr>
                <w:color w:val="000000" w:themeColor="text1"/>
              </w:rPr>
            </w:pPr>
            <w:r w:rsidRPr="00DF131A">
              <w:rPr>
                <w:color w:val="000000" w:themeColor="text1"/>
              </w:rPr>
              <w:t>.</w:t>
            </w:r>
          </w:p>
        </w:tc>
        <w:tc>
          <w:tcPr>
            <w:tcW w:w="1377" w:type="dxa"/>
          </w:tcPr>
          <w:p w:rsidR="00EF64CD" w:rsidRPr="00DF131A" w:rsidRDefault="00A52395" w:rsidP="00240596">
            <w:pPr>
              <w:cnfStyle w:val="000000000000"/>
              <w:rPr>
                <w:color w:val="000000" w:themeColor="text1"/>
              </w:rPr>
            </w:pPr>
            <w:r>
              <w:rPr>
                <w:color w:val="000000" w:themeColor="text1"/>
              </w:rPr>
              <w:t>.</w:t>
            </w:r>
          </w:p>
        </w:tc>
        <w:tc>
          <w:tcPr>
            <w:tcW w:w="990" w:type="dxa"/>
          </w:tcPr>
          <w:p w:rsidR="00EF64CD" w:rsidRPr="00DF131A" w:rsidRDefault="00A52395" w:rsidP="00240596">
            <w:pPr>
              <w:cnfStyle w:val="000000000000"/>
              <w:rPr>
                <w:color w:val="000000" w:themeColor="text1"/>
              </w:rPr>
            </w:pPr>
            <w:r>
              <w:rPr>
                <w:color w:val="000000" w:themeColor="text1"/>
              </w:rPr>
              <w:t>.</w:t>
            </w:r>
          </w:p>
        </w:tc>
        <w:tc>
          <w:tcPr>
            <w:tcW w:w="1260" w:type="dxa"/>
          </w:tcPr>
          <w:p w:rsidR="00EF64CD" w:rsidRPr="00DF131A" w:rsidRDefault="00A52395" w:rsidP="00240596">
            <w:pPr>
              <w:cnfStyle w:val="000000000000"/>
              <w:rPr>
                <w:color w:val="000000" w:themeColor="text1"/>
              </w:rPr>
            </w:pPr>
            <w:r>
              <w:rPr>
                <w:color w:val="000000" w:themeColor="text1"/>
              </w:rPr>
              <w:t>.</w:t>
            </w:r>
          </w:p>
        </w:tc>
        <w:tc>
          <w:tcPr>
            <w:tcW w:w="975" w:type="dxa"/>
          </w:tcPr>
          <w:p w:rsidR="00EF64CD" w:rsidRPr="00DF131A" w:rsidRDefault="007B778E" w:rsidP="00240596">
            <w:pPr>
              <w:jc w:val="right"/>
              <w:cnfStyle w:val="000000000000"/>
              <w:rPr>
                <w:color w:val="000000" w:themeColor="text1"/>
              </w:rPr>
            </w:pPr>
            <w:r w:rsidRPr="00DF131A">
              <w:rPr>
                <w:color w:val="000000" w:themeColor="text1"/>
              </w:rPr>
              <w:t>3</w:t>
            </w:r>
            <w:r w:rsidR="00237FEB">
              <w:rPr>
                <w:color w:val="000000" w:themeColor="text1"/>
              </w:rPr>
              <w:t>2</w:t>
            </w:r>
          </w:p>
        </w:tc>
      </w:tr>
      <w:tr w:rsidR="00FF7755" w:rsidRPr="00DF131A" w:rsidTr="00005777">
        <w:trPr>
          <w:cnfStyle w:val="000000100000"/>
          <w:trHeight w:val="69"/>
        </w:trPr>
        <w:tc>
          <w:tcPr>
            <w:cnfStyle w:val="001000000000"/>
            <w:tcW w:w="0" w:type="auto"/>
          </w:tcPr>
          <w:p w:rsidR="00EF64CD" w:rsidRPr="00005777" w:rsidRDefault="00EF64CD" w:rsidP="00240596">
            <w:pPr>
              <w:rPr>
                <w:b w:val="0"/>
                <w:color w:val="000000"/>
              </w:rPr>
            </w:pPr>
            <w:r w:rsidRPr="00005777">
              <w:rPr>
                <w:b w:val="0"/>
                <w:color w:val="000000"/>
              </w:rPr>
              <w:t>7.</w:t>
            </w:r>
            <w:r w:rsidRPr="00005777">
              <w:rPr>
                <w:b w:val="0"/>
                <w:color w:val="000000"/>
                <w:sz w:val="14"/>
                <w:szCs w:val="14"/>
              </w:rPr>
              <w:t xml:space="preserve">                  </w:t>
            </w:r>
            <w:r w:rsidRPr="00005777">
              <w:rPr>
                <w:b w:val="0"/>
                <w:color w:val="000000"/>
              </w:rPr>
              <w:t> </w:t>
            </w:r>
          </w:p>
        </w:tc>
        <w:tc>
          <w:tcPr>
            <w:tcW w:w="0" w:type="auto"/>
          </w:tcPr>
          <w:p w:rsidR="00EF64CD" w:rsidRPr="00485C25" w:rsidRDefault="00EF64CD" w:rsidP="00240596">
            <w:pPr>
              <w:cnfStyle w:val="000000100000"/>
              <w:rPr>
                <w:color w:val="000000"/>
              </w:rPr>
            </w:pPr>
            <w:r w:rsidRPr="00485C25">
              <w:rPr>
                <w:color w:val="000000"/>
              </w:rPr>
              <w:t>Ms. Kavya S Murthy</w:t>
            </w:r>
          </w:p>
        </w:tc>
        <w:tc>
          <w:tcPr>
            <w:tcW w:w="893" w:type="dxa"/>
          </w:tcPr>
          <w:p w:rsidR="00EF64CD" w:rsidRPr="00DF131A" w:rsidRDefault="00A52395" w:rsidP="00240596">
            <w:pPr>
              <w:cnfStyle w:val="000000100000"/>
              <w:rPr>
                <w:color w:val="000000" w:themeColor="text1"/>
              </w:rPr>
            </w:pPr>
            <w:r>
              <w:rPr>
                <w:color w:val="000000" w:themeColor="text1"/>
              </w:rPr>
              <w:t>37</w:t>
            </w:r>
          </w:p>
        </w:tc>
        <w:tc>
          <w:tcPr>
            <w:tcW w:w="790" w:type="dxa"/>
          </w:tcPr>
          <w:p w:rsidR="00EF64CD" w:rsidRPr="00DF131A" w:rsidRDefault="00EF64CD" w:rsidP="00240596">
            <w:pPr>
              <w:cnfStyle w:val="000000100000"/>
              <w:rPr>
                <w:color w:val="000000" w:themeColor="text1"/>
              </w:rPr>
            </w:pPr>
            <w:r w:rsidRPr="00DF131A">
              <w:rPr>
                <w:color w:val="000000" w:themeColor="text1"/>
              </w:rPr>
              <w:t>.</w:t>
            </w:r>
          </w:p>
        </w:tc>
        <w:tc>
          <w:tcPr>
            <w:tcW w:w="1377" w:type="dxa"/>
          </w:tcPr>
          <w:p w:rsidR="00EF64CD" w:rsidRPr="00DF131A" w:rsidRDefault="00EF64CD" w:rsidP="00240596">
            <w:pPr>
              <w:cnfStyle w:val="000000100000"/>
              <w:rPr>
                <w:color w:val="000000" w:themeColor="text1"/>
              </w:rPr>
            </w:pPr>
            <w:r w:rsidRPr="00DF131A">
              <w:rPr>
                <w:color w:val="000000" w:themeColor="text1"/>
              </w:rPr>
              <w:t>.</w:t>
            </w:r>
          </w:p>
        </w:tc>
        <w:tc>
          <w:tcPr>
            <w:tcW w:w="990" w:type="dxa"/>
          </w:tcPr>
          <w:p w:rsidR="00EF64CD" w:rsidRPr="00DF131A" w:rsidRDefault="00842F59" w:rsidP="00240596">
            <w:pPr>
              <w:cnfStyle w:val="000000100000"/>
              <w:rPr>
                <w:color w:val="000000" w:themeColor="text1"/>
              </w:rPr>
            </w:pPr>
            <w:r w:rsidRPr="00DF131A">
              <w:rPr>
                <w:color w:val="000000" w:themeColor="text1"/>
              </w:rPr>
              <w:t>0</w:t>
            </w:r>
            <w:r w:rsidR="007B778E" w:rsidRPr="00DF131A">
              <w:rPr>
                <w:color w:val="000000" w:themeColor="text1"/>
              </w:rPr>
              <w:t>8</w:t>
            </w:r>
          </w:p>
        </w:tc>
        <w:tc>
          <w:tcPr>
            <w:tcW w:w="1260" w:type="dxa"/>
          </w:tcPr>
          <w:p w:rsidR="00EF64CD" w:rsidRPr="00DF131A" w:rsidRDefault="00842F59" w:rsidP="00240596">
            <w:pPr>
              <w:cnfStyle w:val="000000100000"/>
              <w:rPr>
                <w:color w:val="000000" w:themeColor="text1"/>
              </w:rPr>
            </w:pPr>
            <w:r w:rsidRPr="00DF131A">
              <w:rPr>
                <w:color w:val="000000" w:themeColor="text1"/>
              </w:rPr>
              <w:t>.</w:t>
            </w:r>
          </w:p>
        </w:tc>
        <w:tc>
          <w:tcPr>
            <w:tcW w:w="975" w:type="dxa"/>
          </w:tcPr>
          <w:p w:rsidR="00EF64CD" w:rsidRPr="00DF131A" w:rsidRDefault="007B778E" w:rsidP="00240596">
            <w:pPr>
              <w:jc w:val="right"/>
              <w:cnfStyle w:val="000000100000"/>
              <w:rPr>
                <w:color w:val="000000" w:themeColor="text1"/>
              </w:rPr>
            </w:pPr>
            <w:r w:rsidRPr="00DF131A">
              <w:rPr>
                <w:color w:val="000000" w:themeColor="text1"/>
              </w:rPr>
              <w:t>4</w:t>
            </w:r>
            <w:r w:rsidR="00237FEB">
              <w:rPr>
                <w:color w:val="000000" w:themeColor="text1"/>
              </w:rPr>
              <w:t>5</w:t>
            </w:r>
          </w:p>
        </w:tc>
      </w:tr>
      <w:tr w:rsidR="00EF64CD" w:rsidRPr="00DF131A" w:rsidTr="00005777">
        <w:trPr>
          <w:trHeight w:val="430"/>
        </w:trPr>
        <w:tc>
          <w:tcPr>
            <w:cnfStyle w:val="001000000000"/>
            <w:tcW w:w="0" w:type="auto"/>
            <w:gridSpan w:val="2"/>
          </w:tcPr>
          <w:p w:rsidR="00EF64CD" w:rsidRPr="00485C25" w:rsidRDefault="00EF64CD" w:rsidP="00240596">
            <w:pPr>
              <w:rPr>
                <w:b w:val="0"/>
                <w:bCs w:val="0"/>
                <w:color w:val="000000"/>
              </w:rPr>
            </w:pPr>
            <w:r w:rsidRPr="00485C25">
              <w:rPr>
                <w:color w:val="000000"/>
              </w:rPr>
              <w:t>Total</w:t>
            </w:r>
          </w:p>
        </w:tc>
        <w:tc>
          <w:tcPr>
            <w:tcW w:w="893" w:type="dxa"/>
          </w:tcPr>
          <w:p w:rsidR="00EF64CD" w:rsidRPr="00DF131A" w:rsidRDefault="00237FEB" w:rsidP="00240596">
            <w:pPr>
              <w:cnfStyle w:val="000000000000"/>
              <w:rPr>
                <w:b/>
                <w:bCs/>
                <w:color w:val="000000" w:themeColor="text1"/>
              </w:rPr>
            </w:pPr>
            <w:r>
              <w:rPr>
                <w:b/>
                <w:bCs/>
                <w:color w:val="000000" w:themeColor="text1"/>
              </w:rPr>
              <w:t>167</w:t>
            </w:r>
          </w:p>
        </w:tc>
        <w:tc>
          <w:tcPr>
            <w:tcW w:w="790" w:type="dxa"/>
          </w:tcPr>
          <w:p w:rsidR="00EF64CD" w:rsidRPr="00DF131A" w:rsidRDefault="00A52395" w:rsidP="00240596">
            <w:pPr>
              <w:cnfStyle w:val="000000000000"/>
              <w:rPr>
                <w:b/>
                <w:bCs/>
                <w:color w:val="000000" w:themeColor="text1"/>
              </w:rPr>
            </w:pPr>
            <w:r>
              <w:rPr>
                <w:b/>
                <w:bCs/>
                <w:color w:val="000000" w:themeColor="text1"/>
              </w:rPr>
              <w:t>.</w:t>
            </w:r>
          </w:p>
        </w:tc>
        <w:tc>
          <w:tcPr>
            <w:tcW w:w="1377" w:type="dxa"/>
          </w:tcPr>
          <w:p w:rsidR="00EF64CD" w:rsidRPr="00DF131A" w:rsidRDefault="00237FEB" w:rsidP="00240596">
            <w:pPr>
              <w:cnfStyle w:val="000000000000"/>
              <w:rPr>
                <w:b/>
                <w:bCs/>
                <w:color w:val="000000" w:themeColor="text1"/>
              </w:rPr>
            </w:pPr>
            <w:r>
              <w:rPr>
                <w:b/>
                <w:bCs/>
                <w:color w:val="000000" w:themeColor="text1"/>
              </w:rPr>
              <w:t>19</w:t>
            </w:r>
          </w:p>
        </w:tc>
        <w:tc>
          <w:tcPr>
            <w:tcW w:w="990" w:type="dxa"/>
          </w:tcPr>
          <w:p w:rsidR="00EF64CD" w:rsidRPr="00DF131A" w:rsidRDefault="007B778E" w:rsidP="00240596">
            <w:pPr>
              <w:cnfStyle w:val="000000000000"/>
              <w:rPr>
                <w:b/>
                <w:bCs/>
                <w:color w:val="000000" w:themeColor="text1"/>
              </w:rPr>
            </w:pPr>
            <w:r w:rsidRPr="00DF131A">
              <w:rPr>
                <w:b/>
                <w:bCs/>
                <w:color w:val="000000" w:themeColor="text1"/>
              </w:rPr>
              <w:t>11</w:t>
            </w:r>
          </w:p>
        </w:tc>
        <w:tc>
          <w:tcPr>
            <w:tcW w:w="1260" w:type="dxa"/>
          </w:tcPr>
          <w:p w:rsidR="00EF64CD" w:rsidRPr="00DF131A" w:rsidRDefault="00237FEB" w:rsidP="00240596">
            <w:pPr>
              <w:cnfStyle w:val="000000000000"/>
              <w:rPr>
                <w:b/>
                <w:bCs/>
                <w:color w:val="000000" w:themeColor="text1"/>
              </w:rPr>
            </w:pPr>
            <w:r>
              <w:rPr>
                <w:b/>
                <w:bCs/>
                <w:color w:val="000000" w:themeColor="text1"/>
              </w:rPr>
              <w:t>09</w:t>
            </w:r>
          </w:p>
        </w:tc>
        <w:tc>
          <w:tcPr>
            <w:tcW w:w="975" w:type="dxa"/>
          </w:tcPr>
          <w:p w:rsidR="00EF64CD" w:rsidRPr="00DF131A" w:rsidRDefault="005E0E3E" w:rsidP="00240596">
            <w:pPr>
              <w:jc w:val="right"/>
              <w:cnfStyle w:val="000000000000"/>
              <w:rPr>
                <w:b/>
                <w:bCs/>
                <w:color w:val="000000" w:themeColor="text1"/>
              </w:rPr>
            </w:pPr>
            <w:r>
              <w:rPr>
                <w:b/>
                <w:bCs/>
                <w:color w:val="000000" w:themeColor="text1"/>
              </w:rPr>
              <w:t>20</w:t>
            </w:r>
            <w:r w:rsidR="00237FEB">
              <w:rPr>
                <w:b/>
                <w:bCs/>
                <w:color w:val="000000" w:themeColor="text1"/>
              </w:rPr>
              <w:t>6</w:t>
            </w:r>
          </w:p>
        </w:tc>
      </w:tr>
    </w:tbl>
    <w:p w:rsidR="00AC5691" w:rsidRDefault="00AC5691" w:rsidP="00EF64CD">
      <w:pPr>
        <w:jc w:val="both"/>
        <w:rPr>
          <w:b/>
          <w:u w:val="single"/>
        </w:rPr>
      </w:pPr>
    </w:p>
    <w:p w:rsidR="003C25BA" w:rsidRDefault="003C25BA" w:rsidP="003C25BA">
      <w:pPr>
        <w:pStyle w:val="ListParagraph"/>
        <w:numPr>
          <w:ilvl w:val="0"/>
          <w:numId w:val="2"/>
        </w:numPr>
        <w:spacing w:after="0" w:line="240" w:lineRule="auto"/>
        <w:ind w:left="426" w:hanging="426"/>
        <w:jc w:val="both"/>
        <w:rPr>
          <w:rFonts w:ascii="Times New Roman" w:hAnsi="Times New Roman"/>
          <w:b/>
          <w:bCs/>
          <w:sz w:val="24"/>
          <w:szCs w:val="24"/>
        </w:rPr>
      </w:pPr>
      <w:r w:rsidRPr="00485C25">
        <w:rPr>
          <w:rFonts w:ascii="Times New Roman" w:hAnsi="Times New Roman"/>
          <w:b/>
          <w:sz w:val="24"/>
          <w:szCs w:val="24"/>
        </w:rPr>
        <w:t xml:space="preserve">Statistics of </w:t>
      </w:r>
      <w:r>
        <w:rPr>
          <w:rFonts w:ascii="Times New Roman" w:hAnsi="Times New Roman"/>
          <w:b/>
          <w:bCs/>
          <w:sz w:val="24"/>
          <w:szCs w:val="24"/>
        </w:rPr>
        <w:t>clinical work for Tele-Supervisi</w:t>
      </w:r>
      <w:r w:rsidRPr="00485C25">
        <w:rPr>
          <w:rFonts w:ascii="Times New Roman" w:hAnsi="Times New Roman"/>
          <w:b/>
          <w:bCs/>
          <w:sz w:val="24"/>
          <w:szCs w:val="24"/>
        </w:rPr>
        <w:t>on:</w:t>
      </w:r>
    </w:p>
    <w:tbl>
      <w:tblPr>
        <w:tblStyle w:val="LightShading-Accent11"/>
        <w:tblW w:w="9993" w:type="dxa"/>
        <w:tblLook w:val="04A0"/>
      </w:tblPr>
      <w:tblGrid>
        <w:gridCol w:w="717"/>
        <w:gridCol w:w="2604"/>
        <w:gridCol w:w="1097"/>
        <w:gridCol w:w="790"/>
        <w:gridCol w:w="1470"/>
        <w:gridCol w:w="1030"/>
        <w:gridCol w:w="1310"/>
        <w:gridCol w:w="975"/>
      </w:tblGrid>
      <w:tr w:rsidR="003C25BA" w:rsidRPr="00E64D39" w:rsidTr="00E64D39">
        <w:trPr>
          <w:cnfStyle w:val="100000000000"/>
          <w:trHeight w:val="323"/>
        </w:trPr>
        <w:tc>
          <w:tcPr>
            <w:cnfStyle w:val="001000000000"/>
            <w:tcW w:w="0" w:type="auto"/>
          </w:tcPr>
          <w:p w:rsidR="003C25BA" w:rsidRPr="00E64D39" w:rsidRDefault="003C25BA" w:rsidP="00240596">
            <w:pPr>
              <w:rPr>
                <w:rFonts w:cs="Times New Roman"/>
                <w:b w:val="0"/>
                <w:color w:val="000000" w:themeColor="text1"/>
                <w:sz w:val="24"/>
              </w:rPr>
            </w:pPr>
            <w:r w:rsidRPr="00E64D39">
              <w:rPr>
                <w:rFonts w:cs="Times New Roman"/>
                <w:b w:val="0"/>
                <w:color w:val="000000" w:themeColor="text1"/>
                <w:sz w:val="24"/>
              </w:rPr>
              <w:t>SI. No.</w:t>
            </w:r>
          </w:p>
        </w:tc>
        <w:tc>
          <w:tcPr>
            <w:tcW w:w="0" w:type="auto"/>
          </w:tcPr>
          <w:p w:rsidR="003C25BA" w:rsidRPr="00E64D39" w:rsidRDefault="003C25BA" w:rsidP="00240596">
            <w:pPr>
              <w:cnfStyle w:val="100000000000"/>
              <w:rPr>
                <w:rFonts w:cs="Times New Roman"/>
                <w:b w:val="0"/>
                <w:color w:val="000000" w:themeColor="text1"/>
                <w:sz w:val="24"/>
              </w:rPr>
            </w:pPr>
            <w:r w:rsidRPr="00E64D39">
              <w:rPr>
                <w:rFonts w:cs="Times New Roman"/>
                <w:color w:val="000000" w:themeColor="text1"/>
                <w:sz w:val="24"/>
              </w:rPr>
              <w:t>Supervisor</w:t>
            </w:r>
          </w:p>
        </w:tc>
        <w:tc>
          <w:tcPr>
            <w:tcW w:w="0" w:type="auto"/>
          </w:tcPr>
          <w:p w:rsidR="003C25BA" w:rsidRPr="00E64D39" w:rsidRDefault="003C25BA" w:rsidP="00240596">
            <w:pPr>
              <w:cnfStyle w:val="100000000000"/>
              <w:rPr>
                <w:rFonts w:cs="Times New Roman"/>
                <w:b w:val="0"/>
                <w:color w:val="000000" w:themeColor="text1"/>
                <w:sz w:val="24"/>
              </w:rPr>
            </w:pPr>
            <w:r w:rsidRPr="00E64D39">
              <w:rPr>
                <w:rFonts w:cs="Times New Roman"/>
                <w:color w:val="000000" w:themeColor="text1"/>
                <w:sz w:val="24"/>
              </w:rPr>
              <w:t>Lang</w:t>
            </w:r>
            <w:r w:rsidR="008406E8" w:rsidRPr="00E64D39">
              <w:rPr>
                <w:rFonts w:cs="Times New Roman"/>
                <w:color w:val="000000" w:themeColor="text1"/>
                <w:sz w:val="24"/>
              </w:rPr>
              <w:t>/HI</w:t>
            </w:r>
          </w:p>
        </w:tc>
        <w:tc>
          <w:tcPr>
            <w:tcW w:w="0" w:type="auto"/>
          </w:tcPr>
          <w:p w:rsidR="003C25BA" w:rsidRPr="00E64D39" w:rsidRDefault="003C25BA" w:rsidP="00240596">
            <w:pPr>
              <w:cnfStyle w:val="100000000000"/>
              <w:rPr>
                <w:rFonts w:cs="Times New Roman"/>
                <w:b w:val="0"/>
                <w:color w:val="000000" w:themeColor="text1"/>
                <w:sz w:val="24"/>
              </w:rPr>
            </w:pPr>
            <w:r w:rsidRPr="00E64D39">
              <w:rPr>
                <w:rFonts w:cs="Times New Roman"/>
                <w:color w:val="000000" w:themeColor="text1"/>
                <w:sz w:val="24"/>
              </w:rPr>
              <w:t>Voice</w:t>
            </w:r>
          </w:p>
        </w:tc>
        <w:tc>
          <w:tcPr>
            <w:tcW w:w="1470" w:type="dxa"/>
          </w:tcPr>
          <w:p w:rsidR="003C25BA" w:rsidRPr="00E64D39" w:rsidRDefault="003C25BA" w:rsidP="00240596">
            <w:pPr>
              <w:cnfStyle w:val="100000000000"/>
              <w:rPr>
                <w:rFonts w:cs="Times New Roman"/>
                <w:b w:val="0"/>
                <w:color w:val="000000" w:themeColor="text1"/>
                <w:sz w:val="24"/>
              </w:rPr>
            </w:pPr>
            <w:r w:rsidRPr="00E64D39">
              <w:rPr>
                <w:rFonts w:cs="Times New Roman"/>
                <w:color w:val="000000" w:themeColor="text1"/>
                <w:sz w:val="24"/>
              </w:rPr>
              <w:t>Articulation</w:t>
            </w:r>
          </w:p>
        </w:tc>
        <w:tc>
          <w:tcPr>
            <w:tcW w:w="1030" w:type="dxa"/>
          </w:tcPr>
          <w:p w:rsidR="003C25BA" w:rsidRPr="00E64D39" w:rsidRDefault="003C25BA" w:rsidP="00240596">
            <w:pPr>
              <w:cnfStyle w:val="100000000000"/>
              <w:rPr>
                <w:rFonts w:cs="Times New Roman"/>
                <w:b w:val="0"/>
                <w:color w:val="000000" w:themeColor="text1"/>
                <w:sz w:val="24"/>
              </w:rPr>
            </w:pPr>
            <w:r w:rsidRPr="00E64D39">
              <w:rPr>
                <w:rFonts w:cs="Times New Roman"/>
                <w:color w:val="000000" w:themeColor="text1"/>
                <w:sz w:val="24"/>
              </w:rPr>
              <w:t>Fluency</w:t>
            </w:r>
          </w:p>
        </w:tc>
        <w:tc>
          <w:tcPr>
            <w:tcW w:w="1310" w:type="dxa"/>
          </w:tcPr>
          <w:p w:rsidR="003C25BA" w:rsidRPr="00E64D39" w:rsidRDefault="003C25BA" w:rsidP="00240596">
            <w:pPr>
              <w:cnfStyle w:val="100000000000"/>
              <w:rPr>
                <w:rFonts w:cs="Times New Roman"/>
                <w:b w:val="0"/>
                <w:color w:val="000000" w:themeColor="text1"/>
                <w:sz w:val="24"/>
              </w:rPr>
            </w:pPr>
            <w:r w:rsidRPr="00E64D39">
              <w:rPr>
                <w:rFonts w:cs="Times New Roman"/>
                <w:color w:val="000000" w:themeColor="text1"/>
                <w:sz w:val="24"/>
              </w:rPr>
              <w:t>Resonance</w:t>
            </w:r>
          </w:p>
        </w:tc>
        <w:tc>
          <w:tcPr>
            <w:tcW w:w="975" w:type="dxa"/>
          </w:tcPr>
          <w:p w:rsidR="003C25BA" w:rsidRPr="00E64D39" w:rsidRDefault="003C25BA" w:rsidP="00240596">
            <w:pPr>
              <w:cnfStyle w:val="100000000000"/>
              <w:rPr>
                <w:rFonts w:cs="Times New Roman"/>
                <w:b w:val="0"/>
                <w:color w:val="000000" w:themeColor="text1"/>
                <w:sz w:val="24"/>
              </w:rPr>
            </w:pPr>
            <w:r w:rsidRPr="00E64D39">
              <w:rPr>
                <w:rFonts w:cs="Times New Roman"/>
                <w:color w:val="000000" w:themeColor="text1"/>
                <w:sz w:val="24"/>
              </w:rPr>
              <w:t>Total</w:t>
            </w:r>
          </w:p>
        </w:tc>
      </w:tr>
      <w:tr w:rsidR="003C25BA" w:rsidRPr="00E64D39" w:rsidTr="00E64D39">
        <w:trPr>
          <w:cnfStyle w:val="000000100000"/>
          <w:trHeight w:val="132"/>
        </w:trPr>
        <w:tc>
          <w:tcPr>
            <w:cnfStyle w:val="001000000000"/>
            <w:tcW w:w="0" w:type="auto"/>
          </w:tcPr>
          <w:p w:rsidR="003C25BA" w:rsidRPr="00E64D39" w:rsidRDefault="003C25BA" w:rsidP="00240596">
            <w:pPr>
              <w:pStyle w:val="ListParagraph"/>
              <w:numPr>
                <w:ilvl w:val="0"/>
                <w:numId w:val="19"/>
              </w:numPr>
              <w:spacing w:after="0" w:line="240" w:lineRule="auto"/>
              <w:rPr>
                <w:rFonts w:ascii="Times New Roman" w:hAnsi="Times New Roman" w:cs="Times New Roman"/>
                <w:color w:val="000000" w:themeColor="text1"/>
                <w:sz w:val="24"/>
                <w:szCs w:val="24"/>
              </w:rPr>
            </w:pPr>
          </w:p>
        </w:tc>
        <w:tc>
          <w:tcPr>
            <w:tcW w:w="0" w:type="auto"/>
          </w:tcPr>
          <w:p w:rsidR="003C25BA" w:rsidRPr="00E64D39" w:rsidRDefault="003C25BA" w:rsidP="00240596">
            <w:pPr>
              <w:cnfStyle w:val="000000100000"/>
              <w:rPr>
                <w:rFonts w:cs="Times New Roman"/>
                <w:color w:val="000000" w:themeColor="text1"/>
                <w:sz w:val="24"/>
              </w:rPr>
            </w:pPr>
            <w:r w:rsidRPr="00E64D39">
              <w:rPr>
                <w:rFonts w:cs="Times New Roman"/>
                <w:color w:val="000000" w:themeColor="text1"/>
                <w:sz w:val="24"/>
              </w:rPr>
              <w:t>Dr.Jayashree C.Shanbal</w:t>
            </w:r>
          </w:p>
        </w:tc>
        <w:tc>
          <w:tcPr>
            <w:tcW w:w="1097" w:type="dxa"/>
          </w:tcPr>
          <w:p w:rsidR="003C25BA" w:rsidRPr="00E64D39" w:rsidRDefault="003C25BA" w:rsidP="00240596">
            <w:pPr>
              <w:cnfStyle w:val="000000100000"/>
              <w:rPr>
                <w:rFonts w:cs="Times New Roman"/>
                <w:color w:val="000000" w:themeColor="text1"/>
                <w:sz w:val="24"/>
              </w:rPr>
            </w:pPr>
          </w:p>
        </w:tc>
        <w:tc>
          <w:tcPr>
            <w:tcW w:w="790" w:type="dxa"/>
          </w:tcPr>
          <w:p w:rsidR="003C25BA" w:rsidRPr="00E64D39" w:rsidRDefault="003C25BA" w:rsidP="00240596">
            <w:pPr>
              <w:cnfStyle w:val="000000100000"/>
              <w:rPr>
                <w:rFonts w:cs="Times New Roman"/>
                <w:color w:val="000000" w:themeColor="text1"/>
                <w:sz w:val="24"/>
              </w:rPr>
            </w:pPr>
          </w:p>
        </w:tc>
        <w:tc>
          <w:tcPr>
            <w:tcW w:w="1470" w:type="dxa"/>
          </w:tcPr>
          <w:p w:rsidR="003C25BA" w:rsidRPr="00E64D39" w:rsidRDefault="003C25BA" w:rsidP="00240596">
            <w:pPr>
              <w:cnfStyle w:val="000000100000"/>
              <w:rPr>
                <w:rFonts w:cs="Times New Roman"/>
                <w:color w:val="000000" w:themeColor="text1"/>
                <w:sz w:val="24"/>
              </w:rPr>
            </w:pPr>
          </w:p>
        </w:tc>
        <w:tc>
          <w:tcPr>
            <w:tcW w:w="1030" w:type="dxa"/>
          </w:tcPr>
          <w:p w:rsidR="003C25BA" w:rsidRPr="00E64D39" w:rsidRDefault="003C25BA" w:rsidP="00240596">
            <w:pPr>
              <w:cnfStyle w:val="000000100000"/>
              <w:rPr>
                <w:rFonts w:cs="Times New Roman"/>
                <w:color w:val="000000" w:themeColor="text1"/>
                <w:sz w:val="24"/>
              </w:rPr>
            </w:pPr>
          </w:p>
        </w:tc>
        <w:tc>
          <w:tcPr>
            <w:tcW w:w="1310" w:type="dxa"/>
          </w:tcPr>
          <w:p w:rsidR="003C25BA" w:rsidRPr="00E64D39" w:rsidRDefault="003C25BA" w:rsidP="00240596">
            <w:pPr>
              <w:cnfStyle w:val="000000100000"/>
              <w:rPr>
                <w:rFonts w:cs="Times New Roman"/>
                <w:color w:val="000000" w:themeColor="text1"/>
                <w:sz w:val="24"/>
              </w:rPr>
            </w:pPr>
          </w:p>
        </w:tc>
        <w:tc>
          <w:tcPr>
            <w:tcW w:w="975" w:type="dxa"/>
          </w:tcPr>
          <w:p w:rsidR="003C25BA" w:rsidRPr="00E64D39" w:rsidRDefault="003C25BA" w:rsidP="00240596">
            <w:pPr>
              <w:jc w:val="right"/>
              <w:cnfStyle w:val="000000100000"/>
              <w:rPr>
                <w:rFonts w:cs="Times New Roman"/>
                <w:color w:val="000000" w:themeColor="text1"/>
                <w:sz w:val="24"/>
              </w:rPr>
            </w:pPr>
          </w:p>
        </w:tc>
      </w:tr>
      <w:tr w:rsidR="003C25BA" w:rsidRPr="00E64D39" w:rsidTr="00E64D39">
        <w:trPr>
          <w:trHeight w:val="132"/>
        </w:trPr>
        <w:tc>
          <w:tcPr>
            <w:cnfStyle w:val="001000000000"/>
            <w:tcW w:w="0" w:type="auto"/>
          </w:tcPr>
          <w:p w:rsidR="003C25BA" w:rsidRPr="00E64D39" w:rsidRDefault="003C25BA" w:rsidP="00240596">
            <w:pPr>
              <w:pStyle w:val="ListParagraph"/>
              <w:spacing w:after="0" w:line="240" w:lineRule="auto"/>
              <w:ind w:left="360"/>
              <w:rPr>
                <w:rFonts w:ascii="Times New Roman" w:hAnsi="Times New Roman" w:cs="Times New Roman"/>
                <w:b w:val="0"/>
                <w:bCs w:val="0"/>
                <w:color w:val="000000" w:themeColor="text1"/>
                <w:sz w:val="24"/>
                <w:szCs w:val="24"/>
              </w:rPr>
            </w:pPr>
          </w:p>
        </w:tc>
        <w:tc>
          <w:tcPr>
            <w:tcW w:w="0" w:type="auto"/>
          </w:tcPr>
          <w:p w:rsidR="003C25BA" w:rsidRPr="00E64D39" w:rsidRDefault="003C25BA" w:rsidP="00240596">
            <w:pPr>
              <w:pStyle w:val="ListParagraph"/>
              <w:numPr>
                <w:ilvl w:val="0"/>
                <w:numId w:val="20"/>
              </w:numPr>
              <w:spacing w:after="0" w:line="240" w:lineRule="auto"/>
              <w:cnfStyle w:val="000000000000"/>
              <w:rPr>
                <w:rFonts w:ascii="Times New Roman" w:hAnsi="Times New Roman" w:cs="Times New Roman"/>
                <w:color w:val="000000" w:themeColor="text1"/>
                <w:sz w:val="24"/>
                <w:szCs w:val="24"/>
              </w:rPr>
            </w:pPr>
            <w:r w:rsidRPr="00E64D39">
              <w:rPr>
                <w:rFonts w:ascii="Times New Roman" w:hAnsi="Times New Roman" w:cs="Times New Roman"/>
                <w:color w:val="000000" w:themeColor="text1"/>
                <w:sz w:val="24"/>
                <w:szCs w:val="24"/>
              </w:rPr>
              <w:t xml:space="preserve">Tele-Assessment </w:t>
            </w:r>
            <w:r w:rsidRPr="00E64D39">
              <w:rPr>
                <w:rFonts w:ascii="Times New Roman" w:hAnsi="Times New Roman" w:cs="Times New Roman"/>
                <w:color w:val="000000" w:themeColor="text1"/>
                <w:sz w:val="24"/>
                <w:szCs w:val="24"/>
              </w:rPr>
              <w:lastRenderedPageBreak/>
              <w:t>(DCS)</w:t>
            </w:r>
          </w:p>
        </w:tc>
        <w:tc>
          <w:tcPr>
            <w:tcW w:w="1097" w:type="dxa"/>
          </w:tcPr>
          <w:p w:rsidR="003C25BA" w:rsidRPr="00E64D39" w:rsidRDefault="00921635" w:rsidP="00240596">
            <w:pPr>
              <w:cnfStyle w:val="000000000000"/>
              <w:rPr>
                <w:rFonts w:cs="Times New Roman"/>
                <w:color w:val="000000" w:themeColor="text1"/>
                <w:sz w:val="24"/>
              </w:rPr>
            </w:pPr>
            <w:r w:rsidRPr="00E64D39">
              <w:rPr>
                <w:rFonts w:cs="Times New Roman"/>
                <w:color w:val="000000" w:themeColor="text1"/>
                <w:sz w:val="24"/>
              </w:rPr>
              <w:lastRenderedPageBreak/>
              <w:t>0</w:t>
            </w:r>
            <w:r w:rsidR="004E6F1A" w:rsidRPr="00E64D39">
              <w:rPr>
                <w:rFonts w:cs="Times New Roman"/>
                <w:color w:val="000000" w:themeColor="text1"/>
                <w:sz w:val="24"/>
              </w:rPr>
              <w:t>4</w:t>
            </w:r>
          </w:p>
        </w:tc>
        <w:tc>
          <w:tcPr>
            <w:tcW w:w="790" w:type="dxa"/>
          </w:tcPr>
          <w:p w:rsidR="003C25BA"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1470" w:type="dxa"/>
          </w:tcPr>
          <w:p w:rsidR="003C25BA"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1030" w:type="dxa"/>
          </w:tcPr>
          <w:p w:rsidR="003C25BA"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1310" w:type="dxa"/>
          </w:tcPr>
          <w:p w:rsidR="003C25BA"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975" w:type="dxa"/>
          </w:tcPr>
          <w:p w:rsidR="003C25BA" w:rsidRPr="00E64D39" w:rsidRDefault="00921635" w:rsidP="00240596">
            <w:pPr>
              <w:jc w:val="right"/>
              <w:cnfStyle w:val="000000000000"/>
              <w:rPr>
                <w:rFonts w:cs="Times New Roman"/>
                <w:color w:val="000000" w:themeColor="text1"/>
                <w:sz w:val="24"/>
              </w:rPr>
            </w:pPr>
            <w:r w:rsidRPr="00E64D39">
              <w:rPr>
                <w:rFonts w:cs="Times New Roman"/>
                <w:color w:val="000000" w:themeColor="text1"/>
                <w:sz w:val="24"/>
              </w:rPr>
              <w:t>0</w:t>
            </w:r>
            <w:r w:rsidR="00FB75B4" w:rsidRPr="00E64D39">
              <w:rPr>
                <w:rFonts w:cs="Times New Roman"/>
                <w:color w:val="000000" w:themeColor="text1"/>
                <w:sz w:val="24"/>
              </w:rPr>
              <w:t>4</w:t>
            </w:r>
          </w:p>
        </w:tc>
      </w:tr>
      <w:tr w:rsidR="00240596" w:rsidRPr="00E64D39" w:rsidTr="00E64D39">
        <w:trPr>
          <w:cnfStyle w:val="000000100000"/>
          <w:trHeight w:val="575"/>
        </w:trPr>
        <w:tc>
          <w:tcPr>
            <w:cnfStyle w:val="001000000000"/>
            <w:tcW w:w="0" w:type="auto"/>
          </w:tcPr>
          <w:p w:rsidR="00240596" w:rsidRPr="00E64D39" w:rsidRDefault="00240596" w:rsidP="00240596">
            <w:pPr>
              <w:pStyle w:val="ListParagraph"/>
              <w:spacing w:after="0" w:line="240" w:lineRule="auto"/>
              <w:ind w:left="360"/>
              <w:rPr>
                <w:rFonts w:ascii="Times New Roman" w:hAnsi="Times New Roman" w:cs="Times New Roman"/>
                <w:b w:val="0"/>
                <w:bCs w:val="0"/>
                <w:color w:val="000000" w:themeColor="text1"/>
                <w:sz w:val="24"/>
                <w:szCs w:val="24"/>
              </w:rPr>
            </w:pPr>
          </w:p>
        </w:tc>
        <w:tc>
          <w:tcPr>
            <w:tcW w:w="0" w:type="auto"/>
          </w:tcPr>
          <w:p w:rsidR="00240596" w:rsidRPr="00E64D39" w:rsidRDefault="00240596" w:rsidP="00E64D39">
            <w:pPr>
              <w:pStyle w:val="ListParagraph"/>
              <w:numPr>
                <w:ilvl w:val="0"/>
                <w:numId w:val="20"/>
              </w:numPr>
              <w:spacing w:after="0" w:line="240" w:lineRule="auto"/>
              <w:cnfStyle w:val="000000100000"/>
              <w:rPr>
                <w:rFonts w:ascii="Times New Roman" w:hAnsi="Times New Roman" w:cs="Times New Roman"/>
                <w:color w:val="000000" w:themeColor="text1"/>
                <w:sz w:val="24"/>
                <w:szCs w:val="24"/>
              </w:rPr>
            </w:pPr>
            <w:r w:rsidRPr="00E64D39">
              <w:rPr>
                <w:rFonts w:ascii="Times New Roman" w:hAnsi="Times New Roman" w:cs="Times New Roman"/>
                <w:color w:val="000000" w:themeColor="text1"/>
                <w:sz w:val="24"/>
                <w:szCs w:val="24"/>
              </w:rPr>
              <w:t>Tele-Therapy (DCS)</w:t>
            </w:r>
          </w:p>
        </w:tc>
        <w:tc>
          <w:tcPr>
            <w:tcW w:w="1097" w:type="dxa"/>
          </w:tcPr>
          <w:p w:rsidR="00240596" w:rsidRPr="00E64D39" w:rsidRDefault="00240596" w:rsidP="00240596">
            <w:pPr>
              <w:cnfStyle w:val="000000100000"/>
              <w:rPr>
                <w:rFonts w:cs="Times New Roman"/>
                <w:color w:val="000000" w:themeColor="text1"/>
                <w:sz w:val="24"/>
              </w:rPr>
            </w:pPr>
            <w:r w:rsidRPr="00E64D39">
              <w:rPr>
                <w:rFonts w:cs="Times New Roman"/>
                <w:color w:val="000000" w:themeColor="text1"/>
                <w:sz w:val="24"/>
              </w:rPr>
              <w:t>01</w:t>
            </w:r>
          </w:p>
        </w:tc>
        <w:tc>
          <w:tcPr>
            <w:tcW w:w="790" w:type="dxa"/>
          </w:tcPr>
          <w:p w:rsidR="00240596" w:rsidRPr="00E64D39" w:rsidRDefault="00240596" w:rsidP="00240596">
            <w:pPr>
              <w:cnfStyle w:val="000000100000"/>
              <w:rPr>
                <w:rFonts w:cs="Times New Roman"/>
                <w:color w:val="000000" w:themeColor="text1"/>
                <w:sz w:val="24"/>
              </w:rPr>
            </w:pPr>
            <w:r w:rsidRPr="00E64D39">
              <w:rPr>
                <w:rFonts w:cs="Times New Roman"/>
                <w:color w:val="000000" w:themeColor="text1"/>
                <w:sz w:val="24"/>
              </w:rPr>
              <w:t>-</w:t>
            </w:r>
          </w:p>
        </w:tc>
        <w:tc>
          <w:tcPr>
            <w:tcW w:w="1470" w:type="dxa"/>
          </w:tcPr>
          <w:p w:rsidR="00240596" w:rsidRPr="00E64D39" w:rsidRDefault="00240596" w:rsidP="00240596">
            <w:pPr>
              <w:cnfStyle w:val="000000100000"/>
              <w:rPr>
                <w:rFonts w:cs="Times New Roman"/>
                <w:color w:val="000000" w:themeColor="text1"/>
                <w:sz w:val="24"/>
              </w:rPr>
            </w:pPr>
            <w:r w:rsidRPr="00E64D39">
              <w:rPr>
                <w:rFonts w:cs="Times New Roman"/>
                <w:color w:val="000000" w:themeColor="text1"/>
                <w:sz w:val="24"/>
              </w:rPr>
              <w:t>-</w:t>
            </w:r>
          </w:p>
        </w:tc>
        <w:tc>
          <w:tcPr>
            <w:tcW w:w="1030" w:type="dxa"/>
          </w:tcPr>
          <w:p w:rsidR="00240596" w:rsidRPr="00E64D39" w:rsidRDefault="00240596" w:rsidP="00240596">
            <w:pPr>
              <w:cnfStyle w:val="000000100000"/>
              <w:rPr>
                <w:rFonts w:cs="Times New Roman"/>
                <w:color w:val="000000" w:themeColor="text1"/>
                <w:sz w:val="24"/>
              </w:rPr>
            </w:pPr>
            <w:r w:rsidRPr="00E64D39">
              <w:rPr>
                <w:rFonts w:cs="Times New Roman"/>
                <w:color w:val="000000" w:themeColor="text1"/>
                <w:sz w:val="24"/>
              </w:rPr>
              <w:t>-</w:t>
            </w:r>
          </w:p>
        </w:tc>
        <w:tc>
          <w:tcPr>
            <w:tcW w:w="1310" w:type="dxa"/>
          </w:tcPr>
          <w:p w:rsidR="00240596" w:rsidRPr="00E64D39" w:rsidRDefault="00240596" w:rsidP="00240596">
            <w:pPr>
              <w:cnfStyle w:val="000000100000"/>
              <w:rPr>
                <w:rFonts w:cs="Times New Roman"/>
                <w:color w:val="000000" w:themeColor="text1"/>
                <w:sz w:val="24"/>
              </w:rPr>
            </w:pPr>
            <w:r w:rsidRPr="00E64D39">
              <w:rPr>
                <w:rFonts w:cs="Times New Roman"/>
                <w:color w:val="000000" w:themeColor="text1"/>
                <w:sz w:val="24"/>
              </w:rPr>
              <w:t>-</w:t>
            </w:r>
          </w:p>
        </w:tc>
        <w:tc>
          <w:tcPr>
            <w:tcW w:w="975" w:type="dxa"/>
          </w:tcPr>
          <w:p w:rsidR="00240596" w:rsidRPr="00E64D39" w:rsidRDefault="00240596" w:rsidP="00240596">
            <w:pPr>
              <w:jc w:val="right"/>
              <w:cnfStyle w:val="000000100000"/>
              <w:rPr>
                <w:rFonts w:cs="Times New Roman"/>
                <w:color w:val="000000" w:themeColor="text1"/>
                <w:sz w:val="24"/>
              </w:rPr>
            </w:pPr>
            <w:r w:rsidRPr="00E64D39">
              <w:rPr>
                <w:rFonts w:cs="Times New Roman"/>
                <w:color w:val="000000" w:themeColor="text1"/>
                <w:sz w:val="24"/>
              </w:rPr>
              <w:t>01</w:t>
            </w:r>
          </w:p>
        </w:tc>
      </w:tr>
      <w:tr w:rsidR="00240596" w:rsidRPr="00E64D39" w:rsidTr="00E64D39">
        <w:trPr>
          <w:trHeight w:val="132"/>
        </w:trPr>
        <w:tc>
          <w:tcPr>
            <w:cnfStyle w:val="001000000000"/>
            <w:tcW w:w="0" w:type="auto"/>
          </w:tcPr>
          <w:p w:rsidR="00240596" w:rsidRPr="00E64D39" w:rsidRDefault="00240596" w:rsidP="00240596">
            <w:pPr>
              <w:pStyle w:val="ListParagraph"/>
              <w:spacing w:after="0" w:line="240" w:lineRule="auto"/>
              <w:ind w:left="360"/>
              <w:rPr>
                <w:rFonts w:ascii="Times New Roman" w:hAnsi="Times New Roman" w:cs="Times New Roman"/>
                <w:b w:val="0"/>
                <w:bCs w:val="0"/>
                <w:color w:val="000000" w:themeColor="text1"/>
                <w:sz w:val="24"/>
                <w:szCs w:val="24"/>
              </w:rPr>
            </w:pPr>
          </w:p>
        </w:tc>
        <w:tc>
          <w:tcPr>
            <w:tcW w:w="0" w:type="auto"/>
          </w:tcPr>
          <w:p w:rsidR="00240596" w:rsidRPr="00E64D39" w:rsidRDefault="00240596" w:rsidP="00240596">
            <w:pPr>
              <w:pStyle w:val="ListParagraph"/>
              <w:numPr>
                <w:ilvl w:val="0"/>
                <w:numId w:val="20"/>
              </w:numPr>
              <w:spacing w:after="0" w:line="240" w:lineRule="auto"/>
              <w:cnfStyle w:val="000000000000"/>
              <w:rPr>
                <w:rFonts w:ascii="Times New Roman" w:hAnsi="Times New Roman" w:cs="Times New Roman"/>
                <w:color w:val="000000" w:themeColor="text1"/>
                <w:sz w:val="24"/>
                <w:szCs w:val="24"/>
              </w:rPr>
            </w:pPr>
            <w:r w:rsidRPr="00E64D39">
              <w:rPr>
                <w:rFonts w:ascii="Times New Roman" w:hAnsi="Times New Roman" w:cs="Times New Roman"/>
                <w:color w:val="000000" w:themeColor="text1"/>
                <w:sz w:val="24"/>
                <w:szCs w:val="24"/>
              </w:rPr>
              <w:t>Tele-Therapy (TCPD)</w:t>
            </w:r>
          </w:p>
        </w:tc>
        <w:tc>
          <w:tcPr>
            <w:tcW w:w="1097" w:type="dxa"/>
          </w:tcPr>
          <w:p w:rsidR="00240596" w:rsidRPr="00E64D39" w:rsidRDefault="00921635" w:rsidP="00240596">
            <w:pPr>
              <w:cnfStyle w:val="000000000000"/>
              <w:rPr>
                <w:rFonts w:cs="Times New Roman"/>
                <w:color w:val="000000" w:themeColor="text1"/>
                <w:sz w:val="24"/>
              </w:rPr>
            </w:pPr>
            <w:r w:rsidRPr="00E64D39">
              <w:rPr>
                <w:rFonts w:cs="Times New Roman"/>
                <w:color w:val="000000" w:themeColor="text1"/>
                <w:sz w:val="24"/>
              </w:rPr>
              <w:t>0</w:t>
            </w:r>
            <w:r w:rsidR="00240596" w:rsidRPr="00E64D39">
              <w:rPr>
                <w:rFonts w:cs="Times New Roman"/>
                <w:color w:val="000000" w:themeColor="text1"/>
                <w:sz w:val="24"/>
              </w:rPr>
              <w:t>4</w:t>
            </w:r>
          </w:p>
        </w:tc>
        <w:tc>
          <w:tcPr>
            <w:tcW w:w="790" w:type="dxa"/>
          </w:tcPr>
          <w:p w:rsidR="00240596"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1470" w:type="dxa"/>
          </w:tcPr>
          <w:p w:rsidR="00240596"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1030" w:type="dxa"/>
          </w:tcPr>
          <w:p w:rsidR="00240596"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1310" w:type="dxa"/>
          </w:tcPr>
          <w:p w:rsidR="00240596" w:rsidRPr="00E64D39" w:rsidRDefault="00240596" w:rsidP="00240596">
            <w:pPr>
              <w:cnfStyle w:val="000000000000"/>
              <w:rPr>
                <w:rFonts w:cs="Times New Roman"/>
                <w:color w:val="000000" w:themeColor="text1"/>
                <w:sz w:val="24"/>
              </w:rPr>
            </w:pPr>
            <w:r w:rsidRPr="00E64D39">
              <w:rPr>
                <w:rFonts w:cs="Times New Roman"/>
                <w:color w:val="000000" w:themeColor="text1"/>
                <w:sz w:val="24"/>
              </w:rPr>
              <w:t>-</w:t>
            </w:r>
          </w:p>
        </w:tc>
        <w:tc>
          <w:tcPr>
            <w:tcW w:w="975" w:type="dxa"/>
          </w:tcPr>
          <w:p w:rsidR="00240596" w:rsidRPr="00E64D39" w:rsidRDefault="00240596" w:rsidP="00240596">
            <w:pPr>
              <w:jc w:val="right"/>
              <w:cnfStyle w:val="000000000000"/>
              <w:rPr>
                <w:rFonts w:cs="Times New Roman"/>
                <w:color w:val="000000" w:themeColor="text1"/>
                <w:sz w:val="24"/>
              </w:rPr>
            </w:pPr>
            <w:r w:rsidRPr="00E64D39">
              <w:rPr>
                <w:rFonts w:cs="Times New Roman"/>
                <w:color w:val="000000" w:themeColor="text1"/>
                <w:sz w:val="24"/>
              </w:rPr>
              <w:t xml:space="preserve">   04</w:t>
            </w:r>
          </w:p>
        </w:tc>
      </w:tr>
      <w:tr w:rsidR="00240596" w:rsidRPr="00E64D39" w:rsidTr="00E64D39">
        <w:trPr>
          <w:cnfStyle w:val="000000100000"/>
          <w:trHeight w:val="320"/>
        </w:trPr>
        <w:tc>
          <w:tcPr>
            <w:cnfStyle w:val="001000000000"/>
            <w:tcW w:w="0" w:type="auto"/>
          </w:tcPr>
          <w:p w:rsidR="00240596" w:rsidRPr="00E64D39" w:rsidRDefault="00240596" w:rsidP="00240596">
            <w:pPr>
              <w:pStyle w:val="ListParagraph"/>
              <w:numPr>
                <w:ilvl w:val="0"/>
                <w:numId w:val="19"/>
              </w:numPr>
              <w:spacing w:after="0" w:line="240" w:lineRule="auto"/>
              <w:rPr>
                <w:rFonts w:ascii="Times New Roman" w:hAnsi="Times New Roman" w:cs="Times New Roman"/>
                <w:color w:val="000000" w:themeColor="text1"/>
                <w:sz w:val="24"/>
                <w:szCs w:val="24"/>
              </w:rPr>
            </w:pPr>
          </w:p>
        </w:tc>
        <w:tc>
          <w:tcPr>
            <w:tcW w:w="0" w:type="auto"/>
          </w:tcPr>
          <w:p w:rsidR="00240596" w:rsidRPr="00E64D39" w:rsidRDefault="00240596" w:rsidP="00240596">
            <w:pPr>
              <w:cnfStyle w:val="000000100000"/>
              <w:rPr>
                <w:rFonts w:cs="Times New Roman"/>
                <w:color w:val="000000" w:themeColor="text1"/>
                <w:sz w:val="24"/>
              </w:rPr>
            </w:pPr>
            <w:r w:rsidRPr="00E64D39">
              <w:rPr>
                <w:rFonts w:cs="Times New Roman"/>
                <w:color w:val="000000" w:themeColor="text1"/>
                <w:sz w:val="24"/>
              </w:rPr>
              <w:t>Ms. Mamatha N M</w:t>
            </w:r>
          </w:p>
        </w:tc>
        <w:tc>
          <w:tcPr>
            <w:tcW w:w="1097" w:type="dxa"/>
          </w:tcPr>
          <w:p w:rsidR="00240596" w:rsidRPr="00E64D39" w:rsidRDefault="00240596" w:rsidP="00240596">
            <w:pPr>
              <w:cnfStyle w:val="000000100000"/>
              <w:rPr>
                <w:rFonts w:cs="Times New Roman"/>
                <w:color w:val="000000" w:themeColor="text1"/>
                <w:sz w:val="24"/>
              </w:rPr>
            </w:pPr>
          </w:p>
        </w:tc>
        <w:tc>
          <w:tcPr>
            <w:tcW w:w="790" w:type="dxa"/>
          </w:tcPr>
          <w:p w:rsidR="00240596" w:rsidRPr="00E64D39" w:rsidRDefault="00240596" w:rsidP="00240596">
            <w:pPr>
              <w:cnfStyle w:val="000000100000"/>
              <w:rPr>
                <w:rFonts w:cs="Times New Roman"/>
                <w:color w:val="000000" w:themeColor="text1"/>
                <w:sz w:val="24"/>
              </w:rPr>
            </w:pPr>
          </w:p>
        </w:tc>
        <w:tc>
          <w:tcPr>
            <w:tcW w:w="1470" w:type="dxa"/>
          </w:tcPr>
          <w:p w:rsidR="00240596" w:rsidRPr="00E64D39" w:rsidRDefault="00240596" w:rsidP="00240596">
            <w:pPr>
              <w:cnfStyle w:val="000000100000"/>
              <w:rPr>
                <w:rFonts w:cs="Times New Roman"/>
                <w:color w:val="000000" w:themeColor="text1"/>
                <w:sz w:val="24"/>
              </w:rPr>
            </w:pPr>
          </w:p>
        </w:tc>
        <w:tc>
          <w:tcPr>
            <w:tcW w:w="1030" w:type="dxa"/>
          </w:tcPr>
          <w:p w:rsidR="00240596" w:rsidRPr="00E64D39" w:rsidRDefault="00240596" w:rsidP="00240596">
            <w:pPr>
              <w:cnfStyle w:val="000000100000"/>
              <w:rPr>
                <w:rFonts w:cs="Times New Roman"/>
                <w:color w:val="000000" w:themeColor="text1"/>
                <w:sz w:val="24"/>
              </w:rPr>
            </w:pPr>
          </w:p>
        </w:tc>
        <w:tc>
          <w:tcPr>
            <w:tcW w:w="1310" w:type="dxa"/>
          </w:tcPr>
          <w:p w:rsidR="00240596" w:rsidRPr="00E64D39" w:rsidRDefault="00240596" w:rsidP="00240596">
            <w:pPr>
              <w:cnfStyle w:val="000000100000"/>
              <w:rPr>
                <w:rFonts w:cs="Times New Roman"/>
                <w:color w:val="000000" w:themeColor="text1"/>
                <w:sz w:val="24"/>
              </w:rPr>
            </w:pPr>
          </w:p>
        </w:tc>
        <w:tc>
          <w:tcPr>
            <w:tcW w:w="975" w:type="dxa"/>
          </w:tcPr>
          <w:p w:rsidR="00240596" w:rsidRPr="00E64D39" w:rsidRDefault="00240596" w:rsidP="00240596">
            <w:pPr>
              <w:jc w:val="right"/>
              <w:cnfStyle w:val="000000100000"/>
              <w:rPr>
                <w:rFonts w:cs="Times New Roman"/>
                <w:color w:val="000000" w:themeColor="text1"/>
                <w:sz w:val="24"/>
              </w:rPr>
            </w:pPr>
          </w:p>
        </w:tc>
      </w:tr>
      <w:tr w:rsidR="00E64D39" w:rsidRPr="00E64D39" w:rsidTr="00E64D39">
        <w:trPr>
          <w:trHeight w:val="196"/>
        </w:trPr>
        <w:tc>
          <w:tcPr>
            <w:cnfStyle w:val="001000000000"/>
            <w:tcW w:w="0" w:type="auto"/>
          </w:tcPr>
          <w:p w:rsidR="00E64D39" w:rsidRPr="00E64D39" w:rsidRDefault="00E64D39" w:rsidP="00921635">
            <w:pPr>
              <w:pStyle w:val="ListParagraph"/>
              <w:spacing w:after="0" w:line="240" w:lineRule="auto"/>
              <w:ind w:left="360"/>
              <w:rPr>
                <w:rFonts w:ascii="Times New Roman" w:hAnsi="Times New Roman"/>
                <w:color w:val="000000" w:themeColor="text1"/>
                <w:sz w:val="24"/>
                <w:szCs w:val="24"/>
              </w:rPr>
            </w:pPr>
          </w:p>
        </w:tc>
        <w:tc>
          <w:tcPr>
            <w:tcW w:w="0" w:type="auto"/>
          </w:tcPr>
          <w:p w:rsidR="00E64D39" w:rsidRPr="00E64D39" w:rsidRDefault="00E64D39" w:rsidP="00E64D39">
            <w:pPr>
              <w:pStyle w:val="ListParagraph"/>
              <w:numPr>
                <w:ilvl w:val="0"/>
                <w:numId w:val="21"/>
              </w:numPr>
              <w:spacing w:after="0" w:line="240" w:lineRule="auto"/>
              <w:cnfStyle w:val="000000000000"/>
              <w:rPr>
                <w:rFonts w:ascii="Times New Roman" w:hAnsi="Times New Roman" w:cs="Times New Roman"/>
                <w:color w:val="000000" w:themeColor="text1"/>
                <w:sz w:val="24"/>
                <w:szCs w:val="24"/>
              </w:rPr>
            </w:pPr>
            <w:r w:rsidRPr="00E64D39">
              <w:rPr>
                <w:rFonts w:ascii="Times New Roman" w:hAnsi="Times New Roman" w:cs="Times New Roman"/>
                <w:color w:val="000000" w:themeColor="text1"/>
                <w:sz w:val="24"/>
                <w:szCs w:val="24"/>
              </w:rPr>
              <w:t xml:space="preserve">Tele-Therapy (DCS) </w:t>
            </w:r>
          </w:p>
        </w:tc>
        <w:tc>
          <w:tcPr>
            <w:tcW w:w="1097" w:type="dxa"/>
          </w:tcPr>
          <w:p w:rsidR="00E64D39" w:rsidRPr="00E64D39" w:rsidRDefault="00E64D39" w:rsidP="00240596">
            <w:pPr>
              <w:cnfStyle w:val="000000000000"/>
              <w:rPr>
                <w:rFonts w:cs="Times New Roman"/>
                <w:color w:val="000000" w:themeColor="text1"/>
                <w:sz w:val="24"/>
              </w:rPr>
            </w:pPr>
          </w:p>
          <w:p w:rsidR="00E64D39" w:rsidRPr="00E64D39" w:rsidRDefault="00E64D39" w:rsidP="00240596">
            <w:pPr>
              <w:cnfStyle w:val="000000000000"/>
              <w:rPr>
                <w:rFonts w:cs="Times New Roman"/>
                <w:color w:val="000000" w:themeColor="text1"/>
                <w:sz w:val="24"/>
              </w:rPr>
            </w:pPr>
            <w:r w:rsidRPr="00E64D39">
              <w:rPr>
                <w:rFonts w:cs="Times New Roman"/>
                <w:color w:val="000000" w:themeColor="text1"/>
                <w:sz w:val="24"/>
              </w:rPr>
              <w:t>04</w:t>
            </w:r>
          </w:p>
        </w:tc>
        <w:tc>
          <w:tcPr>
            <w:tcW w:w="790" w:type="dxa"/>
          </w:tcPr>
          <w:p w:rsidR="00E64D39" w:rsidRPr="00E64D39" w:rsidRDefault="00E64D39" w:rsidP="00240596">
            <w:pPr>
              <w:cnfStyle w:val="000000000000"/>
              <w:rPr>
                <w:rFonts w:cs="Times New Roman"/>
                <w:color w:val="000000" w:themeColor="text1"/>
                <w:sz w:val="24"/>
              </w:rPr>
            </w:pPr>
          </w:p>
          <w:p w:rsidR="00E64D39" w:rsidRPr="00E64D39" w:rsidRDefault="00E64D39" w:rsidP="00240596">
            <w:pPr>
              <w:cnfStyle w:val="000000000000"/>
              <w:rPr>
                <w:rFonts w:cs="Times New Roman"/>
                <w:color w:val="000000" w:themeColor="text1"/>
                <w:sz w:val="24"/>
              </w:rPr>
            </w:pPr>
            <w:r w:rsidRPr="00E64D39">
              <w:rPr>
                <w:rFonts w:cs="Times New Roman"/>
                <w:color w:val="000000" w:themeColor="text1"/>
                <w:sz w:val="24"/>
              </w:rPr>
              <w:t>01</w:t>
            </w:r>
          </w:p>
        </w:tc>
        <w:tc>
          <w:tcPr>
            <w:tcW w:w="1470" w:type="dxa"/>
          </w:tcPr>
          <w:p w:rsidR="00E64D39" w:rsidRPr="00E64D39" w:rsidRDefault="00E64D39" w:rsidP="00240596">
            <w:pPr>
              <w:cnfStyle w:val="000000000000"/>
              <w:rPr>
                <w:rFonts w:cs="Times New Roman"/>
                <w:color w:val="000000" w:themeColor="text1"/>
                <w:sz w:val="24"/>
              </w:rPr>
            </w:pPr>
          </w:p>
          <w:p w:rsidR="00E64D39" w:rsidRPr="00E64D39" w:rsidRDefault="00E64D39" w:rsidP="00240596">
            <w:pPr>
              <w:cnfStyle w:val="000000000000"/>
              <w:rPr>
                <w:rFonts w:cs="Times New Roman"/>
                <w:color w:val="000000" w:themeColor="text1"/>
                <w:sz w:val="24"/>
              </w:rPr>
            </w:pPr>
            <w:r w:rsidRPr="00E64D39">
              <w:rPr>
                <w:rFonts w:cs="Times New Roman"/>
                <w:color w:val="000000" w:themeColor="text1"/>
                <w:sz w:val="24"/>
              </w:rPr>
              <w:t>01</w:t>
            </w:r>
          </w:p>
        </w:tc>
        <w:tc>
          <w:tcPr>
            <w:tcW w:w="1030" w:type="dxa"/>
          </w:tcPr>
          <w:p w:rsidR="00E64D39" w:rsidRPr="00E64D39" w:rsidRDefault="00E64D39" w:rsidP="008879F1">
            <w:pPr>
              <w:cnfStyle w:val="000000000000"/>
              <w:rPr>
                <w:rFonts w:cs="Times New Roman"/>
                <w:color w:val="000000" w:themeColor="text1"/>
                <w:sz w:val="24"/>
              </w:rPr>
            </w:pPr>
          </w:p>
          <w:p w:rsidR="00E64D39" w:rsidRPr="00E64D39" w:rsidRDefault="00E64D39" w:rsidP="008879F1">
            <w:pPr>
              <w:cnfStyle w:val="000000000000"/>
              <w:rPr>
                <w:rFonts w:cs="Times New Roman"/>
                <w:color w:val="000000" w:themeColor="text1"/>
                <w:sz w:val="24"/>
              </w:rPr>
            </w:pPr>
            <w:r w:rsidRPr="00E64D39">
              <w:rPr>
                <w:rFonts w:cs="Times New Roman"/>
                <w:color w:val="000000" w:themeColor="text1"/>
                <w:sz w:val="24"/>
              </w:rPr>
              <w:t>-</w:t>
            </w:r>
          </w:p>
        </w:tc>
        <w:tc>
          <w:tcPr>
            <w:tcW w:w="1310" w:type="dxa"/>
          </w:tcPr>
          <w:p w:rsidR="00E64D39" w:rsidRPr="00E64D39" w:rsidRDefault="00E64D39" w:rsidP="008879F1">
            <w:pPr>
              <w:cnfStyle w:val="000000000000"/>
              <w:rPr>
                <w:rFonts w:cs="Times New Roman"/>
                <w:color w:val="000000" w:themeColor="text1"/>
                <w:sz w:val="24"/>
              </w:rPr>
            </w:pPr>
          </w:p>
          <w:p w:rsidR="00E64D39" w:rsidRPr="00E64D39" w:rsidRDefault="00E64D39" w:rsidP="008879F1">
            <w:pPr>
              <w:cnfStyle w:val="000000000000"/>
              <w:rPr>
                <w:rFonts w:cs="Times New Roman"/>
                <w:color w:val="000000" w:themeColor="text1"/>
                <w:sz w:val="24"/>
              </w:rPr>
            </w:pPr>
            <w:r w:rsidRPr="00E64D39">
              <w:rPr>
                <w:rFonts w:cs="Times New Roman"/>
                <w:color w:val="000000" w:themeColor="text1"/>
                <w:sz w:val="24"/>
              </w:rPr>
              <w:t>-</w:t>
            </w:r>
          </w:p>
        </w:tc>
        <w:tc>
          <w:tcPr>
            <w:tcW w:w="975" w:type="dxa"/>
          </w:tcPr>
          <w:p w:rsidR="00E64D39" w:rsidRPr="00E64D39" w:rsidRDefault="00E64D39" w:rsidP="00240596">
            <w:pPr>
              <w:cnfStyle w:val="000000000000"/>
              <w:rPr>
                <w:rFonts w:cs="Times New Roman"/>
                <w:color w:val="000000" w:themeColor="text1"/>
                <w:sz w:val="24"/>
              </w:rPr>
            </w:pPr>
          </w:p>
          <w:p w:rsidR="00E64D39" w:rsidRPr="00E64D39" w:rsidRDefault="00E64D39" w:rsidP="00240596">
            <w:pPr>
              <w:jc w:val="right"/>
              <w:cnfStyle w:val="000000000000"/>
              <w:rPr>
                <w:rFonts w:cs="Times New Roman"/>
                <w:color w:val="000000" w:themeColor="text1"/>
                <w:sz w:val="24"/>
              </w:rPr>
            </w:pPr>
            <w:r w:rsidRPr="00E64D39">
              <w:rPr>
                <w:rFonts w:cs="Times New Roman"/>
                <w:color w:val="000000" w:themeColor="text1"/>
                <w:sz w:val="24"/>
              </w:rPr>
              <w:t>06</w:t>
            </w:r>
          </w:p>
        </w:tc>
      </w:tr>
      <w:tr w:rsidR="00E64D39" w:rsidRPr="00E64D39" w:rsidTr="00E64D39">
        <w:trPr>
          <w:cnfStyle w:val="000000100000"/>
          <w:trHeight w:val="330"/>
        </w:trPr>
        <w:tc>
          <w:tcPr>
            <w:cnfStyle w:val="001000000000"/>
            <w:tcW w:w="0" w:type="auto"/>
          </w:tcPr>
          <w:p w:rsidR="00E64D39" w:rsidRPr="00E64D39" w:rsidRDefault="00E64D39" w:rsidP="00240596">
            <w:pPr>
              <w:pStyle w:val="ListParagraph"/>
              <w:numPr>
                <w:ilvl w:val="0"/>
                <w:numId w:val="19"/>
              </w:numPr>
              <w:spacing w:line="240" w:lineRule="auto"/>
              <w:rPr>
                <w:rFonts w:ascii="Times New Roman" w:hAnsi="Times New Roman" w:cs="Times New Roman"/>
                <w:color w:val="000000" w:themeColor="text1"/>
                <w:sz w:val="24"/>
                <w:szCs w:val="24"/>
              </w:rPr>
            </w:pPr>
          </w:p>
        </w:tc>
        <w:tc>
          <w:tcPr>
            <w:tcW w:w="0" w:type="auto"/>
          </w:tcPr>
          <w:p w:rsidR="00E64D39" w:rsidRPr="00E64D39" w:rsidRDefault="00E64D39" w:rsidP="00240596">
            <w:pPr>
              <w:cnfStyle w:val="000000100000"/>
              <w:rPr>
                <w:rFonts w:cs="Times New Roman"/>
                <w:color w:val="000000" w:themeColor="text1"/>
                <w:sz w:val="24"/>
              </w:rPr>
            </w:pPr>
            <w:r w:rsidRPr="00E64D39">
              <w:rPr>
                <w:rFonts w:cs="Times New Roman"/>
                <w:color w:val="000000" w:themeColor="text1"/>
                <w:sz w:val="24"/>
              </w:rPr>
              <w:t>Dr. Yashaswini R</w:t>
            </w:r>
          </w:p>
        </w:tc>
        <w:tc>
          <w:tcPr>
            <w:tcW w:w="1097" w:type="dxa"/>
          </w:tcPr>
          <w:p w:rsidR="00E64D39" w:rsidRPr="00E64D39" w:rsidRDefault="00E64D39" w:rsidP="00240596">
            <w:pPr>
              <w:cnfStyle w:val="000000100000"/>
              <w:rPr>
                <w:rFonts w:cs="Times New Roman"/>
                <w:color w:val="000000" w:themeColor="text1"/>
                <w:sz w:val="24"/>
              </w:rPr>
            </w:pPr>
          </w:p>
        </w:tc>
        <w:tc>
          <w:tcPr>
            <w:tcW w:w="790" w:type="dxa"/>
          </w:tcPr>
          <w:p w:rsidR="00E64D39" w:rsidRPr="00E64D39" w:rsidRDefault="00E64D39" w:rsidP="00240596">
            <w:pPr>
              <w:cnfStyle w:val="000000100000"/>
              <w:rPr>
                <w:rFonts w:cs="Times New Roman"/>
                <w:color w:val="000000" w:themeColor="text1"/>
                <w:sz w:val="24"/>
              </w:rPr>
            </w:pPr>
          </w:p>
        </w:tc>
        <w:tc>
          <w:tcPr>
            <w:tcW w:w="1470" w:type="dxa"/>
          </w:tcPr>
          <w:p w:rsidR="00E64D39" w:rsidRPr="00E64D39" w:rsidRDefault="00E64D39" w:rsidP="00240596">
            <w:pPr>
              <w:cnfStyle w:val="000000100000"/>
              <w:rPr>
                <w:rFonts w:cs="Times New Roman"/>
                <w:color w:val="000000" w:themeColor="text1"/>
                <w:sz w:val="24"/>
              </w:rPr>
            </w:pPr>
          </w:p>
        </w:tc>
        <w:tc>
          <w:tcPr>
            <w:tcW w:w="1030" w:type="dxa"/>
          </w:tcPr>
          <w:p w:rsidR="00E64D39" w:rsidRPr="00E64D39" w:rsidRDefault="00E64D39" w:rsidP="00240596">
            <w:pPr>
              <w:cnfStyle w:val="000000100000"/>
              <w:rPr>
                <w:rFonts w:cs="Times New Roman"/>
                <w:color w:val="000000" w:themeColor="text1"/>
                <w:sz w:val="24"/>
              </w:rPr>
            </w:pPr>
          </w:p>
        </w:tc>
        <w:tc>
          <w:tcPr>
            <w:tcW w:w="1310" w:type="dxa"/>
          </w:tcPr>
          <w:p w:rsidR="00E64D39" w:rsidRPr="00E64D39" w:rsidRDefault="00E64D39" w:rsidP="00240596">
            <w:pPr>
              <w:jc w:val="right"/>
              <w:cnfStyle w:val="000000100000"/>
              <w:rPr>
                <w:rFonts w:cs="Times New Roman"/>
                <w:color w:val="000000" w:themeColor="text1"/>
                <w:sz w:val="24"/>
              </w:rPr>
            </w:pPr>
          </w:p>
        </w:tc>
        <w:tc>
          <w:tcPr>
            <w:tcW w:w="975" w:type="dxa"/>
          </w:tcPr>
          <w:p w:rsidR="00E64D39" w:rsidRPr="00E64D39" w:rsidRDefault="00E64D39" w:rsidP="00240596">
            <w:pPr>
              <w:jc w:val="right"/>
              <w:cnfStyle w:val="000000100000"/>
              <w:rPr>
                <w:rFonts w:cs="Times New Roman"/>
                <w:color w:val="000000" w:themeColor="text1"/>
                <w:sz w:val="24"/>
              </w:rPr>
            </w:pPr>
          </w:p>
        </w:tc>
      </w:tr>
      <w:tr w:rsidR="00E64D39" w:rsidRPr="00E64D39" w:rsidTr="00E64D39">
        <w:trPr>
          <w:trHeight w:val="570"/>
        </w:trPr>
        <w:tc>
          <w:tcPr>
            <w:cnfStyle w:val="001000000000"/>
            <w:tcW w:w="0" w:type="auto"/>
          </w:tcPr>
          <w:p w:rsidR="00E64D39" w:rsidRPr="00E64D39" w:rsidRDefault="00E64D39" w:rsidP="00E64D39">
            <w:pPr>
              <w:pStyle w:val="ListParagraph"/>
              <w:spacing w:after="0" w:line="240" w:lineRule="auto"/>
              <w:ind w:left="360"/>
              <w:rPr>
                <w:rFonts w:ascii="Times New Roman" w:hAnsi="Times New Roman"/>
                <w:color w:val="000000" w:themeColor="text1"/>
                <w:sz w:val="24"/>
                <w:szCs w:val="24"/>
              </w:rPr>
            </w:pPr>
          </w:p>
        </w:tc>
        <w:tc>
          <w:tcPr>
            <w:tcW w:w="0" w:type="auto"/>
          </w:tcPr>
          <w:p w:rsidR="00E64D39" w:rsidRPr="00E64D39" w:rsidRDefault="00E64D39" w:rsidP="00E64D39">
            <w:pPr>
              <w:pStyle w:val="ListParagraph"/>
              <w:numPr>
                <w:ilvl w:val="0"/>
                <w:numId w:val="22"/>
              </w:numPr>
              <w:spacing w:after="0"/>
              <w:cnfStyle w:val="000000000000"/>
              <w:rPr>
                <w:rFonts w:ascii="Times New Roman" w:hAnsi="Times New Roman"/>
                <w:color w:val="000000" w:themeColor="text1"/>
                <w:sz w:val="24"/>
                <w:szCs w:val="24"/>
              </w:rPr>
            </w:pPr>
            <w:r w:rsidRPr="00E64D39">
              <w:rPr>
                <w:rFonts w:ascii="Times New Roman" w:hAnsi="Times New Roman" w:cs="Times New Roman"/>
                <w:color w:val="000000" w:themeColor="text1"/>
                <w:sz w:val="24"/>
                <w:szCs w:val="24"/>
              </w:rPr>
              <w:t xml:space="preserve">Tele-Therapy (DCS) </w:t>
            </w:r>
          </w:p>
        </w:tc>
        <w:tc>
          <w:tcPr>
            <w:tcW w:w="1097" w:type="dxa"/>
          </w:tcPr>
          <w:p w:rsidR="00E64D39" w:rsidRPr="00E64D39" w:rsidRDefault="00E64D39" w:rsidP="00240596">
            <w:pPr>
              <w:cnfStyle w:val="000000000000"/>
              <w:rPr>
                <w:color w:val="000000" w:themeColor="text1"/>
              </w:rPr>
            </w:pPr>
            <w:r w:rsidRPr="00E64D39">
              <w:rPr>
                <w:rFonts w:cs="Times New Roman"/>
                <w:color w:val="000000" w:themeColor="text1"/>
                <w:sz w:val="24"/>
              </w:rPr>
              <w:t>06</w:t>
            </w:r>
          </w:p>
        </w:tc>
        <w:tc>
          <w:tcPr>
            <w:tcW w:w="790" w:type="dxa"/>
          </w:tcPr>
          <w:p w:rsidR="00E64D39" w:rsidRPr="00E64D39" w:rsidRDefault="00E64D39" w:rsidP="008879F1">
            <w:pPr>
              <w:cnfStyle w:val="000000000000"/>
              <w:rPr>
                <w:rFonts w:cs="Times New Roman"/>
                <w:color w:val="000000" w:themeColor="text1"/>
                <w:sz w:val="24"/>
              </w:rPr>
            </w:pPr>
            <w:r w:rsidRPr="00E64D39">
              <w:rPr>
                <w:rFonts w:cs="Times New Roman"/>
                <w:color w:val="000000" w:themeColor="text1"/>
                <w:sz w:val="24"/>
              </w:rPr>
              <w:t>-</w:t>
            </w:r>
          </w:p>
        </w:tc>
        <w:tc>
          <w:tcPr>
            <w:tcW w:w="1470" w:type="dxa"/>
          </w:tcPr>
          <w:p w:rsidR="00E64D39" w:rsidRPr="00E64D39" w:rsidRDefault="00E64D39" w:rsidP="008879F1">
            <w:pPr>
              <w:cnfStyle w:val="000000000000"/>
              <w:rPr>
                <w:rFonts w:cs="Times New Roman"/>
                <w:color w:val="000000" w:themeColor="text1"/>
                <w:sz w:val="24"/>
              </w:rPr>
            </w:pPr>
            <w:r w:rsidRPr="00E64D39">
              <w:rPr>
                <w:rFonts w:cs="Times New Roman"/>
                <w:color w:val="000000" w:themeColor="text1"/>
                <w:sz w:val="24"/>
              </w:rPr>
              <w:t>-</w:t>
            </w:r>
          </w:p>
        </w:tc>
        <w:tc>
          <w:tcPr>
            <w:tcW w:w="1030" w:type="dxa"/>
          </w:tcPr>
          <w:p w:rsidR="00E64D39" w:rsidRPr="00E64D39" w:rsidRDefault="00E64D39" w:rsidP="008879F1">
            <w:pPr>
              <w:cnfStyle w:val="000000000000"/>
              <w:rPr>
                <w:rFonts w:cs="Times New Roman"/>
                <w:color w:val="000000" w:themeColor="text1"/>
                <w:sz w:val="24"/>
              </w:rPr>
            </w:pPr>
            <w:r w:rsidRPr="00E64D39">
              <w:rPr>
                <w:rFonts w:cs="Times New Roman"/>
                <w:color w:val="000000" w:themeColor="text1"/>
                <w:sz w:val="24"/>
              </w:rPr>
              <w:t>-</w:t>
            </w:r>
          </w:p>
        </w:tc>
        <w:tc>
          <w:tcPr>
            <w:tcW w:w="1310" w:type="dxa"/>
          </w:tcPr>
          <w:p w:rsidR="00E64D39" w:rsidRPr="00E64D39" w:rsidRDefault="00E64D39" w:rsidP="008879F1">
            <w:pPr>
              <w:cnfStyle w:val="000000000000"/>
              <w:rPr>
                <w:rFonts w:cs="Times New Roman"/>
                <w:color w:val="000000" w:themeColor="text1"/>
                <w:sz w:val="24"/>
              </w:rPr>
            </w:pPr>
            <w:r w:rsidRPr="00E64D39">
              <w:rPr>
                <w:rFonts w:cs="Times New Roman"/>
                <w:color w:val="000000" w:themeColor="text1"/>
                <w:sz w:val="24"/>
              </w:rPr>
              <w:t>-</w:t>
            </w:r>
          </w:p>
        </w:tc>
        <w:tc>
          <w:tcPr>
            <w:tcW w:w="975" w:type="dxa"/>
          </w:tcPr>
          <w:p w:rsidR="00E64D39" w:rsidRPr="00E64D39" w:rsidRDefault="00E64D39" w:rsidP="00E64D39">
            <w:pPr>
              <w:jc w:val="right"/>
              <w:cnfStyle w:val="000000000000"/>
              <w:rPr>
                <w:color w:val="000000" w:themeColor="text1"/>
              </w:rPr>
            </w:pPr>
            <w:r w:rsidRPr="00E64D39">
              <w:rPr>
                <w:rFonts w:cs="Times New Roman"/>
                <w:color w:val="000000" w:themeColor="text1"/>
                <w:sz w:val="24"/>
              </w:rPr>
              <w:t xml:space="preserve">        0</w:t>
            </w:r>
            <w:r w:rsidRPr="00E64D39">
              <w:rPr>
                <w:rFonts w:cs="Times New Roman"/>
                <w:color w:val="000000" w:themeColor="text1"/>
                <w:sz w:val="24"/>
              </w:rPr>
              <w:t>6</w:t>
            </w:r>
          </w:p>
        </w:tc>
      </w:tr>
    </w:tbl>
    <w:p w:rsidR="00E64D39" w:rsidRDefault="00E64D39" w:rsidP="003C25BA">
      <w:pPr>
        <w:pStyle w:val="ListParagraph"/>
        <w:spacing w:after="0" w:line="240" w:lineRule="auto"/>
        <w:ind w:left="426"/>
        <w:jc w:val="both"/>
        <w:rPr>
          <w:rFonts w:ascii="Times New Roman" w:hAnsi="Times New Roman"/>
          <w:b/>
          <w:bCs/>
          <w:sz w:val="24"/>
          <w:szCs w:val="24"/>
        </w:rPr>
      </w:pPr>
    </w:p>
    <w:p w:rsidR="003C25BA" w:rsidRPr="00485C25" w:rsidRDefault="003C25BA" w:rsidP="003C25BA">
      <w:pPr>
        <w:pStyle w:val="ListParagraph"/>
        <w:numPr>
          <w:ilvl w:val="0"/>
          <w:numId w:val="2"/>
        </w:numPr>
        <w:spacing w:after="0" w:line="240" w:lineRule="auto"/>
        <w:ind w:left="426" w:hanging="426"/>
        <w:jc w:val="both"/>
        <w:rPr>
          <w:rFonts w:ascii="Times New Roman" w:hAnsi="Times New Roman"/>
          <w:b/>
          <w:bCs/>
          <w:sz w:val="24"/>
          <w:szCs w:val="24"/>
        </w:rPr>
      </w:pPr>
      <w:r>
        <w:rPr>
          <w:rFonts w:ascii="Times New Roman" w:hAnsi="Times New Roman"/>
          <w:b/>
          <w:bCs/>
          <w:sz w:val="24"/>
          <w:szCs w:val="24"/>
        </w:rPr>
        <w:t>Any other Clinical work</w:t>
      </w:r>
    </w:p>
    <w:p w:rsidR="003C25BA" w:rsidRPr="00485C25" w:rsidRDefault="003C25BA" w:rsidP="00EF64CD">
      <w:pPr>
        <w:jc w:val="both"/>
        <w:rPr>
          <w:b/>
          <w:u w:val="single"/>
        </w:rPr>
      </w:pPr>
    </w:p>
    <w:p w:rsidR="00EF64CD" w:rsidRDefault="00EF64CD" w:rsidP="00EF64CD">
      <w:pPr>
        <w:jc w:val="both"/>
        <w:rPr>
          <w:b/>
          <w:u w:val="single"/>
        </w:rPr>
      </w:pPr>
      <w:r w:rsidRPr="00485C25">
        <w:rPr>
          <w:b/>
          <w:u w:val="single"/>
        </w:rPr>
        <w:t>Statistics of Tele-services:</w:t>
      </w:r>
    </w:p>
    <w:tbl>
      <w:tblPr>
        <w:tblW w:w="3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20"/>
        <w:gridCol w:w="960"/>
      </w:tblGrid>
      <w:tr w:rsidR="00EF64CD" w:rsidRPr="00485C25" w:rsidTr="00EF64CD">
        <w:trPr>
          <w:trHeight w:val="324"/>
          <w:jc w:val="center"/>
        </w:trPr>
        <w:tc>
          <w:tcPr>
            <w:tcW w:w="2920" w:type="dxa"/>
            <w:shd w:val="clear" w:color="000000" w:fill="548DD4"/>
            <w:noWrap/>
            <w:hideMark/>
          </w:tcPr>
          <w:p w:rsidR="00EF64CD" w:rsidRPr="00485C25" w:rsidRDefault="00EF64CD" w:rsidP="00EF64CD">
            <w:pPr>
              <w:jc w:val="center"/>
              <w:rPr>
                <w:b/>
                <w:bCs/>
                <w:color w:val="000000"/>
                <w:lang w:bidi="kn-IN"/>
              </w:rPr>
            </w:pPr>
            <w:r w:rsidRPr="00485C25">
              <w:rPr>
                <w:b/>
                <w:bCs/>
                <w:color w:val="000000"/>
                <w:lang w:bidi="kn-IN"/>
              </w:rPr>
              <w:t>Details</w:t>
            </w:r>
          </w:p>
        </w:tc>
        <w:tc>
          <w:tcPr>
            <w:tcW w:w="960" w:type="dxa"/>
            <w:shd w:val="clear" w:color="000000" w:fill="548DD4"/>
            <w:noWrap/>
            <w:hideMark/>
          </w:tcPr>
          <w:p w:rsidR="00EF64CD" w:rsidRPr="00485C25" w:rsidRDefault="00EF64CD" w:rsidP="00EF64CD">
            <w:pPr>
              <w:jc w:val="center"/>
              <w:rPr>
                <w:b/>
                <w:bCs/>
                <w:color w:val="000000"/>
                <w:lang w:bidi="kn-IN"/>
              </w:rPr>
            </w:pPr>
            <w:r w:rsidRPr="00485C25">
              <w:rPr>
                <w:b/>
                <w:bCs/>
                <w:color w:val="000000"/>
                <w:lang w:bidi="kn-IN"/>
              </w:rPr>
              <w:t>Total</w:t>
            </w:r>
          </w:p>
        </w:tc>
      </w:tr>
      <w:tr w:rsidR="00EF64CD" w:rsidRPr="00485C25" w:rsidTr="00DF6A6A">
        <w:trPr>
          <w:trHeight w:val="324"/>
          <w:jc w:val="center"/>
        </w:trPr>
        <w:tc>
          <w:tcPr>
            <w:tcW w:w="2920" w:type="dxa"/>
            <w:shd w:val="clear" w:color="000000" w:fill="C6D9F1"/>
            <w:noWrap/>
            <w:hideMark/>
          </w:tcPr>
          <w:p w:rsidR="00EF64CD" w:rsidRPr="00485C25" w:rsidRDefault="00EF64CD" w:rsidP="00EF64CD">
            <w:pPr>
              <w:jc w:val="both"/>
              <w:rPr>
                <w:color w:val="000000"/>
              </w:rPr>
            </w:pPr>
            <w:r w:rsidRPr="00485C25">
              <w:rPr>
                <w:color w:val="000000"/>
              </w:rPr>
              <w:t>No. of cases evaluated</w:t>
            </w:r>
          </w:p>
        </w:tc>
        <w:tc>
          <w:tcPr>
            <w:tcW w:w="960" w:type="dxa"/>
            <w:shd w:val="clear" w:color="000000" w:fill="C6D9F1"/>
            <w:noWrap/>
          </w:tcPr>
          <w:p w:rsidR="00EF64CD" w:rsidRPr="007B778E" w:rsidRDefault="007B778E" w:rsidP="00FE3968">
            <w:pPr>
              <w:jc w:val="right"/>
              <w:rPr>
                <w:color w:val="000000" w:themeColor="text1"/>
              </w:rPr>
            </w:pPr>
            <w:r w:rsidRPr="007B778E">
              <w:rPr>
                <w:color w:val="000000" w:themeColor="text1"/>
              </w:rPr>
              <w:t>13</w:t>
            </w:r>
          </w:p>
        </w:tc>
      </w:tr>
      <w:tr w:rsidR="00EF64CD" w:rsidRPr="00485C25" w:rsidTr="00DF6A6A">
        <w:trPr>
          <w:trHeight w:val="324"/>
          <w:jc w:val="center"/>
        </w:trPr>
        <w:tc>
          <w:tcPr>
            <w:tcW w:w="2920" w:type="dxa"/>
            <w:shd w:val="clear" w:color="000000" w:fill="C6D9F1"/>
            <w:noWrap/>
            <w:hideMark/>
          </w:tcPr>
          <w:p w:rsidR="00EF64CD" w:rsidRPr="00485C25" w:rsidRDefault="00EF64CD" w:rsidP="00EF64CD">
            <w:pPr>
              <w:jc w:val="both"/>
              <w:rPr>
                <w:color w:val="000000"/>
              </w:rPr>
            </w:pPr>
            <w:r w:rsidRPr="00485C25">
              <w:rPr>
                <w:color w:val="000000"/>
              </w:rPr>
              <w:t>No. of assessment sessions</w:t>
            </w:r>
          </w:p>
        </w:tc>
        <w:tc>
          <w:tcPr>
            <w:tcW w:w="960" w:type="dxa"/>
            <w:shd w:val="clear" w:color="000000" w:fill="C6D9F1"/>
            <w:noWrap/>
          </w:tcPr>
          <w:p w:rsidR="00EF64CD" w:rsidRPr="007B778E" w:rsidRDefault="007B778E" w:rsidP="00FE3968">
            <w:pPr>
              <w:jc w:val="right"/>
              <w:rPr>
                <w:color w:val="000000" w:themeColor="text1"/>
              </w:rPr>
            </w:pPr>
            <w:r w:rsidRPr="007B778E">
              <w:rPr>
                <w:color w:val="000000" w:themeColor="text1"/>
              </w:rPr>
              <w:t>26</w:t>
            </w:r>
          </w:p>
        </w:tc>
      </w:tr>
      <w:tr w:rsidR="00EF64CD" w:rsidRPr="00485C25" w:rsidTr="00DF6A6A">
        <w:trPr>
          <w:trHeight w:val="324"/>
          <w:jc w:val="center"/>
        </w:trPr>
        <w:tc>
          <w:tcPr>
            <w:tcW w:w="2920" w:type="dxa"/>
            <w:shd w:val="clear" w:color="000000" w:fill="C6D9F1"/>
            <w:noWrap/>
            <w:hideMark/>
          </w:tcPr>
          <w:p w:rsidR="00EF64CD" w:rsidRPr="00485C25" w:rsidRDefault="00EF64CD" w:rsidP="00EF64CD">
            <w:pPr>
              <w:jc w:val="both"/>
              <w:rPr>
                <w:color w:val="000000"/>
              </w:rPr>
            </w:pPr>
            <w:r w:rsidRPr="00485C25">
              <w:rPr>
                <w:color w:val="000000"/>
              </w:rPr>
              <w:t>No. of therapy cases</w:t>
            </w:r>
          </w:p>
        </w:tc>
        <w:tc>
          <w:tcPr>
            <w:tcW w:w="960" w:type="dxa"/>
            <w:shd w:val="clear" w:color="000000" w:fill="C6D9F1"/>
            <w:noWrap/>
          </w:tcPr>
          <w:p w:rsidR="00EF64CD" w:rsidRPr="007B778E" w:rsidRDefault="00842F59" w:rsidP="00FE3968">
            <w:pPr>
              <w:jc w:val="right"/>
              <w:rPr>
                <w:color w:val="000000" w:themeColor="text1"/>
              </w:rPr>
            </w:pPr>
            <w:r w:rsidRPr="007B778E">
              <w:rPr>
                <w:color w:val="000000" w:themeColor="text1"/>
              </w:rPr>
              <w:t>3</w:t>
            </w:r>
            <w:r w:rsidR="007B778E" w:rsidRPr="007B778E">
              <w:rPr>
                <w:color w:val="000000" w:themeColor="text1"/>
              </w:rPr>
              <w:t>7</w:t>
            </w:r>
          </w:p>
        </w:tc>
      </w:tr>
      <w:tr w:rsidR="00EF64CD" w:rsidRPr="00485C25" w:rsidTr="00DF6A6A">
        <w:trPr>
          <w:trHeight w:val="324"/>
          <w:jc w:val="center"/>
        </w:trPr>
        <w:tc>
          <w:tcPr>
            <w:tcW w:w="2920" w:type="dxa"/>
            <w:shd w:val="clear" w:color="000000" w:fill="C6D9F1"/>
            <w:noWrap/>
            <w:hideMark/>
          </w:tcPr>
          <w:p w:rsidR="00EF64CD" w:rsidRPr="00485C25" w:rsidRDefault="00EF64CD" w:rsidP="00EF64CD">
            <w:pPr>
              <w:jc w:val="both"/>
              <w:rPr>
                <w:color w:val="000000"/>
              </w:rPr>
            </w:pPr>
            <w:r w:rsidRPr="00485C25">
              <w:rPr>
                <w:color w:val="000000"/>
              </w:rPr>
              <w:t>No. of therapy sessions</w:t>
            </w:r>
          </w:p>
        </w:tc>
        <w:tc>
          <w:tcPr>
            <w:tcW w:w="960" w:type="dxa"/>
            <w:shd w:val="clear" w:color="000000" w:fill="C6D9F1"/>
            <w:noWrap/>
          </w:tcPr>
          <w:p w:rsidR="00EF64CD" w:rsidRPr="007B778E" w:rsidRDefault="007B778E" w:rsidP="00FE3968">
            <w:pPr>
              <w:jc w:val="right"/>
              <w:rPr>
                <w:color w:val="000000" w:themeColor="text1"/>
              </w:rPr>
            </w:pPr>
            <w:r w:rsidRPr="007B778E">
              <w:rPr>
                <w:color w:val="000000" w:themeColor="text1"/>
              </w:rPr>
              <w:t>2</w:t>
            </w:r>
            <w:r w:rsidR="007D7EB3">
              <w:rPr>
                <w:color w:val="000000" w:themeColor="text1"/>
              </w:rPr>
              <w:t>06</w:t>
            </w:r>
          </w:p>
        </w:tc>
      </w:tr>
      <w:tr w:rsidR="00EF64CD" w:rsidRPr="00485C25" w:rsidTr="00DF6A6A">
        <w:trPr>
          <w:trHeight w:val="324"/>
          <w:jc w:val="center"/>
        </w:trPr>
        <w:tc>
          <w:tcPr>
            <w:tcW w:w="2920" w:type="dxa"/>
            <w:shd w:val="clear" w:color="000000" w:fill="C6D9F1"/>
            <w:noWrap/>
            <w:hideMark/>
          </w:tcPr>
          <w:p w:rsidR="00EF64CD" w:rsidRPr="00485C25" w:rsidRDefault="00EF64CD" w:rsidP="00EF64CD">
            <w:pPr>
              <w:jc w:val="both"/>
              <w:rPr>
                <w:color w:val="000000"/>
              </w:rPr>
            </w:pPr>
            <w:r w:rsidRPr="00485C25">
              <w:rPr>
                <w:color w:val="000000"/>
              </w:rPr>
              <w:t>No. of cases discharged</w:t>
            </w:r>
          </w:p>
        </w:tc>
        <w:tc>
          <w:tcPr>
            <w:tcW w:w="960" w:type="dxa"/>
            <w:shd w:val="clear" w:color="000000" w:fill="C6D9F1"/>
            <w:noWrap/>
          </w:tcPr>
          <w:p w:rsidR="00EF64CD" w:rsidRPr="007B778E" w:rsidRDefault="00DA6132" w:rsidP="00FE3968">
            <w:pPr>
              <w:jc w:val="right"/>
              <w:rPr>
                <w:color w:val="000000" w:themeColor="text1"/>
              </w:rPr>
            </w:pPr>
            <w:r>
              <w:rPr>
                <w:color w:val="000000" w:themeColor="text1"/>
              </w:rPr>
              <w:t>0</w:t>
            </w:r>
            <w:r w:rsidR="007B778E" w:rsidRPr="007B778E">
              <w:rPr>
                <w:color w:val="000000" w:themeColor="text1"/>
              </w:rPr>
              <w:t>3</w:t>
            </w:r>
          </w:p>
        </w:tc>
      </w:tr>
      <w:tr w:rsidR="00EF64CD" w:rsidRPr="00485C25" w:rsidTr="00DF6A6A">
        <w:trPr>
          <w:trHeight w:val="324"/>
          <w:jc w:val="center"/>
        </w:trPr>
        <w:tc>
          <w:tcPr>
            <w:tcW w:w="2920" w:type="dxa"/>
            <w:shd w:val="clear" w:color="000000" w:fill="C6D9F1"/>
            <w:noWrap/>
            <w:hideMark/>
          </w:tcPr>
          <w:p w:rsidR="00EF64CD" w:rsidRPr="00485C25" w:rsidRDefault="00EF64CD" w:rsidP="00EF64CD">
            <w:pPr>
              <w:jc w:val="both"/>
              <w:rPr>
                <w:color w:val="000000"/>
              </w:rPr>
            </w:pPr>
            <w:r w:rsidRPr="00485C25">
              <w:rPr>
                <w:color w:val="000000"/>
              </w:rPr>
              <w:t>No. of cases discontinued</w:t>
            </w:r>
          </w:p>
        </w:tc>
        <w:tc>
          <w:tcPr>
            <w:tcW w:w="960" w:type="dxa"/>
            <w:shd w:val="clear" w:color="000000" w:fill="C6D9F1"/>
            <w:noWrap/>
          </w:tcPr>
          <w:p w:rsidR="00EF64CD" w:rsidRPr="007B778E" w:rsidRDefault="00DA6132" w:rsidP="00FE3968">
            <w:pPr>
              <w:jc w:val="right"/>
              <w:rPr>
                <w:color w:val="000000" w:themeColor="text1"/>
              </w:rPr>
            </w:pPr>
            <w:r>
              <w:rPr>
                <w:color w:val="000000" w:themeColor="text1"/>
              </w:rPr>
              <w:t>0</w:t>
            </w:r>
            <w:r w:rsidR="007B778E" w:rsidRPr="007B778E">
              <w:rPr>
                <w:color w:val="000000" w:themeColor="text1"/>
              </w:rPr>
              <w:t>2</w:t>
            </w:r>
          </w:p>
        </w:tc>
      </w:tr>
      <w:tr w:rsidR="00EF64CD" w:rsidRPr="00485C25" w:rsidTr="00DF6A6A">
        <w:trPr>
          <w:trHeight w:val="312"/>
          <w:jc w:val="center"/>
        </w:trPr>
        <w:tc>
          <w:tcPr>
            <w:tcW w:w="2920" w:type="dxa"/>
            <w:shd w:val="clear" w:color="000000" w:fill="C6D9F1"/>
            <w:noWrap/>
            <w:hideMark/>
          </w:tcPr>
          <w:p w:rsidR="00EF64CD" w:rsidRPr="00485C25" w:rsidRDefault="00EF64CD" w:rsidP="00EF64CD">
            <w:pPr>
              <w:jc w:val="both"/>
              <w:rPr>
                <w:color w:val="000000"/>
              </w:rPr>
            </w:pPr>
            <w:r w:rsidRPr="00485C25">
              <w:rPr>
                <w:color w:val="000000"/>
              </w:rPr>
              <w:t>No. of Hindi cases</w:t>
            </w:r>
          </w:p>
        </w:tc>
        <w:tc>
          <w:tcPr>
            <w:tcW w:w="960" w:type="dxa"/>
            <w:shd w:val="clear" w:color="000000" w:fill="C6D9F1"/>
            <w:noWrap/>
          </w:tcPr>
          <w:p w:rsidR="00EF64CD" w:rsidRPr="007B778E" w:rsidRDefault="00DA6132" w:rsidP="00FE3968">
            <w:pPr>
              <w:jc w:val="right"/>
              <w:rPr>
                <w:color w:val="000000" w:themeColor="text1"/>
              </w:rPr>
            </w:pPr>
            <w:r>
              <w:rPr>
                <w:color w:val="000000" w:themeColor="text1"/>
              </w:rPr>
              <w:t>0</w:t>
            </w:r>
            <w:r w:rsidR="007B778E" w:rsidRPr="007B778E">
              <w:rPr>
                <w:color w:val="000000" w:themeColor="text1"/>
              </w:rPr>
              <w:t>8</w:t>
            </w:r>
          </w:p>
        </w:tc>
      </w:tr>
    </w:tbl>
    <w:p w:rsidR="00EF64CD" w:rsidRDefault="00EF64CD" w:rsidP="00EF64CD">
      <w:pPr>
        <w:tabs>
          <w:tab w:val="left" w:pos="360"/>
        </w:tabs>
        <w:rPr>
          <w:b/>
          <w:bCs/>
        </w:rPr>
      </w:pPr>
    </w:p>
    <w:p w:rsidR="00EF64CD" w:rsidRPr="00485C25" w:rsidRDefault="00EF64CD" w:rsidP="00EF64CD">
      <w:pPr>
        <w:tabs>
          <w:tab w:val="left" w:pos="360"/>
        </w:tabs>
        <w:rPr>
          <w:b/>
          <w:bCs/>
        </w:rPr>
      </w:pPr>
    </w:p>
    <w:tbl>
      <w:tblPr>
        <w:tblStyle w:val="TableGrid"/>
        <w:tblW w:w="5000" w:type="pct"/>
        <w:tblLook w:val="04A0"/>
      </w:tblPr>
      <w:tblGrid>
        <w:gridCol w:w="9549"/>
      </w:tblGrid>
      <w:tr w:rsidR="00EF64CD" w:rsidRPr="00485C25" w:rsidTr="0075400F">
        <w:trPr>
          <w:trHeight w:val="710"/>
        </w:trPr>
        <w:tc>
          <w:tcPr>
            <w:tcW w:w="5000" w:type="pct"/>
          </w:tcPr>
          <w:p w:rsidR="00A217F9" w:rsidRPr="00391083" w:rsidRDefault="00A217F9" w:rsidP="00A217F9">
            <w:pPr>
              <w:tabs>
                <w:tab w:val="left" w:pos="360"/>
              </w:tabs>
              <w:rPr>
                <w:b/>
                <w:iCs/>
                <w:noProof/>
                <w:sz w:val="8"/>
                <w:lang w:val="en-IN" w:eastAsia="en-IN" w:bidi="te-IN"/>
              </w:rPr>
            </w:pPr>
          </w:p>
          <w:p w:rsidR="00A217F9" w:rsidRPr="00485C25" w:rsidRDefault="00A217F9" w:rsidP="00A217F9">
            <w:pPr>
              <w:tabs>
                <w:tab w:val="left" w:pos="360"/>
              </w:tabs>
              <w:rPr>
                <w:b/>
                <w:bCs/>
                <w:u w:val="single"/>
              </w:rPr>
            </w:pPr>
            <w:r w:rsidRPr="00485C25">
              <w:rPr>
                <w:b/>
                <w:iCs/>
                <w:noProof/>
                <w:u w:val="single"/>
                <w:lang w:val="en-IN" w:eastAsia="en-IN" w:bidi="te-IN"/>
              </w:rPr>
              <w:t xml:space="preserve">Total no. of casess/Sessions for tele-rehabilitation across the globe in </w:t>
            </w:r>
            <w:r>
              <w:rPr>
                <w:b/>
                <w:iCs/>
                <w:noProof/>
                <w:u w:val="single"/>
                <w:lang w:val="en-IN" w:eastAsia="en-IN" w:bidi="te-IN"/>
              </w:rPr>
              <w:t>September</w:t>
            </w:r>
            <w:r w:rsidRPr="00485C25">
              <w:rPr>
                <w:b/>
                <w:bCs/>
                <w:u w:val="single"/>
              </w:rPr>
              <w:t xml:space="preserve"> 2020</w:t>
            </w:r>
          </w:p>
          <w:p w:rsidR="00EF64CD" w:rsidRPr="00485C25" w:rsidRDefault="00EF64CD" w:rsidP="00EF64CD">
            <w:pPr>
              <w:rPr>
                <w:b/>
                <w:bCs/>
                <w:noProof/>
                <w:color w:val="000000"/>
                <w:lang w:val="en-IN" w:bidi="hi-IN"/>
              </w:rPr>
            </w:pPr>
          </w:p>
          <w:tbl>
            <w:tblPr>
              <w:tblStyle w:val="LightShading-Accent11"/>
              <w:tblW w:w="7654" w:type="dxa"/>
              <w:jc w:val="center"/>
              <w:tblLook w:val="04A0"/>
            </w:tblPr>
            <w:tblGrid>
              <w:gridCol w:w="2053"/>
              <w:gridCol w:w="3861"/>
              <w:gridCol w:w="1740"/>
            </w:tblGrid>
            <w:tr w:rsidR="00D23FCF" w:rsidRPr="00A217F9" w:rsidTr="00A217F9">
              <w:trPr>
                <w:cnfStyle w:val="100000000000"/>
                <w:trHeight w:val="295"/>
                <w:jc w:val="center"/>
              </w:trPr>
              <w:tc>
                <w:tcPr>
                  <w:cnfStyle w:val="001000000000"/>
                  <w:tcW w:w="2053" w:type="dxa"/>
                  <w:noWrap/>
                </w:tcPr>
                <w:p w:rsidR="00D23FCF" w:rsidRPr="00A217F9" w:rsidRDefault="00D23FCF" w:rsidP="00D23FCF">
                  <w:pPr>
                    <w:rPr>
                      <w:rFonts w:cs="Times New Roman"/>
                      <w:bCs w:val="0"/>
                      <w:color w:val="000000"/>
                      <w:sz w:val="24"/>
                      <w:szCs w:val="22"/>
                      <w:lang w:val="en-IN" w:eastAsia="en-IN"/>
                    </w:rPr>
                  </w:pPr>
                  <w:r w:rsidRPr="00A217F9">
                    <w:rPr>
                      <w:rFonts w:cs="Times New Roman"/>
                      <w:bCs w:val="0"/>
                      <w:color w:val="000000"/>
                      <w:sz w:val="24"/>
                      <w:szCs w:val="22"/>
                      <w:lang w:val="en-IN" w:eastAsia="en-IN"/>
                    </w:rPr>
                    <w:t>Countries across the globe</w:t>
                  </w:r>
                </w:p>
              </w:tc>
              <w:tc>
                <w:tcPr>
                  <w:tcW w:w="3861" w:type="dxa"/>
                  <w:noWrap/>
                </w:tcPr>
                <w:p w:rsidR="00D23FCF" w:rsidRPr="004F2EE9" w:rsidRDefault="00D23FCF" w:rsidP="00D23FCF">
                  <w:pPr>
                    <w:jc w:val="right"/>
                    <w:cnfStyle w:val="100000000000"/>
                    <w:rPr>
                      <w:rFonts w:cs="Times New Roman"/>
                      <w:color w:val="000000"/>
                      <w:sz w:val="24"/>
                      <w:szCs w:val="22"/>
                      <w:lang w:val="en-IN" w:eastAsia="en-IN"/>
                    </w:rPr>
                  </w:pPr>
                  <w:r w:rsidRPr="00A217F9">
                    <w:rPr>
                      <w:rFonts w:cs="Times New Roman"/>
                      <w:color w:val="000000"/>
                      <w:sz w:val="24"/>
                      <w:szCs w:val="22"/>
                      <w:lang w:val="en-IN" w:eastAsia="en-IN"/>
                    </w:rPr>
                    <w:t>No. of Cases</w:t>
                  </w:r>
                </w:p>
              </w:tc>
              <w:tc>
                <w:tcPr>
                  <w:tcW w:w="1740" w:type="dxa"/>
                  <w:noWrap/>
                </w:tcPr>
                <w:p w:rsidR="00D23FCF" w:rsidRPr="004F2EE9" w:rsidRDefault="00D23FCF" w:rsidP="00D23FCF">
                  <w:pPr>
                    <w:jc w:val="right"/>
                    <w:cnfStyle w:val="100000000000"/>
                    <w:rPr>
                      <w:rFonts w:cs="Times New Roman"/>
                      <w:color w:val="000000"/>
                      <w:sz w:val="24"/>
                      <w:szCs w:val="22"/>
                      <w:lang w:val="en-IN" w:eastAsia="en-IN"/>
                    </w:rPr>
                  </w:pPr>
                  <w:r w:rsidRPr="00A217F9">
                    <w:rPr>
                      <w:rFonts w:cs="Times New Roman"/>
                      <w:color w:val="000000"/>
                      <w:sz w:val="24"/>
                      <w:szCs w:val="22"/>
                      <w:lang w:val="en-IN" w:eastAsia="en-IN"/>
                    </w:rPr>
                    <w:t>No. of Sessions</w:t>
                  </w:r>
                </w:p>
              </w:tc>
            </w:tr>
            <w:tr w:rsidR="00D23FCF" w:rsidRPr="00D23FCF" w:rsidTr="00A217F9">
              <w:trPr>
                <w:cnfStyle w:val="000000100000"/>
                <w:trHeight w:val="295"/>
                <w:jc w:val="center"/>
              </w:trPr>
              <w:tc>
                <w:tcPr>
                  <w:cnfStyle w:val="001000000000"/>
                  <w:tcW w:w="2053" w:type="dxa"/>
                  <w:noWrap/>
                  <w:hideMark/>
                </w:tcPr>
                <w:p w:rsidR="00D23FCF" w:rsidRPr="00D23FCF" w:rsidRDefault="00D23FCF" w:rsidP="00D23FCF">
                  <w:pPr>
                    <w:rPr>
                      <w:rFonts w:cs="Times New Roman"/>
                      <w:b w:val="0"/>
                      <w:color w:val="000000"/>
                      <w:sz w:val="24"/>
                      <w:szCs w:val="22"/>
                      <w:lang w:val="en-IN" w:eastAsia="en-IN"/>
                    </w:rPr>
                  </w:pPr>
                  <w:r w:rsidRPr="00D23FCF">
                    <w:rPr>
                      <w:rFonts w:cs="Times New Roman"/>
                      <w:b w:val="0"/>
                      <w:color w:val="000000"/>
                      <w:sz w:val="24"/>
                      <w:szCs w:val="22"/>
                      <w:lang w:val="en-IN" w:eastAsia="en-IN"/>
                    </w:rPr>
                    <w:t>Australia</w:t>
                  </w:r>
                </w:p>
              </w:tc>
              <w:tc>
                <w:tcPr>
                  <w:tcW w:w="3861"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1</w:t>
                  </w:r>
                </w:p>
              </w:tc>
              <w:tc>
                <w:tcPr>
                  <w:tcW w:w="1740"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1</w:t>
                  </w:r>
                </w:p>
              </w:tc>
            </w:tr>
            <w:tr w:rsidR="00D23FCF" w:rsidRPr="00D23FCF" w:rsidTr="00A217F9">
              <w:trPr>
                <w:trHeight w:val="295"/>
                <w:jc w:val="center"/>
              </w:trPr>
              <w:tc>
                <w:tcPr>
                  <w:cnfStyle w:val="001000000000"/>
                  <w:tcW w:w="2053" w:type="dxa"/>
                  <w:noWrap/>
                  <w:hideMark/>
                </w:tcPr>
                <w:p w:rsidR="00D23FCF" w:rsidRPr="00D23FCF" w:rsidRDefault="00D23FCF" w:rsidP="00D23FCF">
                  <w:pPr>
                    <w:rPr>
                      <w:rFonts w:cs="Times New Roman"/>
                      <w:b w:val="0"/>
                      <w:color w:val="000000"/>
                      <w:sz w:val="24"/>
                      <w:szCs w:val="22"/>
                      <w:lang w:val="en-IN" w:eastAsia="en-IN"/>
                    </w:rPr>
                  </w:pPr>
                  <w:r w:rsidRPr="00D23FCF">
                    <w:rPr>
                      <w:rFonts w:cs="Times New Roman"/>
                      <w:b w:val="0"/>
                      <w:color w:val="000000"/>
                      <w:sz w:val="24"/>
                      <w:szCs w:val="22"/>
                      <w:lang w:val="en-IN" w:eastAsia="en-IN"/>
                    </w:rPr>
                    <w:t>Dubai</w:t>
                  </w:r>
                </w:p>
              </w:tc>
              <w:tc>
                <w:tcPr>
                  <w:tcW w:w="3861" w:type="dxa"/>
                  <w:noWrap/>
                  <w:hideMark/>
                </w:tcPr>
                <w:p w:rsidR="00D23FCF" w:rsidRPr="00D23FCF" w:rsidRDefault="00D23FCF" w:rsidP="00D23FCF">
                  <w:pPr>
                    <w:jc w:val="right"/>
                    <w:cnfStyle w:val="000000000000"/>
                    <w:rPr>
                      <w:rFonts w:cs="Times New Roman"/>
                      <w:bCs/>
                      <w:color w:val="000000"/>
                      <w:sz w:val="24"/>
                      <w:szCs w:val="22"/>
                      <w:lang w:val="en-IN" w:eastAsia="en-IN"/>
                    </w:rPr>
                  </w:pPr>
                  <w:r w:rsidRPr="00D23FCF">
                    <w:rPr>
                      <w:rFonts w:cs="Times New Roman"/>
                      <w:bCs/>
                      <w:color w:val="000000"/>
                      <w:sz w:val="24"/>
                      <w:szCs w:val="22"/>
                      <w:lang w:val="en-IN" w:eastAsia="en-IN"/>
                    </w:rPr>
                    <w:t>1</w:t>
                  </w:r>
                </w:p>
              </w:tc>
              <w:tc>
                <w:tcPr>
                  <w:tcW w:w="1740" w:type="dxa"/>
                  <w:noWrap/>
                  <w:hideMark/>
                </w:tcPr>
                <w:p w:rsidR="00D23FCF" w:rsidRPr="00D23FCF" w:rsidRDefault="00D23FCF" w:rsidP="00D23FCF">
                  <w:pPr>
                    <w:jc w:val="right"/>
                    <w:cnfStyle w:val="000000000000"/>
                    <w:rPr>
                      <w:rFonts w:cs="Times New Roman"/>
                      <w:bCs/>
                      <w:color w:val="000000"/>
                      <w:sz w:val="24"/>
                      <w:szCs w:val="22"/>
                      <w:lang w:val="en-IN" w:eastAsia="en-IN"/>
                    </w:rPr>
                  </w:pPr>
                  <w:r w:rsidRPr="00D23FCF">
                    <w:rPr>
                      <w:rFonts w:cs="Times New Roman"/>
                      <w:bCs/>
                      <w:color w:val="000000"/>
                      <w:sz w:val="24"/>
                      <w:szCs w:val="22"/>
                      <w:lang w:val="en-IN" w:eastAsia="en-IN"/>
                    </w:rPr>
                    <w:t>9</w:t>
                  </w:r>
                </w:p>
              </w:tc>
            </w:tr>
            <w:tr w:rsidR="00D23FCF" w:rsidRPr="00D23FCF" w:rsidTr="00A217F9">
              <w:trPr>
                <w:cnfStyle w:val="000000100000"/>
                <w:trHeight w:val="295"/>
                <w:jc w:val="center"/>
              </w:trPr>
              <w:tc>
                <w:tcPr>
                  <w:cnfStyle w:val="001000000000"/>
                  <w:tcW w:w="2053" w:type="dxa"/>
                  <w:noWrap/>
                  <w:hideMark/>
                </w:tcPr>
                <w:p w:rsidR="00D23FCF" w:rsidRPr="00D23FCF" w:rsidRDefault="00D23FCF" w:rsidP="00D23FCF">
                  <w:pPr>
                    <w:rPr>
                      <w:rFonts w:cs="Times New Roman"/>
                      <w:b w:val="0"/>
                      <w:color w:val="000000"/>
                      <w:sz w:val="24"/>
                      <w:szCs w:val="22"/>
                      <w:lang w:val="en-IN" w:eastAsia="en-IN"/>
                    </w:rPr>
                  </w:pPr>
                  <w:r w:rsidRPr="00D23FCF">
                    <w:rPr>
                      <w:rFonts w:cs="Times New Roman"/>
                      <w:b w:val="0"/>
                      <w:color w:val="000000"/>
                      <w:sz w:val="24"/>
                      <w:szCs w:val="22"/>
                      <w:lang w:val="en-IN" w:eastAsia="en-IN"/>
                    </w:rPr>
                    <w:t>India</w:t>
                  </w:r>
                </w:p>
              </w:tc>
              <w:tc>
                <w:tcPr>
                  <w:tcW w:w="3861"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33</w:t>
                  </w:r>
                </w:p>
              </w:tc>
              <w:tc>
                <w:tcPr>
                  <w:tcW w:w="1740"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189</w:t>
                  </w:r>
                </w:p>
              </w:tc>
            </w:tr>
            <w:tr w:rsidR="00D23FCF" w:rsidRPr="00D23FCF" w:rsidTr="00A217F9">
              <w:trPr>
                <w:trHeight w:val="295"/>
                <w:jc w:val="center"/>
              </w:trPr>
              <w:tc>
                <w:tcPr>
                  <w:cnfStyle w:val="001000000000"/>
                  <w:tcW w:w="2053" w:type="dxa"/>
                  <w:noWrap/>
                  <w:hideMark/>
                </w:tcPr>
                <w:p w:rsidR="00D23FCF" w:rsidRPr="00D23FCF" w:rsidRDefault="00D23FCF" w:rsidP="00D23FCF">
                  <w:pPr>
                    <w:rPr>
                      <w:rFonts w:cs="Times New Roman"/>
                      <w:b w:val="0"/>
                      <w:color w:val="000000"/>
                      <w:sz w:val="24"/>
                      <w:szCs w:val="22"/>
                      <w:lang w:val="en-IN" w:eastAsia="en-IN"/>
                    </w:rPr>
                  </w:pPr>
                  <w:r w:rsidRPr="00D23FCF">
                    <w:rPr>
                      <w:rFonts w:cs="Times New Roman"/>
                      <w:b w:val="0"/>
                      <w:color w:val="000000"/>
                      <w:sz w:val="24"/>
                      <w:szCs w:val="22"/>
                      <w:lang w:val="en-IN" w:eastAsia="en-IN"/>
                    </w:rPr>
                    <w:t>Kuwait</w:t>
                  </w:r>
                </w:p>
              </w:tc>
              <w:tc>
                <w:tcPr>
                  <w:tcW w:w="3861" w:type="dxa"/>
                  <w:noWrap/>
                  <w:hideMark/>
                </w:tcPr>
                <w:p w:rsidR="00D23FCF" w:rsidRPr="00D23FCF" w:rsidRDefault="00D23FCF" w:rsidP="00D23FCF">
                  <w:pPr>
                    <w:jc w:val="right"/>
                    <w:cnfStyle w:val="000000000000"/>
                    <w:rPr>
                      <w:rFonts w:cs="Times New Roman"/>
                      <w:bCs/>
                      <w:color w:val="000000"/>
                      <w:sz w:val="24"/>
                      <w:szCs w:val="22"/>
                      <w:lang w:val="en-IN" w:eastAsia="en-IN"/>
                    </w:rPr>
                  </w:pPr>
                  <w:r w:rsidRPr="00D23FCF">
                    <w:rPr>
                      <w:rFonts w:cs="Times New Roman"/>
                      <w:bCs/>
                      <w:color w:val="000000"/>
                      <w:sz w:val="24"/>
                      <w:szCs w:val="22"/>
                      <w:lang w:val="en-IN" w:eastAsia="en-IN"/>
                    </w:rPr>
                    <w:t>1</w:t>
                  </w:r>
                </w:p>
              </w:tc>
              <w:tc>
                <w:tcPr>
                  <w:tcW w:w="1740" w:type="dxa"/>
                  <w:noWrap/>
                  <w:hideMark/>
                </w:tcPr>
                <w:p w:rsidR="00D23FCF" w:rsidRPr="00D23FCF" w:rsidRDefault="00D23FCF" w:rsidP="00D23FCF">
                  <w:pPr>
                    <w:jc w:val="right"/>
                    <w:cnfStyle w:val="000000000000"/>
                    <w:rPr>
                      <w:rFonts w:cs="Times New Roman"/>
                      <w:bCs/>
                      <w:color w:val="000000"/>
                      <w:sz w:val="24"/>
                      <w:szCs w:val="22"/>
                      <w:lang w:val="en-IN" w:eastAsia="en-IN"/>
                    </w:rPr>
                  </w:pPr>
                  <w:r w:rsidRPr="00D23FCF">
                    <w:rPr>
                      <w:rFonts w:cs="Times New Roman"/>
                      <w:bCs/>
                      <w:color w:val="000000"/>
                      <w:sz w:val="24"/>
                      <w:szCs w:val="22"/>
                      <w:lang w:val="en-IN" w:eastAsia="en-IN"/>
                    </w:rPr>
                    <w:t>8</w:t>
                  </w:r>
                </w:p>
              </w:tc>
            </w:tr>
            <w:tr w:rsidR="00D23FCF" w:rsidRPr="00D23FCF" w:rsidTr="00A217F9">
              <w:trPr>
                <w:cnfStyle w:val="000000100000"/>
                <w:trHeight w:val="295"/>
                <w:jc w:val="center"/>
              </w:trPr>
              <w:tc>
                <w:tcPr>
                  <w:cnfStyle w:val="001000000000"/>
                  <w:tcW w:w="2053" w:type="dxa"/>
                  <w:noWrap/>
                  <w:hideMark/>
                </w:tcPr>
                <w:p w:rsidR="00D23FCF" w:rsidRPr="00D23FCF" w:rsidRDefault="00D23FCF" w:rsidP="00D23FCF">
                  <w:pPr>
                    <w:rPr>
                      <w:rFonts w:cs="Times New Roman"/>
                      <w:b w:val="0"/>
                      <w:color w:val="000000"/>
                      <w:sz w:val="24"/>
                      <w:szCs w:val="22"/>
                      <w:lang w:val="en-IN" w:eastAsia="en-IN"/>
                    </w:rPr>
                  </w:pPr>
                  <w:r w:rsidRPr="00D23FCF">
                    <w:rPr>
                      <w:rFonts w:cs="Times New Roman"/>
                      <w:b w:val="0"/>
                      <w:color w:val="000000"/>
                      <w:sz w:val="24"/>
                      <w:szCs w:val="22"/>
                      <w:lang w:val="en-IN" w:eastAsia="en-IN"/>
                    </w:rPr>
                    <w:t>Qatar</w:t>
                  </w:r>
                </w:p>
              </w:tc>
              <w:tc>
                <w:tcPr>
                  <w:tcW w:w="3861"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2</w:t>
                  </w:r>
                </w:p>
              </w:tc>
              <w:tc>
                <w:tcPr>
                  <w:tcW w:w="1740"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11</w:t>
                  </w:r>
                </w:p>
              </w:tc>
            </w:tr>
            <w:tr w:rsidR="00D23FCF" w:rsidRPr="00D23FCF" w:rsidTr="00A217F9">
              <w:trPr>
                <w:trHeight w:val="295"/>
                <w:jc w:val="center"/>
              </w:trPr>
              <w:tc>
                <w:tcPr>
                  <w:cnfStyle w:val="001000000000"/>
                  <w:tcW w:w="2053" w:type="dxa"/>
                  <w:noWrap/>
                  <w:hideMark/>
                </w:tcPr>
                <w:p w:rsidR="00D23FCF" w:rsidRPr="00D23FCF" w:rsidRDefault="00D23FCF" w:rsidP="00D23FCF">
                  <w:pPr>
                    <w:rPr>
                      <w:rFonts w:cs="Times New Roman"/>
                      <w:b w:val="0"/>
                      <w:color w:val="000000"/>
                      <w:sz w:val="24"/>
                      <w:szCs w:val="22"/>
                      <w:lang w:val="en-IN" w:eastAsia="en-IN"/>
                    </w:rPr>
                  </w:pPr>
                  <w:r w:rsidRPr="00D23FCF">
                    <w:rPr>
                      <w:rFonts w:cs="Times New Roman"/>
                      <w:b w:val="0"/>
                      <w:color w:val="000000"/>
                      <w:sz w:val="24"/>
                      <w:szCs w:val="22"/>
                      <w:lang w:val="en-IN" w:eastAsia="en-IN"/>
                    </w:rPr>
                    <w:t>UK</w:t>
                  </w:r>
                </w:p>
              </w:tc>
              <w:tc>
                <w:tcPr>
                  <w:tcW w:w="3861" w:type="dxa"/>
                  <w:noWrap/>
                  <w:hideMark/>
                </w:tcPr>
                <w:p w:rsidR="00D23FCF" w:rsidRPr="00D23FCF" w:rsidRDefault="00D23FCF" w:rsidP="00D23FCF">
                  <w:pPr>
                    <w:jc w:val="right"/>
                    <w:cnfStyle w:val="000000000000"/>
                    <w:rPr>
                      <w:rFonts w:cs="Times New Roman"/>
                      <w:bCs/>
                      <w:color w:val="000000"/>
                      <w:sz w:val="24"/>
                      <w:szCs w:val="22"/>
                      <w:lang w:val="en-IN" w:eastAsia="en-IN"/>
                    </w:rPr>
                  </w:pPr>
                  <w:r w:rsidRPr="00D23FCF">
                    <w:rPr>
                      <w:rFonts w:cs="Times New Roman"/>
                      <w:bCs/>
                      <w:color w:val="000000"/>
                      <w:sz w:val="24"/>
                      <w:szCs w:val="22"/>
                      <w:lang w:val="en-IN" w:eastAsia="en-IN"/>
                    </w:rPr>
                    <w:t>1</w:t>
                  </w:r>
                </w:p>
              </w:tc>
              <w:tc>
                <w:tcPr>
                  <w:tcW w:w="1740" w:type="dxa"/>
                  <w:noWrap/>
                  <w:hideMark/>
                </w:tcPr>
                <w:p w:rsidR="00D23FCF" w:rsidRPr="00D23FCF" w:rsidRDefault="00D23FCF" w:rsidP="00D23FCF">
                  <w:pPr>
                    <w:jc w:val="right"/>
                    <w:cnfStyle w:val="000000000000"/>
                    <w:rPr>
                      <w:rFonts w:cs="Times New Roman"/>
                      <w:bCs/>
                      <w:color w:val="000000"/>
                      <w:sz w:val="24"/>
                      <w:szCs w:val="22"/>
                      <w:lang w:val="en-IN" w:eastAsia="en-IN"/>
                    </w:rPr>
                  </w:pPr>
                  <w:r w:rsidRPr="00D23FCF">
                    <w:rPr>
                      <w:rFonts w:cs="Times New Roman"/>
                      <w:bCs/>
                      <w:color w:val="000000"/>
                      <w:sz w:val="24"/>
                      <w:szCs w:val="22"/>
                      <w:lang w:val="en-IN" w:eastAsia="en-IN"/>
                    </w:rPr>
                    <w:t>5</w:t>
                  </w:r>
                </w:p>
              </w:tc>
            </w:tr>
            <w:tr w:rsidR="00D23FCF" w:rsidRPr="00D23FCF" w:rsidTr="00A217F9">
              <w:trPr>
                <w:cnfStyle w:val="000000100000"/>
                <w:trHeight w:val="295"/>
                <w:jc w:val="center"/>
              </w:trPr>
              <w:tc>
                <w:tcPr>
                  <w:cnfStyle w:val="001000000000"/>
                  <w:tcW w:w="2053" w:type="dxa"/>
                  <w:noWrap/>
                  <w:hideMark/>
                </w:tcPr>
                <w:p w:rsidR="00D23FCF" w:rsidRPr="00D23FCF" w:rsidRDefault="00D23FCF" w:rsidP="00D23FCF">
                  <w:pPr>
                    <w:rPr>
                      <w:rFonts w:cs="Times New Roman"/>
                      <w:b w:val="0"/>
                      <w:color w:val="000000"/>
                      <w:sz w:val="24"/>
                      <w:szCs w:val="22"/>
                      <w:lang w:val="en-IN" w:eastAsia="en-IN"/>
                    </w:rPr>
                  </w:pPr>
                  <w:r w:rsidRPr="00D23FCF">
                    <w:rPr>
                      <w:rFonts w:cs="Times New Roman"/>
                      <w:b w:val="0"/>
                      <w:color w:val="000000"/>
                      <w:sz w:val="24"/>
                      <w:szCs w:val="22"/>
                      <w:lang w:val="en-IN" w:eastAsia="en-IN"/>
                    </w:rPr>
                    <w:t>USA</w:t>
                  </w:r>
                </w:p>
              </w:tc>
              <w:tc>
                <w:tcPr>
                  <w:tcW w:w="3861"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3</w:t>
                  </w:r>
                </w:p>
              </w:tc>
              <w:tc>
                <w:tcPr>
                  <w:tcW w:w="1740" w:type="dxa"/>
                  <w:noWrap/>
                  <w:hideMark/>
                </w:tcPr>
                <w:p w:rsidR="00D23FCF" w:rsidRPr="00D23FCF" w:rsidRDefault="00D23FCF" w:rsidP="00D23FCF">
                  <w:pPr>
                    <w:jc w:val="right"/>
                    <w:cnfStyle w:val="000000100000"/>
                    <w:rPr>
                      <w:rFonts w:cs="Times New Roman"/>
                      <w:bCs/>
                      <w:color w:val="000000"/>
                      <w:sz w:val="24"/>
                      <w:szCs w:val="22"/>
                      <w:lang w:val="en-IN" w:eastAsia="en-IN"/>
                    </w:rPr>
                  </w:pPr>
                  <w:r w:rsidRPr="00D23FCF">
                    <w:rPr>
                      <w:rFonts w:cs="Times New Roman"/>
                      <w:bCs/>
                      <w:color w:val="000000"/>
                      <w:sz w:val="24"/>
                      <w:szCs w:val="22"/>
                      <w:lang w:val="en-IN" w:eastAsia="en-IN"/>
                    </w:rPr>
                    <w:t>9</w:t>
                  </w:r>
                </w:p>
              </w:tc>
            </w:tr>
            <w:tr w:rsidR="00D23FCF" w:rsidRPr="00D23FCF" w:rsidTr="00A217F9">
              <w:trPr>
                <w:trHeight w:val="295"/>
                <w:jc w:val="center"/>
              </w:trPr>
              <w:tc>
                <w:tcPr>
                  <w:cnfStyle w:val="001000000000"/>
                  <w:tcW w:w="2053" w:type="dxa"/>
                  <w:noWrap/>
                  <w:hideMark/>
                </w:tcPr>
                <w:p w:rsidR="00D23FCF" w:rsidRPr="00D23FCF" w:rsidRDefault="00D23FCF" w:rsidP="00D23FCF">
                  <w:pPr>
                    <w:jc w:val="right"/>
                    <w:rPr>
                      <w:rFonts w:cs="Times New Roman"/>
                      <w:color w:val="000000"/>
                      <w:sz w:val="24"/>
                      <w:szCs w:val="22"/>
                      <w:lang w:val="en-IN" w:eastAsia="en-IN"/>
                    </w:rPr>
                  </w:pPr>
                  <w:r w:rsidRPr="00A217F9">
                    <w:rPr>
                      <w:rFonts w:cs="Times New Roman"/>
                      <w:bCs w:val="0"/>
                      <w:color w:val="000000"/>
                      <w:sz w:val="24"/>
                      <w:szCs w:val="22"/>
                      <w:lang w:val="en-IN" w:eastAsia="en-IN"/>
                    </w:rPr>
                    <w:t>TOTAL</w:t>
                  </w:r>
                </w:p>
              </w:tc>
              <w:tc>
                <w:tcPr>
                  <w:tcW w:w="3861" w:type="dxa"/>
                  <w:noWrap/>
                  <w:hideMark/>
                </w:tcPr>
                <w:p w:rsidR="00D23FCF" w:rsidRPr="00D23FCF" w:rsidRDefault="00D23FCF" w:rsidP="00D23FCF">
                  <w:pPr>
                    <w:jc w:val="right"/>
                    <w:cnfStyle w:val="000000000000"/>
                    <w:rPr>
                      <w:rFonts w:cs="Times New Roman"/>
                      <w:b/>
                      <w:color w:val="000000"/>
                      <w:sz w:val="24"/>
                      <w:szCs w:val="22"/>
                      <w:lang w:val="en-IN" w:eastAsia="en-IN"/>
                    </w:rPr>
                  </w:pPr>
                  <w:r w:rsidRPr="00D23FCF">
                    <w:rPr>
                      <w:rFonts w:cs="Times New Roman"/>
                      <w:b/>
                      <w:color w:val="000000"/>
                      <w:sz w:val="24"/>
                      <w:szCs w:val="22"/>
                      <w:lang w:val="en-IN" w:eastAsia="en-IN"/>
                    </w:rPr>
                    <w:t>42</w:t>
                  </w:r>
                </w:p>
              </w:tc>
              <w:tc>
                <w:tcPr>
                  <w:tcW w:w="1740" w:type="dxa"/>
                  <w:noWrap/>
                  <w:hideMark/>
                </w:tcPr>
                <w:p w:rsidR="00D23FCF" w:rsidRPr="00D23FCF" w:rsidRDefault="00D23FCF" w:rsidP="00D23FCF">
                  <w:pPr>
                    <w:jc w:val="right"/>
                    <w:cnfStyle w:val="000000000000"/>
                    <w:rPr>
                      <w:rFonts w:cs="Times New Roman"/>
                      <w:b/>
                      <w:color w:val="000000"/>
                      <w:sz w:val="24"/>
                      <w:szCs w:val="22"/>
                      <w:lang w:val="en-IN" w:eastAsia="en-IN"/>
                    </w:rPr>
                  </w:pPr>
                  <w:r w:rsidRPr="00D23FCF">
                    <w:rPr>
                      <w:rFonts w:cs="Times New Roman"/>
                      <w:b/>
                      <w:color w:val="000000"/>
                      <w:sz w:val="24"/>
                      <w:szCs w:val="22"/>
                      <w:lang w:val="en-IN" w:eastAsia="en-IN"/>
                    </w:rPr>
                    <w:t>232</w:t>
                  </w:r>
                </w:p>
              </w:tc>
            </w:tr>
          </w:tbl>
          <w:p w:rsidR="00EF64CD" w:rsidRPr="00485C25" w:rsidRDefault="00EF64CD" w:rsidP="00EF64CD">
            <w:pPr>
              <w:rPr>
                <w:b/>
                <w:bCs/>
                <w:color w:val="000000"/>
                <w:lang w:val="en-IN" w:bidi="hi-IN"/>
              </w:rPr>
            </w:pPr>
          </w:p>
        </w:tc>
      </w:tr>
      <w:tr w:rsidR="00EF64CD" w:rsidRPr="00485C25" w:rsidTr="00196378">
        <w:trPr>
          <w:trHeight w:val="1550"/>
        </w:trPr>
        <w:tc>
          <w:tcPr>
            <w:tcW w:w="5000" w:type="pct"/>
          </w:tcPr>
          <w:p w:rsidR="00EF64CD" w:rsidRPr="00485C25" w:rsidRDefault="00EF64CD" w:rsidP="00EF64CD">
            <w:pPr>
              <w:tabs>
                <w:tab w:val="left" w:pos="360"/>
              </w:tabs>
              <w:rPr>
                <w:b/>
                <w:bCs/>
                <w:color w:val="FF0000"/>
              </w:rPr>
            </w:pPr>
          </w:p>
          <w:p w:rsidR="00EF64CD" w:rsidRPr="00485C25" w:rsidRDefault="00EF64CD" w:rsidP="00EF64CD">
            <w:pPr>
              <w:tabs>
                <w:tab w:val="left" w:pos="360"/>
              </w:tabs>
              <w:rPr>
                <w:b/>
                <w:bCs/>
                <w:u w:val="single"/>
              </w:rPr>
            </w:pPr>
            <w:r w:rsidRPr="00485C25">
              <w:rPr>
                <w:b/>
                <w:iCs/>
                <w:noProof/>
                <w:u w:val="single"/>
                <w:lang w:val="en-IN" w:bidi="te-IN"/>
              </w:rPr>
              <w:t>Total no. of casess/Sessions for tele-rehabilitation across the India in</w:t>
            </w:r>
            <w:r w:rsidR="00A217F9">
              <w:rPr>
                <w:b/>
                <w:iCs/>
                <w:noProof/>
                <w:u w:val="single"/>
                <w:lang w:val="en-IN" w:bidi="te-IN"/>
              </w:rPr>
              <w:t>September</w:t>
            </w:r>
            <w:r w:rsidRPr="00485C25">
              <w:rPr>
                <w:b/>
                <w:bCs/>
                <w:u w:val="single"/>
              </w:rPr>
              <w:t>2020</w:t>
            </w:r>
          </w:p>
          <w:p w:rsidR="00EF64CD" w:rsidRPr="00485C25" w:rsidRDefault="00EF64CD" w:rsidP="00EF64CD">
            <w:pPr>
              <w:jc w:val="center"/>
              <w:rPr>
                <w:b/>
                <w:bCs/>
                <w:noProof/>
                <w:color w:val="000000"/>
                <w:lang w:val="en-IN" w:bidi="hi-IN"/>
              </w:rPr>
            </w:pPr>
          </w:p>
          <w:tbl>
            <w:tblPr>
              <w:tblStyle w:val="LightShading-Accent11"/>
              <w:tblW w:w="7000" w:type="dxa"/>
              <w:jc w:val="center"/>
              <w:tblLook w:val="04A0"/>
            </w:tblPr>
            <w:tblGrid>
              <w:gridCol w:w="2040"/>
              <w:gridCol w:w="2560"/>
              <w:gridCol w:w="2400"/>
            </w:tblGrid>
            <w:tr w:rsidR="004F2EE9" w:rsidRPr="004F2EE9" w:rsidTr="00A217F9">
              <w:trPr>
                <w:cnfStyle w:val="100000000000"/>
                <w:trHeight w:val="300"/>
                <w:jc w:val="center"/>
              </w:trPr>
              <w:tc>
                <w:tcPr>
                  <w:cnfStyle w:val="001000000000"/>
                  <w:tcW w:w="2040" w:type="dxa"/>
                  <w:noWrap/>
                  <w:hideMark/>
                </w:tcPr>
                <w:p w:rsidR="004F2EE9" w:rsidRPr="004F2EE9" w:rsidRDefault="004F2EE9" w:rsidP="004F2EE9">
                  <w:pPr>
                    <w:rPr>
                      <w:rFonts w:cs="Times New Roman"/>
                      <w:color w:val="000000"/>
                      <w:sz w:val="24"/>
                      <w:lang w:val="en-IN" w:eastAsia="en-IN"/>
                    </w:rPr>
                  </w:pPr>
                  <w:r w:rsidRPr="00A217F9">
                    <w:rPr>
                      <w:rFonts w:cs="Times New Roman"/>
                      <w:color w:val="000000"/>
                      <w:sz w:val="24"/>
                      <w:lang w:val="en-IN" w:eastAsia="en-IN"/>
                    </w:rPr>
                    <w:t xml:space="preserve">States of </w:t>
                  </w:r>
                  <w:r w:rsidRPr="004F2EE9">
                    <w:rPr>
                      <w:rFonts w:cs="Times New Roman"/>
                      <w:color w:val="000000"/>
                      <w:sz w:val="24"/>
                      <w:lang w:val="en-IN" w:eastAsia="en-IN"/>
                    </w:rPr>
                    <w:t>India</w:t>
                  </w:r>
                </w:p>
              </w:tc>
              <w:tc>
                <w:tcPr>
                  <w:tcW w:w="2560" w:type="dxa"/>
                  <w:noWrap/>
                  <w:hideMark/>
                </w:tcPr>
                <w:p w:rsidR="004F2EE9" w:rsidRPr="004F2EE9" w:rsidRDefault="00D23FCF" w:rsidP="00D23FCF">
                  <w:pPr>
                    <w:jc w:val="right"/>
                    <w:cnfStyle w:val="100000000000"/>
                    <w:rPr>
                      <w:rFonts w:cs="Times New Roman"/>
                      <w:color w:val="000000"/>
                      <w:sz w:val="24"/>
                      <w:lang w:val="en-IN" w:eastAsia="en-IN"/>
                    </w:rPr>
                  </w:pPr>
                  <w:r w:rsidRPr="00A217F9">
                    <w:rPr>
                      <w:rFonts w:cs="Times New Roman"/>
                      <w:color w:val="000000"/>
                      <w:sz w:val="24"/>
                      <w:lang w:val="en-IN" w:eastAsia="en-IN"/>
                    </w:rPr>
                    <w:t>No. of Cases</w:t>
                  </w:r>
                </w:p>
              </w:tc>
              <w:tc>
                <w:tcPr>
                  <w:tcW w:w="2400" w:type="dxa"/>
                  <w:noWrap/>
                  <w:hideMark/>
                </w:tcPr>
                <w:p w:rsidR="004F2EE9" w:rsidRPr="004F2EE9" w:rsidRDefault="00D23FCF" w:rsidP="004F2EE9">
                  <w:pPr>
                    <w:jc w:val="right"/>
                    <w:cnfStyle w:val="100000000000"/>
                    <w:rPr>
                      <w:rFonts w:cs="Times New Roman"/>
                      <w:color w:val="000000"/>
                      <w:sz w:val="24"/>
                      <w:lang w:val="en-IN" w:eastAsia="en-IN"/>
                    </w:rPr>
                  </w:pPr>
                  <w:r w:rsidRPr="00A217F9">
                    <w:rPr>
                      <w:rFonts w:cs="Times New Roman"/>
                      <w:color w:val="000000"/>
                      <w:sz w:val="24"/>
                      <w:lang w:val="en-IN" w:eastAsia="en-IN"/>
                    </w:rPr>
                    <w:t>No. of Sessions</w:t>
                  </w:r>
                </w:p>
              </w:tc>
            </w:tr>
            <w:tr w:rsidR="004F2EE9" w:rsidRPr="004F2EE9" w:rsidTr="00A217F9">
              <w:trPr>
                <w:cnfStyle w:val="000000100000"/>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Assam</w:t>
                  </w:r>
                </w:p>
              </w:tc>
              <w:tc>
                <w:tcPr>
                  <w:tcW w:w="256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7</w:t>
                  </w:r>
                </w:p>
              </w:tc>
            </w:tr>
            <w:tr w:rsidR="004F2EE9" w:rsidRPr="004F2EE9" w:rsidTr="00A217F9">
              <w:trPr>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Chattisgarh</w:t>
                  </w:r>
                </w:p>
              </w:tc>
              <w:tc>
                <w:tcPr>
                  <w:tcW w:w="256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8</w:t>
                  </w:r>
                </w:p>
              </w:tc>
            </w:tr>
            <w:tr w:rsidR="004F2EE9" w:rsidRPr="004F2EE9" w:rsidTr="00A217F9">
              <w:trPr>
                <w:cnfStyle w:val="000000100000"/>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Delhi</w:t>
                  </w:r>
                </w:p>
              </w:tc>
              <w:tc>
                <w:tcPr>
                  <w:tcW w:w="256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9</w:t>
                  </w:r>
                </w:p>
              </w:tc>
            </w:tr>
            <w:tr w:rsidR="004F2EE9" w:rsidRPr="004F2EE9" w:rsidTr="00A217F9">
              <w:trPr>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Haryana</w:t>
                  </w:r>
                </w:p>
              </w:tc>
              <w:tc>
                <w:tcPr>
                  <w:tcW w:w="256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2</w:t>
                  </w:r>
                </w:p>
              </w:tc>
              <w:tc>
                <w:tcPr>
                  <w:tcW w:w="240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14</w:t>
                  </w:r>
                </w:p>
              </w:tc>
            </w:tr>
            <w:tr w:rsidR="004F2EE9" w:rsidRPr="004F2EE9" w:rsidTr="00A217F9">
              <w:trPr>
                <w:cnfStyle w:val="000000100000"/>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Karnataka</w:t>
                  </w:r>
                </w:p>
              </w:tc>
              <w:tc>
                <w:tcPr>
                  <w:tcW w:w="256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14</w:t>
                  </w:r>
                </w:p>
              </w:tc>
              <w:tc>
                <w:tcPr>
                  <w:tcW w:w="240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84</w:t>
                  </w:r>
                </w:p>
              </w:tc>
            </w:tr>
            <w:tr w:rsidR="004F2EE9" w:rsidRPr="004F2EE9" w:rsidTr="00A217F9">
              <w:trPr>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lastRenderedPageBreak/>
                    <w:t>Kerala</w:t>
                  </w:r>
                </w:p>
              </w:tc>
              <w:tc>
                <w:tcPr>
                  <w:tcW w:w="256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8</w:t>
                  </w:r>
                </w:p>
              </w:tc>
            </w:tr>
            <w:tr w:rsidR="00D23FCF" w:rsidRPr="00A217F9" w:rsidTr="00A217F9">
              <w:trPr>
                <w:cnfStyle w:val="000000100000"/>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Maharashtra</w:t>
                  </w:r>
                </w:p>
              </w:tc>
              <w:tc>
                <w:tcPr>
                  <w:tcW w:w="256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5</w:t>
                  </w:r>
                </w:p>
              </w:tc>
            </w:tr>
            <w:tr w:rsidR="004F2EE9" w:rsidRPr="004F2EE9" w:rsidTr="00A217F9">
              <w:trPr>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Rajasthan</w:t>
                  </w:r>
                </w:p>
              </w:tc>
              <w:tc>
                <w:tcPr>
                  <w:tcW w:w="256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2</w:t>
                  </w:r>
                </w:p>
              </w:tc>
              <w:tc>
                <w:tcPr>
                  <w:tcW w:w="240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9</w:t>
                  </w:r>
                </w:p>
              </w:tc>
            </w:tr>
            <w:tr w:rsidR="00D23FCF" w:rsidRPr="00A217F9" w:rsidTr="00A217F9">
              <w:trPr>
                <w:cnfStyle w:val="000000100000"/>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Tamil Nadu</w:t>
                  </w:r>
                </w:p>
              </w:tc>
              <w:tc>
                <w:tcPr>
                  <w:tcW w:w="256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6</w:t>
                  </w:r>
                </w:p>
              </w:tc>
              <w:tc>
                <w:tcPr>
                  <w:tcW w:w="240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32</w:t>
                  </w:r>
                </w:p>
              </w:tc>
            </w:tr>
            <w:tr w:rsidR="004F2EE9" w:rsidRPr="004F2EE9" w:rsidTr="00A217F9">
              <w:trPr>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Telangana</w:t>
                  </w:r>
                </w:p>
              </w:tc>
              <w:tc>
                <w:tcPr>
                  <w:tcW w:w="256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5</w:t>
                  </w:r>
                </w:p>
              </w:tc>
            </w:tr>
            <w:tr w:rsidR="00D23FCF" w:rsidRPr="00A217F9" w:rsidTr="00A217F9">
              <w:trPr>
                <w:cnfStyle w:val="000000100000"/>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West Bengal</w:t>
                  </w:r>
                </w:p>
              </w:tc>
              <w:tc>
                <w:tcPr>
                  <w:tcW w:w="256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2</w:t>
                  </w:r>
                </w:p>
              </w:tc>
            </w:tr>
            <w:tr w:rsidR="004F2EE9" w:rsidRPr="004F2EE9" w:rsidTr="00A217F9">
              <w:trPr>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Chandigarh</w:t>
                  </w:r>
                </w:p>
              </w:tc>
              <w:tc>
                <w:tcPr>
                  <w:tcW w:w="256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000000"/>
                    <w:rPr>
                      <w:rFonts w:cs="Times New Roman"/>
                      <w:color w:val="000000"/>
                      <w:sz w:val="24"/>
                      <w:lang w:val="en-IN" w:eastAsia="en-IN"/>
                    </w:rPr>
                  </w:pPr>
                  <w:r w:rsidRPr="004F2EE9">
                    <w:rPr>
                      <w:rFonts w:cs="Times New Roman"/>
                      <w:color w:val="000000"/>
                      <w:sz w:val="24"/>
                      <w:lang w:val="en-IN" w:eastAsia="en-IN"/>
                    </w:rPr>
                    <w:t>2</w:t>
                  </w:r>
                </w:p>
              </w:tc>
            </w:tr>
            <w:tr w:rsidR="00D23FCF" w:rsidRPr="00A217F9" w:rsidTr="00A217F9">
              <w:trPr>
                <w:cnfStyle w:val="000000100000"/>
                <w:trHeight w:val="300"/>
                <w:jc w:val="center"/>
              </w:trPr>
              <w:tc>
                <w:tcPr>
                  <w:cnfStyle w:val="001000000000"/>
                  <w:tcW w:w="2040" w:type="dxa"/>
                  <w:noWrap/>
                  <w:hideMark/>
                </w:tcPr>
                <w:p w:rsidR="004F2EE9" w:rsidRPr="004F2EE9" w:rsidRDefault="004F2EE9" w:rsidP="004F2EE9">
                  <w:pPr>
                    <w:ind w:firstLineChars="100" w:firstLine="240"/>
                    <w:rPr>
                      <w:rFonts w:cs="Times New Roman"/>
                      <w:b w:val="0"/>
                      <w:color w:val="000000"/>
                      <w:sz w:val="24"/>
                      <w:lang w:val="en-IN" w:eastAsia="en-IN"/>
                    </w:rPr>
                  </w:pPr>
                  <w:r w:rsidRPr="004F2EE9">
                    <w:rPr>
                      <w:rFonts w:cs="Times New Roman"/>
                      <w:b w:val="0"/>
                      <w:color w:val="000000"/>
                      <w:sz w:val="24"/>
                      <w:lang w:val="en-IN" w:eastAsia="en-IN"/>
                    </w:rPr>
                    <w:t>AP</w:t>
                  </w:r>
                </w:p>
              </w:tc>
              <w:tc>
                <w:tcPr>
                  <w:tcW w:w="256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1</w:t>
                  </w:r>
                </w:p>
              </w:tc>
              <w:tc>
                <w:tcPr>
                  <w:tcW w:w="2400" w:type="dxa"/>
                  <w:noWrap/>
                  <w:hideMark/>
                </w:tcPr>
                <w:p w:rsidR="004F2EE9" w:rsidRPr="004F2EE9" w:rsidRDefault="004F2EE9" w:rsidP="004F2EE9">
                  <w:pPr>
                    <w:jc w:val="right"/>
                    <w:cnfStyle w:val="000000100000"/>
                    <w:rPr>
                      <w:rFonts w:cs="Times New Roman"/>
                      <w:color w:val="000000"/>
                      <w:sz w:val="24"/>
                      <w:lang w:val="en-IN" w:eastAsia="en-IN"/>
                    </w:rPr>
                  </w:pPr>
                  <w:r w:rsidRPr="004F2EE9">
                    <w:rPr>
                      <w:rFonts w:cs="Times New Roman"/>
                      <w:color w:val="000000"/>
                      <w:sz w:val="24"/>
                      <w:lang w:val="en-IN" w:eastAsia="en-IN"/>
                    </w:rPr>
                    <w:t>4</w:t>
                  </w:r>
                </w:p>
              </w:tc>
            </w:tr>
            <w:tr w:rsidR="004F2EE9" w:rsidRPr="00A217F9" w:rsidTr="00A217F9">
              <w:trPr>
                <w:trHeight w:val="300"/>
                <w:jc w:val="center"/>
              </w:trPr>
              <w:tc>
                <w:tcPr>
                  <w:cnfStyle w:val="001000000000"/>
                  <w:tcW w:w="2040" w:type="dxa"/>
                  <w:noWrap/>
                </w:tcPr>
                <w:p w:rsidR="004F2EE9" w:rsidRPr="00A217F9" w:rsidRDefault="004F2EE9" w:rsidP="00A10016">
                  <w:pPr>
                    <w:ind w:firstLineChars="100" w:firstLine="241"/>
                    <w:rPr>
                      <w:rFonts w:cs="Times New Roman"/>
                      <w:color w:val="000000"/>
                      <w:sz w:val="24"/>
                      <w:lang w:val="en-IN" w:eastAsia="en-IN"/>
                    </w:rPr>
                  </w:pPr>
                  <w:r w:rsidRPr="00A217F9">
                    <w:rPr>
                      <w:rFonts w:cs="Times New Roman"/>
                      <w:color w:val="000000"/>
                      <w:sz w:val="24"/>
                      <w:lang w:val="en-IN" w:eastAsia="en-IN"/>
                    </w:rPr>
                    <w:t>TOTAL</w:t>
                  </w:r>
                </w:p>
              </w:tc>
              <w:tc>
                <w:tcPr>
                  <w:tcW w:w="2560" w:type="dxa"/>
                  <w:noWrap/>
                </w:tcPr>
                <w:p w:rsidR="004F2EE9" w:rsidRPr="004F2EE9" w:rsidRDefault="004F2EE9" w:rsidP="004F2EE9">
                  <w:pPr>
                    <w:jc w:val="right"/>
                    <w:cnfStyle w:val="000000000000"/>
                    <w:rPr>
                      <w:rFonts w:cs="Times New Roman"/>
                      <w:b/>
                      <w:bCs/>
                      <w:color w:val="000000"/>
                      <w:sz w:val="24"/>
                      <w:lang w:val="en-IN" w:eastAsia="en-IN"/>
                    </w:rPr>
                  </w:pPr>
                  <w:r w:rsidRPr="004F2EE9">
                    <w:rPr>
                      <w:rFonts w:cs="Times New Roman"/>
                      <w:b/>
                      <w:bCs/>
                      <w:color w:val="000000"/>
                      <w:sz w:val="24"/>
                      <w:lang w:val="en-IN" w:eastAsia="en-IN"/>
                    </w:rPr>
                    <w:t>33</w:t>
                  </w:r>
                </w:p>
              </w:tc>
              <w:tc>
                <w:tcPr>
                  <w:tcW w:w="2400" w:type="dxa"/>
                  <w:noWrap/>
                </w:tcPr>
                <w:p w:rsidR="004F2EE9" w:rsidRPr="004F2EE9" w:rsidRDefault="004F2EE9" w:rsidP="004F2EE9">
                  <w:pPr>
                    <w:jc w:val="right"/>
                    <w:cnfStyle w:val="000000000000"/>
                    <w:rPr>
                      <w:rFonts w:cs="Times New Roman"/>
                      <w:b/>
                      <w:bCs/>
                      <w:color w:val="000000"/>
                      <w:sz w:val="24"/>
                      <w:lang w:val="en-IN" w:eastAsia="en-IN"/>
                    </w:rPr>
                  </w:pPr>
                  <w:r w:rsidRPr="004F2EE9">
                    <w:rPr>
                      <w:rFonts w:cs="Times New Roman"/>
                      <w:b/>
                      <w:bCs/>
                      <w:color w:val="000000"/>
                      <w:sz w:val="24"/>
                      <w:lang w:val="en-IN" w:eastAsia="en-IN"/>
                    </w:rPr>
                    <w:t>189</w:t>
                  </w:r>
                </w:p>
              </w:tc>
            </w:tr>
          </w:tbl>
          <w:p w:rsidR="00EF64CD" w:rsidRPr="00485C25" w:rsidRDefault="00EF64CD" w:rsidP="00EF64CD">
            <w:pPr>
              <w:rPr>
                <w:b/>
                <w:bCs/>
                <w:noProof/>
                <w:color w:val="000000"/>
                <w:lang w:val="en-IN" w:bidi="hi-IN"/>
              </w:rPr>
            </w:pPr>
          </w:p>
        </w:tc>
      </w:tr>
    </w:tbl>
    <w:p w:rsidR="00410004" w:rsidRDefault="00410004" w:rsidP="00EF64CD">
      <w:pPr>
        <w:tabs>
          <w:tab w:val="left" w:pos="360"/>
        </w:tabs>
        <w:rPr>
          <w:b/>
          <w:bCs/>
        </w:rPr>
      </w:pPr>
    </w:p>
    <w:p w:rsidR="00E64D39" w:rsidRDefault="00E64D39" w:rsidP="00EF64CD">
      <w:pPr>
        <w:tabs>
          <w:tab w:val="left" w:pos="360"/>
        </w:tabs>
        <w:rPr>
          <w:b/>
          <w:bCs/>
        </w:rPr>
      </w:pPr>
    </w:p>
    <w:p w:rsidR="00E64D39" w:rsidRDefault="00E64D39" w:rsidP="00EF64CD">
      <w:pPr>
        <w:tabs>
          <w:tab w:val="left" w:pos="360"/>
        </w:tabs>
        <w:rPr>
          <w:b/>
          <w:bCs/>
        </w:rPr>
      </w:pPr>
    </w:p>
    <w:p w:rsidR="00EF64CD" w:rsidRPr="00485C25" w:rsidRDefault="00EF64CD" w:rsidP="00EF64CD">
      <w:pPr>
        <w:pStyle w:val="ListParagraph"/>
        <w:tabs>
          <w:tab w:val="left" w:pos="360"/>
        </w:tabs>
        <w:spacing w:line="240" w:lineRule="auto"/>
        <w:rPr>
          <w:rFonts w:ascii="Times New Roman" w:hAnsi="Times New Roman"/>
          <w:b/>
          <w:bCs/>
          <w:sz w:val="24"/>
          <w:szCs w:val="24"/>
        </w:rPr>
      </w:pPr>
      <w:r w:rsidRPr="00485C25">
        <w:rPr>
          <w:rFonts w:ascii="Times New Roman" w:hAnsi="Times New Roman"/>
          <w:b/>
          <w:bCs/>
          <w:sz w:val="24"/>
          <w:szCs w:val="24"/>
        </w:rPr>
        <w:t xml:space="preserve">C) Feedback on connectivity </w:t>
      </w:r>
    </w:p>
    <w:p w:rsidR="00EF64CD" w:rsidRDefault="00EF64CD" w:rsidP="00EF64CD">
      <w:pPr>
        <w:pStyle w:val="ListParagraph"/>
        <w:tabs>
          <w:tab w:val="left" w:pos="360"/>
        </w:tabs>
        <w:spacing w:line="240" w:lineRule="auto"/>
        <w:rPr>
          <w:rFonts w:ascii="Times New Roman" w:hAnsi="Times New Roman"/>
          <w:b/>
          <w:bCs/>
          <w:noProof/>
          <w:sz w:val="14"/>
          <w:szCs w:val="24"/>
          <w:lang w:val="en-IN" w:eastAsia="en-IN"/>
        </w:rPr>
      </w:pPr>
    </w:p>
    <w:tbl>
      <w:tblPr>
        <w:tblStyle w:val="LightShading-Accent12"/>
        <w:tblW w:w="6568" w:type="dxa"/>
        <w:jc w:val="center"/>
        <w:tblLook w:val="04A0"/>
      </w:tblPr>
      <w:tblGrid>
        <w:gridCol w:w="616"/>
        <w:gridCol w:w="2693"/>
        <w:gridCol w:w="3259"/>
      </w:tblGrid>
      <w:tr w:rsidR="00EF64CD" w:rsidRPr="00AB065F" w:rsidTr="00EF64CD">
        <w:trPr>
          <w:cnfStyle w:val="100000000000"/>
          <w:trHeight w:val="300"/>
          <w:jc w:val="center"/>
        </w:trPr>
        <w:tc>
          <w:tcPr>
            <w:cnfStyle w:val="001000000000"/>
            <w:tcW w:w="616" w:type="dxa"/>
          </w:tcPr>
          <w:p w:rsidR="00EF64CD" w:rsidRPr="00AB065F" w:rsidRDefault="00EF64CD" w:rsidP="00EF64CD">
            <w:pPr>
              <w:jc w:val="center"/>
              <w:rPr>
                <w:rFonts w:cs="Times New Roman"/>
                <w:bCs w:val="0"/>
                <w:color w:val="000000" w:themeColor="text1"/>
                <w:sz w:val="24"/>
                <w:lang w:val="en-IN" w:eastAsia="en-IN"/>
              </w:rPr>
            </w:pPr>
            <w:r w:rsidRPr="00AB065F">
              <w:rPr>
                <w:rFonts w:cs="Times New Roman"/>
                <w:bCs w:val="0"/>
                <w:color w:val="000000" w:themeColor="text1"/>
                <w:sz w:val="24"/>
                <w:lang w:val="en-IN" w:eastAsia="en-IN"/>
              </w:rPr>
              <w:t>Sl No</w:t>
            </w:r>
          </w:p>
        </w:tc>
        <w:tc>
          <w:tcPr>
            <w:tcW w:w="2693" w:type="dxa"/>
            <w:noWrap/>
            <w:hideMark/>
          </w:tcPr>
          <w:p w:rsidR="00EF64CD" w:rsidRPr="00AB065F" w:rsidRDefault="00EF64CD" w:rsidP="00EF64CD">
            <w:pPr>
              <w:jc w:val="center"/>
              <w:cnfStyle w:val="100000000000"/>
              <w:rPr>
                <w:rFonts w:cs="Times New Roman"/>
                <w:bCs w:val="0"/>
                <w:color w:val="000000" w:themeColor="text1"/>
                <w:sz w:val="24"/>
                <w:lang w:val="en-IN" w:eastAsia="en-IN"/>
              </w:rPr>
            </w:pPr>
            <w:r w:rsidRPr="00AB065F">
              <w:rPr>
                <w:rFonts w:cs="Times New Roman"/>
                <w:bCs w:val="0"/>
                <w:color w:val="000000" w:themeColor="text1"/>
                <w:sz w:val="24"/>
                <w:lang w:val="en-IN" w:eastAsia="en-IN"/>
              </w:rPr>
              <w:t>Connectivity</w:t>
            </w:r>
          </w:p>
        </w:tc>
        <w:tc>
          <w:tcPr>
            <w:tcW w:w="3259" w:type="dxa"/>
            <w:noWrap/>
            <w:hideMark/>
          </w:tcPr>
          <w:p w:rsidR="00EF64CD" w:rsidRPr="00AB065F" w:rsidRDefault="00EF64CD" w:rsidP="00EF64CD">
            <w:pPr>
              <w:jc w:val="center"/>
              <w:cnfStyle w:val="100000000000"/>
              <w:rPr>
                <w:rFonts w:cs="Times New Roman"/>
                <w:bCs w:val="0"/>
                <w:color w:val="000000" w:themeColor="text1"/>
                <w:sz w:val="24"/>
                <w:lang w:val="en-IN" w:eastAsia="en-IN"/>
              </w:rPr>
            </w:pPr>
            <w:r w:rsidRPr="00AB065F">
              <w:rPr>
                <w:rFonts w:cs="Times New Roman"/>
                <w:bCs w:val="0"/>
                <w:color w:val="000000" w:themeColor="text1"/>
                <w:sz w:val="24"/>
                <w:lang w:val="en-IN" w:eastAsia="en-IN"/>
              </w:rPr>
              <w:t>No. of sessions</w:t>
            </w:r>
          </w:p>
        </w:tc>
      </w:tr>
      <w:tr w:rsidR="00EF64CD" w:rsidRPr="00AB065F" w:rsidTr="00EF64CD">
        <w:trPr>
          <w:cnfStyle w:val="000000100000"/>
          <w:trHeight w:val="300"/>
          <w:jc w:val="center"/>
        </w:trPr>
        <w:tc>
          <w:tcPr>
            <w:cnfStyle w:val="001000000000"/>
            <w:tcW w:w="616" w:type="dxa"/>
          </w:tcPr>
          <w:p w:rsidR="00EF64CD" w:rsidRPr="00AB065F" w:rsidRDefault="00EF64CD" w:rsidP="00EF64CD">
            <w:pPr>
              <w:jc w:val="center"/>
              <w:rPr>
                <w:rFonts w:cs="Times New Roman"/>
                <w:color w:val="000000" w:themeColor="text1"/>
                <w:sz w:val="24"/>
                <w:lang w:val="en-IN" w:eastAsia="en-IN"/>
              </w:rPr>
            </w:pPr>
            <w:r w:rsidRPr="00AB065F">
              <w:rPr>
                <w:rFonts w:cs="Times New Roman"/>
                <w:color w:val="000000" w:themeColor="text1"/>
                <w:sz w:val="24"/>
                <w:lang w:val="en-IN" w:eastAsia="en-IN"/>
              </w:rPr>
              <w:t>1</w:t>
            </w:r>
          </w:p>
        </w:tc>
        <w:tc>
          <w:tcPr>
            <w:tcW w:w="2693" w:type="dxa"/>
            <w:noWrap/>
            <w:hideMark/>
          </w:tcPr>
          <w:p w:rsidR="00EF64CD" w:rsidRPr="00AB065F" w:rsidRDefault="00EF64CD" w:rsidP="00EF64CD">
            <w:pPr>
              <w:jc w:val="center"/>
              <w:cnfStyle w:val="000000100000"/>
              <w:rPr>
                <w:rFonts w:cs="Times New Roman"/>
                <w:color w:val="000000" w:themeColor="text1"/>
                <w:sz w:val="24"/>
                <w:lang w:val="en-IN" w:eastAsia="en-IN"/>
              </w:rPr>
            </w:pPr>
            <w:r w:rsidRPr="00AB065F">
              <w:rPr>
                <w:rFonts w:cs="Times New Roman"/>
                <w:color w:val="000000" w:themeColor="text1"/>
                <w:sz w:val="24"/>
                <w:lang w:val="en-IN" w:eastAsia="en-IN"/>
              </w:rPr>
              <w:t>Poor Connectivity</w:t>
            </w:r>
          </w:p>
        </w:tc>
        <w:tc>
          <w:tcPr>
            <w:tcW w:w="3259" w:type="dxa"/>
            <w:noWrap/>
            <w:hideMark/>
          </w:tcPr>
          <w:p w:rsidR="00EF64CD" w:rsidRPr="00AB065F" w:rsidRDefault="0021394B" w:rsidP="00EF64CD">
            <w:pPr>
              <w:jc w:val="center"/>
              <w:cnfStyle w:val="000000100000"/>
              <w:rPr>
                <w:rFonts w:cs="Times New Roman"/>
                <w:color w:val="000000" w:themeColor="text1"/>
                <w:sz w:val="24"/>
                <w:lang w:val="en-IN" w:eastAsia="en-IN"/>
              </w:rPr>
            </w:pPr>
            <w:r w:rsidRPr="00AB065F">
              <w:rPr>
                <w:rFonts w:cs="Times New Roman"/>
                <w:color w:val="000000" w:themeColor="text1"/>
                <w:sz w:val="24"/>
                <w:lang w:val="en-IN" w:eastAsia="en-IN"/>
              </w:rPr>
              <w:t>0</w:t>
            </w:r>
            <w:r w:rsidR="00092907" w:rsidRPr="00AB065F">
              <w:rPr>
                <w:rFonts w:cs="Times New Roman"/>
                <w:color w:val="000000" w:themeColor="text1"/>
                <w:sz w:val="24"/>
                <w:lang w:val="en-IN" w:eastAsia="en-IN"/>
              </w:rPr>
              <w:t>3</w:t>
            </w:r>
          </w:p>
        </w:tc>
      </w:tr>
      <w:tr w:rsidR="00EF64CD" w:rsidRPr="00AB065F" w:rsidTr="00EF64CD">
        <w:trPr>
          <w:trHeight w:val="300"/>
          <w:jc w:val="center"/>
        </w:trPr>
        <w:tc>
          <w:tcPr>
            <w:cnfStyle w:val="001000000000"/>
            <w:tcW w:w="616" w:type="dxa"/>
          </w:tcPr>
          <w:p w:rsidR="00EF64CD" w:rsidRPr="00AB065F" w:rsidRDefault="00EF64CD" w:rsidP="00EF64CD">
            <w:pPr>
              <w:jc w:val="center"/>
              <w:rPr>
                <w:rFonts w:cs="Times New Roman"/>
                <w:color w:val="000000" w:themeColor="text1"/>
                <w:sz w:val="24"/>
                <w:lang w:val="en-IN" w:eastAsia="en-IN"/>
              </w:rPr>
            </w:pPr>
            <w:r w:rsidRPr="00AB065F">
              <w:rPr>
                <w:rFonts w:cs="Times New Roman"/>
                <w:color w:val="000000" w:themeColor="text1"/>
                <w:sz w:val="24"/>
                <w:lang w:val="en-IN" w:eastAsia="en-IN"/>
              </w:rPr>
              <w:t>2</w:t>
            </w:r>
          </w:p>
        </w:tc>
        <w:tc>
          <w:tcPr>
            <w:tcW w:w="2693" w:type="dxa"/>
            <w:noWrap/>
          </w:tcPr>
          <w:p w:rsidR="00EF64CD" w:rsidRPr="00AB065F" w:rsidRDefault="00EF64CD" w:rsidP="00EF64CD">
            <w:pPr>
              <w:jc w:val="center"/>
              <w:cnfStyle w:val="000000000000"/>
              <w:rPr>
                <w:rFonts w:cs="Times New Roman"/>
                <w:color w:val="000000" w:themeColor="text1"/>
                <w:sz w:val="24"/>
                <w:lang w:val="en-IN" w:eastAsia="en-IN"/>
              </w:rPr>
            </w:pPr>
            <w:r w:rsidRPr="00AB065F">
              <w:rPr>
                <w:rFonts w:cs="Times New Roman"/>
                <w:color w:val="000000" w:themeColor="text1"/>
                <w:sz w:val="24"/>
                <w:lang w:val="en-IN" w:eastAsia="en-IN"/>
              </w:rPr>
              <w:t>Good Connectivity</w:t>
            </w:r>
          </w:p>
        </w:tc>
        <w:tc>
          <w:tcPr>
            <w:tcW w:w="3259" w:type="dxa"/>
            <w:noWrap/>
          </w:tcPr>
          <w:p w:rsidR="00EF64CD" w:rsidRPr="00AB065F" w:rsidRDefault="00D23FCF" w:rsidP="00EF64CD">
            <w:pPr>
              <w:jc w:val="center"/>
              <w:cnfStyle w:val="000000000000"/>
              <w:rPr>
                <w:rFonts w:cs="Times New Roman"/>
                <w:color w:val="000000" w:themeColor="text1"/>
                <w:sz w:val="24"/>
                <w:lang w:val="en-IN" w:eastAsia="en-IN"/>
              </w:rPr>
            </w:pPr>
            <w:r w:rsidRPr="00AB065F">
              <w:rPr>
                <w:rFonts w:cs="Times New Roman"/>
                <w:color w:val="000000" w:themeColor="text1"/>
                <w:sz w:val="24"/>
                <w:lang w:val="en-IN" w:eastAsia="en-IN"/>
              </w:rPr>
              <w:t>229</w:t>
            </w:r>
          </w:p>
        </w:tc>
      </w:tr>
    </w:tbl>
    <w:p w:rsidR="00410004" w:rsidRDefault="00410004" w:rsidP="00410004">
      <w:pPr>
        <w:pStyle w:val="ListParagraph"/>
        <w:ind w:left="1440"/>
        <w:rPr>
          <w:rFonts w:ascii="Times New Roman" w:hAnsi="Times New Roman"/>
          <w:b/>
          <w:bCs/>
          <w:sz w:val="24"/>
          <w:szCs w:val="24"/>
        </w:rPr>
      </w:pPr>
    </w:p>
    <w:p w:rsidR="00410004" w:rsidRPr="00485C25" w:rsidRDefault="00410004" w:rsidP="00410004">
      <w:pPr>
        <w:pStyle w:val="ListParagraph"/>
        <w:ind w:left="709"/>
        <w:rPr>
          <w:rFonts w:ascii="Times New Roman" w:hAnsi="Times New Roman"/>
          <w:b/>
          <w:bCs/>
          <w:sz w:val="24"/>
          <w:szCs w:val="24"/>
        </w:rPr>
      </w:pPr>
      <w:r>
        <w:rPr>
          <w:rFonts w:ascii="Times New Roman" w:hAnsi="Times New Roman"/>
          <w:b/>
          <w:bCs/>
          <w:sz w:val="24"/>
          <w:szCs w:val="24"/>
        </w:rPr>
        <w:t xml:space="preserve">  D) </w:t>
      </w:r>
      <w:r w:rsidRPr="00485C25">
        <w:rPr>
          <w:rFonts w:ascii="Times New Roman" w:hAnsi="Times New Roman"/>
          <w:b/>
          <w:bCs/>
          <w:sz w:val="24"/>
          <w:szCs w:val="24"/>
        </w:rPr>
        <w:t xml:space="preserve">TCPD website:  </w:t>
      </w:r>
    </w:p>
    <w:tbl>
      <w:tblPr>
        <w:tblW w:w="485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59"/>
        <w:gridCol w:w="2772"/>
        <w:gridCol w:w="1866"/>
        <w:gridCol w:w="1779"/>
      </w:tblGrid>
      <w:tr w:rsidR="00410004" w:rsidRPr="00485C25" w:rsidTr="004642B8">
        <w:trPr>
          <w:trHeight w:val="323"/>
          <w:jc w:val="center"/>
        </w:trPr>
        <w:tc>
          <w:tcPr>
            <w:tcW w:w="1541" w:type="pct"/>
          </w:tcPr>
          <w:p w:rsidR="00410004" w:rsidRPr="00485C25" w:rsidRDefault="00410004" w:rsidP="006D40FF">
            <w:pPr>
              <w:keepNext/>
              <w:keepLines/>
              <w:jc w:val="center"/>
              <w:outlineLvl w:val="0"/>
              <w:rPr>
                <w:b/>
                <w:bCs/>
              </w:rPr>
            </w:pPr>
            <w:r w:rsidRPr="00485C25">
              <w:rPr>
                <w:b/>
                <w:bCs/>
              </w:rPr>
              <w:t>Webiste</w:t>
            </w:r>
          </w:p>
        </w:tc>
        <w:tc>
          <w:tcPr>
            <w:tcW w:w="1494" w:type="pct"/>
          </w:tcPr>
          <w:p w:rsidR="00410004" w:rsidRPr="00485C25" w:rsidRDefault="00410004" w:rsidP="006D40FF">
            <w:pPr>
              <w:keepNext/>
              <w:keepLines/>
              <w:outlineLvl w:val="0"/>
              <w:rPr>
                <w:b/>
                <w:bCs/>
              </w:rPr>
            </w:pPr>
            <w:r w:rsidRPr="00485C25">
              <w:rPr>
                <w:b/>
                <w:bCs/>
              </w:rPr>
              <w:t xml:space="preserve">Hits of previous month </w:t>
            </w:r>
          </w:p>
        </w:tc>
        <w:tc>
          <w:tcPr>
            <w:tcW w:w="1006" w:type="pct"/>
          </w:tcPr>
          <w:p w:rsidR="00410004" w:rsidRPr="00485C25" w:rsidRDefault="00410004" w:rsidP="006D40FF">
            <w:pPr>
              <w:keepNext/>
              <w:keepLines/>
              <w:jc w:val="both"/>
              <w:outlineLvl w:val="0"/>
              <w:rPr>
                <w:b/>
                <w:bCs/>
              </w:rPr>
            </w:pPr>
            <w:r w:rsidRPr="00485C25">
              <w:rPr>
                <w:b/>
                <w:bCs/>
              </w:rPr>
              <w:t>Number of Hits</w:t>
            </w:r>
          </w:p>
        </w:tc>
        <w:tc>
          <w:tcPr>
            <w:tcW w:w="960" w:type="pct"/>
          </w:tcPr>
          <w:p w:rsidR="00410004" w:rsidRPr="00485C25" w:rsidRDefault="00410004" w:rsidP="006D40FF">
            <w:pPr>
              <w:keepNext/>
              <w:keepLines/>
              <w:outlineLvl w:val="0"/>
              <w:rPr>
                <w:b/>
                <w:bCs/>
              </w:rPr>
            </w:pPr>
            <w:r w:rsidRPr="00485C25">
              <w:rPr>
                <w:b/>
                <w:bCs/>
              </w:rPr>
              <w:t>Enquiries</w:t>
            </w:r>
          </w:p>
        </w:tc>
      </w:tr>
      <w:tr w:rsidR="004642B8" w:rsidRPr="00485C25" w:rsidTr="004642B8">
        <w:trPr>
          <w:trHeight w:val="174"/>
          <w:jc w:val="center"/>
        </w:trPr>
        <w:tc>
          <w:tcPr>
            <w:tcW w:w="1541" w:type="pct"/>
          </w:tcPr>
          <w:p w:rsidR="004642B8" w:rsidRPr="00485C25" w:rsidRDefault="004F4620" w:rsidP="006D40FF">
            <w:pPr>
              <w:jc w:val="both"/>
            </w:pPr>
            <w:hyperlink r:id="rId10" w:history="1">
              <w:r w:rsidR="004642B8" w:rsidRPr="00485C25">
                <w:rPr>
                  <w:rStyle w:val="Hyperlink"/>
                </w:rPr>
                <w:t>www.aiishtcpd.com</w:t>
              </w:r>
            </w:hyperlink>
          </w:p>
        </w:tc>
        <w:tc>
          <w:tcPr>
            <w:tcW w:w="1494" w:type="pct"/>
          </w:tcPr>
          <w:p w:rsidR="004642B8" w:rsidRPr="00485C25" w:rsidRDefault="004642B8" w:rsidP="007B778E">
            <w:pPr>
              <w:jc w:val="center"/>
            </w:pPr>
            <w:r>
              <w:t>8688</w:t>
            </w:r>
          </w:p>
        </w:tc>
        <w:tc>
          <w:tcPr>
            <w:tcW w:w="1006" w:type="pct"/>
          </w:tcPr>
          <w:p w:rsidR="004642B8" w:rsidRPr="00485C25" w:rsidRDefault="004642B8" w:rsidP="00854E9A">
            <w:pPr>
              <w:jc w:val="center"/>
            </w:pPr>
            <w:r>
              <w:t>8753</w:t>
            </w:r>
          </w:p>
        </w:tc>
        <w:tc>
          <w:tcPr>
            <w:tcW w:w="960" w:type="pct"/>
          </w:tcPr>
          <w:p w:rsidR="004642B8" w:rsidRPr="00485C25" w:rsidRDefault="004642B8" w:rsidP="00854E9A">
            <w:pPr>
              <w:jc w:val="center"/>
            </w:pPr>
            <w:r w:rsidRPr="00485C25">
              <w:t>Nil</w:t>
            </w:r>
          </w:p>
        </w:tc>
      </w:tr>
      <w:tr w:rsidR="004642B8" w:rsidRPr="00485C25" w:rsidTr="004642B8">
        <w:trPr>
          <w:trHeight w:val="575"/>
          <w:jc w:val="center"/>
        </w:trPr>
        <w:tc>
          <w:tcPr>
            <w:tcW w:w="1541" w:type="pct"/>
          </w:tcPr>
          <w:p w:rsidR="004642B8" w:rsidRPr="00485C25" w:rsidRDefault="004642B8" w:rsidP="006D40FF">
            <w:pPr>
              <w:jc w:val="both"/>
              <w:rPr>
                <w:u w:val="single"/>
              </w:rPr>
            </w:pPr>
            <w:r w:rsidRPr="00485C25">
              <w:rPr>
                <w:u w:val="single"/>
              </w:rPr>
              <w:t>www.aiishtcpdhelpline.in</w:t>
            </w:r>
          </w:p>
        </w:tc>
        <w:tc>
          <w:tcPr>
            <w:tcW w:w="1494" w:type="pct"/>
          </w:tcPr>
          <w:p w:rsidR="004642B8" w:rsidRPr="00485C25" w:rsidRDefault="004642B8" w:rsidP="007B778E">
            <w:pPr>
              <w:jc w:val="center"/>
            </w:pPr>
            <w:r>
              <w:t>31863</w:t>
            </w:r>
          </w:p>
        </w:tc>
        <w:tc>
          <w:tcPr>
            <w:tcW w:w="1006" w:type="pct"/>
          </w:tcPr>
          <w:p w:rsidR="004642B8" w:rsidRPr="004642B8" w:rsidRDefault="004642B8" w:rsidP="00854E9A">
            <w:pPr>
              <w:jc w:val="center"/>
            </w:pPr>
            <w:r>
              <w:t>32324</w:t>
            </w:r>
          </w:p>
        </w:tc>
        <w:tc>
          <w:tcPr>
            <w:tcW w:w="960" w:type="pct"/>
          </w:tcPr>
          <w:p w:rsidR="004642B8" w:rsidRPr="00485C25" w:rsidRDefault="004642B8" w:rsidP="00854E9A">
            <w:pPr>
              <w:jc w:val="center"/>
            </w:pPr>
            <w:r w:rsidRPr="00485C25">
              <w:t>Nil</w:t>
            </w:r>
          </w:p>
        </w:tc>
      </w:tr>
    </w:tbl>
    <w:p w:rsidR="00D9552C" w:rsidRPr="00410004" w:rsidRDefault="00D9552C" w:rsidP="003212B3">
      <w:pPr>
        <w:jc w:val="both"/>
        <w:rPr>
          <w:b/>
          <w:i/>
          <w:sz w:val="22"/>
        </w:rPr>
      </w:pPr>
    </w:p>
    <w:p w:rsidR="009A1439" w:rsidRDefault="001E49E2" w:rsidP="003212B3">
      <w:pPr>
        <w:jc w:val="both"/>
        <w:rPr>
          <w:b/>
          <w:bCs/>
        </w:rPr>
      </w:pPr>
      <w:r w:rsidRPr="002E359B">
        <w:rPr>
          <w:b/>
        </w:rPr>
        <w:t xml:space="preserve">E. </w:t>
      </w:r>
      <w:r w:rsidRPr="002E359B">
        <w:rPr>
          <w:b/>
          <w:bCs/>
        </w:rPr>
        <w:t>Clinical-Admin</w:t>
      </w:r>
      <w:r w:rsidR="00CB2477">
        <w:rPr>
          <w:b/>
          <w:bCs/>
        </w:rPr>
        <w:t>i</w:t>
      </w:r>
      <w:r w:rsidRPr="002E359B">
        <w:rPr>
          <w:b/>
          <w:bCs/>
        </w:rPr>
        <w:t xml:space="preserve">strative </w:t>
      </w:r>
      <w:r w:rsidR="00410004" w:rsidRPr="002E359B">
        <w:rPr>
          <w:b/>
          <w:bCs/>
        </w:rPr>
        <w:t>Duties:</w:t>
      </w:r>
    </w:p>
    <w:p w:rsidR="004D3239" w:rsidRPr="002E359B" w:rsidRDefault="004D3239" w:rsidP="003212B3">
      <w:pPr>
        <w:jc w:val="both"/>
        <w:rPr>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72"/>
        <w:gridCol w:w="2970"/>
        <w:gridCol w:w="4307"/>
      </w:tblGrid>
      <w:tr w:rsidR="008E4559" w:rsidRPr="002E359B" w:rsidTr="008E4559">
        <w:tc>
          <w:tcPr>
            <w:tcW w:w="0" w:type="auto"/>
            <w:vAlign w:val="center"/>
          </w:tcPr>
          <w:p w:rsidR="008E4559" w:rsidRPr="002E359B" w:rsidRDefault="008E4559" w:rsidP="00AD6685">
            <w:pPr>
              <w:jc w:val="center"/>
              <w:rPr>
                <w:b/>
              </w:rPr>
            </w:pPr>
            <w:r w:rsidRPr="002E359B">
              <w:rPr>
                <w:b/>
              </w:rPr>
              <w:t>Name of the faculty</w:t>
            </w:r>
          </w:p>
        </w:tc>
        <w:tc>
          <w:tcPr>
            <w:tcW w:w="0" w:type="auto"/>
            <w:vAlign w:val="center"/>
          </w:tcPr>
          <w:p w:rsidR="008E4559" w:rsidRPr="002E359B" w:rsidRDefault="008E4559" w:rsidP="00AD6685">
            <w:pPr>
              <w:jc w:val="center"/>
              <w:rPr>
                <w:b/>
              </w:rPr>
            </w:pPr>
            <w:r w:rsidRPr="002E359B">
              <w:rPr>
                <w:b/>
              </w:rPr>
              <w:t>Name of the Unit/Special clinic</w:t>
            </w:r>
          </w:p>
        </w:tc>
        <w:tc>
          <w:tcPr>
            <w:tcW w:w="0" w:type="auto"/>
            <w:vAlign w:val="center"/>
          </w:tcPr>
          <w:p w:rsidR="008E4559" w:rsidRPr="002E359B" w:rsidRDefault="008E4559" w:rsidP="00AD6685">
            <w:pPr>
              <w:jc w:val="center"/>
              <w:rPr>
                <w:b/>
              </w:rPr>
            </w:pPr>
            <w:r w:rsidRPr="002E359B">
              <w:rPr>
                <w:b/>
              </w:rPr>
              <w:t>Position of the faculty in the Unit/Special Clinic</w:t>
            </w:r>
          </w:p>
        </w:tc>
      </w:tr>
      <w:tr w:rsidR="004670CA" w:rsidRPr="002E359B" w:rsidTr="008E4559">
        <w:tc>
          <w:tcPr>
            <w:tcW w:w="0" w:type="auto"/>
            <w:vMerge w:val="restart"/>
          </w:tcPr>
          <w:p w:rsidR="004670CA" w:rsidRPr="00410004" w:rsidRDefault="004670CA" w:rsidP="00BE0099">
            <w:r w:rsidRPr="00410004">
              <w:t>Dr. Jayashree C Shanbal</w:t>
            </w:r>
          </w:p>
        </w:tc>
        <w:tc>
          <w:tcPr>
            <w:tcW w:w="0" w:type="auto"/>
          </w:tcPr>
          <w:p w:rsidR="004670CA" w:rsidRPr="00410004" w:rsidRDefault="004670CA" w:rsidP="00BE0099">
            <w:r w:rsidRPr="00410004">
              <w:t>Autism Spectrum Disroders</w:t>
            </w:r>
          </w:p>
        </w:tc>
        <w:tc>
          <w:tcPr>
            <w:tcW w:w="0" w:type="auto"/>
          </w:tcPr>
          <w:p w:rsidR="004670CA" w:rsidRPr="00410004" w:rsidRDefault="004670CA" w:rsidP="00854E9A">
            <w:pPr>
              <w:jc w:val="center"/>
            </w:pPr>
            <w:r w:rsidRPr="00410004">
              <w:t>Chairperson</w:t>
            </w:r>
          </w:p>
        </w:tc>
      </w:tr>
      <w:tr w:rsidR="005C064C" w:rsidRPr="002E359B" w:rsidTr="008E4559">
        <w:tc>
          <w:tcPr>
            <w:tcW w:w="0" w:type="auto"/>
            <w:vMerge/>
          </w:tcPr>
          <w:p w:rsidR="005C064C" w:rsidRPr="00410004" w:rsidRDefault="005C064C" w:rsidP="00BE0099"/>
        </w:tc>
        <w:tc>
          <w:tcPr>
            <w:tcW w:w="0" w:type="auto"/>
          </w:tcPr>
          <w:p w:rsidR="005C064C" w:rsidRPr="00410004" w:rsidRDefault="005C064C" w:rsidP="002A6F75">
            <w:r w:rsidRPr="00410004">
              <w:t>Learning Disability Clinic</w:t>
            </w:r>
          </w:p>
        </w:tc>
        <w:tc>
          <w:tcPr>
            <w:tcW w:w="0" w:type="auto"/>
          </w:tcPr>
          <w:p w:rsidR="005C064C" w:rsidRPr="00410004" w:rsidRDefault="005C064C" w:rsidP="00854E9A">
            <w:pPr>
              <w:jc w:val="center"/>
            </w:pPr>
            <w:r w:rsidRPr="00410004">
              <w:t>Chairperson</w:t>
            </w:r>
          </w:p>
        </w:tc>
      </w:tr>
    </w:tbl>
    <w:p w:rsidR="004D3239" w:rsidRPr="002E359B" w:rsidRDefault="004D3239" w:rsidP="00224D63">
      <w:pPr>
        <w:spacing w:line="276" w:lineRule="auto"/>
        <w:jc w:val="both"/>
        <w:rPr>
          <w:b/>
          <w:bCs/>
        </w:rPr>
      </w:pPr>
    </w:p>
    <w:p w:rsidR="00FA1FD1" w:rsidRDefault="00FA1FD1" w:rsidP="00224D63">
      <w:pPr>
        <w:spacing w:line="276" w:lineRule="auto"/>
        <w:jc w:val="both"/>
        <w:rPr>
          <w:b/>
        </w:rPr>
      </w:pPr>
      <w:r w:rsidRPr="002E359B">
        <w:rPr>
          <w:b/>
        </w:rPr>
        <w:t>IV. TECHNOLOGICAL CONSULTANCY SERVICES</w:t>
      </w:r>
    </w:p>
    <w:p w:rsidR="0020785C" w:rsidRDefault="00196378" w:rsidP="00EA6074">
      <w:pPr>
        <w:pStyle w:val="ListParagraph"/>
        <w:numPr>
          <w:ilvl w:val="0"/>
          <w:numId w:val="13"/>
        </w:numPr>
        <w:spacing w:after="0"/>
        <w:jc w:val="both"/>
        <w:rPr>
          <w:rFonts w:ascii="Times New Roman" w:hAnsi="Times New Roman"/>
          <w:sz w:val="24"/>
          <w:szCs w:val="24"/>
        </w:rPr>
      </w:pPr>
      <w:r>
        <w:rPr>
          <w:rFonts w:ascii="Times New Roman" w:hAnsi="Times New Roman"/>
          <w:sz w:val="24"/>
          <w:szCs w:val="24"/>
        </w:rPr>
        <w:t>A M</w:t>
      </w:r>
      <w:r w:rsidR="0020785C">
        <w:rPr>
          <w:rFonts w:ascii="Times New Roman" w:hAnsi="Times New Roman"/>
          <w:sz w:val="24"/>
          <w:szCs w:val="24"/>
        </w:rPr>
        <w:t xml:space="preserve">eeting </w:t>
      </w:r>
      <w:r>
        <w:rPr>
          <w:rFonts w:ascii="Times New Roman" w:hAnsi="Times New Roman"/>
          <w:sz w:val="24"/>
          <w:szCs w:val="24"/>
        </w:rPr>
        <w:t>was held by Head</w:t>
      </w:r>
      <w:r w:rsidRPr="00935050">
        <w:rPr>
          <w:rFonts w:ascii="Times New Roman" w:hAnsi="Times New Roman"/>
          <w:sz w:val="24"/>
          <w:szCs w:val="24"/>
        </w:rPr>
        <w:t xml:space="preserve">-TCPD </w:t>
      </w:r>
      <w:r>
        <w:rPr>
          <w:rFonts w:ascii="Times New Roman" w:hAnsi="Times New Roman"/>
          <w:sz w:val="24"/>
          <w:szCs w:val="24"/>
        </w:rPr>
        <w:t xml:space="preserve">with </w:t>
      </w:r>
      <w:r w:rsidR="0020785C">
        <w:rPr>
          <w:rFonts w:ascii="Times New Roman" w:hAnsi="Times New Roman"/>
          <w:sz w:val="24"/>
          <w:szCs w:val="24"/>
        </w:rPr>
        <w:t>Head-Elec</w:t>
      </w:r>
      <w:r w:rsidR="0020785C" w:rsidRPr="00935050">
        <w:rPr>
          <w:rFonts w:ascii="Times New Roman" w:hAnsi="Times New Roman"/>
          <w:sz w:val="24"/>
          <w:szCs w:val="24"/>
        </w:rPr>
        <w:t>tro</w:t>
      </w:r>
      <w:r w:rsidR="0020785C">
        <w:rPr>
          <w:rFonts w:ascii="Times New Roman" w:hAnsi="Times New Roman"/>
          <w:sz w:val="24"/>
          <w:szCs w:val="24"/>
        </w:rPr>
        <w:t>n</w:t>
      </w:r>
      <w:r w:rsidR="0020785C" w:rsidRPr="00935050">
        <w:rPr>
          <w:rFonts w:ascii="Times New Roman" w:hAnsi="Times New Roman"/>
          <w:sz w:val="24"/>
          <w:szCs w:val="24"/>
        </w:rPr>
        <w:t xml:space="preserve">ics and regarding PRFs placed </w:t>
      </w:r>
      <w:r w:rsidR="0020785C">
        <w:rPr>
          <w:rFonts w:ascii="Times New Roman" w:hAnsi="Times New Roman"/>
          <w:sz w:val="24"/>
          <w:szCs w:val="24"/>
        </w:rPr>
        <w:t>b</w:t>
      </w:r>
      <w:r w:rsidR="0020785C" w:rsidRPr="00935050">
        <w:rPr>
          <w:rFonts w:ascii="Times New Roman" w:hAnsi="Times New Roman"/>
          <w:sz w:val="24"/>
          <w:szCs w:val="24"/>
        </w:rPr>
        <w:t xml:space="preserve">y TCPD </w:t>
      </w:r>
      <w:r>
        <w:rPr>
          <w:rFonts w:ascii="Times New Roman" w:hAnsi="Times New Roman"/>
          <w:sz w:val="24"/>
          <w:szCs w:val="24"/>
        </w:rPr>
        <w:t xml:space="preserve">and the technical clarification of the same </w:t>
      </w:r>
      <w:r w:rsidR="0020785C">
        <w:rPr>
          <w:rFonts w:ascii="Times New Roman" w:hAnsi="Times New Roman"/>
          <w:sz w:val="24"/>
          <w:szCs w:val="24"/>
        </w:rPr>
        <w:t>on 21.9.2020</w:t>
      </w:r>
      <w:r w:rsidR="0020785C" w:rsidRPr="00935050">
        <w:rPr>
          <w:rFonts w:ascii="Times New Roman" w:hAnsi="Times New Roman"/>
          <w:sz w:val="24"/>
          <w:szCs w:val="24"/>
        </w:rPr>
        <w:t xml:space="preserve">. </w:t>
      </w:r>
    </w:p>
    <w:p w:rsidR="00744884" w:rsidRPr="00744884" w:rsidRDefault="00744884" w:rsidP="00224D63">
      <w:pPr>
        <w:spacing w:line="276" w:lineRule="auto"/>
        <w:jc w:val="both"/>
        <w:rPr>
          <w:b/>
          <w:sz w:val="18"/>
        </w:rPr>
      </w:pPr>
      <w:bookmarkStart w:id="0" w:name="_GoBack"/>
      <w:bookmarkEnd w:id="0"/>
    </w:p>
    <w:p w:rsidR="00FA1FD1" w:rsidRPr="002E359B" w:rsidRDefault="00FA1FD1" w:rsidP="00224D63">
      <w:pPr>
        <w:spacing w:line="276" w:lineRule="auto"/>
        <w:jc w:val="both"/>
        <w:rPr>
          <w:b/>
        </w:rPr>
      </w:pPr>
      <w:r w:rsidRPr="002E359B">
        <w:rPr>
          <w:b/>
        </w:rPr>
        <w:t xml:space="preserve"> A. EXTENSION ACTIVITIES:</w:t>
      </w:r>
      <w:r w:rsidR="006A01C1" w:rsidRPr="006A01C1">
        <w:rPr>
          <w:bCs/>
        </w:rPr>
        <w:t>Nil</w:t>
      </w:r>
    </w:p>
    <w:p w:rsidR="00FA1FD1" w:rsidRPr="002E359B" w:rsidRDefault="00FA1FD1" w:rsidP="00224D63">
      <w:pPr>
        <w:spacing w:line="276" w:lineRule="auto"/>
        <w:ind w:left="284"/>
        <w:jc w:val="both"/>
      </w:pPr>
      <w:r w:rsidRPr="002E359B">
        <w:rPr>
          <w:b/>
        </w:rPr>
        <w:t>A.1. Rehabilitation &amp;</w:t>
      </w:r>
      <w:r w:rsidR="006A01C1">
        <w:rPr>
          <w:b/>
        </w:rPr>
        <w:t>Education through Distance Mode</w:t>
      </w:r>
    </w:p>
    <w:p w:rsidR="00FA1FD1" w:rsidRPr="002E359B" w:rsidRDefault="00FA1FD1" w:rsidP="00224D63">
      <w:pPr>
        <w:spacing w:line="276" w:lineRule="auto"/>
        <w:ind w:left="540" w:hanging="256"/>
        <w:jc w:val="both"/>
        <w:rPr>
          <w:b/>
        </w:rPr>
      </w:pPr>
      <w:r w:rsidRPr="002E359B">
        <w:rPr>
          <w:b/>
        </w:rPr>
        <w:t>A.2. Preven</w:t>
      </w:r>
      <w:r w:rsidR="006A01C1">
        <w:rPr>
          <w:b/>
        </w:rPr>
        <w:t>tion of Communication Disorders</w:t>
      </w:r>
    </w:p>
    <w:p w:rsidR="00FA1FD1" w:rsidRPr="002E359B" w:rsidRDefault="006A01C1" w:rsidP="00224D63">
      <w:pPr>
        <w:spacing w:line="276" w:lineRule="auto"/>
        <w:ind w:left="540" w:hanging="256"/>
        <w:jc w:val="both"/>
      </w:pPr>
      <w:r>
        <w:rPr>
          <w:b/>
        </w:rPr>
        <w:t>A.3. Publicity and Information</w:t>
      </w:r>
    </w:p>
    <w:p w:rsidR="00FA1FD1" w:rsidRPr="002E359B" w:rsidRDefault="00FA1FD1" w:rsidP="00224D63">
      <w:pPr>
        <w:spacing w:line="276" w:lineRule="auto"/>
        <w:ind w:left="284"/>
        <w:jc w:val="both"/>
        <w:rPr>
          <w:lang w:val="en-IN"/>
        </w:rPr>
      </w:pPr>
      <w:r w:rsidRPr="002E359B">
        <w:rPr>
          <w:b/>
          <w:lang w:val="en-IN"/>
        </w:rPr>
        <w:t>A.4. Camps</w:t>
      </w:r>
    </w:p>
    <w:p w:rsidR="00A27D04" w:rsidRDefault="006A01C1" w:rsidP="00224D63">
      <w:pPr>
        <w:spacing w:line="276" w:lineRule="auto"/>
        <w:ind w:left="284"/>
        <w:jc w:val="both"/>
        <w:rPr>
          <w:b/>
          <w:lang w:val="en-IN"/>
        </w:rPr>
      </w:pPr>
      <w:r>
        <w:rPr>
          <w:b/>
          <w:lang w:val="en-IN"/>
        </w:rPr>
        <w:t>A.5. Orientation Program</w:t>
      </w:r>
    </w:p>
    <w:p w:rsidR="00500D5A" w:rsidRPr="002E359B" w:rsidRDefault="006A01C1" w:rsidP="00A27D04">
      <w:pPr>
        <w:ind w:left="284"/>
        <w:jc w:val="both"/>
        <w:rPr>
          <w:b/>
        </w:rPr>
      </w:pPr>
      <w:r>
        <w:rPr>
          <w:b/>
        </w:rPr>
        <w:t>A.6. Public Lecture Series</w:t>
      </w:r>
    </w:p>
    <w:p w:rsidR="000359ED" w:rsidRDefault="006A01C1" w:rsidP="000359ED">
      <w:pPr>
        <w:ind w:left="284"/>
        <w:jc w:val="both"/>
        <w:rPr>
          <w:b/>
        </w:rPr>
      </w:pPr>
      <w:r>
        <w:rPr>
          <w:b/>
        </w:rPr>
        <w:t>A.7. Media publications</w:t>
      </w:r>
    </w:p>
    <w:p w:rsidR="00596E06" w:rsidRPr="00035A1D" w:rsidRDefault="00596E06" w:rsidP="00596E06">
      <w:pPr>
        <w:pStyle w:val="ListParagraph"/>
        <w:numPr>
          <w:ilvl w:val="0"/>
          <w:numId w:val="16"/>
        </w:numPr>
        <w:jc w:val="both"/>
        <w:rPr>
          <w:rFonts w:ascii="Times New Roman" w:hAnsi="Times New Roman"/>
          <w:color w:val="000000" w:themeColor="text1"/>
        </w:rPr>
      </w:pPr>
      <w:r w:rsidRPr="00035A1D">
        <w:rPr>
          <w:rFonts w:ascii="Times New Roman" w:hAnsi="Times New Roman"/>
          <w:color w:val="000000" w:themeColor="text1"/>
        </w:rPr>
        <w:t xml:space="preserve">Radio program on Education rehabilitation of children with </w:t>
      </w:r>
      <w:r w:rsidR="00214E84" w:rsidRPr="00035A1D">
        <w:rPr>
          <w:rFonts w:ascii="Times New Roman" w:hAnsi="Times New Roman"/>
          <w:color w:val="000000" w:themeColor="text1"/>
        </w:rPr>
        <w:t>audity problem and Learning Disability</w:t>
      </w:r>
      <w:r w:rsidRPr="00035A1D">
        <w:rPr>
          <w:rFonts w:ascii="Times New Roman" w:hAnsi="Times New Roman"/>
          <w:color w:val="000000" w:themeColor="text1"/>
        </w:rPr>
        <w:t xml:space="preserve"> on </w:t>
      </w:r>
      <w:r w:rsidR="00214E84" w:rsidRPr="00035A1D">
        <w:rPr>
          <w:rFonts w:ascii="Times New Roman" w:hAnsi="Times New Roman"/>
          <w:color w:val="000000" w:themeColor="text1"/>
        </w:rPr>
        <w:t>09.09</w:t>
      </w:r>
      <w:r w:rsidRPr="00035A1D">
        <w:rPr>
          <w:rFonts w:ascii="Times New Roman" w:hAnsi="Times New Roman"/>
          <w:color w:val="000000" w:themeColor="text1"/>
        </w:rPr>
        <w:t>.2020 organized by Janadwani.</w:t>
      </w:r>
    </w:p>
    <w:p w:rsidR="00214E84" w:rsidRPr="00035A1D" w:rsidRDefault="00214E84" w:rsidP="00214E84">
      <w:pPr>
        <w:pStyle w:val="ListParagraph"/>
        <w:numPr>
          <w:ilvl w:val="0"/>
          <w:numId w:val="16"/>
        </w:numPr>
        <w:jc w:val="both"/>
        <w:rPr>
          <w:rFonts w:ascii="Times New Roman" w:hAnsi="Times New Roman"/>
          <w:color w:val="000000" w:themeColor="text1"/>
        </w:rPr>
      </w:pPr>
      <w:r w:rsidRPr="00035A1D">
        <w:rPr>
          <w:rFonts w:ascii="Times New Roman" w:hAnsi="Times New Roman"/>
          <w:color w:val="000000" w:themeColor="text1"/>
        </w:rPr>
        <w:lastRenderedPageBreak/>
        <w:t>Radio program on Problems observance and challenges in school children 23.09.2020 organized by Janadwani.</w:t>
      </w:r>
    </w:p>
    <w:p w:rsidR="00FA1FD1" w:rsidRPr="002E359B" w:rsidRDefault="00FA1FD1" w:rsidP="000359ED">
      <w:pPr>
        <w:jc w:val="both"/>
        <w:rPr>
          <w:b/>
        </w:rPr>
      </w:pPr>
      <w:r w:rsidRPr="002E359B">
        <w:rPr>
          <w:b/>
        </w:rPr>
        <w:t>V. CENTRAL FACILITIES</w:t>
      </w:r>
    </w:p>
    <w:p w:rsidR="00FA1FD1" w:rsidRDefault="00FA1FD1" w:rsidP="002A01DD">
      <w:pPr>
        <w:pStyle w:val="ListParagraph"/>
        <w:numPr>
          <w:ilvl w:val="0"/>
          <w:numId w:val="3"/>
        </w:numPr>
        <w:spacing w:after="0" w:line="240" w:lineRule="auto"/>
        <w:jc w:val="both"/>
        <w:rPr>
          <w:rFonts w:ascii="Times New Roman" w:hAnsi="Times New Roman"/>
          <w:bCs/>
          <w:sz w:val="24"/>
          <w:szCs w:val="24"/>
        </w:rPr>
      </w:pPr>
      <w:r w:rsidRPr="002E359B">
        <w:rPr>
          <w:rFonts w:ascii="Times New Roman" w:hAnsi="Times New Roman"/>
          <w:b/>
          <w:sz w:val="24"/>
          <w:szCs w:val="24"/>
        </w:rPr>
        <w:t xml:space="preserve">Library and Information Services: </w:t>
      </w:r>
      <w:r w:rsidRPr="002E359B">
        <w:rPr>
          <w:rFonts w:ascii="Times New Roman" w:hAnsi="Times New Roman"/>
          <w:bCs/>
          <w:sz w:val="24"/>
          <w:szCs w:val="24"/>
        </w:rPr>
        <w:t>Nil</w:t>
      </w:r>
    </w:p>
    <w:p w:rsidR="00814D4E" w:rsidRPr="00F701B9" w:rsidRDefault="00814D4E" w:rsidP="00814D4E">
      <w:pPr>
        <w:pStyle w:val="ListParagraph"/>
        <w:spacing w:after="0" w:line="240" w:lineRule="auto"/>
        <w:jc w:val="both"/>
        <w:rPr>
          <w:rFonts w:ascii="Times New Roman" w:hAnsi="Times New Roman"/>
          <w:bCs/>
          <w:sz w:val="6"/>
          <w:szCs w:val="6"/>
        </w:rPr>
      </w:pPr>
    </w:p>
    <w:p w:rsidR="00630955" w:rsidRPr="00F701B9" w:rsidRDefault="00FA1FD1" w:rsidP="00F701B9">
      <w:pPr>
        <w:pStyle w:val="ListParagraph"/>
        <w:numPr>
          <w:ilvl w:val="0"/>
          <w:numId w:val="3"/>
        </w:numPr>
        <w:spacing w:after="0" w:line="240" w:lineRule="auto"/>
        <w:jc w:val="both"/>
        <w:rPr>
          <w:rFonts w:ascii="Times New Roman" w:hAnsi="Times New Roman"/>
          <w:sz w:val="24"/>
          <w:szCs w:val="24"/>
        </w:rPr>
      </w:pPr>
      <w:r w:rsidRPr="00F701B9">
        <w:rPr>
          <w:rFonts w:ascii="Times New Roman" w:hAnsi="Times New Roman"/>
          <w:b/>
          <w:sz w:val="24"/>
          <w:szCs w:val="24"/>
        </w:rPr>
        <w:t xml:space="preserve">Material Development: </w:t>
      </w:r>
      <w:r w:rsidR="006A01C1" w:rsidRPr="00F701B9">
        <w:rPr>
          <w:rFonts w:ascii="Times New Roman" w:hAnsi="Times New Roman"/>
          <w:bCs/>
          <w:sz w:val="24"/>
          <w:szCs w:val="24"/>
        </w:rPr>
        <w:t>Nil</w:t>
      </w:r>
    </w:p>
    <w:p w:rsidR="00E053B5" w:rsidRPr="002E359B" w:rsidRDefault="00E053B5" w:rsidP="006B4CE1">
      <w:pPr>
        <w:spacing w:line="276" w:lineRule="auto"/>
        <w:rPr>
          <w:b/>
        </w:rPr>
      </w:pPr>
    </w:p>
    <w:p w:rsidR="00FA1FD1" w:rsidRDefault="00FA1FD1" w:rsidP="006B4CE1">
      <w:pPr>
        <w:spacing w:line="276" w:lineRule="auto"/>
        <w:rPr>
          <w:b/>
        </w:rPr>
      </w:pPr>
      <w:r w:rsidRPr="002E359B">
        <w:rPr>
          <w:b/>
        </w:rPr>
        <w:t>VI. AWARDS AND HONORS R</w:t>
      </w:r>
      <w:r w:rsidR="004F4AAD" w:rsidRPr="002E359B">
        <w:rPr>
          <w:b/>
        </w:rPr>
        <w:t>E</w:t>
      </w:r>
      <w:r w:rsidR="005C0F23" w:rsidRPr="002E359B">
        <w:rPr>
          <w:b/>
        </w:rPr>
        <w:t xml:space="preserve">CEIVED BY FACULTY AND STAFF: </w:t>
      </w:r>
    </w:p>
    <w:p w:rsidR="009C753D" w:rsidRPr="002E359B" w:rsidRDefault="009C753D" w:rsidP="006B4CE1">
      <w:pPr>
        <w:spacing w:line="276" w:lineRule="auto"/>
        <w:rPr>
          <w:b/>
        </w:rPr>
      </w:pPr>
    </w:p>
    <w:p w:rsidR="00FA1FD1" w:rsidRDefault="00FA1FD1" w:rsidP="006B4CE1">
      <w:pPr>
        <w:tabs>
          <w:tab w:val="left" w:pos="2459"/>
        </w:tabs>
        <w:spacing w:line="276" w:lineRule="auto"/>
        <w:jc w:val="both"/>
        <w:rPr>
          <w:b/>
        </w:rPr>
      </w:pPr>
      <w:r w:rsidRPr="002E359B">
        <w:rPr>
          <w:b/>
        </w:rPr>
        <w:t xml:space="preserve">VII. EXTRA CURRICULAR ACTIVITIES: </w:t>
      </w:r>
    </w:p>
    <w:p w:rsidR="00744884" w:rsidRPr="00744884" w:rsidRDefault="00744884" w:rsidP="006B4CE1">
      <w:pPr>
        <w:tabs>
          <w:tab w:val="left" w:pos="2459"/>
        </w:tabs>
        <w:spacing w:line="276" w:lineRule="auto"/>
        <w:jc w:val="both"/>
        <w:rPr>
          <w:b/>
          <w:sz w:val="18"/>
        </w:rPr>
      </w:pPr>
    </w:p>
    <w:p w:rsidR="009C753D" w:rsidRPr="002E359B" w:rsidRDefault="00FA1FD1" w:rsidP="002A01DD">
      <w:pPr>
        <w:pStyle w:val="ListParagraph"/>
        <w:numPr>
          <w:ilvl w:val="0"/>
          <w:numId w:val="4"/>
        </w:numPr>
        <w:ind w:left="567"/>
        <w:jc w:val="both"/>
        <w:rPr>
          <w:rFonts w:ascii="Times New Roman" w:hAnsi="Times New Roman"/>
          <w:bCs/>
          <w:sz w:val="24"/>
          <w:szCs w:val="24"/>
        </w:rPr>
      </w:pPr>
      <w:r w:rsidRPr="002E359B">
        <w:rPr>
          <w:rFonts w:ascii="Times New Roman" w:hAnsi="Times New Roman"/>
          <w:b/>
          <w:sz w:val="24"/>
          <w:szCs w:val="24"/>
        </w:rPr>
        <w:t xml:space="preserve">NSS: </w:t>
      </w:r>
      <w:r w:rsidR="006A01C1" w:rsidRPr="006A01C1">
        <w:rPr>
          <w:rFonts w:ascii="Times New Roman" w:hAnsi="Times New Roman"/>
          <w:bCs/>
          <w:sz w:val="24"/>
          <w:szCs w:val="24"/>
        </w:rPr>
        <w:t>Nil</w:t>
      </w:r>
    </w:p>
    <w:p w:rsidR="00E90B32" w:rsidRPr="00E90B32" w:rsidRDefault="00FA1FD1" w:rsidP="002A01DD">
      <w:pPr>
        <w:pStyle w:val="ListParagraph"/>
        <w:numPr>
          <w:ilvl w:val="0"/>
          <w:numId w:val="4"/>
        </w:numPr>
        <w:ind w:left="567"/>
        <w:jc w:val="both"/>
        <w:rPr>
          <w:rFonts w:ascii="Times New Roman" w:hAnsi="Times New Roman"/>
          <w:bCs/>
          <w:sz w:val="24"/>
          <w:szCs w:val="24"/>
        </w:rPr>
      </w:pPr>
      <w:r w:rsidRPr="002E359B">
        <w:rPr>
          <w:rFonts w:ascii="Times New Roman" w:hAnsi="Times New Roman"/>
          <w:b/>
          <w:sz w:val="24"/>
          <w:szCs w:val="24"/>
        </w:rPr>
        <w:t>AIISH Gymkhana:</w:t>
      </w:r>
    </w:p>
    <w:p w:rsidR="003A388E" w:rsidRPr="00E90B32" w:rsidRDefault="00E90B32" w:rsidP="00E90B32">
      <w:pPr>
        <w:pStyle w:val="ListParagraph"/>
        <w:ind w:left="567"/>
        <w:jc w:val="both"/>
        <w:rPr>
          <w:rFonts w:ascii="Times New Roman" w:hAnsi="Times New Roman"/>
          <w:bCs/>
          <w:sz w:val="24"/>
          <w:szCs w:val="24"/>
        </w:rPr>
      </w:pPr>
      <w:r w:rsidRPr="00E90B32">
        <w:rPr>
          <w:rFonts w:ascii="Times New Roman" w:hAnsi="Times New Roman"/>
          <w:sz w:val="24"/>
          <w:szCs w:val="24"/>
        </w:rPr>
        <w:t xml:space="preserve">Dr. Jayashree C Shanbal, Associate Profesor &amp; Head-TCPD took over as Vice President, AIISH Gymkhana on 15.9.2020 from Dr. K. Yeshoda, Associate Professor, SLS, AIISH in the AGB meeting. </w:t>
      </w:r>
    </w:p>
    <w:p w:rsidR="0020785C" w:rsidRPr="0020785C" w:rsidRDefault="00FA1FD1" w:rsidP="002A01DD">
      <w:pPr>
        <w:pStyle w:val="ListParagraph"/>
        <w:numPr>
          <w:ilvl w:val="0"/>
          <w:numId w:val="4"/>
        </w:numPr>
        <w:spacing w:after="0"/>
        <w:ind w:left="567"/>
        <w:jc w:val="both"/>
        <w:rPr>
          <w:rFonts w:ascii="Times New Roman" w:hAnsi="Times New Roman"/>
          <w:bCs/>
          <w:sz w:val="24"/>
          <w:szCs w:val="24"/>
        </w:rPr>
      </w:pPr>
      <w:r w:rsidRPr="002E359B">
        <w:rPr>
          <w:rFonts w:ascii="Times New Roman" w:hAnsi="Times New Roman"/>
          <w:b/>
          <w:sz w:val="24"/>
          <w:szCs w:val="24"/>
        </w:rPr>
        <w:t xml:space="preserve">Others: </w:t>
      </w:r>
    </w:p>
    <w:p w:rsidR="008C7BEE" w:rsidRDefault="0020785C" w:rsidP="00EA6074">
      <w:pPr>
        <w:pStyle w:val="ListParagraph"/>
        <w:numPr>
          <w:ilvl w:val="0"/>
          <w:numId w:val="13"/>
        </w:numPr>
        <w:spacing w:after="0"/>
        <w:jc w:val="both"/>
        <w:rPr>
          <w:rFonts w:ascii="Times New Roman" w:hAnsi="Times New Roman"/>
          <w:bCs/>
          <w:sz w:val="24"/>
          <w:szCs w:val="24"/>
        </w:rPr>
      </w:pPr>
      <w:r>
        <w:rPr>
          <w:rFonts w:ascii="Times New Roman" w:hAnsi="Times New Roman"/>
          <w:bCs/>
          <w:sz w:val="24"/>
          <w:szCs w:val="24"/>
        </w:rPr>
        <w:t xml:space="preserve">All staff of TCPD participated in the Hindi Week celebration organized by OLIC between 8.9.2020 to 14.9.2020. Dr. Jayashree C </w:t>
      </w:r>
      <w:r w:rsidR="00C93E9E">
        <w:rPr>
          <w:rFonts w:ascii="Times New Roman" w:hAnsi="Times New Roman"/>
          <w:bCs/>
          <w:sz w:val="24"/>
          <w:szCs w:val="24"/>
        </w:rPr>
        <w:t>Shanbal,</w:t>
      </w:r>
      <w:r>
        <w:rPr>
          <w:rFonts w:ascii="Times New Roman" w:hAnsi="Times New Roman"/>
          <w:bCs/>
          <w:sz w:val="24"/>
          <w:szCs w:val="24"/>
        </w:rPr>
        <w:t xml:space="preserve"> Ms. Malavi Srikar, Ms. Pratyasha Jamur won special prize under innovative work in H</w:t>
      </w:r>
      <w:r w:rsidR="008C7BEE">
        <w:rPr>
          <w:rFonts w:ascii="Times New Roman" w:hAnsi="Times New Roman"/>
          <w:bCs/>
          <w:sz w:val="24"/>
          <w:szCs w:val="24"/>
        </w:rPr>
        <w:t>indi for the e-flip books.</w:t>
      </w:r>
    </w:p>
    <w:p w:rsidR="008C7BEE" w:rsidRDefault="0020785C" w:rsidP="00EA6074">
      <w:pPr>
        <w:pStyle w:val="ListParagraph"/>
        <w:numPr>
          <w:ilvl w:val="0"/>
          <w:numId w:val="13"/>
        </w:numPr>
        <w:spacing w:after="0"/>
        <w:jc w:val="both"/>
        <w:rPr>
          <w:rFonts w:ascii="Times New Roman" w:hAnsi="Times New Roman"/>
          <w:bCs/>
          <w:sz w:val="24"/>
          <w:szCs w:val="24"/>
        </w:rPr>
      </w:pPr>
      <w:r>
        <w:rPr>
          <w:rFonts w:ascii="Times New Roman" w:hAnsi="Times New Roman"/>
          <w:bCs/>
          <w:sz w:val="24"/>
          <w:szCs w:val="24"/>
        </w:rPr>
        <w:t>Dr. Yashaswini R won I prize in Essay writing and Pick and speak, III Prize in Dictation under non hindi S</w:t>
      </w:r>
      <w:r w:rsidR="008C7BEE">
        <w:rPr>
          <w:rFonts w:ascii="Times New Roman" w:hAnsi="Times New Roman"/>
          <w:bCs/>
          <w:sz w:val="24"/>
          <w:szCs w:val="24"/>
        </w:rPr>
        <w:t>peakers section.</w:t>
      </w:r>
    </w:p>
    <w:p w:rsidR="009E04C1" w:rsidRPr="002E359B" w:rsidRDefault="0020785C" w:rsidP="00EA6074">
      <w:pPr>
        <w:pStyle w:val="ListParagraph"/>
        <w:numPr>
          <w:ilvl w:val="0"/>
          <w:numId w:val="13"/>
        </w:numPr>
        <w:spacing w:after="0"/>
        <w:jc w:val="both"/>
        <w:rPr>
          <w:rFonts w:ascii="Times New Roman" w:hAnsi="Times New Roman"/>
          <w:bCs/>
          <w:sz w:val="24"/>
          <w:szCs w:val="24"/>
        </w:rPr>
      </w:pPr>
      <w:r>
        <w:rPr>
          <w:rFonts w:ascii="Times New Roman" w:hAnsi="Times New Roman"/>
          <w:bCs/>
          <w:sz w:val="24"/>
          <w:szCs w:val="24"/>
        </w:rPr>
        <w:t xml:space="preserve">Ms. Pratyasha Jamur won II Prize in Dictation and Pick and Speak under Hindi Speaker section. </w:t>
      </w:r>
    </w:p>
    <w:p w:rsidR="00410004" w:rsidRPr="008B4149" w:rsidRDefault="00410004" w:rsidP="008B4149">
      <w:pPr>
        <w:jc w:val="both"/>
        <w:rPr>
          <w:bCs/>
        </w:rPr>
      </w:pPr>
    </w:p>
    <w:p w:rsidR="00FA1FD1" w:rsidRDefault="00FA1FD1" w:rsidP="006B4CE1">
      <w:pPr>
        <w:spacing w:line="276" w:lineRule="auto"/>
        <w:jc w:val="both"/>
        <w:rPr>
          <w:b/>
        </w:rPr>
      </w:pPr>
      <w:r w:rsidRPr="002E359B">
        <w:rPr>
          <w:b/>
        </w:rPr>
        <w:t>VIII</w:t>
      </w:r>
      <w:r w:rsidR="004E5C5E" w:rsidRPr="002E359B">
        <w:rPr>
          <w:b/>
        </w:rPr>
        <w:t>. ADMINISTRATIVE</w:t>
      </w:r>
      <w:r w:rsidRPr="002E359B">
        <w:rPr>
          <w:b/>
        </w:rPr>
        <w:t xml:space="preserve"> ACTIVITIES </w:t>
      </w:r>
    </w:p>
    <w:p w:rsidR="00FE55FF" w:rsidRPr="00FE55FF" w:rsidRDefault="00FE55FF" w:rsidP="006B4CE1">
      <w:pPr>
        <w:spacing w:line="276" w:lineRule="auto"/>
        <w:jc w:val="both"/>
        <w:rPr>
          <w:b/>
          <w:sz w:val="16"/>
        </w:rPr>
      </w:pPr>
    </w:p>
    <w:p w:rsidR="00FA1FD1" w:rsidRPr="002E359B" w:rsidRDefault="00FA1FD1" w:rsidP="009C753D">
      <w:pPr>
        <w:spacing w:line="276" w:lineRule="auto"/>
        <w:ind w:firstLine="284"/>
        <w:rPr>
          <w:b/>
        </w:rPr>
      </w:pPr>
      <w:r w:rsidRPr="002E359B">
        <w:rPr>
          <w:b/>
        </w:rPr>
        <w:t xml:space="preserve">A. Information on Personnel: </w:t>
      </w:r>
    </w:p>
    <w:p w:rsidR="00FA1FD1" w:rsidRPr="002E359B" w:rsidRDefault="00FC35EE" w:rsidP="006B4CE1">
      <w:pPr>
        <w:spacing w:line="276" w:lineRule="auto"/>
        <w:ind w:left="360"/>
        <w:jc w:val="both"/>
        <w:rPr>
          <w:bCs/>
        </w:rPr>
      </w:pPr>
      <w:r w:rsidRPr="002E359B">
        <w:rPr>
          <w:bCs/>
        </w:rPr>
        <w:t>A.1</w:t>
      </w:r>
      <w:r w:rsidR="00FA1FD1" w:rsidRPr="002E359B">
        <w:rPr>
          <w:bCs/>
        </w:rPr>
        <w:t>. Appointments:</w:t>
      </w:r>
    </w:p>
    <w:p w:rsidR="00FA1FD1" w:rsidRPr="002E359B" w:rsidRDefault="00FA1FD1" w:rsidP="006B4CE1">
      <w:pPr>
        <w:spacing w:line="276" w:lineRule="auto"/>
        <w:ind w:left="851"/>
        <w:jc w:val="both"/>
      </w:pPr>
      <w:r w:rsidRPr="002E359B">
        <w:rPr>
          <w:bCs/>
        </w:rPr>
        <w:t>Regular:</w:t>
      </w:r>
      <w:r w:rsidRPr="002E359B">
        <w:t xml:space="preserve"> Nil</w:t>
      </w:r>
    </w:p>
    <w:p w:rsidR="00FA1FD1" w:rsidRPr="002E359B" w:rsidRDefault="00CD41A5" w:rsidP="006B4CE1">
      <w:pPr>
        <w:spacing w:line="276" w:lineRule="auto"/>
        <w:ind w:left="851"/>
        <w:jc w:val="both"/>
      </w:pPr>
      <w:r w:rsidRPr="002E359B">
        <w:t>Contract:</w:t>
      </w:r>
    </w:p>
    <w:p w:rsidR="00FA1FD1" w:rsidRPr="002E359B" w:rsidRDefault="00FA1FD1" w:rsidP="006B4CE1">
      <w:pPr>
        <w:spacing w:line="276" w:lineRule="auto"/>
        <w:ind w:left="851"/>
        <w:jc w:val="both"/>
      </w:pPr>
      <w:r w:rsidRPr="002E359B">
        <w:t>Project Staff: Nil</w:t>
      </w:r>
    </w:p>
    <w:p w:rsidR="00FA1FD1" w:rsidRPr="002E359B" w:rsidRDefault="00FA1FD1" w:rsidP="006B4CE1">
      <w:pPr>
        <w:spacing w:line="276" w:lineRule="auto"/>
        <w:ind w:left="360"/>
        <w:jc w:val="both"/>
        <w:rPr>
          <w:b/>
        </w:rPr>
      </w:pPr>
      <w:r w:rsidRPr="002E359B">
        <w:rPr>
          <w:bCs/>
        </w:rPr>
        <w:t>A.2. Promotion</w:t>
      </w:r>
      <w:r w:rsidR="00D34E5F" w:rsidRPr="002E359B">
        <w:rPr>
          <w:bCs/>
        </w:rPr>
        <w:t>:</w:t>
      </w:r>
      <w:r w:rsidR="00D34E5F" w:rsidRPr="002E359B">
        <w:t xml:space="preserve"> Nil</w:t>
      </w:r>
    </w:p>
    <w:p w:rsidR="00FA1FD1" w:rsidRPr="002E359B" w:rsidRDefault="00FA1FD1" w:rsidP="006B4CE1">
      <w:pPr>
        <w:spacing w:line="276" w:lineRule="auto"/>
        <w:ind w:left="360"/>
        <w:jc w:val="both"/>
        <w:rPr>
          <w:bCs/>
        </w:rPr>
      </w:pPr>
      <w:r w:rsidRPr="002E359B">
        <w:rPr>
          <w:bCs/>
        </w:rPr>
        <w:t>A.3. Resignation/Retirement: Nil</w:t>
      </w:r>
    </w:p>
    <w:p w:rsidR="00FA1FD1" w:rsidRPr="002E359B" w:rsidRDefault="00FA1FD1" w:rsidP="006B4CE1">
      <w:pPr>
        <w:spacing w:line="276" w:lineRule="auto"/>
        <w:ind w:left="360"/>
        <w:jc w:val="both"/>
        <w:rPr>
          <w:bCs/>
        </w:rPr>
      </w:pPr>
      <w:r w:rsidRPr="002E359B">
        <w:rPr>
          <w:bCs/>
        </w:rPr>
        <w:t>A.4. Obituary: Nil</w:t>
      </w:r>
    </w:p>
    <w:p w:rsidR="00FA1FD1" w:rsidRPr="002E359B" w:rsidRDefault="00FA1FD1" w:rsidP="006B4CE1">
      <w:pPr>
        <w:spacing w:line="276" w:lineRule="auto"/>
        <w:jc w:val="both"/>
        <w:rPr>
          <w:b/>
        </w:rPr>
      </w:pPr>
      <w:r w:rsidRPr="002E359B">
        <w:rPr>
          <w:b/>
        </w:rPr>
        <w:t xml:space="preserve">B. Major constructions: </w:t>
      </w:r>
      <w:r w:rsidRPr="002E359B">
        <w:t>Nil</w:t>
      </w:r>
    </w:p>
    <w:p w:rsidR="00FA1FD1" w:rsidRDefault="00FA1FD1" w:rsidP="006B4CE1">
      <w:pPr>
        <w:spacing w:line="276" w:lineRule="auto"/>
        <w:jc w:val="both"/>
        <w:rPr>
          <w:b/>
        </w:rPr>
      </w:pPr>
      <w:r w:rsidRPr="002E359B">
        <w:rPr>
          <w:b/>
        </w:rPr>
        <w:t xml:space="preserve">C. Particulars of Equipments Purchased: </w:t>
      </w:r>
    </w:p>
    <w:p w:rsidR="002F34D9" w:rsidRPr="002F34D9" w:rsidRDefault="002F34D9" w:rsidP="00EA6074">
      <w:pPr>
        <w:pStyle w:val="ListParagraph"/>
        <w:numPr>
          <w:ilvl w:val="0"/>
          <w:numId w:val="14"/>
        </w:numPr>
        <w:jc w:val="both"/>
        <w:rPr>
          <w:rFonts w:ascii="Times New Roman" w:hAnsi="Times New Roman"/>
          <w:sz w:val="24"/>
        </w:rPr>
      </w:pPr>
      <w:r w:rsidRPr="002F34D9">
        <w:rPr>
          <w:rFonts w:ascii="Times New Roman" w:hAnsi="Times New Roman"/>
          <w:sz w:val="24"/>
        </w:rPr>
        <w:t>Local purchase of Hard disk drives- 2No. (1TB)</w:t>
      </w:r>
    </w:p>
    <w:p w:rsidR="00FA1FD1" w:rsidRPr="004E5C5E" w:rsidRDefault="00FA1FD1" w:rsidP="004E5C5E">
      <w:pPr>
        <w:tabs>
          <w:tab w:val="left" w:pos="8265"/>
        </w:tabs>
        <w:spacing w:line="276" w:lineRule="auto"/>
        <w:jc w:val="both"/>
      </w:pPr>
      <w:r w:rsidRPr="002E359B">
        <w:rPr>
          <w:b/>
        </w:rPr>
        <w:t xml:space="preserve">D. Finance Statements: </w:t>
      </w:r>
      <w:r w:rsidRPr="004E5C5E">
        <w:rPr>
          <w:b/>
        </w:rPr>
        <w:tab/>
      </w:r>
    </w:p>
    <w:p w:rsidR="001444E6" w:rsidRPr="001444E6" w:rsidRDefault="00FA1FD1" w:rsidP="006B4CE1">
      <w:pPr>
        <w:spacing w:line="276" w:lineRule="auto"/>
        <w:jc w:val="both"/>
        <w:rPr>
          <w:bCs/>
        </w:rPr>
      </w:pPr>
      <w:r w:rsidRPr="002E359B">
        <w:rPr>
          <w:b/>
        </w:rPr>
        <w:t xml:space="preserve">E. Others: </w:t>
      </w:r>
      <w:r w:rsidR="001444E6">
        <w:rPr>
          <w:bCs/>
        </w:rPr>
        <w:t>Nil</w:t>
      </w:r>
    </w:p>
    <w:p w:rsidR="00B97714" w:rsidRDefault="00FA1FD1" w:rsidP="006B4CE1">
      <w:pPr>
        <w:spacing w:line="276" w:lineRule="auto"/>
        <w:jc w:val="both"/>
        <w:rPr>
          <w:bCs/>
        </w:rPr>
      </w:pPr>
      <w:r w:rsidRPr="002E359B">
        <w:rPr>
          <w:b/>
        </w:rPr>
        <w:t>F. Eminent visitors</w:t>
      </w:r>
      <w:r w:rsidR="001300D0" w:rsidRPr="002E359B">
        <w:rPr>
          <w:b/>
        </w:rPr>
        <w:t>:</w:t>
      </w:r>
      <w:r w:rsidR="001300D0" w:rsidRPr="006A01C1">
        <w:rPr>
          <w:bCs/>
        </w:rPr>
        <w:t xml:space="preserve"> Nil</w:t>
      </w:r>
    </w:p>
    <w:p w:rsidR="00B84AA6" w:rsidRDefault="00FA1FD1" w:rsidP="001E49E2">
      <w:pPr>
        <w:jc w:val="both"/>
        <w:rPr>
          <w:b/>
        </w:rPr>
      </w:pPr>
      <w:r w:rsidRPr="002E359B">
        <w:rPr>
          <w:b/>
        </w:rPr>
        <w:t>H.Other responsibilities</w:t>
      </w:r>
      <w:r w:rsidR="00A96779">
        <w:rPr>
          <w:b/>
        </w:rPr>
        <w:t>/w</w:t>
      </w:r>
      <w:r w:rsidR="009A2351">
        <w:rPr>
          <w:b/>
        </w:rPr>
        <w:t>orks</w:t>
      </w:r>
      <w:r w:rsidRPr="002E359B">
        <w:rPr>
          <w:b/>
        </w:rPr>
        <w:t>:</w:t>
      </w:r>
    </w:p>
    <w:p w:rsidR="00E90B32" w:rsidRDefault="007F4499" w:rsidP="00EA6074">
      <w:pPr>
        <w:pStyle w:val="ListParagraph"/>
        <w:numPr>
          <w:ilvl w:val="0"/>
          <w:numId w:val="9"/>
        </w:numPr>
        <w:spacing w:after="0"/>
        <w:jc w:val="both"/>
        <w:rPr>
          <w:rFonts w:ascii="Times New Roman" w:eastAsia="Calibri" w:hAnsi="Times New Roman"/>
          <w:lang w:bidi="hi-IN"/>
        </w:rPr>
      </w:pPr>
      <w:r>
        <w:rPr>
          <w:rFonts w:ascii="Times New Roman" w:eastAsia="Calibri" w:hAnsi="Times New Roman"/>
          <w:lang w:bidi="hi-IN"/>
        </w:rPr>
        <w:t xml:space="preserve">Video recording for the AIISH FB page was carried out and the videos have been submitted to DMD for editing </w:t>
      </w:r>
    </w:p>
    <w:p w:rsidR="003621C0" w:rsidRDefault="003621C0" w:rsidP="003621C0">
      <w:pPr>
        <w:pStyle w:val="ListParagraph"/>
        <w:spacing w:after="0"/>
        <w:ind w:left="360"/>
        <w:jc w:val="both"/>
        <w:rPr>
          <w:rFonts w:ascii="Times New Roman" w:eastAsia="Calibri" w:hAnsi="Times New Roman"/>
          <w:lang w:bidi="hi-IN"/>
        </w:rPr>
      </w:pPr>
    </w:p>
    <w:tbl>
      <w:tblPr>
        <w:tblStyle w:val="TableGrid"/>
        <w:tblW w:w="0" w:type="auto"/>
        <w:tblInd w:w="360" w:type="dxa"/>
        <w:tblLook w:val="04A0"/>
      </w:tblPr>
      <w:tblGrid>
        <w:gridCol w:w="882"/>
        <w:gridCol w:w="2286"/>
        <w:gridCol w:w="3745"/>
        <w:gridCol w:w="2276"/>
      </w:tblGrid>
      <w:tr w:rsidR="007F4499" w:rsidRPr="007F4499" w:rsidTr="001300D0">
        <w:tc>
          <w:tcPr>
            <w:tcW w:w="882" w:type="dxa"/>
          </w:tcPr>
          <w:p w:rsidR="007F4499" w:rsidRPr="007F4499" w:rsidRDefault="007F4499" w:rsidP="007F4499">
            <w:pPr>
              <w:pStyle w:val="ListParagraph"/>
              <w:spacing w:after="0"/>
              <w:ind w:left="0"/>
              <w:jc w:val="both"/>
              <w:rPr>
                <w:rFonts w:ascii="Times New Roman" w:eastAsia="Calibri" w:hAnsi="Times New Roman"/>
                <w:b/>
                <w:lang w:bidi="hi-IN"/>
              </w:rPr>
            </w:pPr>
            <w:r w:rsidRPr="007F4499">
              <w:rPr>
                <w:rFonts w:ascii="Times New Roman" w:eastAsia="Calibri" w:hAnsi="Times New Roman"/>
                <w:b/>
                <w:lang w:bidi="hi-IN"/>
              </w:rPr>
              <w:lastRenderedPageBreak/>
              <w:t>Sl. No</w:t>
            </w:r>
          </w:p>
        </w:tc>
        <w:tc>
          <w:tcPr>
            <w:tcW w:w="2286" w:type="dxa"/>
          </w:tcPr>
          <w:p w:rsidR="007F4499" w:rsidRPr="007F4499" w:rsidRDefault="007F4499" w:rsidP="007F4499">
            <w:pPr>
              <w:pStyle w:val="ListParagraph"/>
              <w:spacing w:after="0"/>
              <w:ind w:left="0"/>
              <w:jc w:val="both"/>
              <w:rPr>
                <w:rFonts w:ascii="Times New Roman" w:eastAsia="Calibri" w:hAnsi="Times New Roman"/>
                <w:b/>
                <w:lang w:bidi="hi-IN"/>
              </w:rPr>
            </w:pPr>
            <w:r w:rsidRPr="007F4499">
              <w:rPr>
                <w:rFonts w:ascii="Times New Roman" w:eastAsia="Calibri" w:hAnsi="Times New Roman"/>
                <w:b/>
                <w:lang w:bidi="hi-IN"/>
              </w:rPr>
              <w:t>Staff-TCPD</w:t>
            </w:r>
          </w:p>
        </w:tc>
        <w:tc>
          <w:tcPr>
            <w:tcW w:w="3745" w:type="dxa"/>
          </w:tcPr>
          <w:p w:rsidR="007F4499" w:rsidRPr="007F4499" w:rsidRDefault="007F4499" w:rsidP="007F4499">
            <w:pPr>
              <w:pStyle w:val="ListParagraph"/>
              <w:spacing w:after="0"/>
              <w:ind w:left="0"/>
              <w:jc w:val="both"/>
              <w:rPr>
                <w:rFonts w:ascii="Times New Roman" w:eastAsia="Calibri" w:hAnsi="Times New Roman"/>
                <w:b/>
                <w:lang w:bidi="hi-IN"/>
              </w:rPr>
            </w:pPr>
            <w:r w:rsidRPr="007F4499">
              <w:rPr>
                <w:rFonts w:ascii="Times New Roman" w:eastAsia="Calibri" w:hAnsi="Times New Roman"/>
                <w:b/>
                <w:lang w:bidi="hi-IN"/>
              </w:rPr>
              <w:t xml:space="preserve">Topic </w:t>
            </w:r>
          </w:p>
        </w:tc>
        <w:tc>
          <w:tcPr>
            <w:tcW w:w="2276" w:type="dxa"/>
          </w:tcPr>
          <w:p w:rsidR="007F4499" w:rsidRPr="007F4499" w:rsidRDefault="007F4499" w:rsidP="007F4499">
            <w:pPr>
              <w:pStyle w:val="ListParagraph"/>
              <w:spacing w:after="0"/>
              <w:ind w:left="0"/>
              <w:jc w:val="both"/>
              <w:rPr>
                <w:rFonts w:ascii="Times New Roman" w:eastAsia="Calibri" w:hAnsi="Times New Roman"/>
                <w:b/>
                <w:lang w:bidi="hi-IN"/>
              </w:rPr>
            </w:pPr>
            <w:r w:rsidRPr="007F4499">
              <w:rPr>
                <w:rFonts w:ascii="Times New Roman" w:eastAsia="Calibri" w:hAnsi="Times New Roman"/>
                <w:b/>
                <w:lang w:bidi="hi-IN"/>
              </w:rPr>
              <w:t>Language</w:t>
            </w:r>
          </w:p>
        </w:tc>
      </w:tr>
      <w:tr w:rsidR="007F4499" w:rsidTr="001300D0">
        <w:tc>
          <w:tcPr>
            <w:tcW w:w="882" w:type="dxa"/>
          </w:tcPr>
          <w:p w:rsidR="007F4499" w:rsidRDefault="007F4499" w:rsidP="00EA6074">
            <w:pPr>
              <w:pStyle w:val="ListParagraph"/>
              <w:numPr>
                <w:ilvl w:val="0"/>
                <w:numId w:val="12"/>
              </w:numPr>
              <w:spacing w:after="0"/>
              <w:jc w:val="both"/>
              <w:rPr>
                <w:rFonts w:ascii="Times New Roman" w:eastAsia="Calibri" w:hAnsi="Times New Roman"/>
                <w:lang w:bidi="hi-IN"/>
              </w:rPr>
            </w:pPr>
          </w:p>
        </w:tc>
        <w:tc>
          <w:tcPr>
            <w:tcW w:w="228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Dr. Yashaswini R</w:t>
            </w:r>
          </w:p>
        </w:tc>
        <w:tc>
          <w:tcPr>
            <w:tcW w:w="3745"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Dyslexia- Challenges faced by children with Dyslexia in acquiring reading</w:t>
            </w:r>
          </w:p>
        </w:tc>
        <w:tc>
          <w:tcPr>
            <w:tcW w:w="227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English</w:t>
            </w:r>
          </w:p>
        </w:tc>
      </w:tr>
      <w:tr w:rsidR="007F4499" w:rsidTr="001300D0">
        <w:tc>
          <w:tcPr>
            <w:tcW w:w="882" w:type="dxa"/>
          </w:tcPr>
          <w:p w:rsidR="007F4499" w:rsidRDefault="007F4499" w:rsidP="00EA6074">
            <w:pPr>
              <w:pStyle w:val="ListParagraph"/>
              <w:numPr>
                <w:ilvl w:val="0"/>
                <w:numId w:val="12"/>
              </w:numPr>
              <w:spacing w:after="0"/>
              <w:jc w:val="both"/>
              <w:rPr>
                <w:rFonts w:ascii="Times New Roman" w:eastAsia="Calibri" w:hAnsi="Times New Roman"/>
                <w:lang w:bidi="hi-IN"/>
              </w:rPr>
            </w:pPr>
          </w:p>
        </w:tc>
        <w:tc>
          <w:tcPr>
            <w:tcW w:w="228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Ms. Tanuja D</w:t>
            </w:r>
          </w:p>
        </w:tc>
        <w:tc>
          <w:tcPr>
            <w:tcW w:w="3745"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 xml:space="preserve">Communication disorders in children with Intellectual disability </w:t>
            </w:r>
          </w:p>
        </w:tc>
        <w:tc>
          <w:tcPr>
            <w:tcW w:w="227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Tamil</w:t>
            </w:r>
          </w:p>
        </w:tc>
      </w:tr>
      <w:tr w:rsidR="007F4499" w:rsidTr="001300D0">
        <w:tc>
          <w:tcPr>
            <w:tcW w:w="882" w:type="dxa"/>
          </w:tcPr>
          <w:p w:rsidR="007F4499" w:rsidRDefault="007F4499" w:rsidP="00EA6074">
            <w:pPr>
              <w:pStyle w:val="ListParagraph"/>
              <w:numPr>
                <w:ilvl w:val="0"/>
                <w:numId w:val="12"/>
              </w:numPr>
              <w:spacing w:after="0"/>
              <w:jc w:val="both"/>
              <w:rPr>
                <w:rFonts w:ascii="Times New Roman" w:eastAsia="Calibri" w:hAnsi="Times New Roman"/>
                <w:lang w:bidi="hi-IN"/>
              </w:rPr>
            </w:pPr>
          </w:p>
        </w:tc>
        <w:tc>
          <w:tcPr>
            <w:tcW w:w="228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Ms. Kavya S Murthy</w:t>
            </w:r>
          </w:p>
        </w:tc>
        <w:tc>
          <w:tcPr>
            <w:tcW w:w="3745"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Classroom Management for children with hearing loss</w:t>
            </w:r>
          </w:p>
        </w:tc>
        <w:tc>
          <w:tcPr>
            <w:tcW w:w="227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English</w:t>
            </w:r>
          </w:p>
        </w:tc>
      </w:tr>
      <w:tr w:rsidR="007F4499" w:rsidTr="001300D0">
        <w:tc>
          <w:tcPr>
            <w:tcW w:w="882" w:type="dxa"/>
          </w:tcPr>
          <w:p w:rsidR="007F4499" w:rsidRDefault="007F4499" w:rsidP="00EA6074">
            <w:pPr>
              <w:pStyle w:val="ListParagraph"/>
              <w:numPr>
                <w:ilvl w:val="0"/>
                <w:numId w:val="12"/>
              </w:numPr>
              <w:spacing w:after="0"/>
              <w:jc w:val="both"/>
              <w:rPr>
                <w:rFonts w:ascii="Times New Roman" w:eastAsia="Calibri" w:hAnsi="Times New Roman"/>
                <w:lang w:bidi="hi-IN"/>
              </w:rPr>
            </w:pPr>
          </w:p>
        </w:tc>
        <w:tc>
          <w:tcPr>
            <w:tcW w:w="228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Ms. Malavi</w:t>
            </w:r>
          </w:p>
        </w:tc>
        <w:tc>
          <w:tcPr>
            <w:tcW w:w="3745"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Learning Disability</w:t>
            </w:r>
          </w:p>
        </w:tc>
        <w:tc>
          <w:tcPr>
            <w:tcW w:w="227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Kannada</w:t>
            </w:r>
          </w:p>
        </w:tc>
      </w:tr>
      <w:tr w:rsidR="007F4499" w:rsidTr="001300D0">
        <w:tc>
          <w:tcPr>
            <w:tcW w:w="882" w:type="dxa"/>
          </w:tcPr>
          <w:p w:rsidR="007F4499" w:rsidRDefault="007F4499" w:rsidP="00EA6074">
            <w:pPr>
              <w:pStyle w:val="ListParagraph"/>
              <w:numPr>
                <w:ilvl w:val="0"/>
                <w:numId w:val="12"/>
              </w:numPr>
              <w:spacing w:after="0"/>
              <w:jc w:val="both"/>
              <w:rPr>
                <w:rFonts w:ascii="Times New Roman" w:eastAsia="Calibri" w:hAnsi="Times New Roman"/>
                <w:lang w:bidi="hi-IN"/>
              </w:rPr>
            </w:pPr>
          </w:p>
        </w:tc>
        <w:tc>
          <w:tcPr>
            <w:tcW w:w="228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Ms. Pratyasha</w:t>
            </w:r>
          </w:p>
        </w:tc>
        <w:tc>
          <w:tcPr>
            <w:tcW w:w="3745"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Learning Disability</w:t>
            </w:r>
          </w:p>
        </w:tc>
        <w:tc>
          <w:tcPr>
            <w:tcW w:w="2276" w:type="dxa"/>
          </w:tcPr>
          <w:p w:rsidR="007F4499" w:rsidRDefault="007F4499" w:rsidP="007F4499">
            <w:pPr>
              <w:pStyle w:val="ListParagraph"/>
              <w:spacing w:after="0"/>
              <w:ind w:left="0"/>
              <w:jc w:val="both"/>
              <w:rPr>
                <w:rFonts w:ascii="Times New Roman" w:eastAsia="Calibri" w:hAnsi="Times New Roman"/>
                <w:lang w:bidi="hi-IN"/>
              </w:rPr>
            </w:pPr>
            <w:r>
              <w:rPr>
                <w:rFonts w:ascii="Times New Roman" w:eastAsia="Calibri" w:hAnsi="Times New Roman"/>
                <w:lang w:bidi="hi-IN"/>
              </w:rPr>
              <w:t>English</w:t>
            </w:r>
          </w:p>
        </w:tc>
      </w:tr>
    </w:tbl>
    <w:p w:rsidR="007F4499" w:rsidRPr="00E90B32" w:rsidRDefault="007F4499" w:rsidP="007F4499">
      <w:pPr>
        <w:pStyle w:val="ListParagraph"/>
        <w:spacing w:after="0"/>
        <w:ind w:left="360"/>
        <w:jc w:val="both"/>
        <w:rPr>
          <w:rFonts w:ascii="Times New Roman" w:eastAsia="Calibri" w:hAnsi="Times New Roman"/>
          <w:lang w:bidi="hi-IN"/>
        </w:rPr>
      </w:pPr>
    </w:p>
    <w:p w:rsidR="002F34D9" w:rsidRPr="002F34D9" w:rsidRDefault="002F34D9" w:rsidP="00EA6074">
      <w:pPr>
        <w:pStyle w:val="ListParagraph"/>
        <w:numPr>
          <w:ilvl w:val="0"/>
          <w:numId w:val="10"/>
        </w:numPr>
        <w:spacing w:after="0"/>
        <w:jc w:val="both"/>
        <w:rPr>
          <w:rFonts w:ascii="Times New Roman" w:hAnsi="Times New Roman"/>
          <w:sz w:val="24"/>
          <w:szCs w:val="24"/>
        </w:rPr>
      </w:pPr>
      <w:r w:rsidRPr="002F34D9">
        <w:rPr>
          <w:rFonts w:ascii="Times New Roman" w:hAnsi="Times New Roman"/>
          <w:color w:val="000000"/>
          <w:sz w:val="24"/>
          <w:szCs w:val="24"/>
          <w:shd w:val="clear" w:color="auto" w:fill="FFFFFF"/>
        </w:rPr>
        <w:t>I</w:t>
      </w:r>
      <w:r w:rsidR="007F4499" w:rsidRPr="002F34D9">
        <w:rPr>
          <w:rFonts w:ascii="Times New Roman" w:hAnsi="Times New Roman"/>
          <w:color w:val="000000"/>
          <w:sz w:val="24"/>
          <w:szCs w:val="24"/>
          <w:shd w:val="clear" w:color="auto" w:fill="FFFFFF"/>
        </w:rPr>
        <w:t xml:space="preserve">nputs from TCPD for Application form for category III (ii) under the national award guidelines best institution- Calculated the statistics on No. of cases availing teleservices from TCPD from different place, </w:t>
      </w:r>
      <w:r w:rsidRPr="002F34D9">
        <w:rPr>
          <w:rFonts w:ascii="Times New Roman" w:hAnsi="Times New Roman"/>
          <w:color w:val="000000"/>
          <w:sz w:val="24"/>
          <w:szCs w:val="24"/>
          <w:shd w:val="clear" w:color="auto" w:fill="FFFFFF"/>
        </w:rPr>
        <w:t>district and state and country was s</w:t>
      </w:r>
      <w:r w:rsidR="007F4499" w:rsidRPr="002F34D9">
        <w:rPr>
          <w:rFonts w:ascii="Times New Roman" w:hAnsi="Times New Roman"/>
          <w:color w:val="000000"/>
          <w:sz w:val="24"/>
          <w:szCs w:val="24"/>
          <w:shd w:val="clear" w:color="auto" w:fill="FFFFFF"/>
        </w:rPr>
        <w:t xml:space="preserve">ubmitted </w:t>
      </w:r>
      <w:r>
        <w:rPr>
          <w:rFonts w:ascii="Times New Roman" w:hAnsi="Times New Roman"/>
          <w:color w:val="000000"/>
          <w:sz w:val="24"/>
          <w:szCs w:val="24"/>
          <w:shd w:val="clear" w:color="auto" w:fill="FFFFFF"/>
        </w:rPr>
        <w:t>to DCS.</w:t>
      </w:r>
    </w:p>
    <w:p w:rsidR="007F4499" w:rsidRPr="002F34D9" w:rsidRDefault="002F34D9" w:rsidP="00EA6074">
      <w:pPr>
        <w:pStyle w:val="ListParagraph"/>
        <w:numPr>
          <w:ilvl w:val="0"/>
          <w:numId w:val="10"/>
        </w:numPr>
        <w:spacing w:after="0"/>
        <w:jc w:val="both"/>
        <w:rPr>
          <w:rFonts w:ascii="Times New Roman" w:hAnsi="Times New Roman"/>
          <w:sz w:val="24"/>
          <w:szCs w:val="24"/>
        </w:rPr>
      </w:pPr>
      <w:r>
        <w:rPr>
          <w:rFonts w:ascii="Times New Roman" w:hAnsi="Times New Roman"/>
          <w:color w:val="000000"/>
          <w:sz w:val="24"/>
          <w:szCs w:val="24"/>
          <w:shd w:val="clear" w:color="auto" w:fill="FFFFFF"/>
        </w:rPr>
        <w:t>I</w:t>
      </w:r>
      <w:r w:rsidR="007F4499" w:rsidRPr="002F34D9">
        <w:rPr>
          <w:rFonts w:ascii="Times New Roman" w:hAnsi="Times New Roman"/>
          <w:color w:val="000000"/>
          <w:sz w:val="24"/>
          <w:szCs w:val="24"/>
          <w:shd w:val="clear" w:color="auto" w:fill="FFFFFF"/>
        </w:rPr>
        <w:t xml:space="preserve">nputs for NAAC inspection. Compilation of information on research publications, book publication, seminars organized, and faculty’s role as RCI/ UoM </w:t>
      </w:r>
      <w:r>
        <w:rPr>
          <w:rFonts w:ascii="Times New Roman" w:hAnsi="Times New Roman"/>
          <w:color w:val="000000"/>
          <w:sz w:val="24"/>
          <w:szCs w:val="24"/>
          <w:shd w:val="clear" w:color="auto" w:fill="FFFFFF"/>
        </w:rPr>
        <w:t>assessor from the past 5 years was prepapred and s</w:t>
      </w:r>
      <w:r w:rsidR="007F4499" w:rsidRPr="002F34D9">
        <w:rPr>
          <w:rFonts w:ascii="Times New Roman" w:hAnsi="Times New Roman"/>
          <w:color w:val="000000"/>
          <w:sz w:val="24"/>
          <w:szCs w:val="24"/>
          <w:shd w:val="clear" w:color="auto" w:fill="FFFFFF"/>
        </w:rPr>
        <w:t xml:space="preserve">ubmitted </w:t>
      </w:r>
      <w:r>
        <w:rPr>
          <w:rFonts w:ascii="Times New Roman" w:hAnsi="Times New Roman"/>
          <w:color w:val="000000"/>
          <w:sz w:val="24"/>
          <w:szCs w:val="24"/>
          <w:shd w:val="clear" w:color="auto" w:fill="FFFFFF"/>
        </w:rPr>
        <w:t>to NAAC committee</w:t>
      </w:r>
      <w:r w:rsidR="007F4499" w:rsidRPr="002F34D9">
        <w:rPr>
          <w:rFonts w:ascii="Times New Roman" w:hAnsi="Times New Roman"/>
          <w:color w:val="000000"/>
          <w:sz w:val="24"/>
          <w:szCs w:val="24"/>
          <w:shd w:val="clear" w:color="auto" w:fill="FFFFFF"/>
        </w:rPr>
        <w:t xml:space="preserve">. </w:t>
      </w:r>
    </w:p>
    <w:p w:rsidR="007F4499" w:rsidRPr="00935050" w:rsidRDefault="002F34D9" w:rsidP="00EA6074">
      <w:pPr>
        <w:pStyle w:val="ListParagraph"/>
        <w:numPr>
          <w:ilvl w:val="0"/>
          <w:numId w:val="10"/>
        </w:numPr>
        <w:spacing w:after="0"/>
        <w:jc w:val="both"/>
        <w:rPr>
          <w:rFonts w:ascii="Times New Roman" w:hAnsi="Times New Roman"/>
          <w:sz w:val="24"/>
          <w:szCs w:val="24"/>
        </w:rPr>
      </w:pPr>
      <w:r>
        <w:rPr>
          <w:rFonts w:ascii="Times New Roman" w:hAnsi="Times New Roman"/>
          <w:color w:val="000000"/>
          <w:sz w:val="24"/>
          <w:szCs w:val="24"/>
          <w:shd w:val="clear" w:color="auto" w:fill="FFFFFF"/>
        </w:rPr>
        <w:t>C</w:t>
      </w:r>
      <w:r w:rsidR="007F4499" w:rsidRPr="00935050">
        <w:rPr>
          <w:rFonts w:ascii="Times New Roman" w:hAnsi="Times New Roman"/>
          <w:color w:val="000000"/>
          <w:sz w:val="24"/>
          <w:szCs w:val="24"/>
          <w:shd w:val="clear" w:color="auto" w:fill="FFFFFF"/>
        </w:rPr>
        <w:t>linical statistics of TCPD from 2012 to 2019 as inputs for Gandhi Pe</w:t>
      </w:r>
      <w:r>
        <w:rPr>
          <w:rFonts w:ascii="Times New Roman" w:hAnsi="Times New Roman"/>
          <w:color w:val="000000"/>
          <w:sz w:val="24"/>
          <w:szCs w:val="24"/>
          <w:shd w:val="clear" w:color="auto" w:fill="FFFFFF"/>
        </w:rPr>
        <w:t>ace prize was prepared and s</w:t>
      </w:r>
      <w:r w:rsidR="007F4499" w:rsidRPr="00935050">
        <w:rPr>
          <w:rFonts w:ascii="Times New Roman" w:hAnsi="Times New Roman"/>
          <w:color w:val="000000"/>
          <w:sz w:val="24"/>
          <w:szCs w:val="24"/>
          <w:shd w:val="clear" w:color="auto" w:fill="FFFFFF"/>
        </w:rPr>
        <w:t xml:space="preserve">ubmitted </w:t>
      </w:r>
      <w:r>
        <w:rPr>
          <w:rFonts w:ascii="Times New Roman" w:hAnsi="Times New Roman"/>
          <w:color w:val="000000"/>
          <w:sz w:val="24"/>
          <w:szCs w:val="24"/>
          <w:shd w:val="clear" w:color="auto" w:fill="FFFFFF"/>
        </w:rPr>
        <w:t>to DCS</w:t>
      </w:r>
      <w:r w:rsidR="007F4499" w:rsidRPr="00935050">
        <w:rPr>
          <w:rFonts w:ascii="Times New Roman" w:hAnsi="Times New Roman"/>
          <w:color w:val="000000"/>
          <w:sz w:val="24"/>
          <w:szCs w:val="24"/>
          <w:shd w:val="clear" w:color="auto" w:fill="FFFFFF"/>
        </w:rPr>
        <w:t xml:space="preserve">. </w:t>
      </w:r>
    </w:p>
    <w:p w:rsidR="007F4499" w:rsidRPr="00935050" w:rsidRDefault="00A05595" w:rsidP="00EA6074">
      <w:pPr>
        <w:pStyle w:val="ListParagraph"/>
        <w:numPr>
          <w:ilvl w:val="0"/>
          <w:numId w:val="10"/>
        </w:numPr>
        <w:spacing w:after="0"/>
        <w:jc w:val="both"/>
        <w:rPr>
          <w:rFonts w:ascii="Times New Roman" w:hAnsi="Times New Roman"/>
          <w:sz w:val="24"/>
          <w:szCs w:val="24"/>
        </w:rPr>
      </w:pPr>
      <w:r>
        <w:rPr>
          <w:rFonts w:ascii="Times New Roman" w:hAnsi="Times New Roman"/>
          <w:color w:val="000000"/>
          <w:sz w:val="24"/>
          <w:szCs w:val="24"/>
          <w:shd w:val="clear" w:color="auto" w:fill="FFFFFF"/>
        </w:rPr>
        <w:t xml:space="preserve">As per the instructions from the Director, </w:t>
      </w:r>
      <w:r w:rsidR="007F4499" w:rsidRPr="00935050">
        <w:rPr>
          <w:rFonts w:ascii="Times New Roman" w:hAnsi="Times New Roman"/>
          <w:color w:val="000000"/>
          <w:sz w:val="24"/>
          <w:szCs w:val="24"/>
          <w:shd w:val="clear" w:color="auto" w:fill="FFFFFF"/>
        </w:rPr>
        <w:t>thermal scanner</w:t>
      </w:r>
      <w:r>
        <w:rPr>
          <w:rFonts w:ascii="Times New Roman" w:hAnsi="Times New Roman"/>
          <w:color w:val="000000"/>
          <w:sz w:val="24"/>
          <w:szCs w:val="24"/>
          <w:shd w:val="clear" w:color="auto" w:fill="FFFFFF"/>
        </w:rPr>
        <w:t xml:space="preserve"> was issued from DCS</w:t>
      </w:r>
      <w:r w:rsidR="007F4499" w:rsidRPr="00935050">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 xml:space="preserve"> TCPD- </w:t>
      </w:r>
      <w:r w:rsidR="007F4499" w:rsidRPr="00935050">
        <w:rPr>
          <w:rFonts w:ascii="Times New Roman" w:hAnsi="Times New Roman"/>
          <w:color w:val="000000"/>
          <w:sz w:val="24"/>
          <w:szCs w:val="24"/>
          <w:shd w:val="clear" w:color="auto" w:fill="FFFFFF"/>
        </w:rPr>
        <w:t xml:space="preserve">MTS staff </w:t>
      </w:r>
      <w:r>
        <w:rPr>
          <w:rFonts w:ascii="Times New Roman" w:hAnsi="Times New Roman"/>
          <w:color w:val="000000"/>
          <w:sz w:val="24"/>
          <w:szCs w:val="24"/>
          <w:shd w:val="clear" w:color="auto" w:fill="FFFFFF"/>
        </w:rPr>
        <w:t xml:space="preserve">was trained </w:t>
      </w:r>
      <w:r w:rsidR="007F4499" w:rsidRPr="00935050">
        <w:rPr>
          <w:rFonts w:ascii="Times New Roman" w:hAnsi="Times New Roman"/>
          <w:color w:val="000000"/>
          <w:sz w:val="24"/>
          <w:szCs w:val="24"/>
          <w:shd w:val="clear" w:color="auto" w:fill="FFFFFF"/>
        </w:rPr>
        <w:t>on usage and maintenance of the same for COVID 19 temperature screening of visitors and staff at TCPD</w:t>
      </w:r>
      <w:r w:rsidR="00C310CD">
        <w:rPr>
          <w:rFonts w:ascii="Times New Roman" w:hAnsi="Times New Roman"/>
          <w:color w:val="000000"/>
          <w:sz w:val="24"/>
          <w:szCs w:val="24"/>
          <w:shd w:val="clear" w:color="auto" w:fill="FFFFFF"/>
        </w:rPr>
        <w:t xml:space="preserve"> and POCD</w:t>
      </w:r>
      <w:r w:rsidR="007F4499" w:rsidRPr="00935050">
        <w:rPr>
          <w:rFonts w:ascii="Times New Roman" w:hAnsi="Times New Roman"/>
          <w:color w:val="000000"/>
          <w:sz w:val="24"/>
          <w:szCs w:val="24"/>
          <w:shd w:val="clear" w:color="auto" w:fill="FFFFFF"/>
        </w:rPr>
        <w:t>.</w:t>
      </w:r>
    </w:p>
    <w:p w:rsidR="007F4499" w:rsidRPr="00935050" w:rsidRDefault="00C310CD" w:rsidP="00EA6074">
      <w:pPr>
        <w:pStyle w:val="ListParagraph"/>
        <w:numPr>
          <w:ilvl w:val="0"/>
          <w:numId w:val="10"/>
        </w:numPr>
        <w:spacing w:after="0"/>
        <w:rPr>
          <w:rFonts w:ascii="Times New Roman" w:hAnsi="Times New Roman"/>
          <w:sz w:val="24"/>
          <w:szCs w:val="24"/>
        </w:rPr>
      </w:pPr>
      <w:r>
        <w:rPr>
          <w:rFonts w:ascii="Times New Roman" w:hAnsi="Times New Roman"/>
          <w:sz w:val="24"/>
          <w:szCs w:val="24"/>
        </w:rPr>
        <w:t>I</w:t>
      </w:r>
      <w:r w:rsidR="007F4499" w:rsidRPr="00935050">
        <w:rPr>
          <w:rFonts w:ascii="Times New Roman" w:hAnsi="Times New Roman"/>
          <w:sz w:val="24"/>
          <w:szCs w:val="24"/>
        </w:rPr>
        <w:t>nputs on the publications in TCPD in Kannada, English and Hindi Language for updating on aiishmysore website</w:t>
      </w:r>
      <w:r>
        <w:rPr>
          <w:rFonts w:ascii="Times New Roman" w:hAnsi="Times New Roman"/>
          <w:sz w:val="24"/>
          <w:szCs w:val="24"/>
        </w:rPr>
        <w:t xml:space="preserve"> was prepared and submitted to Dr. Brajesh Priyadarshi</w:t>
      </w:r>
      <w:r w:rsidR="007F4499" w:rsidRPr="00935050">
        <w:rPr>
          <w:rFonts w:ascii="Times New Roman" w:hAnsi="Times New Roman"/>
          <w:sz w:val="24"/>
          <w:szCs w:val="24"/>
        </w:rPr>
        <w:t xml:space="preserve">.  </w:t>
      </w:r>
    </w:p>
    <w:p w:rsidR="00AA481D" w:rsidRPr="002F34D9" w:rsidRDefault="00AA481D" w:rsidP="002F34D9">
      <w:pPr>
        <w:jc w:val="both"/>
      </w:pPr>
    </w:p>
    <w:p w:rsidR="00854E9A" w:rsidRPr="00BF17B8" w:rsidRDefault="00854E9A" w:rsidP="00AA481D">
      <w:pPr>
        <w:spacing w:line="276" w:lineRule="auto"/>
        <w:jc w:val="both"/>
        <w:rPr>
          <w:sz w:val="8"/>
          <w:szCs w:val="8"/>
        </w:rPr>
      </w:pPr>
    </w:p>
    <w:p w:rsidR="00D972CB" w:rsidRPr="006A01C1" w:rsidRDefault="000D0488" w:rsidP="001E49E2">
      <w:pPr>
        <w:jc w:val="both"/>
        <w:rPr>
          <w:bCs/>
        </w:rPr>
      </w:pPr>
      <w:r w:rsidRPr="002E359B">
        <w:rPr>
          <w:b/>
        </w:rPr>
        <w:t xml:space="preserve">I. </w:t>
      </w:r>
      <w:r w:rsidR="00FA1FD1" w:rsidRPr="002E359B">
        <w:rPr>
          <w:b/>
        </w:rPr>
        <w:t xml:space="preserve">Any other: </w:t>
      </w:r>
      <w:r w:rsidR="006A01C1" w:rsidRPr="006A01C1">
        <w:rPr>
          <w:bCs/>
        </w:rPr>
        <w:t>Nil</w:t>
      </w:r>
    </w:p>
    <w:p w:rsidR="00FE55FF" w:rsidRDefault="00FE55FF" w:rsidP="001E49E2">
      <w:pPr>
        <w:jc w:val="both"/>
        <w:rPr>
          <w:b/>
        </w:rPr>
      </w:pPr>
    </w:p>
    <w:p w:rsidR="005D1BCA" w:rsidRPr="008B4149" w:rsidRDefault="005D1BCA" w:rsidP="005D1BCA">
      <w:pPr>
        <w:spacing w:line="276" w:lineRule="auto"/>
        <w:ind w:left="851"/>
        <w:jc w:val="both"/>
      </w:pPr>
    </w:p>
    <w:p w:rsidR="008B6643" w:rsidRPr="00485C25" w:rsidRDefault="008B6643" w:rsidP="008B6643">
      <w:r>
        <w:tab/>
      </w:r>
      <w:r>
        <w:tab/>
      </w:r>
      <w:r>
        <w:tab/>
      </w:r>
      <w:r>
        <w:tab/>
      </w:r>
      <w:r>
        <w:tab/>
      </w:r>
      <w:r>
        <w:tab/>
      </w:r>
      <w:r w:rsidRPr="00485C25">
        <w:t xml:space="preserve">Dr. Jayashree C Shanbal / </w:t>
      </w:r>
      <w:r w:rsidRPr="00485C25">
        <w:rPr>
          <w:rFonts w:ascii="Nirmala UI" w:hAnsi="Nirmala UI" w:cs="Nirmala UI" w:hint="cs"/>
          <w:cs/>
          <w:lang w:bidi="hi-IN"/>
        </w:rPr>
        <w:t>डॉ।</w:t>
      </w:r>
      <w:r w:rsidRPr="00485C25">
        <w:rPr>
          <w:cs/>
          <w:lang w:bidi="hi-IN"/>
        </w:rPr>
        <w:t> </w:t>
      </w:r>
      <w:r w:rsidRPr="00485C25">
        <w:rPr>
          <w:rFonts w:ascii="Nirmala UI" w:hAnsi="Nirmala UI" w:cs="Nirmala UI" w:hint="cs"/>
          <w:cs/>
          <w:lang w:bidi="hi-IN"/>
        </w:rPr>
        <w:t>जयश्री</w:t>
      </w:r>
      <w:r w:rsidRPr="00485C25">
        <w:rPr>
          <w:cs/>
          <w:lang w:bidi="hi-IN"/>
        </w:rPr>
        <w:t> </w:t>
      </w:r>
      <w:r w:rsidRPr="00485C25">
        <w:rPr>
          <w:rFonts w:ascii="Nirmala UI" w:hAnsi="Nirmala UI" w:cs="Nirmala UI" w:hint="cs"/>
          <w:cs/>
          <w:lang w:bidi="hi-IN"/>
        </w:rPr>
        <w:t>सी</w:t>
      </w:r>
      <w:r w:rsidRPr="00485C25">
        <w:rPr>
          <w:cs/>
          <w:lang w:bidi="hi-IN"/>
        </w:rPr>
        <w:t> </w:t>
      </w:r>
      <w:r w:rsidRPr="00485C25">
        <w:rPr>
          <w:rFonts w:ascii="Nirmala UI" w:hAnsi="Nirmala UI" w:cs="Nirmala UI" w:hint="cs"/>
          <w:cs/>
          <w:lang w:bidi="hi-IN"/>
        </w:rPr>
        <w:t>शानबाल</w:t>
      </w:r>
    </w:p>
    <w:p w:rsidR="008B6643" w:rsidRPr="00485C25" w:rsidRDefault="008B6643" w:rsidP="008B6643">
      <w:pPr>
        <w:pStyle w:val="HTMLPreformatted"/>
        <w:shd w:val="clear" w:color="auto" w:fill="FFFFFF"/>
        <w:ind w:right="-46"/>
        <w:jc w:val="center"/>
        <w:rPr>
          <w:rFonts w:ascii="Times New Roman" w:hAnsi="Times New Roman" w:cs="Times New Roman"/>
          <w:bCs/>
          <w:sz w:val="24"/>
          <w:szCs w:val="24"/>
        </w:rPr>
      </w:pPr>
      <w:r w:rsidRPr="00485C25">
        <w:rPr>
          <w:rFonts w:ascii="Times New Roman" w:hAnsi="Times New Roman" w:cs="Times New Roman"/>
          <w:bCs/>
          <w:sz w:val="24"/>
          <w:szCs w:val="24"/>
        </w:rPr>
        <w:t xml:space="preserve">                                                                       Head -TCPD /</w:t>
      </w:r>
      <w:r w:rsidRPr="004E5C5E">
        <w:rPr>
          <w:rFonts w:ascii="Mangal" w:eastAsiaTheme="minorHAnsi" w:hAnsi="Mangal" w:cs="Nirmala UI"/>
          <w:sz w:val="24"/>
          <w:szCs w:val="24"/>
          <w:cs/>
          <w:lang w:bidi="hi-IN"/>
        </w:rPr>
        <w:t>केंद्रके</w:t>
      </w:r>
      <w:r w:rsidRPr="004E5C5E">
        <w:rPr>
          <w:rFonts w:ascii="Mangal" w:hAnsi="Mangal" w:cs="Nirmala UI"/>
          <w:color w:val="000000" w:themeColor="text1"/>
          <w:sz w:val="24"/>
          <w:szCs w:val="24"/>
          <w:shd w:val="clear" w:color="auto" w:fill="FFFFFF"/>
          <w:cs/>
          <w:lang w:bidi="hi-IN"/>
        </w:rPr>
        <w:t>मुख्यस्थ</w:t>
      </w:r>
      <w:r w:rsidRPr="004E5C5E">
        <w:rPr>
          <w:rFonts w:ascii="Mangal" w:eastAsiaTheme="minorHAnsi" w:hAnsi="Mangal" w:cs="Mangal"/>
          <w:sz w:val="24"/>
          <w:szCs w:val="24"/>
        </w:rPr>
        <w:t xml:space="preserve">- </w:t>
      </w:r>
      <w:r w:rsidRPr="004E5C5E">
        <w:rPr>
          <w:rFonts w:ascii="Mangal" w:eastAsiaTheme="minorHAnsi" w:hAnsi="Mangal" w:cs="Nirmala UI"/>
          <w:sz w:val="24"/>
          <w:szCs w:val="24"/>
          <w:cs/>
          <w:lang w:bidi="hi-IN"/>
        </w:rPr>
        <w:t>टीसीपीडी</w:t>
      </w:r>
    </w:p>
    <w:p w:rsidR="00DD6CE3" w:rsidRDefault="00DD6CE3" w:rsidP="00F918BD">
      <w:pPr>
        <w:tabs>
          <w:tab w:val="left" w:pos="7952"/>
        </w:tabs>
      </w:pPr>
    </w:p>
    <w:sectPr w:rsidR="00DD6CE3" w:rsidSect="00B31B1E">
      <w:headerReference w:type="default" r:id="rId11"/>
      <w:footerReference w:type="default" r:id="rId12"/>
      <w:pgSz w:w="11906" w:h="16838" w:code="9"/>
      <w:pgMar w:top="1440" w:right="1133" w:bottom="426"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6CE0" w:rsidRDefault="003D6CE0" w:rsidP="00C773F7">
      <w:r>
        <w:separator/>
      </w:r>
    </w:p>
  </w:endnote>
  <w:endnote w:type="continuationSeparator" w:id="1">
    <w:p w:rsidR="003D6CE0" w:rsidRDefault="003D6CE0" w:rsidP="00C773F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AFF" w:usb1="0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Nirmala UI">
    <w:altName w:val="Iskoola Pota"/>
    <w:charset w:val="00"/>
    <w:family w:val="swiss"/>
    <w:pitch w:val="variable"/>
    <w:sig w:usb0="00000003" w:usb1="0000004A" w:usb2="00000200" w:usb3="00000000" w:csb0="00000001" w:csb1="00000000"/>
  </w:font>
  <w:font w:name="Rupee Foradian">
    <w:panose1 w:val="020B0603030804020204"/>
    <w:charset w:val="00"/>
    <w:family w:val="swiss"/>
    <w:pitch w:val="variable"/>
    <w:sig w:usb0="800000AF" w:usb1="1000204A"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51711"/>
      <w:docPartObj>
        <w:docPartGallery w:val="Page Numbers (Bottom of Page)"/>
        <w:docPartUnique/>
      </w:docPartObj>
    </w:sdtPr>
    <w:sdtContent>
      <w:sdt>
        <w:sdtPr>
          <w:id w:val="565050523"/>
          <w:docPartObj>
            <w:docPartGallery w:val="Page Numbers (Top of Page)"/>
            <w:docPartUnique/>
          </w:docPartObj>
        </w:sdtPr>
        <w:sdtContent>
          <w:p w:rsidR="00240596" w:rsidRDefault="00240596">
            <w:pPr>
              <w:pStyle w:val="Footer"/>
              <w:jc w:val="right"/>
            </w:pPr>
            <w:r>
              <w:t xml:space="preserve">Page </w:t>
            </w:r>
            <w:r>
              <w:rPr>
                <w:b/>
              </w:rPr>
              <w:fldChar w:fldCharType="begin"/>
            </w:r>
            <w:r>
              <w:rPr>
                <w:b/>
              </w:rPr>
              <w:instrText xml:space="preserve"> PAGE </w:instrText>
            </w:r>
            <w:r>
              <w:rPr>
                <w:b/>
              </w:rPr>
              <w:fldChar w:fldCharType="separate"/>
            </w:r>
            <w:r w:rsidR="003621C0">
              <w:rPr>
                <w:b/>
                <w:noProof/>
              </w:rPr>
              <w:t>10</w:t>
            </w:r>
            <w:r>
              <w:rPr>
                <w:b/>
              </w:rPr>
              <w:fldChar w:fldCharType="end"/>
            </w:r>
            <w:r>
              <w:t xml:space="preserve"> of </w:t>
            </w:r>
            <w:r>
              <w:rPr>
                <w:b/>
              </w:rPr>
              <w:fldChar w:fldCharType="begin"/>
            </w:r>
            <w:r>
              <w:rPr>
                <w:b/>
              </w:rPr>
              <w:instrText xml:space="preserve"> NUMPAGES  </w:instrText>
            </w:r>
            <w:r>
              <w:rPr>
                <w:b/>
              </w:rPr>
              <w:fldChar w:fldCharType="separate"/>
            </w:r>
            <w:r w:rsidR="003621C0">
              <w:rPr>
                <w:b/>
                <w:noProof/>
              </w:rPr>
              <w:t>10</w:t>
            </w:r>
            <w:r>
              <w:rPr>
                <w:b/>
              </w:rPr>
              <w:fldChar w:fldCharType="end"/>
            </w:r>
          </w:p>
        </w:sdtContent>
      </w:sdt>
    </w:sdtContent>
  </w:sdt>
  <w:p w:rsidR="00240596" w:rsidRDefault="0024059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6CE0" w:rsidRDefault="003D6CE0" w:rsidP="00C773F7">
      <w:r>
        <w:separator/>
      </w:r>
    </w:p>
  </w:footnote>
  <w:footnote w:type="continuationSeparator" w:id="1">
    <w:p w:rsidR="003D6CE0" w:rsidRDefault="003D6CE0" w:rsidP="00C773F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596" w:rsidRPr="005E5EF0" w:rsidRDefault="00240596" w:rsidP="008B4089">
    <w:pPr>
      <w:pStyle w:val="Header"/>
      <w:framePr w:hSpace="180" w:wrap="around" w:vAnchor="page" w:hAnchor="page" w:x="4096" w:y="588"/>
      <w:jc w:val="center"/>
      <w:rPr>
        <w:rFonts w:ascii="Nirmala UI" w:hAnsi="Nirmala UI" w:cs="Nirmala UI"/>
        <w:b/>
        <w:bCs/>
      </w:rPr>
    </w:pPr>
    <w:r w:rsidRPr="005E5EF0">
      <w:rPr>
        <w:rFonts w:ascii="Nirmala UI" w:hAnsi="Nirmala UI" w:cs="Nirmala UI"/>
        <w:b/>
        <w:bCs/>
        <w:cs/>
      </w:rPr>
      <w:t>संप्रेषन न्यूनता व्यक्तियों के लिए टेली केंद्र</w:t>
    </w:r>
  </w:p>
  <w:p w:rsidR="00240596" w:rsidRDefault="00240596" w:rsidP="00352551">
    <w:pPr>
      <w:pStyle w:val="Header"/>
      <w:jc w:val="center"/>
      <w:rPr>
        <w:rFonts w:cs="Times New Roman"/>
        <w:b/>
        <w:bCs/>
      </w:rPr>
    </w:pPr>
  </w:p>
  <w:p w:rsidR="00240596" w:rsidRDefault="00240596" w:rsidP="00352551">
    <w:pPr>
      <w:pStyle w:val="Header"/>
      <w:jc w:val="center"/>
    </w:pPr>
    <w:r w:rsidRPr="00485C25">
      <w:rPr>
        <w:rFonts w:cs="Times New Roman"/>
        <w:b/>
        <w:bCs/>
      </w:rPr>
      <w:t>TELE-CENTER FOR PERSONS WITH COMMUNICATION DISORDER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CD12A9F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5C676F1"/>
    <w:multiLevelType w:val="hybridMultilevel"/>
    <w:tmpl w:val="C292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AAE2AAD"/>
    <w:multiLevelType w:val="hybridMultilevel"/>
    <w:tmpl w:val="F7A87D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E572E21"/>
    <w:multiLevelType w:val="hybridMultilevel"/>
    <w:tmpl w:val="E702E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FA5267C"/>
    <w:multiLevelType w:val="hybridMultilevel"/>
    <w:tmpl w:val="44164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24036C8"/>
    <w:multiLevelType w:val="hybridMultilevel"/>
    <w:tmpl w:val="6090F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F53C6C"/>
    <w:multiLevelType w:val="hybridMultilevel"/>
    <w:tmpl w:val="3C364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EC86CB1"/>
    <w:multiLevelType w:val="hybridMultilevel"/>
    <w:tmpl w:val="9FA4068E"/>
    <w:lvl w:ilvl="0" w:tplc="E28EE526">
      <w:start w:val="1"/>
      <w:numFmt w:val="upperLetter"/>
      <w:lvlText w:val="%1."/>
      <w:lvlJc w:val="left"/>
      <w:pPr>
        <w:ind w:left="720" w:hanging="360"/>
      </w:pPr>
      <w:rPr>
        <w:rFonts w:hint="default"/>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267050"/>
    <w:multiLevelType w:val="hybridMultilevel"/>
    <w:tmpl w:val="C292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337036A"/>
    <w:multiLevelType w:val="hybridMultilevel"/>
    <w:tmpl w:val="34504100"/>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nsid w:val="4A8067F2"/>
    <w:multiLevelType w:val="hybridMultilevel"/>
    <w:tmpl w:val="033C9742"/>
    <w:lvl w:ilvl="0" w:tplc="04090019">
      <w:start w:val="1"/>
      <w:numFmt w:val="lowerLetter"/>
      <w:lvlText w:val="%1."/>
      <w:lvlJc w:val="left"/>
      <w:pPr>
        <w:ind w:left="1072" w:hanging="360"/>
      </w:p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11">
    <w:nsid w:val="4F750C93"/>
    <w:multiLevelType w:val="hybridMultilevel"/>
    <w:tmpl w:val="7F429FB4"/>
    <w:lvl w:ilvl="0" w:tplc="27CC28D2">
      <w:start w:val="1"/>
      <w:numFmt w:val="upperLetter"/>
      <w:lvlText w:val="%1."/>
      <w:lvlJc w:val="lef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2C04DD0"/>
    <w:multiLevelType w:val="hybridMultilevel"/>
    <w:tmpl w:val="93F4929C"/>
    <w:lvl w:ilvl="0" w:tplc="FE0A6A24">
      <w:start w:val="1"/>
      <w:numFmt w:val="upperLetter"/>
      <w:lvlText w:val="%1."/>
      <w:lvlJc w:val="left"/>
      <w:pPr>
        <w:ind w:left="45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8E501F4"/>
    <w:multiLevelType w:val="hybridMultilevel"/>
    <w:tmpl w:val="03588AA2"/>
    <w:lvl w:ilvl="0" w:tplc="E8BE86F6">
      <w:start w:val="1"/>
      <w:numFmt w:val="decimal"/>
      <w:lvlText w:val="%1."/>
      <w:lvlJc w:val="left"/>
      <w:pPr>
        <w:ind w:left="720" w:hanging="360"/>
      </w:pPr>
      <w:rPr>
        <w:rFonts w:ascii="Times New Roman" w:hAnsi="Times New Roman"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DFA16A5"/>
    <w:multiLevelType w:val="hybridMultilevel"/>
    <w:tmpl w:val="867E03FC"/>
    <w:lvl w:ilvl="0" w:tplc="86CA9076">
      <w:start w:val="2"/>
      <w:numFmt w:val="decimal"/>
      <w:lvlText w:val="%1."/>
      <w:lvlJc w:val="left"/>
      <w:pPr>
        <w:ind w:left="360" w:hanging="420"/>
      </w:pPr>
      <w:rPr>
        <w:rFonts w:hint="default"/>
      </w:rPr>
    </w:lvl>
    <w:lvl w:ilvl="1" w:tplc="40090019" w:tentative="1">
      <w:start w:val="1"/>
      <w:numFmt w:val="lowerLetter"/>
      <w:lvlText w:val="%2."/>
      <w:lvlJc w:val="left"/>
      <w:pPr>
        <w:ind w:left="1020" w:hanging="360"/>
      </w:pPr>
    </w:lvl>
    <w:lvl w:ilvl="2" w:tplc="4009001B" w:tentative="1">
      <w:start w:val="1"/>
      <w:numFmt w:val="lowerRoman"/>
      <w:lvlText w:val="%3."/>
      <w:lvlJc w:val="right"/>
      <w:pPr>
        <w:ind w:left="1740" w:hanging="180"/>
      </w:pPr>
    </w:lvl>
    <w:lvl w:ilvl="3" w:tplc="4009000F" w:tentative="1">
      <w:start w:val="1"/>
      <w:numFmt w:val="decimal"/>
      <w:lvlText w:val="%4."/>
      <w:lvlJc w:val="left"/>
      <w:pPr>
        <w:ind w:left="2460" w:hanging="360"/>
      </w:pPr>
    </w:lvl>
    <w:lvl w:ilvl="4" w:tplc="40090019" w:tentative="1">
      <w:start w:val="1"/>
      <w:numFmt w:val="lowerLetter"/>
      <w:lvlText w:val="%5."/>
      <w:lvlJc w:val="left"/>
      <w:pPr>
        <w:ind w:left="3180" w:hanging="360"/>
      </w:pPr>
    </w:lvl>
    <w:lvl w:ilvl="5" w:tplc="4009001B" w:tentative="1">
      <w:start w:val="1"/>
      <w:numFmt w:val="lowerRoman"/>
      <w:lvlText w:val="%6."/>
      <w:lvlJc w:val="right"/>
      <w:pPr>
        <w:ind w:left="3900" w:hanging="180"/>
      </w:pPr>
    </w:lvl>
    <w:lvl w:ilvl="6" w:tplc="4009000F" w:tentative="1">
      <w:start w:val="1"/>
      <w:numFmt w:val="decimal"/>
      <w:lvlText w:val="%7."/>
      <w:lvlJc w:val="left"/>
      <w:pPr>
        <w:ind w:left="4620" w:hanging="360"/>
      </w:pPr>
    </w:lvl>
    <w:lvl w:ilvl="7" w:tplc="40090019" w:tentative="1">
      <w:start w:val="1"/>
      <w:numFmt w:val="lowerLetter"/>
      <w:lvlText w:val="%8."/>
      <w:lvlJc w:val="left"/>
      <w:pPr>
        <w:ind w:left="5340" w:hanging="360"/>
      </w:pPr>
    </w:lvl>
    <w:lvl w:ilvl="8" w:tplc="4009001B" w:tentative="1">
      <w:start w:val="1"/>
      <w:numFmt w:val="lowerRoman"/>
      <w:lvlText w:val="%9."/>
      <w:lvlJc w:val="right"/>
      <w:pPr>
        <w:ind w:left="6060" w:hanging="180"/>
      </w:pPr>
    </w:lvl>
  </w:abstractNum>
  <w:abstractNum w:abstractNumId="15">
    <w:nsid w:val="65AB2BE2"/>
    <w:multiLevelType w:val="hybridMultilevel"/>
    <w:tmpl w:val="736C6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564FD8"/>
    <w:multiLevelType w:val="hybridMultilevel"/>
    <w:tmpl w:val="D4963684"/>
    <w:lvl w:ilvl="0" w:tplc="C8E459A4">
      <w:start w:val="1"/>
      <w:numFmt w:val="upperLetter"/>
      <w:lvlText w:val="%1."/>
      <w:lvlJc w:val="left"/>
      <w:pPr>
        <w:ind w:left="630" w:hanging="360"/>
      </w:pPr>
      <w:rPr>
        <w:rFonts w:ascii="Times New Roman" w:hAnsi="Times New Roman" w:cs="Times New Roman" w:hint="default"/>
        <w:b/>
        <w:bCs w:val="0"/>
        <w:sz w:val="24"/>
        <w:szCs w:val="24"/>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17">
    <w:nsid w:val="6AE46911"/>
    <w:multiLevelType w:val="hybridMultilevel"/>
    <w:tmpl w:val="8C029F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B6E291B"/>
    <w:multiLevelType w:val="hybridMultilevel"/>
    <w:tmpl w:val="6A329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0A95A58"/>
    <w:multiLevelType w:val="hybridMultilevel"/>
    <w:tmpl w:val="D4A07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3380636"/>
    <w:multiLevelType w:val="hybridMultilevel"/>
    <w:tmpl w:val="0FE2AB64"/>
    <w:lvl w:ilvl="0" w:tplc="861A0674">
      <w:start w:val="5"/>
      <w:numFmt w:val="decimalZero"/>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58F47D4"/>
    <w:multiLevelType w:val="hybridMultilevel"/>
    <w:tmpl w:val="AA088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1"/>
  </w:num>
  <w:num w:numId="4">
    <w:abstractNumId w:val="16"/>
  </w:num>
  <w:num w:numId="5">
    <w:abstractNumId w:val="14"/>
  </w:num>
  <w:num w:numId="6">
    <w:abstractNumId w:val="0"/>
  </w:num>
  <w:num w:numId="7">
    <w:abstractNumId w:val="13"/>
  </w:num>
  <w:num w:numId="8">
    <w:abstractNumId w:val="3"/>
  </w:num>
  <w:num w:numId="9">
    <w:abstractNumId w:val="18"/>
  </w:num>
  <w:num w:numId="10">
    <w:abstractNumId w:val="17"/>
  </w:num>
  <w:num w:numId="11">
    <w:abstractNumId w:val="19"/>
  </w:num>
  <w:num w:numId="12">
    <w:abstractNumId w:val="2"/>
  </w:num>
  <w:num w:numId="13">
    <w:abstractNumId w:val="6"/>
  </w:num>
  <w:num w:numId="14">
    <w:abstractNumId w:val="4"/>
  </w:num>
  <w:num w:numId="15">
    <w:abstractNumId w:val="20"/>
  </w:num>
  <w:num w:numId="16">
    <w:abstractNumId w:val="9"/>
  </w:num>
  <w:num w:numId="17">
    <w:abstractNumId w:val="10"/>
  </w:num>
  <w:num w:numId="18">
    <w:abstractNumId w:val="8"/>
  </w:num>
  <w:num w:numId="19">
    <w:abstractNumId w:val="1"/>
  </w:num>
  <w:num w:numId="20">
    <w:abstractNumId w:val="5"/>
  </w:num>
  <w:num w:numId="21">
    <w:abstractNumId w:val="15"/>
  </w:num>
  <w:num w:numId="22">
    <w:abstractNumId w:val="21"/>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drawingGridHorizontalSpacing w:val="120"/>
  <w:displayHorizontalDrawingGridEvery w:val="2"/>
  <w:characterSpacingControl w:val="doNotCompress"/>
  <w:hdrShapeDefaults>
    <o:shapedefaults v:ext="edit" spidmax="2662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wMjAFImMLAxMDMyUdpeDU4uLM/DyQAkOzWgBytGx3LQAAAA=="/>
  </w:docVars>
  <w:rsids>
    <w:rsidRoot w:val="009A2277"/>
    <w:rsid w:val="0000077E"/>
    <w:rsid w:val="00000C0B"/>
    <w:rsid w:val="00000F26"/>
    <w:rsid w:val="00001101"/>
    <w:rsid w:val="00001888"/>
    <w:rsid w:val="000018FA"/>
    <w:rsid w:val="00001F9C"/>
    <w:rsid w:val="000022DE"/>
    <w:rsid w:val="0000234F"/>
    <w:rsid w:val="00002E44"/>
    <w:rsid w:val="00003066"/>
    <w:rsid w:val="00003193"/>
    <w:rsid w:val="00003555"/>
    <w:rsid w:val="0000387E"/>
    <w:rsid w:val="00003915"/>
    <w:rsid w:val="00003ACE"/>
    <w:rsid w:val="00004052"/>
    <w:rsid w:val="00004584"/>
    <w:rsid w:val="00004DBE"/>
    <w:rsid w:val="00005043"/>
    <w:rsid w:val="00005777"/>
    <w:rsid w:val="00005A81"/>
    <w:rsid w:val="00005C89"/>
    <w:rsid w:val="000061F6"/>
    <w:rsid w:val="00006397"/>
    <w:rsid w:val="00006537"/>
    <w:rsid w:val="000065F0"/>
    <w:rsid w:val="000066A1"/>
    <w:rsid w:val="000068CE"/>
    <w:rsid w:val="00006D5C"/>
    <w:rsid w:val="00006EB7"/>
    <w:rsid w:val="0001005C"/>
    <w:rsid w:val="0001055E"/>
    <w:rsid w:val="00010C49"/>
    <w:rsid w:val="00010CD9"/>
    <w:rsid w:val="00011A47"/>
    <w:rsid w:val="00011CE8"/>
    <w:rsid w:val="000123E1"/>
    <w:rsid w:val="000125A2"/>
    <w:rsid w:val="0001261C"/>
    <w:rsid w:val="000127E2"/>
    <w:rsid w:val="00012DCA"/>
    <w:rsid w:val="00013053"/>
    <w:rsid w:val="00013148"/>
    <w:rsid w:val="00013457"/>
    <w:rsid w:val="00013643"/>
    <w:rsid w:val="00013836"/>
    <w:rsid w:val="00013F84"/>
    <w:rsid w:val="000140E6"/>
    <w:rsid w:val="000142C9"/>
    <w:rsid w:val="000143C0"/>
    <w:rsid w:val="00014476"/>
    <w:rsid w:val="00014767"/>
    <w:rsid w:val="00014E07"/>
    <w:rsid w:val="000150E6"/>
    <w:rsid w:val="00015322"/>
    <w:rsid w:val="00015D4E"/>
    <w:rsid w:val="00015DC6"/>
    <w:rsid w:val="0001683C"/>
    <w:rsid w:val="00016D7F"/>
    <w:rsid w:val="00016FFD"/>
    <w:rsid w:val="00017152"/>
    <w:rsid w:val="0001745C"/>
    <w:rsid w:val="000175A7"/>
    <w:rsid w:val="00017CF8"/>
    <w:rsid w:val="00017F33"/>
    <w:rsid w:val="00020074"/>
    <w:rsid w:val="0002022E"/>
    <w:rsid w:val="000203C3"/>
    <w:rsid w:val="00020406"/>
    <w:rsid w:val="00020E89"/>
    <w:rsid w:val="00021235"/>
    <w:rsid w:val="000214E6"/>
    <w:rsid w:val="00021569"/>
    <w:rsid w:val="000215BF"/>
    <w:rsid w:val="000223C9"/>
    <w:rsid w:val="00022582"/>
    <w:rsid w:val="000226AA"/>
    <w:rsid w:val="000229A4"/>
    <w:rsid w:val="00022D1D"/>
    <w:rsid w:val="00023613"/>
    <w:rsid w:val="000237A4"/>
    <w:rsid w:val="00023958"/>
    <w:rsid w:val="00024194"/>
    <w:rsid w:val="00024CE5"/>
    <w:rsid w:val="00024F55"/>
    <w:rsid w:val="00025143"/>
    <w:rsid w:val="000253ED"/>
    <w:rsid w:val="00025436"/>
    <w:rsid w:val="00025807"/>
    <w:rsid w:val="00025C57"/>
    <w:rsid w:val="00025D47"/>
    <w:rsid w:val="00025EAA"/>
    <w:rsid w:val="000263BC"/>
    <w:rsid w:val="00026916"/>
    <w:rsid w:val="00026B09"/>
    <w:rsid w:val="000277BD"/>
    <w:rsid w:val="000278EF"/>
    <w:rsid w:val="00027CF0"/>
    <w:rsid w:val="00030160"/>
    <w:rsid w:val="0003047A"/>
    <w:rsid w:val="000307DD"/>
    <w:rsid w:val="00030E02"/>
    <w:rsid w:val="0003159D"/>
    <w:rsid w:val="00031F23"/>
    <w:rsid w:val="000324E4"/>
    <w:rsid w:val="00032880"/>
    <w:rsid w:val="00033188"/>
    <w:rsid w:val="00033692"/>
    <w:rsid w:val="000337C0"/>
    <w:rsid w:val="0003449C"/>
    <w:rsid w:val="00034A34"/>
    <w:rsid w:val="00035745"/>
    <w:rsid w:val="0003582E"/>
    <w:rsid w:val="00035867"/>
    <w:rsid w:val="000358AC"/>
    <w:rsid w:val="00035972"/>
    <w:rsid w:val="000359ED"/>
    <w:rsid w:val="00035A1D"/>
    <w:rsid w:val="00035C6C"/>
    <w:rsid w:val="00035DF1"/>
    <w:rsid w:val="00036193"/>
    <w:rsid w:val="000361B7"/>
    <w:rsid w:val="0003661C"/>
    <w:rsid w:val="0003751A"/>
    <w:rsid w:val="000379DE"/>
    <w:rsid w:val="00037C26"/>
    <w:rsid w:val="00037FEF"/>
    <w:rsid w:val="00040AB3"/>
    <w:rsid w:val="00040D6B"/>
    <w:rsid w:val="00041325"/>
    <w:rsid w:val="0004143A"/>
    <w:rsid w:val="000414E8"/>
    <w:rsid w:val="000415A7"/>
    <w:rsid w:val="000417F0"/>
    <w:rsid w:val="00041AC9"/>
    <w:rsid w:val="00041CF1"/>
    <w:rsid w:val="00041EE0"/>
    <w:rsid w:val="00042197"/>
    <w:rsid w:val="00042753"/>
    <w:rsid w:val="00042916"/>
    <w:rsid w:val="00042CBE"/>
    <w:rsid w:val="00042EC2"/>
    <w:rsid w:val="00043114"/>
    <w:rsid w:val="000432CE"/>
    <w:rsid w:val="000434A4"/>
    <w:rsid w:val="00043518"/>
    <w:rsid w:val="00044246"/>
    <w:rsid w:val="00045413"/>
    <w:rsid w:val="000454D0"/>
    <w:rsid w:val="00045543"/>
    <w:rsid w:val="000456C1"/>
    <w:rsid w:val="00045864"/>
    <w:rsid w:val="000459B4"/>
    <w:rsid w:val="00045C14"/>
    <w:rsid w:val="000469EB"/>
    <w:rsid w:val="00046DE2"/>
    <w:rsid w:val="00047094"/>
    <w:rsid w:val="000473E8"/>
    <w:rsid w:val="00047414"/>
    <w:rsid w:val="000475C8"/>
    <w:rsid w:val="00047A9D"/>
    <w:rsid w:val="00047BA7"/>
    <w:rsid w:val="00047F2A"/>
    <w:rsid w:val="00050048"/>
    <w:rsid w:val="000504B4"/>
    <w:rsid w:val="00050B16"/>
    <w:rsid w:val="00051459"/>
    <w:rsid w:val="00051995"/>
    <w:rsid w:val="000519BD"/>
    <w:rsid w:val="000519C8"/>
    <w:rsid w:val="00052183"/>
    <w:rsid w:val="0005231C"/>
    <w:rsid w:val="000523ED"/>
    <w:rsid w:val="00052498"/>
    <w:rsid w:val="00052516"/>
    <w:rsid w:val="00052754"/>
    <w:rsid w:val="00052DF2"/>
    <w:rsid w:val="0005300A"/>
    <w:rsid w:val="0005305C"/>
    <w:rsid w:val="000536AC"/>
    <w:rsid w:val="00053890"/>
    <w:rsid w:val="000545D9"/>
    <w:rsid w:val="00054677"/>
    <w:rsid w:val="0005486C"/>
    <w:rsid w:val="0005490D"/>
    <w:rsid w:val="00054A79"/>
    <w:rsid w:val="00054EFD"/>
    <w:rsid w:val="00054F08"/>
    <w:rsid w:val="00055307"/>
    <w:rsid w:val="0005533C"/>
    <w:rsid w:val="0005585C"/>
    <w:rsid w:val="00055FCF"/>
    <w:rsid w:val="000561F4"/>
    <w:rsid w:val="0005661E"/>
    <w:rsid w:val="00056727"/>
    <w:rsid w:val="000567CE"/>
    <w:rsid w:val="00056BE9"/>
    <w:rsid w:val="00056CCC"/>
    <w:rsid w:val="00056F06"/>
    <w:rsid w:val="00057345"/>
    <w:rsid w:val="00057492"/>
    <w:rsid w:val="000576D6"/>
    <w:rsid w:val="0005776D"/>
    <w:rsid w:val="00057A0B"/>
    <w:rsid w:val="00057C73"/>
    <w:rsid w:val="00057CE1"/>
    <w:rsid w:val="00057F1E"/>
    <w:rsid w:val="000603FF"/>
    <w:rsid w:val="000605E5"/>
    <w:rsid w:val="0006075D"/>
    <w:rsid w:val="00060781"/>
    <w:rsid w:val="00060866"/>
    <w:rsid w:val="00060E0D"/>
    <w:rsid w:val="00060E78"/>
    <w:rsid w:val="00061259"/>
    <w:rsid w:val="000613C1"/>
    <w:rsid w:val="000618DF"/>
    <w:rsid w:val="00061E67"/>
    <w:rsid w:val="00062240"/>
    <w:rsid w:val="000622B5"/>
    <w:rsid w:val="00062D32"/>
    <w:rsid w:val="00062E43"/>
    <w:rsid w:val="00063378"/>
    <w:rsid w:val="000636BC"/>
    <w:rsid w:val="000638A0"/>
    <w:rsid w:val="0006404A"/>
    <w:rsid w:val="000643BF"/>
    <w:rsid w:val="000647CB"/>
    <w:rsid w:val="00064842"/>
    <w:rsid w:val="00064A8A"/>
    <w:rsid w:val="00064BD4"/>
    <w:rsid w:val="00064E33"/>
    <w:rsid w:val="00065B5B"/>
    <w:rsid w:val="00065DE5"/>
    <w:rsid w:val="00066086"/>
    <w:rsid w:val="0006612D"/>
    <w:rsid w:val="00066206"/>
    <w:rsid w:val="00066712"/>
    <w:rsid w:val="0006675B"/>
    <w:rsid w:val="000677E2"/>
    <w:rsid w:val="000678D6"/>
    <w:rsid w:val="00067AB5"/>
    <w:rsid w:val="00067B58"/>
    <w:rsid w:val="00067F2C"/>
    <w:rsid w:val="00070035"/>
    <w:rsid w:val="00070151"/>
    <w:rsid w:val="000709AE"/>
    <w:rsid w:val="00070C40"/>
    <w:rsid w:val="00070DD8"/>
    <w:rsid w:val="00070F08"/>
    <w:rsid w:val="00071219"/>
    <w:rsid w:val="000712E2"/>
    <w:rsid w:val="00071727"/>
    <w:rsid w:val="00071B22"/>
    <w:rsid w:val="00071C1B"/>
    <w:rsid w:val="00071CEB"/>
    <w:rsid w:val="00072358"/>
    <w:rsid w:val="000729F1"/>
    <w:rsid w:val="00072CE0"/>
    <w:rsid w:val="00072EAF"/>
    <w:rsid w:val="00073009"/>
    <w:rsid w:val="000732CA"/>
    <w:rsid w:val="00073317"/>
    <w:rsid w:val="00073850"/>
    <w:rsid w:val="00073B7C"/>
    <w:rsid w:val="00073BBB"/>
    <w:rsid w:val="00074113"/>
    <w:rsid w:val="000742A0"/>
    <w:rsid w:val="00074617"/>
    <w:rsid w:val="00074947"/>
    <w:rsid w:val="000749D8"/>
    <w:rsid w:val="000749EB"/>
    <w:rsid w:val="000749F7"/>
    <w:rsid w:val="00074BDE"/>
    <w:rsid w:val="00074CB4"/>
    <w:rsid w:val="00074E16"/>
    <w:rsid w:val="00075243"/>
    <w:rsid w:val="00075765"/>
    <w:rsid w:val="00075BA1"/>
    <w:rsid w:val="00075DD3"/>
    <w:rsid w:val="00075E35"/>
    <w:rsid w:val="00075EA9"/>
    <w:rsid w:val="00075EBD"/>
    <w:rsid w:val="00075F35"/>
    <w:rsid w:val="00075FA9"/>
    <w:rsid w:val="000772A6"/>
    <w:rsid w:val="00077744"/>
    <w:rsid w:val="00080445"/>
    <w:rsid w:val="0008077A"/>
    <w:rsid w:val="00080780"/>
    <w:rsid w:val="00080974"/>
    <w:rsid w:val="00080CBF"/>
    <w:rsid w:val="000812C1"/>
    <w:rsid w:val="00081661"/>
    <w:rsid w:val="00081AD2"/>
    <w:rsid w:val="00082420"/>
    <w:rsid w:val="000825E8"/>
    <w:rsid w:val="000826A0"/>
    <w:rsid w:val="00082F2D"/>
    <w:rsid w:val="00083537"/>
    <w:rsid w:val="0008366C"/>
    <w:rsid w:val="00083B10"/>
    <w:rsid w:val="00083B4A"/>
    <w:rsid w:val="00083CD7"/>
    <w:rsid w:val="00083D7B"/>
    <w:rsid w:val="000840B7"/>
    <w:rsid w:val="0008424B"/>
    <w:rsid w:val="00084586"/>
    <w:rsid w:val="00084C82"/>
    <w:rsid w:val="00084CDD"/>
    <w:rsid w:val="00084DFF"/>
    <w:rsid w:val="00084FC6"/>
    <w:rsid w:val="00085448"/>
    <w:rsid w:val="0008562F"/>
    <w:rsid w:val="000858EC"/>
    <w:rsid w:val="00085C17"/>
    <w:rsid w:val="00085E19"/>
    <w:rsid w:val="000862AC"/>
    <w:rsid w:val="00086452"/>
    <w:rsid w:val="00086F85"/>
    <w:rsid w:val="000874E3"/>
    <w:rsid w:val="00087C2A"/>
    <w:rsid w:val="000906BD"/>
    <w:rsid w:val="000906D3"/>
    <w:rsid w:val="00090900"/>
    <w:rsid w:val="000910F0"/>
    <w:rsid w:val="000915AF"/>
    <w:rsid w:val="00091C42"/>
    <w:rsid w:val="00091DA5"/>
    <w:rsid w:val="00091DF8"/>
    <w:rsid w:val="0009270A"/>
    <w:rsid w:val="00092907"/>
    <w:rsid w:val="00092C16"/>
    <w:rsid w:val="000930DF"/>
    <w:rsid w:val="00093121"/>
    <w:rsid w:val="00093BD9"/>
    <w:rsid w:val="00093C04"/>
    <w:rsid w:val="00093D80"/>
    <w:rsid w:val="00093E29"/>
    <w:rsid w:val="00094D9F"/>
    <w:rsid w:val="00094E61"/>
    <w:rsid w:val="00094EA8"/>
    <w:rsid w:val="00094FF3"/>
    <w:rsid w:val="000952BB"/>
    <w:rsid w:val="000952C0"/>
    <w:rsid w:val="00095875"/>
    <w:rsid w:val="00095BB0"/>
    <w:rsid w:val="00095DC1"/>
    <w:rsid w:val="00096128"/>
    <w:rsid w:val="00096667"/>
    <w:rsid w:val="000967B0"/>
    <w:rsid w:val="00096849"/>
    <w:rsid w:val="00096891"/>
    <w:rsid w:val="000969F6"/>
    <w:rsid w:val="00096FA9"/>
    <w:rsid w:val="00097159"/>
    <w:rsid w:val="00097538"/>
    <w:rsid w:val="000977F8"/>
    <w:rsid w:val="000979DC"/>
    <w:rsid w:val="000A042D"/>
    <w:rsid w:val="000A107D"/>
    <w:rsid w:val="000A10E4"/>
    <w:rsid w:val="000A1253"/>
    <w:rsid w:val="000A14C4"/>
    <w:rsid w:val="000A1595"/>
    <w:rsid w:val="000A1600"/>
    <w:rsid w:val="000A193A"/>
    <w:rsid w:val="000A1C5F"/>
    <w:rsid w:val="000A2186"/>
    <w:rsid w:val="000A21CE"/>
    <w:rsid w:val="000A2335"/>
    <w:rsid w:val="000A268A"/>
    <w:rsid w:val="000A2861"/>
    <w:rsid w:val="000A28C7"/>
    <w:rsid w:val="000A2D7D"/>
    <w:rsid w:val="000A2EE6"/>
    <w:rsid w:val="000A3274"/>
    <w:rsid w:val="000A334E"/>
    <w:rsid w:val="000A34D9"/>
    <w:rsid w:val="000A3585"/>
    <w:rsid w:val="000A38C8"/>
    <w:rsid w:val="000A3A21"/>
    <w:rsid w:val="000A3B00"/>
    <w:rsid w:val="000A423B"/>
    <w:rsid w:val="000A44F8"/>
    <w:rsid w:val="000A472C"/>
    <w:rsid w:val="000A4FE8"/>
    <w:rsid w:val="000A5088"/>
    <w:rsid w:val="000A5111"/>
    <w:rsid w:val="000A5161"/>
    <w:rsid w:val="000A5378"/>
    <w:rsid w:val="000A53A5"/>
    <w:rsid w:val="000A54FA"/>
    <w:rsid w:val="000A5674"/>
    <w:rsid w:val="000A5678"/>
    <w:rsid w:val="000A58DF"/>
    <w:rsid w:val="000A5B23"/>
    <w:rsid w:val="000A5C1D"/>
    <w:rsid w:val="000A5C95"/>
    <w:rsid w:val="000A6D8F"/>
    <w:rsid w:val="000A6EDA"/>
    <w:rsid w:val="000A7199"/>
    <w:rsid w:val="000A72EE"/>
    <w:rsid w:val="000A72F0"/>
    <w:rsid w:val="000A75F4"/>
    <w:rsid w:val="000A79CA"/>
    <w:rsid w:val="000A7F17"/>
    <w:rsid w:val="000A7FDE"/>
    <w:rsid w:val="000B007F"/>
    <w:rsid w:val="000B027B"/>
    <w:rsid w:val="000B04D0"/>
    <w:rsid w:val="000B0564"/>
    <w:rsid w:val="000B074E"/>
    <w:rsid w:val="000B0BBC"/>
    <w:rsid w:val="000B0E81"/>
    <w:rsid w:val="000B0F9A"/>
    <w:rsid w:val="000B0FDB"/>
    <w:rsid w:val="000B1109"/>
    <w:rsid w:val="000B113D"/>
    <w:rsid w:val="000B134A"/>
    <w:rsid w:val="000B17DC"/>
    <w:rsid w:val="000B180B"/>
    <w:rsid w:val="000B2689"/>
    <w:rsid w:val="000B2927"/>
    <w:rsid w:val="000B2DAA"/>
    <w:rsid w:val="000B2ECD"/>
    <w:rsid w:val="000B309C"/>
    <w:rsid w:val="000B3220"/>
    <w:rsid w:val="000B3800"/>
    <w:rsid w:val="000B3914"/>
    <w:rsid w:val="000B3A94"/>
    <w:rsid w:val="000B3A99"/>
    <w:rsid w:val="000B3C28"/>
    <w:rsid w:val="000B3E9C"/>
    <w:rsid w:val="000B42BF"/>
    <w:rsid w:val="000B45B7"/>
    <w:rsid w:val="000B4822"/>
    <w:rsid w:val="000B4A1C"/>
    <w:rsid w:val="000B5103"/>
    <w:rsid w:val="000B5B0F"/>
    <w:rsid w:val="000B5B35"/>
    <w:rsid w:val="000B5C32"/>
    <w:rsid w:val="000B5C3F"/>
    <w:rsid w:val="000B5CD7"/>
    <w:rsid w:val="000B5CF7"/>
    <w:rsid w:val="000B654C"/>
    <w:rsid w:val="000B6F47"/>
    <w:rsid w:val="000B716F"/>
    <w:rsid w:val="000B7342"/>
    <w:rsid w:val="000B7586"/>
    <w:rsid w:val="000B7767"/>
    <w:rsid w:val="000B7A2F"/>
    <w:rsid w:val="000B7BEE"/>
    <w:rsid w:val="000C0329"/>
    <w:rsid w:val="000C0570"/>
    <w:rsid w:val="000C0AFF"/>
    <w:rsid w:val="000C0BF2"/>
    <w:rsid w:val="000C0E8E"/>
    <w:rsid w:val="000C11AA"/>
    <w:rsid w:val="000C18B6"/>
    <w:rsid w:val="000C1BBB"/>
    <w:rsid w:val="000C1C6A"/>
    <w:rsid w:val="000C1EE9"/>
    <w:rsid w:val="000C233F"/>
    <w:rsid w:val="000C2494"/>
    <w:rsid w:val="000C3038"/>
    <w:rsid w:val="000C31E2"/>
    <w:rsid w:val="000C3DD2"/>
    <w:rsid w:val="000C43E4"/>
    <w:rsid w:val="000C46D3"/>
    <w:rsid w:val="000C490F"/>
    <w:rsid w:val="000C4A64"/>
    <w:rsid w:val="000C4BF8"/>
    <w:rsid w:val="000C4E03"/>
    <w:rsid w:val="000C4F0A"/>
    <w:rsid w:val="000C50E6"/>
    <w:rsid w:val="000C51F9"/>
    <w:rsid w:val="000C52E7"/>
    <w:rsid w:val="000C535E"/>
    <w:rsid w:val="000C5700"/>
    <w:rsid w:val="000C5744"/>
    <w:rsid w:val="000C578A"/>
    <w:rsid w:val="000C5ADD"/>
    <w:rsid w:val="000C5F0E"/>
    <w:rsid w:val="000C6135"/>
    <w:rsid w:val="000C61EF"/>
    <w:rsid w:val="000C63BC"/>
    <w:rsid w:val="000C65A7"/>
    <w:rsid w:val="000C6A92"/>
    <w:rsid w:val="000C6AE8"/>
    <w:rsid w:val="000C6D01"/>
    <w:rsid w:val="000C708E"/>
    <w:rsid w:val="000C72F7"/>
    <w:rsid w:val="000C76B7"/>
    <w:rsid w:val="000C7B22"/>
    <w:rsid w:val="000C7B5F"/>
    <w:rsid w:val="000C7B6C"/>
    <w:rsid w:val="000D02B0"/>
    <w:rsid w:val="000D044B"/>
    <w:rsid w:val="000D0488"/>
    <w:rsid w:val="000D076C"/>
    <w:rsid w:val="000D089B"/>
    <w:rsid w:val="000D0CCA"/>
    <w:rsid w:val="000D1407"/>
    <w:rsid w:val="000D184C"/>
    <w:rsid w:val="000D2925"/>
    <w:rsid w:val="000D2E04"/>
    <w:rsid w:val="000D2FA4"/>
    <w:rsid w:val="000D30E1"/>
    <w:rsid w:val="000D3189"/>
    <w:rsid w:val="000D3682"/>
    <w:rsid w:val="000D3F25"/>
    <w:rsid w:val="000D40AC"/>
    <w:rsid w:val="000D4D00"/>
    <w:rsid w:val="000D4D31"/>
    <w:rsid w:val="000D4D51"/>
    <w:rsid w:val="000D502D"/>
    <w:rsid w:val="000D5746"/>
    <w:rsid w:val="000D5908"/>
    <w:rsid w:val="000D639C"/>
    <w:rsid w:val="000D679F"/>
    <w:rsid w:val="000D69C7"/>
    <w:rsid w:val="000D6EE8"/>
    <w:rsid w:val="000D7AE9"/>
    <w:rsid w:val="000E01D1"/>
    <w:rsid w:val="000E0579"/>
    <w:rsid w:val="000E0632"/>
    <w:rsid w:val="000E06F2"/>
    <w:rsid w:val="000E0910"/>
    <w:rsid w:val="000E0E07"/>
    <w:rsid w:val="000E1793"/>
    <w:rsid w:val="000E19FC"/>
    <w:rsid w:val="000E1FDA"/>
    <w:rsid w:val="000E203D"/>
    <w:rsid w:val="000E2618"/>
    <w:rsid w:val="000E2C3F"/>
    <w:rsid w:val="000E2CC6"/>
    <w:rsid w:val="000E34F2"/>
    <w:rsid w:val="000E41F7"/>
    <w:rsid w:val="000E4329"/>
    <w:rsid w:val="000E4868"/>
    <w:rsid w:val="000E49D9"/>
    <w:rsid w:val="000E4B96"/>
    <w:rsid w:val="000E5105"/>
    <w:rsid w:val="000E57AB"/>
    <w:rsid w:val="000E685B"/>
    <w:rsid w:val="000E6B34"/>
    <w:rsid w:val="000E6C67"/>
    <w:rsid w:val="000E7046"/>
    <w:rsid w:val="000E706B"/>
    <w:rsid w:val="000E7494"/>
    <w:rsid w:val="000E77D7"/>
    <w:rsid w:val="000E782C"/>
    <w:rsid w:val="000E7D33"/>
    <w:rsid w:val="000E7EE6"/>
    <w:rsid w:val="000F0310"/>
    <w:rsid w:val="000F070A"/>
    <w:rsid w:val="000F0A56"/>
    <w:rsid w:val="000F0B6E"/>
    <w:rsid w:val="000F1071"/>
    <w:rsid w:val="000F13C4"/>
    <w:rsid w:val="000F201D"/>
    <w:rsid w:val="000F21C3"/>
    <w:rsid w:val="000F2258"/>
    <w:rsid w:val="000F2A85"/>
    <w:rsid w:val="000F2CB6"/>
    <w:rsid w:val="000F2DD0"/>
    <w:rsid w:val="000F2EF4"/>
    <w:rsid w:val="000F328E"/>
    <w:rsid w:val="000F3795"/>
    <w:rsid w:val="000F387D"/>
    <w:rsid w:val="000F3C74"/>
    <w:rsid w:val="000F444F"/>
    <w:rsid w:val="000F4D03"/>
    <w:rsid w:val="000F4F1E"/>
    <w:rsid w:val="000F52D7"/>
    <w:rsid w:val="000F5395"/>
    <w:rsid w:val="000F557D"/>
    <w:rsid w:val="000F56C2"/>
    <w:rsid w:val="000F5EDC"/>
    <w:rsid w:val="000F605F"/>
    <w:rsid w:val="000F6E8F"/>
    <w:rsid w:val="000F7280"/>
    <w:rsid w:val="000F77EB"/>
    <w:rsid w:val="000F7A61"/>
    <w:rsid w:val="000F7AAE"/>
    <w:rsid w:val="000F7AB9"/>
    <w:rsid w:val="00100043"/>
    <w:rsid w:val="00100644"/>
    <w:rsid w:val="00100B91"/>
    <w:rsid w:val="00100BC5"/>
    <w:rsid w:val="00100D04"/>
    <w:rsid w:val="001014E7"/>
    <w:rsid w:val="001018AA"/>
    <w:rsid w:val="00101C8F"/>
    <w:rsid w:val="00101DC8"/>
    <w:rsid w:val="00101DE2"/>
    <w:rsid w:val="00102472"/>
    <w:rsid w:val="001024DC"/>
    <w:rsid w:val="00102505"/>
    <w:rsid w:val="001027B8"/>
    <w:rsid w:val="001028A3"/>
    <w:rsid w:val="0010376E"/>
    <w:rsid w:val="00103BD9"/>
    <w:rsid w:val="00103C60"/>
    <w:rsid w:val="00103D79"/>
    <w:rsid w:val="00103EFD"/>
    <w:rsid w:val="00104041"/>
    <w:rsid w:val="001040A7"/>
    <w:rsid w:val="00104197"/>
    <w:rsid w:val="00104873"/>
    <w:rsid w:val="0010499E"/>
    <w:rsid w:val="00104ACE"/>
    <w:rsid w:val="00104B4D"/>
    <w:rsid w:val="00104B7D"/>
    <w:rsid w:val="00105600"/>
    <w:rsid w:val="00105960"/>
    <w:rsid w:val="001063FE"/>
    <w:rsid w:val="00106707"/>
    <w:rsid w:val="00106741"/>
    <w:rsid w:val="00106B58"/>
    <w:rsid w:val="00107062"/>
    <w:rsid w:val="00107241"/>
    <w:rsid w:val="00107565"/>
    <w:rsid w:val="001076D5"/>
    <w:rsid w:val="0010774B"/>
    <w:rsid w:val="001077C8"/>
    <w:rsid w:val="0010784A"/>
    <w:rsid w:val="001078E5"/>
    <w:rsid w:val="00107FD3"/>
    <w:rsid w:val="00110063"/>
    <w:rsid w:val="001101D8"/>
    <w:rsid w:val="00110749"/>
    <w:rsid w:val="00110849"/>
    <w:rsid w:val="00110ED0"/>
    <w:rsid w:val="0011159B"/>
    <w:rsid w:val="00111670"/>
    <w:rsid w:val="00111732"/>
    <w:rsid w:val="001119C3"/>
    <w:rsid w:val="00111F1D"/>
    <w:rsid w:val="001125F2"/>
    <w:rsid w:val="00112876"/>
    <w:rsid w:val="0011309D"/>
    <w:rsid w:val="00113228"/>
    <w:rsid w:val="00113320"/>
    <w:rsid w:val="001138F0"/>
    <w:rsid w:val="0011399F"/>
    <w:rsid w:val="00113A3F"/>
    <w:rsid w:val="00113EA9"/>
    <w:rsid w:val="00113FB1"/>
    <w:rsid w:val="0011404D"/>
    <w:rsid w:val="00114111"/>
    <w:rsid w:val="00114651"/>
    <w:rsid w:val="00114734"/>
    <w:rsid w:val="0011473A"/>
    <w:rsid w:val="00114BA3"/>
    <w:rsid w:val="001155E4"/>
    <w:rsid w:val="00116042"/>
    <w:rsid w:val="001160EC"/>
    <w:rsid w:val="001161BE"/>
    <w:rsid w:val="00116478"/>
    <w:rsid w:val="001164C2"/>
    <w:rsid w:val="0011693D"/>
    <w:rsid w:val="00116C55"/>
    <w:rsid w:val="00116D98"/>
    <w:rsid w:val="00117148"/>
    <w:rsid w:val="00117380"/>
    <w:rsid w:val="00117888"/>
    <w:rsid w:val="00117A1C"/>
    <w:rsid w:val="00117A4D"/>
    <w:rsid w:val="00117AEC"/>
    <w:rsid w:val="00117D64"/>
    <w:rsid w:val="001201D0"/>
    <w:rsid w:val="00120620"/>
    <w:rsid w:val="0012094B"/>
    <w:rsid w:val="00120A15"/>
    <w:rsid w:val="00120A67"/>
    <w:rsid w:val="00120A6C"/>
    <w:rsid w:val="00120AED"/>
    <w:rsid w:val="00120D38"/>
    <w:rsid w:val="00120DFD"/>
    <w:rsid w:val="00121096"/>
    <w:rsid w:val="001216D5"/>
    <w:rsid w:val="00121DC2"/>
    <w:rsid w:val="00121E24"/>
    <w:rsid w:val="00122148"/>
    <w:rsid w:val="00122512"/>
    <w:rsid w:val="00122C26"/>
    <w:rsid w:val="00122F42"/>
    <w:rsid w:val="00123000"/>
    <w:rsid w:val="00123541"/>
    <w:rsid w:val="001235B8"/>
    <w:rsid w:val="00123A46"/>
    <w:rsid w:val="00123CE0"/>
    <w:rsid w:val="00123D84"/>
    <w:rsid w:val="00123F62"/>
    <w:rsid w:val="00124302"/>
    <w:rsid w:val="0012437B"/>
    <w:rsid w:val="00124528"/>
    <w:rsid w:val="00124BF9"/>
    <w:rsid w:val="00124DBE"/>
    <w:rsid w:val="00124FD3"/>
    <w:rsid w:val="001250FA"/>
    <w:rsid w:val="0012515A"/>
    <w:rsid w:val="001253C4"/>
    <w:rsid w:val="00125419"/>
    <w:rsid w:val="00125452"/>
    <w:rsid w:val="0012549F"/>
    <w:rsid w:val="00125561"/>
    <w:rsid w:val="00125697"/>
    <w:rsid w:val="00125C93"/>
    <w:rsid w:val="00125F04"/>
    <w:rsid w:val="00127146"/>
    <w:rsid w:val="0012733E"/>
    <w:rsid w:val="00127351"/>
    <w:rsid w:val="0012739D"/>
    <w:rsid w:val="00127537"/>
    <w:rsid w:val="001275C5"/>
    <w:rsid w:val="00127C3C"/>
    <w:rsid w:val="001300D0"/>
    <w:rsid w:val="00130436"/>
    <w:rsid w:val="001307B3"/>
    <w:rsid w:val="001309E2"/>
    <w:rsid w:val="00131B25"/>
    <w:rsid w:val="00131C88"/>
    <w:rsid w:val="00131C90"/>
    <w:rsid w:val="00132730"/>
    <w:rsid w:val="00132770"/>
    <w:rsid w:val="00132C85"/>
    <w:rsid w:val="00133BC7"/>
    <w:rsid w:val="001340A9"/>
    <w:rsid w:val="00134147"/>
    <w:rsid w:val="001341D1"/>
    <w:rsid w:val="001342CE"/>
    <w:rsid w:val="001348C6"/>
    <w:rsid w:val="00134B0B"/>
    <w:rsid w:val="00134D07"/>
    <w:rsid w:val="001358E9"/>
    <w:rsid w:val="00135AA2"/>
    <w:rsid w:val="00135D6D"/>
    <w:rsid w:val="001360EE"/>
    <w:rsid w:val="00136F6D"/>
    <w:rsid w:val="00137430"/>
    <w:rsid w:val="0013773B"/>
    <w:rsid w:val="00137BB0"/>
    <w:rsid w:val="00137BD2"/>
    <w:rsid w:val="00137CAC"/>
    <w:rsid w:val="00140344"/>
    <w:rsid w:val="0014058D"/>
    <w:rsid w:val="001409E6"/>
    <w:rsid w:val="00140EB1"/>
    <w:rsid w:val="00140ECA"/>
    <w:rsid w:val="001411AD"/>
    <w:rsid w:val="001412D4"/>
    <w:rsid w:val="00141C53"/>
    <w:rsid w:val="00141C78"/>
    <w:rsid w:val="00142757"/>
    <w:rsid w:val="00142CD9"/>
    <w:rsid w:val="00143066"/>
    <w:rsid w:val="0014308C"/>
    <w:rsid w:val="00143154"/>
    <w:rsid w:val="0014328A"/>
    <w:rsid w:val="00143435"/>
    <w:rsid w:val="001437DC"/>
    <w:rsid w:val="00143D82"/>
    <w:rsid w:val="00143E22"/>
    <w:rsid w:val="00144273"/>
    <w:rsid w:val="001443A7"/>
    <w:rsid w:val="00144457"/>
    <w:rsid w:val="001444E6"/>
    <w:rsid w:val="00144684"/>
    <w:rsid w:val="001447F5"/>
    <w:rsid w:val="001448CE"/>
    <w:rsid w:val="00144A92"/>
    <w:rsid w:val="0014540B"/>
    <w:rsid w:val="0014584C"/>
    <w:rsid w:val="0014594D"/>
    <w:rsid w:val="00145D7B"/>
    <w:rsid w:val="00145F54"/>
    <w:rsid w:val="00146501"/>
    <w:rsid w:val="0014681C"/>
    <w:rsid w:val="00146914"/>
    <w:rsid w:val="00146E3B"/>
    <w:rsid w:val="00147AE4"/>
    <w:rsid w:val="00147FD5"/>
    <w:rsid w:val="001502B0"/>
    <w:rsid w:val="00150545"/>
    <w:rsid w:val="001506CE"/>
    <w:rsid w:val="00150BF0"/>
    <w:rsid w:val="00150D4E"/>
    <w:rsid w:val="001510D1"/>
    <w:rsid w:val="00151954"/>
    <w:rsid w:val="00152016"/>
    <w:rsid w:val="00152107"/>
    <w:rsid w:val="001522E3"/>
    <w:rsid w:val="0015236D"/>
    <w:rsid w:val="001523C8"/>
    <w:rsid w:val="00152887"/>
    <w:rsid w:val="00152B62"/>
    <w:rsid w:val="00152B80"/>
    <w:rsid w:val="00152D3F"/>
    <w:rsid w:val="00152D95"/>
    <w:rsid w:val="0015313A"/>
    <w:rsid w:val="001536B5"/>
    <w:rsid w:val="00153BA7"/>
    <w:rsid w:val="00153BC8"/>
    <w:rsid w:val="00153C6E"/>
    <w:rsid w:val="00153D0B"/>
    <w:rsid w:val="00153DED"/>
    <w:rsid w:val="00153EAB"/>
    <w:rsid w:val="001542A6"/>
    <w:rsid w:val="001542BF"/>
    <w:rsid w:val="00154733"/>
    <w:rsid w:val="00154D05"/>
    <w:rsid w:val="00154F67"/>
    <w:rsid w:val="00155230"/>
    <w:rsid w:val="001552E2"/>
    <w:rsid w:val="0015561E"/>
    <w:rsid w:val="00155D20"/>
    <w:rsid w:val="00155E76"/>
    <w:rsid w:val="0015654F"/>
    <w:rsid w:val="0015668B"/>
    <w:rsid w:val="00156758"/>
    <w:rsid w:val="00156AAF"/>
    <w:rsid w:val="00156F83"/>
    <w:rsid w:val="00156FC6"/>
    <w:rsid w:val="0015730B"/>
    <w:rsid w:val="0015731B"/>
    <w:rsid w:val="00157626"/>
    <w:rsid w:val="00157A12"/>
    <w:rsid w:val="00157F1F"/>
    <w:rsid w:val="0016069C"/>
    <w:rsid w:val="00160730"/>
    <w:rsid w:val="00160AA8"/>
    <w:rsid w:val="00160DF0"/>
    <w:rsid w:val="00160F4A"/>
    <w:rsid w:val="001612CE"/>
    <w:rsid w:val="001613EF"/>
    <w:rsid w:val="00161B4E"/>
    <w:rsid w:val="00161D63"/>
    <w:rsid w:val="00161EEE"/>
    <w:rsid w:val="00162536"/>
    <w:rsid w:val="001625E7"/>
    <w:rsid w:val="00162C03"/>
    <w:rsid w:val="00162E2A"/>
    <w:rsid w:val="001633CC"/>
    <w:rsid w:val="00163423"/>
    <w:rsid w:val="00163462"/>
    <w:rsid w:val="00163651"/>
    <w:rsid w:val="00163686"/>
    <w:rsid w:val="00163F00"/>
    <w:rsid w:val="001643F9"/>
    <w:rsid w:val="00164B63"/>
    <w:rsid w:val="00164C87"/>
    <w:rsid w:val="00164E65"/>
    <w:rsid w:val="00164EF7"/>
    <w:rsid w:val="001652E8"/>
    <w:rsid w:val="0016540A"/>
    <w:rsid w:val="00165451"/>
    <w:rsid w:val="0016553A"/>
    <w:rsid w:val="001656B3"/>
    <w:rsid w:val="00165A5B"/>
    <w:rsid w:val="001660A8"/>
    <w:rsid w:val="00166286"/>
    <w:rsid w:val="001663CE"/>
    <w:rsid w:val="00166679"/>
    <w:rsid w:val="00166812"/>
    <w:rsid w:val="001668B0"/>
    <w:rsid w:val="00166BA9"/>
    <w:rsid w:val="00166E9B"/>
    <w:rsid w:val="00166F09"/>
    <w:rsid w:val="00167341"/>
    <w:rsid w:val="00170116"/>
    <w:rsid w:val="00170B7A"/>
    <w:rsid w:val="0017106E"/>
    <w:rsid w:val="001713D1"/>
    <w:rsid w:val="00171AB9"/>
    <w:rsid w:val="001720E1"/>
    <w:rsid w:val="0017219B"/>
    <w:rsid w:val="001722F6"/>
    <w:rsid w:val="001727D1"/>
    <w:rsid w:val="00172860"/>
    <w:rsid w:val="00172962"/>
    <w:rsid w:val="00172A55"/>
    <w:rsid w:val="00172C9C"/>
    <w:rsid w:val="00172D2C"/>
    <w:rsid w:val="0017305D"/>
    <w:rsid w:val="0017330F"/>
    <w:rsid w:val="00173499"/>
    <w:rsid w:val="001739E4"/>
    <w:rsid w:val="001744B4"/>
    <w:rsid w:val="00174537"/>
    <w:rsid w:val="0017458E"/>
    <w:rsid w:val="00174862"/>
    <w:rsid w:val="00174AA0"/>
    <w:rsid w:val="00174CB2"/>
    <w:rsid w:val="00174D5E"/>
    <w:rsid w:val="00174F9C"/>
    <w:rsid w:val="00175035"/>
    <w:rsid w:val="001752F2"/>
    <w:rsid w:val="00175790"/>
    <w:rsid w:val="0017582E"/>
    <w:rsid w:val="0017603A"/>
    <w:rsid w:val="00176235"/>
    <w:rsid w:val="001768EA"/>
    <w:rsid w:val="00176DAD"/>
    <w:rsid w:val="001770D2"/>
    <w:rsid w:val="00177AD3"/>
    <w:rsid w:val="00177B0D"/>
    <w:rsid w:val="00177FA4"/>
    <w:rsid w:val="00177FCE"/>
    <w:rsid w:val="0018009F"/>
    <w:rsid w:val="001803E0"/>
    <w:rsid w:val="00180447"/>
    <w:rsid w:val="001807A8"/>
    <w:rsid w:val="001808FE"/>
    <w:rsid w:val="0018094F"/>
    <w:rsid w:val="00180DB8"/>
    <w:rsid w:val="00180F3E"/>
    <w:rsid w:val="00180F7D"/>
    <w:rsid w:val="00181472"/>
    <w:rsid w:val="001814CA"/>
    <w:rsid w:val="00181647"/>
    <w:rsid w:val="00181C0D"/>
    <w:rsid w:val="00182512"/>
    <w:rsid w:val="00182607"/>
    <w:rsid w:val="00182A2A"/>
    <w:rsid w:val="00182AE6"/>
    <w:rsid w:val="00182E7B"/>
    <w:rsid w:val="001830F5"/>
    <w:rsid w:val="001833B8"/>
    <w:rsid w:val="001836F1"/>
    <w:rsid w:val="001838BC"/>
    <w:rsid w:val="00183D57"/>
    <w:rsid w:val="00183F28"/>
    <w:rsid w:val="00183F7B"/>
    <w:rsid w:val="00184495"/>
    <w:rsid w:val="00184613"/>
    <w:rsid w:val="00184765"/>
    <w:rsid w:val="00184794"/>
    <w:rsid w:val="00184916"/>
    <w:rsid w:val="00184D9A"/>
    <w:rsid w:val="00184DAA"/>
    <w:rsid w:val="00185089"/>
    <w:rsid w:val="00185751"/>
    <w:rsid w:val="00185814"/>
    <w:rsid w:val="00185A1F"/>
    <w:rsid w:val="00185C3C"/>
    <w:rsid w:val="00185C9D"/>
    <w:rsid w:val="0018601B"/>
    <w:rsid w:val="001861F7"/>
    <w:rsid w:val="00186376"/>
    <w:rsid w:val="001863A2"/>
    <w:rsid w:val="00186534"/>
    <w:rsid w:val="0018677E"/>
    <w:rsid w:val="00186C7D"/>
    <w:rsid w:val="00187223"/>
    <w:rsid w:val="001872B0"/>
    <w:rsid w:val="001879CB"/>
    <w:rsid w:val="00187BC1"/>
    <w:rsid w:val="00187F96"/>
    <w:rsid w:val="001902A7"/>
    <w:rsid w:val="00190CE9"/>
    <w:rsid w:val="00190FD3"/>
    <w:rsid w:val="0019105C"/>
    <w:rsid w:val="00191237"/>
    <w:rsid w:val="001913DA"/>
    <w:rsid w:val="001913FF"/>
    <w:rsid w:val="00191774"/>
    <w:rsid w:val="00191CD7"/>
    <w:rsid w:val="001929F2"/>
    <w:rsid w:val="00192A90"/>
    <w:rsid w:val="00192B20"/>
    <w:rsid w:val="001930A4"/>
    <w:rsid w:val="001932D1"/>
    <w:rsid w:val="00193654"/>
    <w:rsid w:val="001937FE"/>
    <w:rsid w:val="00193966"/>
    <w:rsid w:val="001939CD"/>
    <w:rsid w:val="00193C7A"/>
    <w:rsid w:val="00193E7E"/>
    <w:rsid w:val="001942E3"/>
    <w:rsid w:val="0019448E"/>
    <w:rsid w:val="00194652"/>
    <w:rsid w:val="00194EBB"/>
    <w:rsid w:val="001950EC"/>
    <w:rsid w:val="001952DB"/>
    <w:rsid w:val="00195440"/>
    <w:rsid w:val="00195E3D"/>
    <w:rsid w:val="00196378"/>
    <w:rsid w:val="00196949"/>
    <w:rsid w:val="001969EA"/>
    <w:rsid w:val="00196A39"/>
    <w:rsid w:val="00196ECF"/>
    <w:rsid w:val="00197839"/>
    <w:rsid w:val="0019788C"/>
    <w:rsid w:val="001A0135"/>
    <w:rsid w:val="001A037B"/>
    <w:rsid w:val="001A03B2"/>
    <w:rsid w:val="001A08BE"/>
    <w:rsid w:val="001A08E5"/>
    <w:rsid w:val="001A0E8C"/>
    <w:rsid w:val="001A1BE0"/>
    <w:rsid w:val="001A1C71"/>
    <w:rsid w:val="001A1DB5"/>
    <w:rsid w:val="001A1E27"/>
    <w:rsid w:val="001A1F66"/>
    <w:rsid w:val="001A2322"/>
    <w:rsid w:val="001A363C"/>
    <w:rsid w:val="001A3772"/>
    <w:rsid w:val="001A38BC"/>
    <w:rsid w:val="001A3F48"/>
    <w:rsid w:val="001A4814"/>
    <w:rsid w:val="001A4C52"/>
    <w:rsid w:val="001A4C5C"/>
    <w:rsid w:val="001A50CF"/>
    <w:rsid w:val="001A53B5"/>
    <w:rsid w:val="001A58C8"/>
    <w:rsid w:val="001A64FA"/>
    <w:rsid w:val="001A6552"/>
    <w:rsid w:val="001A6E5D"/>
    <w:rsid w:val="001A7026"/>
    <w:rsid w:val="001A72B3"/>
    <w:rsid w:val="001A7602"/>
    <w:rsid w:val="001A785B"/>
    <w:rsid w:val="001A7A93"/>
    <w:rsid w:val="001A7AC2"/>
    <w:rsid w:val="001A7B64"/>
    <w:rsid w:val="001A7B69"/>
    <w:rsid w:val="001B021A"/>
    <w:rsid w:val="001B0256"/>
    <w:rsid w:val="001B0C70"/>
    <w:rsid w:val="001B0D8F"/>
    <w:rsid w:val="001B0F89"/>
    <w:rsid w:val="001B1102"/>
    <w:rsid w:val="001B12CF"/>
    <w:rsid w:val="001B1341"/>
    <w:rsid w:val="001B144E"/>
    <w:rsid w:val="001B2739"/>
    <w:rsid w:val="001B2913"/>
    <w:rsid w:val="001B30E1"/>
    <w:rsid w:val="001B3159"/>
    <w:rsid w:val="001B32C8"/>
    <w:rsid w:val="001B35E6"/>
    <w:rsid w:val="001B388C"/>
    <w:rsid w:val="001B38D3"/>
    <w:rsid w:val="001B3A85"/>
    <w:rsid w:val="001B3ACF"/>
    <w:rsid w:val="001B3C56"/>
    <w:rsid w:val="001B463B"/>
    <w:rsid w:val="001B55A5"/>
    <w:rsid w:val="001B5A8B"/>
    <w:rsid w:val="001B5D90"/>
    <w:rsid w:val="001B671F"/>
    <w:rsid w:val="001B68D5"/>
    <w:rsid w:val="001B6956"/>
    <w:rsid w:val="001B6AF7"/>
    <w:rsid w:val="001B6B48"/>
    <w:rsid w:val="001B6C27"/>
    <w:rsid w:val="001B6CE7"/>
    <w:rsid w:val="001B6EBF"/>
    <w:rsid w:val="001B7088"/>
    <w:rsid w:val="001B711C"/>
    <w:rsid w:val="001B74AD"/>
    <w:rsid w:val="001B7B1C"/>
    <w:rsid w:val="001B7B4D"/>
    <w:rsid w:val="001B7CB3"/>
    <w:rsid w:val="001B7CBE"/>
    <w:rsid w:val="001C00E9"/>
    <w:rsid w:val="001C0109"/>
    <w:rsid w:val="001C0A1D"/>
    <w:rsid w:val="001C1073"/>
    <w:rsid w:val="001C13F4"/>
    <w:rsid w:val="001C18E4"/>
    <w:rsid w:val="001C20EC"/>
    <w:rsid w:val="001C2109"/>
    <w:rsid w:val="001C212C"/>
    <w:rsid w:val="001C2BF8"/>
    <w:rsid w:val="001C30EB"/>
    <w:rsid w:val="001C31DB"/>
    <w:rsid w:val="001C34CE"/>
    <w:rsid w:val="001C3665"/>
    <w:rsid w:val="001C380D"/>
    <w:rsid w:val="001C3891"/>
    <w:rsid w:val="001C3C3A"/>
    <w:rsid w:val="001C4254"/>
    <w:rsid w:val="001C43B7"/>
    <w:rsid w:val="001C44CD"/>
    <w:rsid w:val="001C45F4"/>
    <w:rsid w:val="001C4F0D"/>
    <w:rsid w:val="001C51EF"/>
    <w:rsid w:val="001C53D5"/>
    <w:rsid w:val="001C57D4"/>
    <w:rsid w:val="001C5B4E"/>
    <w:rsid w:val="001C5E5C"/>
    <w:rsid w:val="001C6182"/>
    <w:rsid w:val="001C629C"/>
    <w:rsid w:val="001C6419"/>
    <w:rsid w:val="001C6DFD"/>
    <w:rsid w:val="001C72A9"/>
    <w:rsid w:val="001C7773"/>
    <w:rsid w:val="001C7829"/>
    <w:rsid w:val="001C7A02"/>
    <w:rsid w:val="001C7C12"/>
    <w:rsid w:val="001C7DB4"/>
    <w:rsid w:val="001C7E6F"/>
    <w:rsid w:val="001D00A4"/>
    <w:rsid w:val="001D0137"/>
    <w:rsid w:val="001D0184"/>
    <w:rsid w:val="001D060C"/>
    <w:rsid w:val="001D0921"/>
    <w:rsid w:val="001D098F"/>
    <w:rsid w:val="001D0CBC"/>
    <w:rsid w:val="001D0F84"/>
    <w:rsid w:val="001D107F"/>
    <w:rsid w:val="001D1E85"/>
    <w:rsid w:val="001D257F"/>
    <w:rsid w:val="001D268A"/>
    <w:rsid w:val="001D2B24"/>
    <w:rsid w:val="001D2D67"/>
    <w:rsid w:val="001D2E3E"/>
    <w:rsid w:val="001D33D5"/>
    <w:rsid w:val="001D36B6"/>
    <w:rsid w:val="001D3DED"/>
    <w:rsid w:val="001D3EB7"/>
    <w:rsid w:val="001D4012"/>
    <w:rsid w:val="001D4014"/>
    <w:rsid w:val="001D40EA"/>
    <w:rsid w:val="001D4123"/>
    <w:rsid w:val="001D4189"/>
    <w:rsid w:val="001D46A2"/>
    <w:rsid w:val="001D48C2"/>
    <w:rsid w:val="001D4A5C"/>
    <w:rsid w:val="001D4B2D"/>
    <w:rsid w:val="001D4E36"/>
    <w:rsid w:val="001D515A"/>
    <w:rsid w:val="001D53CB"/>
    <w:rsid w:val="001D5B86"/>
    <w:rsid w:val="001D5CE1"/>
    <w:rsid w:val="001D5F64"/>
    <w:rsid w:val="001D627D"/>
    <w:rsid w:val="001D6684"/>
    <w:rsid w:val="001D6794"/>
    <w:rsid w:val="001D6986"/>
    <w:rsid w:val="001D6D6A"/>
    <w:rsid w:val="001D7366"/>
    <w:rsid w:val="001D778A"/>
    <w:rsid w:val="001D7D30"/>
    <w:rsid w:val="001E00F6"/>
    <w:rsid w:val="001E0AF2"/>
    <w:rsid w:val="001E0B14"/>
    <w:rsid w:val="001E0E7E"/>
    <w:rsid w:val="001E0FFC"/>
    <w:rsid w:val="001E120F"/>
    <w:rsid w:val="001E1BF9"/>
    <w:rsid w:val="001E20F6"/>
    <w:rsid w:val="001E25C5"/>
    <w:rsid w:val="001E2608"/>
    <w:rsid w:val="001E2905"/>
    <w:rsid w:val="001E2AB3"/>
    <w:rsid w:val="001E2D46"/>
    <w:rsid w:val="001E303D"/>
    <w:rsid w:val="001E31B8"/>
    <w:rsid w:val="001E3305"/>
    <w:rsid w:val="001E330C"/>
    <w:rsid w:val="001E3A32"/>
    <w:rsid w:val="001E3BD7"/>
    <w:rsid w:val="001E3EC0"/>
    <w:rsid w:val="001E4319"/>
    <w:rsid w:val="001E43AF"/>
    <w:rsid w:val="001E45C5"/>
    <w:rsid w:val="001E49E2"/>
    <w:rsid w:val="001E4EB8"/>
    <w:rsid w:val="001E4FDA"/>
    <w:rsid w:val="001E5F1A"/>
    <w:rsid w:val="001E628F"/>
    <w:rsid w:val="001E6776"/>
    <w:rsid w:val="001E6EC1"/>
    <w:rsid w:val="001E70BD"/>
    <w:rsid w:val="001E76EE"/>
    <w:rsid w:val="001E7849"/>
    <w:rsid w:val="001E7C69"/>
    <w:rsid w:val="001F0150"/>
    <w:rsid w:val="001F0307"/>
    <w:rsid w:val="001F03F5"/>
    <w:rsid w:val="001F04DF"/>
    <w:rsid w:val="001F0591"/>
    <w:rsid w:val="001F0E2B"/>
    <w:rsid w:val="001F1353"/>
    <w:rsid w:val="001F1494"/>
    <w:rsid w:val="001F20FA"/>
    <w:rsid w:val="001F2531"/>
    <w:rsid w:val="001F2553"/>
    <w:rsid w:val="001F25BE"/>
    <w:rsid w:val="001F27AF"/>
    <w:rsid w:val="001F27B7"/>
    <w:rsid w:val="001F27E9"/>
    <w:rsid w:val="001F2B5E"/>
    <w:rsid w:val="001F2FCC"/>
    <w:rsid w:val="001F3060"/>
    <w:rsid w:val="001F3164"/>
    <w:rsid w:val="001F3227"/>
    <w:rsid w:val="001F33AB"/>
    <w:rsid w:val="001F3507"/>
    <w:rsid w:val="001F39C7"/>
    <w:rsid w:val="001F3D7E"/>
    <w:rsid w:val="001F3FC1"/>
    <w:rsid w:val="001F402D"/>
    <w:rsid w:val="001F41A2"/>
    <w:rsid w:val="001F4677"/>
    <w:rsid w:val="001F4CEA"/>
    <w:rsid w:val="001F4E1E"/>
    <w:rsid w:val="001F4E80"/>
    <w:rsid w:val="001F4EE6"/>
    <w:rsid w:val="001F510E"/>
    <w:rsid w:val="001F5250"/>
    <w:rsid w:val="001F536E"/>
    <w:rsid w:val="001F540A"/>
    <w:rsid w:val="001F65F1"/>
    <w:rsid w:val="001F67F3"/>
    <w:rsid w:val="001F6BD2"/>
    <w:rsid w:val="001F6FED"/>
    <w:rsid w:val="001F7570"/>
    <w:rsid w:val="001F771D"/>
    <w:rsid w:val="001F7C3C"/>
    <w:rsid w:val="001F7D4F"/>
    <w:rsid w:val="002002BA"/>
    <w:rsid w:val="00200552"/>
    <w:rsid w:val="00200A5E"/>
    <w:rsid w:val="00200E58"/>
    <w:rsid w:val="0020108F"/>
    <w:rsid w:val="002011B1"/>
    <w:rsid w:val="00201265"/>
    <w:rsid w:val="00201294"/>
    <w:rsid w:val="00201923"/>
    <w:rsid w:val="00201A19"/>
    <w:rsid w:val="00201BD6"/>
    <w:rsid w:val="00202037"/>
    <w:rsid w:val="00202382"/>
    <w:rsid w:val="0020290F"/>
    <w:rsid w:val="00202B55"/>
    <w:rsid w:val="002036E3"/>
    <w:rsid w:val="0020379D"/>
    <w:rsid w:val="00203A97"/>
    <w:rsid w:val="00203C8D"/>
    <w:rsid w:val="00203C95"/>
    <w:rsid w:val="00203D8B"/>
    <w:rsid w:val="002043A2"/>
    <w:rsid w:val="0020444B"/>
    <w:rsid w:val="0020464E"/>
    <w:rsid w:val="00204DE3"/>
    <w:rsid w:val="002051D9"/>
    <w:rsid w:val="00205474"/>
    <w:rsid w:val="002055B7"/>
    <w:rsid w:val="00205A80"/>
    <w:rsid w:val="00205D32"/>
    <w:rsid w:val="00206005"/>
    <w:rsid w:val="00206222"/>
    <w:rsid w:val="002062EA"/>
    <w:rsid w:val="0020696A"/>
    <w:rsid w:val="00206CBD"/>
    <w:rsid w:val="00207153"/>
    <w:rsid w:val="00207591"/>
    <w:rsid w:val="0020785C"/>
    <w:rsid w:val="00207B9A"/>
    <w:rsid w:val="00207D0B"/>
    <w:rsid w:val="002107C8"/>
    <w:rsid w:val="002108A4"/>
    <w:rsid w:val="00210B08"/>
    <w:rsid w:val="002110BD"/>
    <w:rsid w:val="00211280"/>
    <w:rsid w:val="002112F2"/>
    <w:rsid w:val="002114CC"/>
    <w:rsid w:val="002115A7"/>
    <w:rsid w:val="00211814"/>
    <w:rsid w:val="00211A91"/>
    <w:rsid w:val="00211A94"/>
    <w:rsid w:val="00211B7F"/>
    <w:rsid w:val="00211C93"/>
    <w:rsid w:val="00212046"/>
    <w:rsid w:val="00212B62"/>
    <w:rsid w:val="00212C55"/>
    <w:rsid w:val="00212D1F"/>
    <w:rsid w:val="00213743"/>
    <w:rsid w:val="002137DF"/>
    <w:rsid w:val="0021394B"/>
    <w:rsid w:val="00213A62"/>
    <w:rsid w:val="00213F63"/>
    <w:rsid w:val="00214A0C"/>
    <w:rsid w:val="00214BFA"/>
    <w:rsid w:val="00214E84"/>
    <w:rsid w:val="002151EA"/>
    <w:rsid w:val="002151F6"/>
    <w:rsid w:val="0021542E"/>
    <w:rsid w:val="00215696"/>
    <w:rsid w:val="00215895"/>
    <w:rsid w:val="00215985"/>
    <w:rsid w:val="00215ABA"/>
    <w:rsid w:val="00215ED8"/>
    <w:rsid w:val="00215F90"/>
    <w:rsid w:val="0021628A"/>
    <w:rsid w:val="002163DD"/>
    <w:rsid w:val="00216CBA"/>
    <w:rsid w:val="00217796"/>
    <w:rsid w:val="00217D09"/>
    <w:rsid w:val="00217DBF"/>
    <w:rsid w:val="00220139"/>
    <w:rsid w:val="002208B0"/>
    <w:rsid w:val="00221025"/>
    <w:rsid w:val="0022131C"/>
    <w:rsid w:val="0022137F"/>
    <w:rsid w:val="002216E2"/>
    <w:rsid w:val="00221830"/>
    <w:rsid w:val="00221882"/>
    <w:rsid w:val="00221B48"/>
    <w:rsid w:val="00221DCF"/>
    <w:rsid w:val="00221F39"/>
    <w:rsid w:val="00221F4F"/>
    <w:rsid w:val="00222017"/>
    <w:rsid w:val="0022201D"/>
    <w:rsid w:val="0022223E"/>
    <w:rsid w:val="002223A0"/>
    <w:rsid w:val="002224FD"/>
    <w:rsid w:val="002225C1"/>
    <w:rsid w:val="002226A6"/>
    <w:rsid w:val="00222DEA"/>
    <w:rsid w:val="00222FA0"/>
    <w:rsid w:val="002233A8"/>
    <w:rsid w:val="0022362D"/>
    <w:rsid w:val="00223E60"/>
    <w:rsid w:val="00224093"/>
    <w:rsid w:val="00224956"/>
    <w:rsid w:val="00224C6C"/>
    <w:rsid w:val="00224C8E"/>
    <w:rsid w:val="00224D63"/>
    <w:rsid w:val="00224E68"/>
    <w:rsid w:val="00224F6E"/>
    <w:rsid w:val="0022548E"/>
    <w:rsid w:val="0022594E"/>
    <w:rsid w:val="002259E0"/>
    <w:rsid w:val="00225A3A"/>
    <w:rsid w:val="00225CE8"/>
    <w:rsid w:val="002260E1"/>
    <w:rsid w:val="0022627C"/>
    <w:rsid w:val="0022652C"/>
    <w:rsid w:val="0022684A"/>
    <w:rsid w:val="0022687D"/>
    <w:rsid w:val="00226C1D"/>
    <w:rsid w:val="00226F74"/>
    <w:rsid w:val="002270C1"/>
    <w:rsid w:val="00227117"/>
    <w:rsid w:val="00227B27"/>
    <w:rsid w:val="00227E7F"/>
    <w:rsid w:val="002301E2"/>
    <w:rsid w:val="002307DE"/>
    <w:rsid w:val="002307FD"/>
    <w:rsid w:val="002308D8"/>
    <w:rsid w:val="00230A50"/>
    <w:rsid w:val="002317F0"/>
    <w:rsid w:val="0023195C"/>
    <w:rsid w:val="00231B49"/>
    <w:rsid w:val="00231CD3"/>
    <w:rsid w:val="00232105"/>
    <w:rsid w:val="00232486"/>
    <w:rsid w:val="00232681"/>
    <w:rsid w:val="002326BD"/>
    <w:rsid w:val="00232919"/>
    <w:rsid w:val="00232C15"/>
    <w:rsid w:val="00232EDE"/>
    <w:rsid w:val="002335E3"/>
    <w:rsid w:val="002335EA"/>
    <w:rsid w:val="00233826"/>
    <w:rsid w:val="002339A5"/>
    <w:rsid w:val="002343B7"/>
    <w:rsid w:val="0023499B"/>
    <w:rsid w:val="00234D4F"/>
    <w:rsid w:val="00234D66"/>
    <w:rsid w:val="00235015"/>
    <w:rsid w:val="00235276"/>
    <w:rsid w:val="0023534E"/>
    <w:rsid w:val="00235378"/>
    <w:rsid w:val="0023558E"/>
    <w:rsid w:val="00235893"/>
    <w:rsid w:val="00235F12"/>
    <w:rsid w:val="00235F99"/>
    <w:rsid w:val="002366A3"/>
    <w:rsid w:val="002366ED"/>
    <w:rsid w:val="0023680A"/>
    <w:rsid w:val="0023695E"/>
    <w:rsid w:val="00236B2E"/>
    <w:rsid w:val="00236B67"/>
    <w:rsid w:val="00236CB3"/>
    <w:rsid w:val="00237817"/>
    <w:rsid w:val="0023782B"/>
    <w:rsid w:val="00237A69"/>
    <w:rsid w:val="00237D3B"/>
    <w:rsid w:val="00237FEB"/>
    <w:rsid w:val="0024014C"/>
    <w:rsid w:val="00240507"/>
    <w:rsid w:val="00240596"/>
    <w:rsid w:val="0024086A"/>
    <w:rsid w:val="00240A82"/>
    <w:rsid w:val="00240F26"/>
    <w:rsid w:val="00240F7D"/>
    <w:rsid w:val="00240FC9"/>
    <w:rsid w:val="002410A3"/>
    <w:rsid w:val="00241583"/>
    <w:rsid w:val="00241603"/>
    <w:rsid w:val="00241644"/>
    <w:rsid w:val="002418D5"/>
    <w:rsid w:val="002418E4"/>
    <w:rsid w:val="00241E3D"/>
    <w:rsid w:val="0024227A"/>
    <w:rsid w:val="00243151"/>
    <w:rsid w:val="002431AF"/>
    <w:rsid w:val="002432AB"/>
    <w:rsid w:val="0024332A"/>
    <w:rsid w:val="002435D8"/>
    <w:rsid w:val="0024371E"/>
    <w:rsid w:val="0024372D"/>
    <w:rsid w:val="00243BA4"/>
    <w:rsid w:val="00243BD1"/>
    <w:rsid w:val="0024425E"/>
    <w:rsid w:val="00244350"/>
    <w:rsid w:val="00244C46"/>
    <w:rsid w:val="002453B7"/>
    <w:rsid w:val="002453C3"/>
    <w:rsid w:val="00245665"/>
    <w:rsid w:val="002458F7"/>
    <w:rsid w:val="00245C39"/>
    <w:rsid w:val="00245D30"/>
    <w:rsid w:val="00245DDC"/>
    <w:rsid w:val="00246696"/>
    <w:rsid w:val="00246C61"/>
    <w:rsid w:val="00246CF0"/>
    <w:rsid w:val="00246D23"/>
    <w:rsid w:val="002471A6"/>
    <w:rsid w:val="002473E0"/>
    <w:rsid w:val="002478FE"/>
    <w:rsid w:val="00247C55"/>
    <w:rsid w:val="00250359"/>
    <w:rsid w:val="002504E2"/>
    <w:rsid w:val="00250B03"/>
    <w:rsid w:val="00250BCB"/>
    <w:rsid w:val="002515CC"/>
    <w:rsid w:val="00251E92"/>
    <w:rsid w:val="00252C60"/>
    <w:rsid w:val="00253700"/>
    <w:rsid w:val="00253D27"/>
    <w:rsid w:val="0025411F"/>
    <w:rsid w:val="002542BF"/>
    <w:rsid w:val="0025460C"/>
    <w:rsid w:val="002546AC"/>
    <w:rsid w:val="00255319"/>
    <w:rsid w:val="0025582F"/>
    <w:rsid w:val="00256839"/>
    <w:rsid w:val="002569FB"/>
    <w:rsid w:val="00257201"/>
    <w:rsid w:val="0025791B"/>
    <w:rsid w:val="00257E59"/>
    <w:rsid w:val="002605ED"/>
    <w:rsid w:val="00260A8C"/>
    <w:rsid w:val="00261114"/>
    <w:rsid w:val="002616DA"/>
    <w:rsid w:val="00262665"/>
    <w:rsid w:val="00262C85"/>
    <w:rsid w:val="00264726"/>
    <w:rsid w:val="00264748"/>
    <w:rsid w:val="00264B58"/>
    <w:rsid w:val="00264B89"/>
    <w:rsid w:val="00264BCF"/>
    <w:rsid w:val="00265315"/>
    <w:rsid w:val="0026537D"/>
    <w:rsid w:val="00265D52"/>
    <w:rsid w:val="00265D8A"/>
    <w:rsid w:val="00265F4B"/>
    <w:rsid w:val="002663C1"/>
    <w:rsid w:val="00266ABE"/>
    <w:rsid w:val="00266D22"/>
    <w:rsid w:val="00266F41"/>
    <w:rsid w:val="00267347"/>
    <w:rsid w:val="0026796A"/>
    <w:rsid w:val="00267A6E"/>
    <w:rsid w:val="00267ABC"/>
    <w:rsid w:val="00267B6C"/>
    <w:rsid w:val="002700D6"/>
    <w:rsid w:val="00270DBF"/>
    <w:rsid w:val="00271237"/>
    <w:rsid w:val="0027139B"/>
    <w:rsid w:val="00271408"/>
    <w:rsid w:val="0027171C"/>
    <w:rsid w:val="00271C3A"/>
    <w:rsid w:val="00271CDB"/>
    <w:rsid w:val="00271D4D"/>
    <w:rsid w:val="00272189"/>
    <w:rsid w:val="002726B2"/>
    <w:rsid w:val="0027287F"/>
    <w:rsid w:val="002728E9"/>
    <w:rsid w:val="00272DF7"/>
    <w:rsid w:val="0027326B"/>
    <w:rsid w:val="00273467"/>
    <w:rsid w:val="0027349B"/>
    <w:rsid w:val="0027380B"/>
    <w:rsid w:val="00273A72"/>
    <w:rsid w:val="00273BC2"/>
    <w:rsid w:val="00273C81"/>
    <w:rsid w:val="00273DE1"/>
    <w:rsid w:val="00273E2B"/>
    <w:rsid w:val="0027417C"/>
    <w:rsid w:val="002743EC"/>
    <w:rsid w:val="00274DC2"/>
    <w:rsid w:val="00275A80"/>
    <w:rsid w:val="00275FC8"/>
    <w:rsid w:val="00276187"/>
    <w:rsid w:val="0027641E"/>
    <w:rsid w:val="00276553"/>
    <w:rsid w:val="002765BB"/>
    <w:rsid w:val="00276E7F"/>
    <w:rsid w:val="0027726A"/>
    <w:rsid w:val="002774A5"/>
    <w:rsid w:val="00277688"/>
    <w:rsid w:val="00277896"/>
    <w:rsid w:val="00277BA6"/>
    <w:rsid w:val="00280265"/>
    <w:rsid w:val="00280380"/>
    <w:rsid w:val="00280583"/>
    <w:rsid w:val="00280649"/>
    <w:rsid w:val="002809E5"/>
    <w:rsid w:val="00281120"/>
    <w:rsid w:val="00281637"/>
    <w:rsid w:val="00281AED"/>
    <w:rsid w:val="00281C89"/>
    <w:rsid w:val="00281D18"/>
    <w:rsid w:val="002821A6"/>
    <w:rsid w:val="0028240B"/>
    <w:rsid w:val="002827A2"/>
    <w:rsid w:val="00282890"/>
    <w:rsid w:val="002829D1"/>
    <w:rsid w:val="00283468"/>
    <w:rsid w:val="002835B6"/>
    <w:rsid w:val="0028367F"/>
    <w:rsid w:val="00283963"/>
    <w:rsid w:val="00283D6B"/>
    <w:rsid w:val="00283F1D"/>
    <w:rsid w:val="002841B1"/>
    <w:rsid w:val="0028432D"/>
    <w:rsid w:val="0028433E"/>
    <w:rsid w:val="00284E55"/>
    <w:rsid w:val="002852F0"/>
    <w:rsid w:val="002853B1"/>
    <w:rsid w:val="002855C8"/>
    <w:rsid w:val="002857B0"/>
    <w:rsid w:val="00285D0F"/>
    <w:rsid w:val="002864B4"/>
    <w:rsid w:val="00286B82"/>
    <w:rsid w:val="00286EB2"/>
    <w:rsid w:val="00286F82"/>
    <w:rsid w:val="00287C04"/>
    <w:rsid w:val="00287F53"/>
    <w:rsid w:val="00290501"/>
    <w:rsid w:val="00290783"/>
    <w:rsid w:val="00290ADB"/>
    <w:rsid w:val="00290EC1"/>
    <w:rsid w:val="00291014"/>
    <w:rsid w:val="00291234"/>
    <w:rsid w:val="0029129B"/>
    <w:rsid w:val="00291431"/>
    <w:rsid w:val="00291521"/>
    <w:rsid w:val="00291F15"/>
    <w:rsid w:val="002921DC"/>
    <w:rsid w:val="00292517"/>
    <w:rsid w:val="00292708"/>
    <w:rsid w:val="00292BD4"/>
    <w:rsid w:val="00293171"/>
    <w:rsid w:val="002935E5"/>
    <w:rsid w:val="0029361D"/>
    <w:rsid w:val="00293F98"/>
    <w:rsid w:val="00294033"/>
    <w:rsid w:val="00294079"/>
    <w:rsid w:val="00294B2C"/>
    <w:rsid w:val="00294EB9"/>
    <w:rsid w:val="00294F23"/>
    <w:rsid w:val="00295312"/>
    <w:rsid w:val="00295448"/>
    <w:rsid w:val="00295505"/>
    <w:rsid w:val="00295746"/>
    <w:rsid w:val="002959FA"/>
    <w:rsid w:val="00295A2E"/>
    <w:rsid w:val="00295CB7"/>
    <w:rsid w:val="00295FF0"/>
    <w:rsid w:val="002961D6"/>
    <w:rsid w:val="002961D9"/>
    <w:rsid w:val="0029630E"/>
    <w:rsid w:val="002966B9"/>
    <w:rsid w:val="00296BFF"/>
    <w:rsid w:val="00296C8D"/>
    <w:rsid w:val="0029718C"/>
    <w:rsid w:val="00297411"/>
    <w:rsid w:val="00297593"/>
    <w:rsid w:val="002975AD"/>
    <w:rsid w:val="002976DC"/>
    <w:rsid w:val="00297D10"/>
    <w:rsid w:val="002A0033"/>
    <w:rsid w:val="002A01DD"/>
    <w:rsid w:val="002A036F"/>
    <w:rsid w:val="002A0404"/>
    <w:rsid w:val="002A0D39"/>
    <w:rsid w:val="002A183F"/>
    <w:rsid w:val="002A1F3B"/>
    <w:rsid w:val="002A1FB8"/>
    <w:rsid w:val="002A245F"/>
    <w:rsid w:val="002A2DDC"/>
    <w:rsid w:val="002A371B"/>
    <w:rsid w:val="002A3A42"/>
    <w:rsid w:val="002A4198"/>
    <w:rsid w:val="002A4670"/>
    <w:rsid w:val="002A4C19"/>
    <w:rsid w:val="002A4C91"/>
    <w:rsid w:val="002A4CB0"/>
    <w:rsid w:val="002A4F61"/>
    <w:rsid w:val="002A51EF"/>
    <w:rsid w:val="002A544A"/>
    <w:rsid w:val="002A5626"/>
    <w:rsid w:val="002A58E5"/>
    <w:rsid w:val="002A5A33"/>
    <w:rsid w:val="002A5B05"/>
    <w:rsid w:val="002A5C05"/>
    <w:rsid w:val="002A5DBC"/>
    <w:rsid w:val="002A5F0C"/>
    <w:rsid w:val="002A6753"/>
    <w:rsid w:val="002A6E8C"/>
    <w:rsid w:val="002A6F75"/>
    <w:rsid w:val="002A7332"/>
    <w:rsid w:val="002A77DE"/>
    <w:rsid w:val="002A7A5C"/>
    <w:rsid w:val="002A7AAB"/>
    <w:rsid w:val="002A7D6F"/>
    <w:rsid w:val="002A7FEC"/>
    <w:rsid w:val="002B01C0"/>
    <w:rsid w:val="002B0A51"/>
    <w:rsid w:val="002B0B57"/>
    <w:rsid w:val="002B111A"/>
    <w:rsid w:val="002B1336"/>
    <w:rsid w:val="002B179E"/>
    <w:rsid w:val="002B1862"/>
    <w:rsid w:val="002B1AB4"/>
    <w:rsid w:val="002B1D8C"/>
    <w:rsid w:val="002B1E84"/>
    <w:rsid w:val="002B2316"/>
    <w:rsid w:val="002B256B"/>
    <w:rsid w:val="002B27D6"/>
    <w:rsid w:val="002B2A86"/>
    <w:rsid w:val="002B2C65"/>
    <w:rsid w:val="002B2D06"/>
    <w:rsid w:val="002B3054"/>
    <w:rsid w:val="002B377E"/>
    <w:rsid w:val="002B3ADD"/>
    <w:rsid w:val="002B47E0"/>
    <w:rsid w:val="002B4850"/>
    <w:rsid w:val="002B4E3A"/>
    <w:rsid w:val="002B5B86"/>
    <w:rsid w:val="002B5E93"/>
    <w:rsid w:val="002B6275"/>
    <w:rsid w:val="002B6312"/>
    <w:rsid w:val="002B6634"/>
    <w:rsid w:val="002B6675"/>
    <w:rsid w:val="002B6795"/>
    <w:rsid w:val="002B6C1C"/>
    <w:rsid w:val="002B6E5D"/>
    <w:rsid w:val="002B6FC3"/>
    <w:rsid w:val="002B7840"/>
    <w:rsid w:val="002B7A37"/>
    <w:rsid w:val="002B7AF7"/>
    <w:rsid w:val="002B7C31"/>
    <w:rsid w:val="002B7C49"/>
    <w:rsid w:val="002B7D65"/>
    <w:rsid w:val="002B7F9A"/>
    <w:rsid w:val="002C01B3"/>
    <w:rsid w:val="002C05EE"/>
    <w:rsid w:val="002C0A00"/>
    <w:rsid w:val="002C0ABF"/>
    <w:rsid w:val="002C0E09"/>
    <w:rsid w:val="002C1989"/>
    <w:rsid w:val="002C1E1D"/>
    <w:rsid w:val="002C1EE7"/>
    <w:rsid w:val="002C2427"/>
    <w:rsid w:val="002C2454"/>
    <w:rsid w:val="002C266A"/>
    <w:rsid w:val="002C28E8"/>
    <w:rsid w:val="002C3099"/>
    <w:rsid w:val="002C3122"/>
    <w:rsid w:val="002C31F2"/>
    <w:rsid w:val="002C3257"/>
    <w:rsid w:val="002C3300"/>
    <w:rsid w:val="002C3E88"/>
    <w:rsid w:val="002C4193"/>
    <w:rsid w:val="002C41BC"/>
    <w:rsid w:val="002C4325"/>
    <w:rsid w:val="002C52B3"/>
    <w:rsid w:val="002C537D"/>
    <w:rsid w:val="002C54F3"/>
    <w:rsid w:val="002C5BB5"/>
    <w:rsid w:val="002C6120"/>
    <w:rsid w:val="002C6321"/>
    <w:rsid w:val="002C63F5"/>
    <w:rsid w:val="002C64F9"/>
    <w:rsid w:val="002C675A"/>
    <w:rsid w:val="002C67FD"/>
    <w:rsid w:val="002C6C92"/>
    <w:rsid w:val="002C70DA"/>
    <w:rsid w:val="002C71D3"/>
    <w:rsid w:val="002C7242"/>
    <w:rsid w:val="002C7325"/>
    <w:rsid w:val="002C77D7"/>
    <w:rsid w:val="002C7805"/>
    <w:rsid w:val="002C7852"/>
    <w:rsid w:val="002C7910"/>
    <w:rsid w:val="002C7B4F"/>
    <w:rsid w:val="002C7E48"/>
    <w:rsid w:val="002D0113"/>
    <w:rsid w:val="002D0169"/>
    <w:rsid w:val="002D0326"/>
    <w:rsid w:val="002D0787"/>
    <w:rsid w:val="002D0DEC"/>
    <w:rsid w:val="002D14F1"/>
    <w:rsid w:val="002D1533"/>
    <w:rsid w:val="002D1A3B"/>
    <w:rsid w:val="002D1FD7"/>
    <w:rsid w:val="002D1FE0"/>
    <w:rsid w:val="002D2565"/>
    <w:rsid w:val="002D268D"/>
    <w:rsid w:val="002D27F8"/>
    <w:rsid w:val="002D2957"/>
    <w:rsid w:val="002D2B98"/>
    <w:rsid w:val="002D2C29"/>
    <w:rsid w:val="002D36C0"/>
    <w:rsid w:val="002D3709"/>
    <w:rsid w:val="002D385A"/>
    <w:rsid w:val="002D3C38"/>
    <w:rsid w:val="002D42C8"/>
    <w:rsid w:val="002D4448"/>
    <w:rsid w:val="002D4ADB"/>
    <w:rsid w:val="002D4CB9"/>
    <w:rsid w:val="002D4E00"/>
    <w:rsid w:val="002D5540"/>
    <w:rsid w:val="002D5612"/>
    <w:rsid w:val="002D56F7"/>
    <w:rsid w:val="002D5858"/>
    <w:rsid w:val="002D607D"/>
    <w:rsid w:val="002D6096"/>
    <w:rsid w:val="002D650D"/>
    <w:rsid w:val="002D675A"/>
    <w:rsid w:val="002D71A5"/>
    <w:rsid w:val="002D72A5"/>
    <w:rsid w:val="002D738F"/>
    <w:rsid w:val="002D77B6"/>
    <w:rsid w:val="002E01DD"/>
    <w:rsid w:val="002E0256"/>
    <w:rsid w:val="002E03F4"/>
    <w:rsid w:val="002E0445"/>
    <w:rsid w:val="002E0AC0"/>
    <w:rsid w:val="002E0CCC"/>
    <w:rsid w:val="002E0F8D"/>
    <w:rsid w:val="002E19E8"/>
    <w:rsid w:val="002E1FE8"/>
    <w:rsid w:val="002E2330"/>
    <w:rsid w:val="002E2D14"/>
    <w:rsid w:val="002E348F"/>
    <w:rsid w:val="002E359B"/>
    <w:rsid w:val="002E3C8E"/>
    <w:rsid w:val="002E401B"/>
    <w:rsid w:val="002E43BD"/>
    <w:rsid w:val="002E4593"/>
    <w:rsid w:val="002E4BCA"/>
    <w:rsid w:val="002E4FEB"/>
    <w:rsid w:val="002E5791"/>
    <w:rsid w:val="002E604E"/>
    <w:rsid w:val="002E6443"/>
    <w:rsid w:val="002E68CC"/>
    <w:rsid w:val="002E6E87"/>
    <w:rsid w:val="002E7231"/>
    <w:rsid w:val="002E73A5"/>
    <w:rsid w:val="002E760B"/>
    <w:rsid w:val="002E766B"/>
    <w:rsid w:val="002E76B4"/>
    <w:rsid w:val="002E7BF6"/>
    <w:rsid w:val="002E7C47"/>
    <w:rsid w:val="002F0178"/>
    <w:rsid w:val="002F02EF"/>
    <w:rsid w:val="002F0350"/>
    <w:rsid w:val="002F04BE"/>
    <w:rsid w:val="002F058A"/>
    <w:rsid w:val="002F06BA"/>
    <w:rsid w:val="002F0ECA"/>
    <w:rsid w:val="002F16BA"/>
    <w:rsid w:val="002F193A"/>
    <w:rsid w:val="002F1949"/>
    <w:rsid w:val="002F19ED"/>
    <w:rsid w:val="002F1C9F"/>
    <w:rsid w:val="002F1EB3"/>
    <w:rsid w:val="002F2475"/>
    <w:rsid w:val="002F2630"/>
    <w:rsid w:val="002F28D9"/>
    <w:rsid w:val="002F2C35"/>
    <w:rsid w:val="002F2FAB"/>
    <w:rsid w:val="002F3014"/>
    <w:rsid w:val="002F3073"/>
    <w:rsid w:val="002F313E"/>
    <w:rsid w:val="002F34D9"/>
    <w:rsid w:val="002F34FE"/>
    <w:rsid w:val="002F35BC"/>
    <w:rsid w:val="002F3F0D"/>
    <w:rsid w:val="002F4142"/>
    <w:rsid w:val="002F4219"/>
    <w:rsid w:val="002F44FE"/>
    <w:rsid w:val="002F4F6B"/>
    <w:rsid w:val="002F5107"/>
    <w:rsid w:val="002F527C"/>
    <w:rsid w:val="002F54B9"/>
    <w:rsid w:val="002F5510"/>
    <w:rsid w:val="002F55FA"/>
    <w:rsid w:val="002F564F"/>
    <w:rsid w:val="002F59D0"/>
    <w:rsid w:val="002F5D89"/>
    <w:rsid w:val="002F66B0"/>
    <w:rsid w:val="002F66F7"/>
    <w:rsid w:val="002F67C6"/>
    <w:rsid w:val="002F6E59"/>
    <w:rsid w:val="002F733A"/>
    <w:rsid w:val="002F78AA"/>
    <w:rsid w:val="002F7A0C"/>
    <w:rsid w:val="002F7C8E"/>
    <w:rsid w:val="003008EE"/>
    <w:rsid w:val="003009C2"/>
    <w:rsid w:val="00300C6E"/>
    <w:rsid w:val="00300C86"/>
    <w:rsid w:val="00301164"/>
    <w:rsid w:val="00301609"/>
    <w:rsid w:val="00301A1D"/>
    <w:rsid w:val="00301BBF"/>
    <w:rsid w:val="00301CF6"/>
    <w:rsid w:val="00301D5D"/>
    <w:rsid w:val="00301D6F"/>
    <w:rsid w:val="00301F03"/>
    <w:rsid w:val="00302481"/>
    <w:rsid w:val="0030296D"/>
    <w:rsid w:val="003029D2"/>
    <w:rsid w:val="00302E74"/>
    <w:rsid w:val="00303362"/>
    <w:rsid w:val="00303608"/>
    <w:rsid w:val="003037DF"/>
    <w:rsid w:val="003040E5"/>
    <w:rsid w:val="0030417D"/>
    <w:rsid w:val="00304F06"/>
    <w:rsid w:val="0030525B"/>
    <w:rsid w:val="00305369"/>
    <w:rsid w:val="003057D7"/>
    <w:rsid w:val="00305D5B"/>
    <w:rsid w:val="00306024"/>
    <w:rsid w:val="00306ABF"/>
    <w:rsid w:val="00306B6D"/>
    <w:rsid w:val="0030794D"/>
    <w:rsid w:val="00307ADC"/>
    <w:rsid w:val="00307D2B"/>
    <w:rsid w:val="00310088"/>
    <w:rsid w:val="003103A0"/>
    <w:rsid w:val="00310561"/>
    <w:rsid w:val="00310C7E"/>
    <w:rsid w:val="003110F1"/>
    <w:rsid w:val="0031169B"/>
    <w:rsid w:val="0031185E"/>
    <w:rsid w:val="003125BE"/>
    <w:rsid w:val="003129A0"/>
    <w:rsid w:val="00312B13"/>
    <w:rsid w:val="003130E4"/>
    <w:rsid w:val="00313286"/>
    <w:rsid w:val="0031381F"/>
    <w:rsid w:val="00313B6E"/>
    <w:rsid w:val="00313E07"/>
    <w:rsid w:val="00313F8F"/>
    <w:rsid w:val="0031420A"/>
    <w:rsid w:val="0031440E"/>
    <w:rsid w:val="0031453A"/>
    <w:rsid w:val="0031453F"/>
    <w:rsid w:val="00314B6C"/>
    <w:rsid w:val="00314B7F"/>
    <w:rsid w:val="00314DC2"/>
    <w:rsid w:val="00315D47"/>
    <w:rsid w:val="00316210"/>
    <w:rsid w:val="0031622C"/>
    <w:rsid w:val="003167D5"/>
    <w:rsid w:val="00316970"/>
    <w:rsid w:val="0031709E"/>
    <w:rsid w:val="00317220"/>
    <w:rsid w:val="003173ED"/>
    <w:rsid w:val="00317FAE"/>
    <w:rsid w:val="0032027A"/>
    <w:rsid w:val="003209B7"/>
    <w:rsid w:val="00320A36"/>
    <w:rsid w:val="00320ABE"/>
    <w:rsid w:val="00320D40"/>
    <w:rsid w:val="00321172"/>
    <w:rsid w:val="003212B3"/>
    <w:rsid w:val="0032154D"/>
    <w:rsid w:val="00321763"/>
    <w:rsid w:val="00321878"/>
    <w:rsid w:val="00321AA0"/>
    <w:rsid w:val="00322308"/>
    <w:rsid w:val="0032252D"/>
    <w:rsid w:val="00322808"/>
    <w:rsid w:val="00323410"/>
    <w:rsid w:val="00323456"/>
    <w:rsid w:val="00323634"/>
    <w:rsid w:val="00323B2B"/>
    <w:rsid w:val="00323BDE"/>
    <w:rsid w:val="00324373"/>
    <w:rsid w:val="00324A80"/>
    <w:rsid w:val="00324AA4"/>
    <w:rsid w:val="00324C2B"/>
    <w:rsid w:val="00324EDF"/>
    <w:rsid w:val="00325171"/>
    <w:rsid w:val="00325549"/>
    <w:rsid w:val="00325781"/>
    <w:rsid w:val="003257BE"/>
    <w:rsid w:val="00325B82"/>
    <w:rsid w:val="00326011"/>
    <w:rsid w:val="003269E0"/>
    <w:rsid w:val="00326C45"/>
    <w:rsid w:val="003271E4"/>
    <w:rsid w:val="00327354"/>
    <w:rsid w:val="00327620"/>
    <w:rsid w:val="00327630"/>
    <w:rsid w:val="003276C1"/>
    <w:rsid w:val="00327753"/>
    <w:rsid w:val="00327D89"/>
    <w:rsid w:val="00327DC4"/>
    <w:rsid w:val="00327EE6"/>
    <w:rsid w:val="00330230"/>
    <w:rsid w:val="0033037B"/>
    <w:rsid w:val="00330475"/>
    <w:rsid w:val="0033051A"/>
    <w:rsid w:val="0033068F"/>
    <w:rsid w:val="003306F8"/>
    <w:rsid w:val="00330965"/>
    <w:rsid w:val="00330D46"/>
    <w:rsid w:val="00330E13"/>
    <w:rsid w:val="00331033"/>
    <w:rsid w:val="0033113A"/>
    <w:rsid w:val="00331346"/>
    <w:rsid w:val="00331729"/>
    <w:rsid w:val="0033193B"/>
    <w:rsid w:val="003324CC"/>
    <w:rsid w:val="003325AA"/>
    <w:rsid w:val="00332B95"/>
    <w:rsid w:val="00332C9F"/>
    <w:rsid w:val="00332D76"/>
    <w:rsid w:val="00332EAB"/>
    <w:rsid w:val="0033311D"/>
    <w:rsid w:val="00333279"/>
    <w:rsid w:val="003333DC"/>
    <w:rsid w:val="003340C2"/>
    <w:rsid w:val="003341CE"/>
    <w:rsid w:val="0033457E"/>
    <w:rsid w:val="003348B3"/>
    <w:rsid w:val="003349A9"/>
    <w:rsid w:val="00334A2A"/>
    <w:rsid w:val="00334BB0"/>
    <w:rsid w:val="00334E4B"/>
    <w:rsid w:val="003352EF"/>
    <w:rsid w:val="0033567D"/>
    <w:rsid w:val="00335E03"/>
    <w:rsid w:val="00335FA7"/>
    <w:rsid w:val="003360AB"/>
    <w:rsid w:val="0033623E"/>
    <w:rsid w:val="00336306"/>
    <w:rsid w:val="00336A6A"/>
    <w:rsid w:val="00336DA9"/>
    <w:rsid w:val="0033717B"/>
    <w:rsid w:val="003379FE"/>
    <w:rsid w:val="00337B58"/>
    <w:rsid w:val="003402E8"/>
    <w:rsid w:val="003406DD"/>
    <w:rsid w:val="00340798"/>
    <w:rsid w:val="00340C2B"/>
    <w:rsid w:val="003415EC"/>
    <w:rsid w:val="00341708"/>
    <w:rsid w:val="00341B36"/>
    <w:rsid w:val="0034221E"/>
    <w:rsid w:val="0034249F"/>
    <w:rsid w:val="003426F9"/>
    <w:rsid w:val="00342CA4"/>
    <w:rsid w:val="00342D54"/>
    <w:rsid w:val="00342F1B"/>
    <w:rsid w:val="0034365D"/>
    <w:rsid w:val="00343696"/>
    <w:rsid w:val="0034378D"/>
    <w:rsid w:val="00343B09"/>
    <w:rsid w:val="00343C5A"/>
    <w:rsid w:val="00344157"/>
    <w:rsid w:val="003442A6"/>
    <w:rsid w:val="003443E4"/>
    <w:rsid w:val="0034466B"/>
    <w:rsid w:val="00344A73"/>
    <w:rsid w:val="00344AF1"/>
    <w:rsid w:val="00344CC1"/>
    <w:rsid w:val="00344CDB"/>
    <w:rsid w:val="00344E78"/>
    <w:rsid w:val="0034563C"/>
    <w:rsid w:val="00345ADF"/>
    <w:rsid w:val="00345BE0"/>
    <w:rsid w:val="00345DC8"/>
    <w:rsid w:val="00345F5D"/>
    <w:rsid w:val="00346621"/>
    <w:rsid w:val="00346903"/>
    <w:rsid w:val="003469BF"/>
    <w:rsid w:val="00346C3D"/>
    <w:rsid w:val="00346EA5"/>
    <w:rsid w:val="003471EB"/>
    <w:rsid w:val="003473EB"/>
    <w:rsid w:val="00347DAC"/>
    <w:rsid w:val="0035005F"/>
    <w:rsid w:val="00350903"/>
    <w:rsid w:val="00350D9E"/>
    <w:rsid w:val="00350DBD"/>
    <w:rsid w:val="00350F34"/>
    <w:rsid w:val="00350FAA"/>
    <w:rsid w:val="00351520"/>
    <w:rsid w:val="00351658"/>
    <w:rsid w:val="003516F3"/>
    <w:rsid w:val="00351CEE"/>
    <w:rsid w:val="00352353"/>
    <w:rsid w:val="00352371"/>
    <w:rsid w:val="0035245D"/>
    <w:rsid w:val="00352551"/>
    <w:rsid w:val="00352792"/>
    <w:rsid w:val="0035288A"/>
    <w:rsid w:val="00352EE5"/>
    <w:rsid w:val="003531E8"/>
    <w:rsid w:val="003532C5"/>
    <w:rsid w:val="003533DA"/>
    <w:rsid w:val="003533EC"/>
    <w:rsid w:val="00353502"/>
    <w:rsid w:val="00353D7E"/>
    <w:rsid w:val="0035416B"/>
    <w:rsid w:val="00354361"/>
    <w:rsid w:val="00354B11"/>
    <w:rsid w:val="00354D3D"/>
    <w:rsid w:val="00354D77"/>
    <w:rsid w:val="00354EDF"/>
    <w:rsid w:val="00355036"/>
    <w:rsid w:val="0035530F"/>
    <w:rsid w:val="0035531C"/>
    <w:rsid w:val="00355A7E"/>
    <w:rsid w:val="00355B0A"/>
    <w:rsid w:val="00355CDA"/>
    <w:rsid w:val="00355E76"/>
    <w:rsid w:val="0035602B"/>
    <w:rsid w:val="00356329"/>
    <w:rsid w:val="00356339"/>
    <w:rsid w:val="00356C95"/>
    <w:rsid w:val="00357A34"/>
    <w:rsid w:val="00357BBB"/>
    <w:rsid w:val="00357C14"/>
    <w:rsid w:val="00357D1A"/>
    <w:rsid w:val="0036000D"/>
    <w:rsid w:val="00360296"/>
    <w:rsid w:val="003604BC"/>
    <w:rsid w:val="003604ED"/>
    <w:rsid w:val="0036068D"/>
    <w:rsid w:val="003608E8"/>
    <w:rsid w:val="00360CBF"/>
    <w:rsid w:val="00361855"/>
    <w:rsid w:val="003618A4"/>
    <w:rsid w:val="00361926"/>
    <w:rsid w:val="00361AA8"/>
    <w:rsid w:val="003621C0"/>
    <w:rsid w:val="003626AE"/>
    <w:rsid w:val="0036339A"/>
    <w:rsid w:val="00363433"/>
    <w:rsid w:val="0036358C"/>
    <w:rsid w:val="00363613"/>
    <w:rsid w:val="00363661"/>
    <w:rsid w:val="003640B5"/>
    <w:rsid w:val="003644A9"/>
    <w:rsid w:val="00364A7E"/>
    <w:rsid w:val="00364C39"/>
    <w:rsid w:val="00364E73"/>
    <w:rsid w:val="0036535D"/>
    <w:rsid w:val="00365D22"/>
    <w:rsid w:val="003666DA"/>
    <w:rsid w:val="00366850"/>
    <w:rsid w:val="00366E13"/>
    <w:rsid w:val="00367C42"/>
    <w:rsid w:val="00367F36"/>
    <w:rsid w:val="00367F9A"/>
    <w:rsid w:val="003700D1"/>
    <w:rsid w:val="003706C7"/>
    <w:rsid w:val="00370CEE"/>
    <w:rsid w:val="00370F2D"/>
    <w:rsid w:val="00371E18"/>
    <w:rsid w:val="00371E95"/>
    <w:rsid w:val="003721A5"/>
    <w:rsid w:val="00372DB4"/>
    <w:rsid w:val="00372FCD"/>
    <w:rsid w:val="00373063"/>
    <w:rsid w:val="003731FF"/>
    <w:rsid w:val="0037353D"/>
    <w:rsid w:val="00373554"/>
    <w:rsid w:val="00373566"/>
    <w:rsid w:val="00374304"/>
    <w:rsid w:val="00374696"/>
    <w:rsid w:val="003746E8"/>
    <w:rsid w:val="00374702"/>
    <w:rsid w:val="003747CD"/>
    <w:rsid w:val="00374847"/>
    <w:rsid w:val="00374A56"/>
    <w:rsid w:val="00374E97"/>
    <w:rsid w:val="003750F7"/>
    <w:rsid w:val="003758B8"/>
    <w:rsid w:val="0037596E"/>
    <w:rsid w:val="00375D82"/>
    <w:rsid w:val="00375DD7"/>
    <w:rsid w:val="00375FA4"/>
    <w:rsid w:val="00375FAB"/>
    <w:rsid w:val="0037651D"/>
    <w:rsid w:val="003765B5"/>
    <w:rsid w:val="00376AA2"/>
    <w:rsid w:val="00376EA9"/>
    <w:rsid w:val="0037734E"/>
    <w:rsid w:val="0038082E"/>
    <w:rsid w:val="00380916"/>
    <w:rsid w:val="00380EDB"/>
    <w:rsid w:val="003810FB"/>
    <w:rsid w:val="003814F6"/>
    <w:rsid w:val="00381520"/>
    <w:rsid w:val="0038170D"/>
    <w:rsid w:val="00381C1E"/>
    <w:rsid w:val="00381D80"/>
    <w:rsid w:val="00382743"/>
    <w:rsid w:val="00382C2A"/>
    <w:rsid w:val="0038308D"/>
    <w:rsid w:val="0038352A"/>
    <w:rsid w:val="00383CBA"/>
    <w:rsid w:val="00383D7D"/>
    <w:rsid w:val="00384127"/>
    <w:rsid w:val="003843C7"/>
    <w:rsid w:val="003843CB"/>
    <w:rsid w:val="0038467D"/>
    <w:rsid w:val="003847DA"/>
    <w:rsid w:val="0038527E"/>
    <w:rsid w:val="0038557A"/>
    <w:rsid w:val="00385602"/>
    <w:rsid w:val="00385965"/>
    <w:rsid w:val="00385C76"/>
    <w:rsid w:val="00385E64"/>
    <w:rsid w:val="00385F1F"/>
    <w:rsid w:val="0038608E"/>
    <w:rsid w:val="00386C1D"/>
    <w:rsid w:val="00386EBA"/>
    <w:rsid w:val="0038727F"/>
    <w:rsid w:val="003877FA"/>
    <w:rsid w:val="00387D4B"/>
    <w:rsid w:val="00387DD6"/>
    <w:rsid w:val="003901F0"/>
    <w:rsid w:val="0039061B"/>
    <w:rsid w:val="00390D0C"/>
    <w:rsid w:val="00391083"/>
    <w:rsid w:val="00391265"/>
    <w:rsid w:val="00391463"/>
    <w:rsid w:val="00391C1C"/>
    <w:rsid w:val="00391C47"/>
    <w:rsid w:val="00391CDA"/>
    <w:rsid w:val="003922CE"/>
    <w:rsid w:val="003925BA"/>
    <w:rsid w:val="00392698"/>
    <w:rsid w:val="0039292C"/>
    <w:rsid w:val="00392A06"/>
    <w:rsid w:val="00392FE8"/>
    <w:rsid w:val="00393622"/>
    <w:rsid w:val="00393CBB"/>
    <w:rsid w:val="0039461A"/>
    <w:rsid w:val="003946D5"/>
    <w:rsid w:val="00394730"/>
    <w:rsid w:val="00394AA2"/>
    <w:rsid w:val="00394ADF"/>
    <w:rsid w:val="00394E38"/>
    <w:rsid w:val="00395346"/>
    <w:rsid w:val="0039547B"/>
    <w:rsid w:val="00395727"/>
    <w:rsid w:val="003959E6"/>
    <w:rsid w:val="00395ACC"/>
    <w:rsid w:val="0039603E"/>
    <w:rsid w:val="00396422"/>
    <w:rsid w:val="003965DD"/>
    <w:rsid w:val="00396737"/>
    <w:rsid w:val="003968EC"/>
    <w:rsid w:val="00396A4F"/>
    <w:rsid w:val="00397236"/>
    <w:rsid w:val="00397257"/>
    <w:rsid w:val="00397A08"/>
    <w:rsid w:val="00397D9F"/>
    <w:rsid w:val="00397FED"/>
    <w:rsid w:val="003A0165"/>
    <w:rsid w:val="003A06A1"/>
    <w:rsid w:val="003A073E"/>
    <w:rsid w:val="003A0EB8"/>
    <w:rsid w:val="003A0EF3"/>
    <w:rsid w:val="003A1055"/>
    <w:rsid w:val="003A1431"/>
    <w:rsid w:val="003A19A8"/>
    <w:rsid w:val="003A1B11"/>
    <w:rsid w:val="003A2078"/>
    <w:rsid w:val="003A208F"/>
    <w:rsid w:val="003A2203"/>
    <w:rsid w:val="003A2286"/>
    <w:rsid w:val="003A2364"/>
    <w:rsid w:val="003A24AD"/>
    <w:rsid w:val="003A388E"/>
    <w:rsid w:val="003A3945"/>
    <w:rsid w:val="003A3C92"/>
    <w:rsid w:val="003A4E9B"/>
    <w:rsid w:val="003A51EB"/>
    <w:rsid w:val="003A5410"/>
    <w:rsid w:val="003A56F1"/>
    <w:rsid w:val="003A5AA1"/>
    <w:rsid w:val="003A5D30"/>
    <w:rsid w:val="003A5FAD"/>
    <w:rsid w:val="003A6281"/>
    <w:rsid w:val="003A663C"/>
    <w:rsid w:val="003A698E"/>
    <w:rsid w:val="003A6D92"/>
    <w:rsid w:val="003A71FE"/>
    <w:rsid w:val="003A7311"/>
    <w:rsid w:val="003A7C7A"/>
    <w:rsid w:val="003B0456"/>
    <w:rsid w:val="003B09CE"/>
    <w:rsid w:val="003B0A2F"/>
    <w:rsid w:val="003B0CCB"/>
    <w:rsid w:val="003B11E2"/>
    <w:rsid w:val="003B1419"/>
    <w:rsid w:val="003B1603"/>
    <w:rsid w:val="003B1A99"/>
    <w:rsid w:val="003B2383"/>
    <w:rsid w:val="003B27A5"/>
    <w:rsid w:val="003B2C7C"/>
    <w:rsid w:val="003B3020"/>
    <w:rsid w:val="003B30F2"/>
    <w:rsid w:val="003B3107"/>
    <w:rsid w:val="003B3177"/>
    <w:rsid w:val="003B33DC"/>
    <w:rsid w:val="003B36EB"/>
    <w:rsid w:val="003B3A07"/>
    <w:rsid w:val="003B4877"/>
    <w:rsid w:val="003B4B33"/>
    <w:rsid w:val="003B4D9D"/>
    <w:rsid w:val="003B4EBE"/>
    <w:rsid w:val="003B4F81"/>
    <w:rsid w:val="003B500C"/>
    <w:rsid w:val="003B5174"/>
    <w:rsid w:val="003B58CB"/>
    <w:rsid w:val="003B5960"/>
    <w:rsid w:val="003B5BDF"/>
    <w:rsid w:val="003B5D2B"/>
    <w:rsid w:val="003B66EF"/>
    <w:rsid w:val="003B6BFF"/>
    <w:rsid w:val="003B6F36"/>
    <w:rsid w:val="003B6FB6"/>
    <w:rsid w:val="003B7377"/>
    <w:rsid w:val="003B7439"/>
    <w:rsid w:val="003B7627"/>
    <w:rsid w:val="003B7F50"/>
    <w:rsid w:val="003C09D8"/>
    <w:rsid w:val="003C0A1F"/>
    <w:rsid w:val="003C1413"/>
    <w:rsid w:val="003C15E3"/>
    <w:rsid w:val="003C1AA8"/>
    <w:rsid w:val="003C2238"/>
    <w:rsid w:val="003C249F"/>
    <w:rsid w:val="003C25BA"/>
    <w:rsid w:val="003C2C64"/>
    <w:rsid w:val="003C2D50"/>
    <w:rsid w:val="003C33CF"/>
    <w:rsid w:val="003C34F1"/>
    <w:rsid w:val="003C376F"/>
    <w:rsid w:val="003C3BA3"/>
    <w:rsid w:val="003C3BD0"/>
    <w:rsid w:val="003C3F11"/>
    <w:rsid w:val="003C4999"/>
    <w:rsid w:val="003C4AC3"/>
    <w:rsid w:val="003C4EDB"/>
    <w:rsid w:val="003C4F32"/>
    <w:rsid w:val="003C5409"/>
    <w:rsid w:val="003C54C8"/>
    <w:rsid w:val="003C59FE"/>
    <w:rsid w:val="003C5A70"/>
    <w:rsid w:val="003C6008"/>
    <w:rsid w:val="003C63B3"/>
    <w:rsid w:val="003C6726"/>
    <w:rsid w:val="003C6861"/>
    <w:rsid w:val="003C72C1"/>
    <w:rsid w:val="003C7431"/>
    <w:rsid w:val="003C7A03"/>
    <w:rsid w:val="003C7B1B"/>
    <w:rsid w:val="003C7B7F"/>
    <w:rsid w:val="003D0547"/>
    <w:rsid w:val="003D09F5"/>
    <w:rsid w:val="003D0A54"/>
    <w:rsid w:val="003D0DE2"/>
    <w:rsid w:val="003D0EBC"/>
    <w:rsid w:val="003D12A5"/>
    <w:rsid w:val="003D15A1"/>
    <w:rsid w:val="003D1671"/>
    <w:rsid w:val="003D16B6"/>
    <w:rsid w:val="003D1908"/>
    <w:rsid w:val="003D1AB9"/>
    <w:rsid w:val="003D1EDE"/>
    <w:rsid w:val="003D2127"/>
    <w:rsid w:val="003D22B9"/>
    <w:rsid w:val="003D2314"/>
    <w:rsid w:val="003D2721"/>
    <w:rsid w:val="003D2831"/>
    <w:rsid w:val="003D2D03"/>
    <w:rsid w:val="003D37B8"/>
    <w:rsid w:val="003D3B40"/>
    <w:rsid w:val="003D3E14"/>
    <w:rsid w:val="003D3EDF"/>
    <w:rsid w:val="003D4140"/>
    <w:rsid w:val="003D4294"/>
    <w:rsid w:val="003D434F"/>
    <w:rsid w:val="003D4415"/>
    <w:rsid w:val="003D4B00"/>
    <w:rsid w:val="003D4C08"/>
    <w:rsid w:val="003D4EDE"/>
    <w:rsid w:val="003D4FE5"/>
    <w:rsid w:val="003D51F2"/>
    <w:rsid w:val="003D55E5"/>
    <w:rsid w:val="003D57D0"/>
    <w:rsid w:val="003D5AC2"/>
    <w:rsid w:val="003D5BC1"/>
    <w:rsid w:val="003D5DFD"/>
    <w:rsid w:val="003D6096"/>
    <w:rsid w:val="003D650F"/>
    <w:rsid w:val="003D655E"/>
    <w:rsid w:val="003D6B6F"/>
    <w:rsid w:val="003D6CE0"/>
    <w:rsid w:val="003D6F13"/>
    <w:rsid w:val="003D6F19"/>
    <w:rsid w:val="003D6FE7"/>
    <w:rsid w:val="003D6FF5"/>
    <w:rsid w:val="003D730B"/>
    <w:rsid w:val="003D7583"/>
    <w:rsid w:val="003D78FA"/>
    <w:rsid w:val="003E0359"/>
    <w:rsid w:val="003E03F5"/>
    <w:rsid w:val="003E04D5"/>
    <w:rsid w:val="003E05A4"/>
    <w:rsid w:val="003E05E2"/>
    <w:rsid w:val="003E0792"/>
    <w:rsid w:val="003E1359"/>
    <w:rsid w:val="003E15EA"/>
    <w:rsid w:val="003E2077"/>
    <w:rsid w:val="003E21DB"/>
    <w:rsid w:val="003E242A"/>
    <w:rsid w:val="003E2D26"/>
    <w:rsid w:val="003E2DC3"/>
    <w:rsid w:val="003E319F"/>
    <w:rsid w:val="003E35CE"/>
    <w:rsid w:val="003E375D"/>
    <w:rsid w:val="003E3A9A"/>
    <w:rsid w:val="003E3BB7"/>
    <w:rsid w:val="003E3F2F"/>
    <w:rsid w:val="003E3F6F"/>
    <w:rsid w:val="003E402C"/>
    <w:rsid w:val="003E40B3"/>
    <w:rsid w:val="003E4608"/>
    <w:rsid w:val="003E46CD"/>
    <w:rsid w:val="003E46E1"/>
    <w:rsid w:val="003E4A5E"/>
    <w:rsid w:val="003E4CB5"/>
    <w:rsid w:val="003E4D1F"/>
    <w:rsid w:val="003E4D2F"/>
    <w:rsid w:val="003E510A"/>
    <w:rsid w:val="003E5183"/>
    <w:rsid w:val="003E5525"/>
    <w:rsid w:val="003E5560"/>
    <w:rsid w:val="003E579E"/>
    <w:rsid w:val="003E5C9A"/>
    <w:rsid w:val="003E5D13"/>
    <w:rsid w:val="003E6244"/>
    <w:rsid w:val="003E628E"/>
    <w:rsid w:val="003E69AF"/>
    <w:rsid w:val="003E69C1"/>
    <w:rsid w:val="003E6CAF"/>
    <w:rsid w:val="003E6CD8"/>
    <w:rsid w:val="003E70B1"/>
    <w:rsid w:val="003E75B3"/>
    <w:rsid w:val="003E7E4A"/>
    <w:rsid w:val="003F00E0"/>
    <w:rsid w:val="003F0466"/>
    <w:rsid w:val="003F1E8B"/>
    <w:rsid w:val="003F2FE7"/>
    <w:rsid w:val="003F314E"/>
    <w:rsid w:val="003F32D0"/>
    <w:rsid w:val="003F3446"/>
    <w:rsid w:val="003F37A3"/>
    <w:rsid w:val="003F3AF9"/>
    <w:rsid w:val="003F41FB"/>
    <w:rsid w:val="003F4AE3"/>
    <w:rsid w:val="003F4D2A"/>
    <w:rsid w:val="003F4F0B"/>
    <w:rsid w:val="003F53B0"/>
    <w:rsid w:val="003F58B6"/>
    <w:rsid w:val="003F5B24"/>
    <w:rsid w:val="003F6047"/>
    <w:rsid w:val="003F6081"/>
    <w:rsid w:val="003F6156"/>
    <w:rsid w:val="003F62E1"/>
    <w:rsid w:val="003F6300"/>
    <w:rsid w:val="003F64DE"/>
    <w:rsid w:val="003F6699"/>
    <w:rsid w:val="003F7444"/>
    <w:rsid w:val="003F74FA"/>
    <w:rsid w:val="003F752E"/>
    <w:rsid w:val="003F7A33"/>
    <w:rsid w:val="003F7DB9"/>
    <w:rsid w:val="00400119"/>
    <w:rsid w:val="00400408"/>
    <w:rsid w:val="00400922"/>
    <w:rsid w:val="00400B89"/>
    <w:rsid w:val="00400BF8"/>
    <w:rsid w:val="004013ED"/>
    <w:rsid w:val="00401DA5"/>
    <w:rsid w:val="0040292E"/>
    <w:rsid w:val="0040302E"/>
    <w:rsid w:val="00403070"/>
    <w:rsid w:val="004034A2"/>
    <w:rsid w:val="0040357C"/>
    <w:rsid w:val="00403A37"/>
    <w:rsid w:val="00403ECA"/>
    <w:rsid w:val="0040431B"/>
    <w:rsid w:val="004044A8"/>
    <w:rsid w:val="00405243"/>
    <w:rsid w:val="00405452"/>
    <w:rsid w:val="004054D1"/>
    <w:rsid w:val="00405512"/>
    <w:rsid w:val="004057DF"/>
    <w:rsid w:val="00405C55"/>
    <w:rsid w:val="0040669D"/>
    <w:rsid w:val="00406A58"/>
    <w:rsid w:val="00406CC5"/>
    <w:rsid w:val="0040723B"/>
    <w:rsid w:val="004075B0"/>
    <w:rsid w:val="00407988"/>
    <w:rsid w:val="00407BE0"/>
    <w:rsid w:val="00407D02"/>
    <w:rsid w:val="00410004"/>
    <w:rsid w:val="0041061E"/>
    <w:rsid w:val="00410B93"/>
    <w:rsid w:val="00411065"/>
    <w:rsid w:val="004110D0"/>
    <w:rsid w:val="00411253"/>
    <w:rsid w:val="004117E4"/>
    <w:rsid w:val="004119DF"/>
    <w:rsid w:val="00411B2F"/>
    <w:rsid w:val="00411D82"/>
    <w:rsid w:val="00411E67"/>
    <w:rsid w:val="00412537"/>
    <w:rsid w:val="0041280D"/>
    <w:rsid w:val="00412928"/>
    <w:rsid w:val="00413677"/>
    <w:rsid w:val="004137C5"/>
    <w:rsid w:val="00413962"/>
    <w:rsid w:val="00413A09"/>
    <w:rsid w:val="00413B17"/>
    <w:rsid w:val="004141E4"/>
    <w:rsid w:val="00414A0D"/>
    <w:rsid w:val="0041521D"/>
    <w:rsid w:val="004155D1"/>
    <w:rsid w:val="0041579D"/>
    <w:rsid w:val="00415813"/>
    <w:rsid w:val="00415F3E"/>
    <w:rsid w:val="0041674C"/>
    <w:rsid w:val="004167A8"/>
    <w:rsid w:val="00416D44"/>
    <w:rsid w:val="0041711C"/>
    <w:rsid w:val="004173B5"/>
    <w:rsid w:val="004174B1"/>
    <w:rsid w:val="00417728"/>
    <w:rsid w:val="00417B86"/>
    <w:rsid w:val="00417E9B"/>
    <w:rsid w:val="00417EF7"/>
    <w:rsid w:val="00417F27"/>
    <w:rsid w:val="00420022"/>
    <w:rsid w:val="0042018F"/>
    <w:rsid w:val="00420396"/>
    <w:rsid w:val="00420769"/>
    <w:rsid w:val="00420839"/>
    <w:rsid w:val="00420FC2"/>
    <w:rsid w:val="00421B31"/>
    <w:rsid w:val="004226A4"/>
    <w:rsid w:val="00422824"/>
    <w:rsid w:val="004228EA"/>
    <w:rsid w:val="00422ABE"/>
    <w:rsid w:val="00422E24"/>
    <w:rsid w:val="004232B8"/>
    <w:rsid w:val="00423498"/>
    <w:rsid w:val="00423A5A"/>
    <w:rsid w:val="00423B47"/>
    <w:rsid w:val="00423BD6"/>
    <w:rsid w:val="004240DC"/>
    <w:rsid w:val="004248B8"/>
    <w:rsid w:val="00424A62"/>
    <w:rsid w:val="00424D95"/>
    <w:rsid w:val="00424F22"/>
    <w:rsid w:val="00424FC6"/>
    <w:rsid w:val="0042514E"/>
    <w:rsid w:val="004253D0"/>
    <w:rsid w:val="0042541A"/>
    <w:rsid w:val="00425658"/>
    <w:rsid w:val="004257DF"/>
    <w:rsid w:val="0042581C"/>
    <w:rsid w:val="0042583A"/>
    <w:rsid w:val="00426461"/>
    <w:rsid w:val="004265E8"/>
    <w:rsid w:val="00426747"/>
    <w:rsid w:val="00426881"/>
    <w:rsid w:val="00426B61"/>
    <w:rsid w:val="00426BB2"/>
    <w:rsid w:val="004275FC"/>
    <w:rsid w:val="00427B4D"/>
    <w:rsid w:val="00427F52"/>
    <w:rsid w:val="004301E8"/>
    <w:rsid w:val="0043041A"/>
    <w:rsid w:val="004306F2"/>
    <w:rsid w:val="0043072F"/>
    <w:rsid w:val="00430E3C"/>
    <w:rsid w:val="00430E85"/>
    <w:rsid w:val="00431901"/>
    <w:rsid w:val="00431B83"/>
    <w:rsid w:val="00431D88"/>
    <w:rsid w:val="0043245D"/>
    <w:rsid w:val="0043407E"/>
    <w:rsid w:val="004344CE"/>
    <w:rsid w:val="00434783"/>
    <w:rsid w:val="004348D2"/>
    <w:rsid w:val="004349FB"/>
    <w:rsid w:val="00434BA5"/>
    <w:rsid w:val="004351C0"/>
    <w:rsid w:val="004351F8"/>
    <w:rsid w:val="00435399"/>
    <w:rsid w:val="00435B51"/>
    <w:rsid w:val="00435D91"/>
    <w:rsid w:val="00435FF6"/>
    <w:rsid w:val="00436374"/>
    <w:rsid w:val="00436A9B"/>
    <w:rsid w:val="00436C7E"/>
    <w:rsid w:val="00436CD5"/>
    <w:rsid w:val="00436E5D"/>
    <w:rsid w:val="0043782D"/>
    <w:rsid w:val="004379DD"/>
    <w:rsid w:val="00437AD7"/>
    <w:rsid w:val="00437D33"/>
    <w:rsid w:val="00437DD8"/>
    <w:rsid w:val="00437E7D"/>
    <w:rsid w:val="00440102"/>
    <w:rsid w:val="0044031D"/>
    <w:rsid w:val="004406D9"/>
    <w:rsid w:val="0044088E"/>
    <w:rsid w:val="004408EB"/>
    <w:rsid w:val="00440D0A"/>
    <w:rsid w:val="00440E78"/>
    <w:rsid w:val="00440FCD"/>
    <w:rsid w:val="004411DA"/>
    <w:rsid w:val="0044158C"/>
    <w:rsid w:val="004418F4"/>
    <w:rsid w:val="00441FDD"/>
    <w:rsid w:val="00442202"/>
    <w:rsid w:val="00442752"/>
    <w:rsid w:val="00442771"/>
    <w:rsid w:val="00442AA2"/>
    <w:rsid w:val="00442CD5"/>
    <w:rsid w:val="00442E1B"/>
    <w:rsid w:val="004432F4"/>
    <w:rsid w:val="00443320"/>
    <w:rsid w:val="0044366C"/>
    <w:rsid w:val="0044372A"/>
    <w:rsid w:val="00443B4B"/>
    <w:rsid w:val="00443FA5"/>
    <w:rsid w:val="0044444B"/>
    <w:rsid w:val="004446F9"/>
    <w:rsid w:val="00444945"/>
    <w:rsid w:val="00444C62"/>
    <w:rsid w:val="00444D1A"/>
    <w:rsid w:val="00444F36"/>
    <w:rsid w:val="00444F45"/>
    <w:rsid w:val="00444FF8"/>
    <w:rsid w:val="00445732"/>
    <w:rsid w:val="00445C53"/>
    <w:rsid w:val="00445C56"/>
    <w:rsid w:val="00445C85"/>
    <w:rsid w:val="00445E48"/>
    <w:rsid w:val="00445FE6"/>
    <w:rsid w:val="00446275"/>
    <w:rsid w:val="004462F8"/>
    <w:rsid w:val="00446559"/>
    <w:rsid w:val="0044661F"/>
    <w:rsid w:val="00446702"/>
    <w:rsid w:val="0044689A"/>
    <w:rsid w:val="004468A1"/>
    <w:rsid w:val="00446C12"/>
    <w:rsid w:val="00446F39"/>
    <w:rsid w:val="00447373"/>
    <w:rsid w:val="00447DB8"/>
    <w:rsid w:val="00447FDB"/>
    <w:rsid w:val="00450181"/>
    <w:rsid w:val="0045047C"/>
    <w:rsid w:val="00450716"/>
    <w:rsid w:val="00450893"/>
    <w:rsid w:val="00450906"/>
    <w:rsid w:val="00450C0B"/>
    <w:rsid w:val="00450C94"/>
    <w:rsid w:val="00450CBE"/>
    <w:rsid w:val="00450F35"/>
    <w:rsid w:val="00451420"/>
    <w:rsid w:val="00451446"/>
    <w:rsid w:val="00451993"/>
    <w:rsid w:val="004519F1"/>
    <w:rsid w:val="00451ABB"/>
    <w:rsid w:val="00451B81"/>
    <w:rsid w:val="004521A1"/>
    <w:rsid w:val="00452269"/>
    <w:rsid w:val="0045229E"/>
    <w:rsid w:val="00452395"/>
    <w:rsid w:val="004523E6"/>
    <w:rsid w:val="00452B6C"/>
    <w:rsid w:val="00452BE1"/>
    <w:rsid w:val="0045304E"/>
    <w:rsid w:val="0045320A"/>
    <w:rsid w:val="004535B8"/>
    <w:rsid w:val="004539FB"/>
    <w:rsid w:val="00453CA9"/>
    <w:rsid w:val="00453D1C"/>
    <w:rsid w:val="00453E58"/>
    <w:rsid w:val="00453EEF"/>
    <w:rsid w:val="00453FBC"/>
    <w:rsid w:val="00454211"/>
    <w:rsid w:val="00454304"/>
    <w:rsid w:val="00454314"/>
    <w:rsid w:val="0045454C"/>
    <w:rsid w:val="00454873"/>
    <w:rsid w:val="00454D17"/>
    <w:rsid w:val="00455119"/>
    <w:rsid w:val="004556A5"/>
    <w:rsid w:val="0045597B"/>
    <w:rsid w:val="00455A53"/>
    <w:rsid w:val="00455C96"/>
    <w:rsid w:val="00455D7A"/>
    <w:rsid w:val="004560D7"/>
    <w:rsid w:val="004568B1"/>
    <w:rsid w:val="00456A6A"/>
    <w:rsid w:val="00456B93"/>
    <w:rsid w:val="00456F31"/>
    <w:rsid w:val="004570D4"/>
    <w:rsid w:val="004570E5"/>
    <w:rsid w:val="004572C7"/>
    <w:rsid w:val="004573E0"/>
    <w:rsid w:val="00457536"/>
    <w:rsid w:val="00457794"/>
    <w:rsid w:val="0045797B"/>
    <w:rsid w:val="00457A74"/>
    <w:rsid w:val="00457E53"/>
    <w:rsid w:val="004600F7"/>
    <w:rsid w:val="00460BDE"/>
    <w:rsid w:val="00460BE7"/>
    <w:rsid w:val="00461658"/>
    <w:rsid w:val="004617AD"/>
    <w:rsid w:val="004620FC"/>
    <w:rsid w:val="00462351"/>
    <w:rsid w:val="004623F5"/>
    <w:rsid w:val="00462548"/>
    <w:rsid w:val="00462FFE"/>
    <w:rsid w:val="0046358A"/>
    <w:rsid w:val="00463952"/>
    <w:rsid w:val="00463D07"/>
    <w:rsid w:val="00463DF8"/>
    <w:rsid w:val="004642B8"/>
    <w:rsid w:val="004645D1"/>
    <w:rsid w:val="00464B81"/>
    <w:rsid w:val="00465399"/>
    <w:rsid w:val="00465811"/>
    <w:rsid w:val="00465F47"/>
    <w:rsid w:val="0046608A"/>
    <w:rsid w:val="00466191"/>
    <w:rsid w:val="0046671F"/>
    <w:rsid w:val="00466747"/>
    <w:rsid w:val="004668ED"/>
    <w:rsid w:val="00466A5F"/>
    <w:rsid w:val="00466B8F"/>
    <w:rsid w:val="00466DF5"/>
    <w:rsid w:val="00467076"/>
    <w:rsid w:val="004670CA"/>
    <w:rsid w:val="00467275"/>
    <w:rsid w:val="004672DE"/>
    <w:rsid w:val="0046742E"/>
    <w:rsid w:val="00467DD4"/>
    <w:rsid w:val="00470084"/>
    <w:rsid w:val="0047014D"/>
    <w:rsid w:val="004703C8"/>
    <w:rsid w:val="004706F3"/>
    <w:rsid w:val="00470A45"/>
    <w:rsid w:val="004713CC"/>
    <w:rsid w:val="0047199F"/>
    <w:rsid w:val="00471B87"/>
    <w:rsid w:val="00471C49"/>
    <w:rsid w:val="00471CA5"/>
    <w:rsid w:val="00471F75"/>
    <w:rsid w:val="00471F87"/>
    <w:rsid w:val="0047205A"/>
    <w:rsid w:val="004721EC"/>
    <w:rsid w:val="00472647"/>
    <w:rsid w:val="004727B2"/>
    <w:rsid w:val="00472DEE"/>
    <w:rsid w:val="004730D6"/>
    <w:rsid w:val="004734F6"/>
    <w:rsid w:val="004735B3"/>
    <w:rsid w:val="00473CF0"/>
    <w:rsid w:val="00473ECA"/>
    <w:rsid w:val="004742B7"/>
    <w:rsid w:val="004748D3"/>
    <w:rsid w:val="004748E7"/>
    <w:rsid w:val="00474DB5"/>
    <w:rsid w:val="00475288"/>
    <w:rsid w:val="0047541C"/>
    <w:rsid w:val="00475621"/>
    <w:rsid w:val="004756E5"/>
    <w:rsid w:val="00475D34"/>
    <w:rsid w:val="00476A4C"/>
    <w:rsid w:val="004770DF"/>
    <w:rsid w:val="0047759B"/>
    <w:rsid w:val="00477663"/>
    <w:rsid w:val="00477809"/>
    <w:rsid w:val="00477D8F"/>
    <w:rsid w:val="004801E5"/>
    <w:rsid w:val="00480CFE"/>
    <w:rsid w:val="00480E53"/>
    <w:rsid w:val="00480F13"/>
    <w:rsid w:val="0048115B"/>
    <w:rsid w:val="00481C8A"/>
    <w:rsid w:val="00481F65"/>
    <w:rsid w:val="004820EF"/>
    <w:rsid w:val="004821BF"/>
    <w:rsid w:val="00482925"/>
    <w:rsid w:val="00482986"/>
    <w:rsid w:val="00482CFF"/>
    <w:rsid w:val="00482E02"/>
    <w:rsid w:val="00482F07"/>
    <w:rsid w:val="00482F5E"/>
    <w:rsid w:val="00482FC9"/>
    <w:rsid w:val="00483888"/>
    <w:rsid w:val="004838CC"/>
    <w:rsid w:val="00483B53"/>
    <w:rsid w:val="00483C1F"/>
    <w:rsid w:val="00483EB3"/>
    <w:rsid w:val="004843FF"/>
    <w:rsid w:val="004849C3"/>
    <w:rsid w:val="00484EEB"/>
    <w:rsid w:val="00485C5E"/>
    <w:rsid w:val="00485F5A"/>
    <w:rsid w:val="00485F94"/>
    <w:rsid w:val="004861CD"/>
    <w:rsid w:val="00486253"/>
    <w:rsid w:val="00486459"/>
    <w:rsid w:val="004866B5"/>
    <w:rsid w:val="00486BFB"/>
    <w:rsid w:val="00486FE4"/>
    <w:rsid w:val="00487051"/>
    <w:rsid w:val="00487626"/>
    <w:rsid w:val="0048769C"/>
    <w:rsid w:val="004878F0"/>
    <w:rsid w:val="00487915"/>
    <w:rsid w:val="00487E58"/>
    <w:rsid w:val="004902C1"/>
    <w:rsid w:val="00490518"/>
    <w:rsid w:val="00490695"/>
    <w:rsid w:val="004907E4"/>
    <w:rsid w:val="00490863"/>
    <w:rsid w:val="00490887"/>
    <w:rsid w:val="00490BDA"/>
    <w:rsid w:val="00490F91"/>
    <w:rsid w:val="004914DF"/>
    <w:rsid w:val="00491739"/>
    <w:rsid w:val="004921B7"/>
    <w:rsid w:val="00492203"/>
    <w:rsid w:val="0049287A"/>
    <w:rsid w:val="00492A5E"/>
    <w:rsid w:val="00492D22"/>
    <w:rsid w:val="00492FD1"/>
    <w:rsid w:val="00493006"/>
    <w:rsid w:val="004930E9"/>
    <w:rsid w:val="0049366B"/>
    <w:rsid w:val="0049389D"/>
    <w:rsid w:val="00493A63"/>
    <w:rsid w:val="00493AA8"/>
    <w:rsid w:val="00493E5E"/>
    <w:rsid w:val="004942BF"/>
    <w:rsid w:val="00494582"/>
    <w:rsid w:val="00494A0D"/>
    <w:rsid w:val="00494A32"/>
    <w:rsid w:val="0049521E"/>
    <w:rsid w:val="004952EC"/>
    <w:rsid w:val="0049569E"/>
    <w:rsid w:val="004958D4"/>
    <w:rsid w:val="00495AB2"/>
    <w:rsid w:val="00495F99"/>
    <w:rsid w:val="00496893"/>
    <w:rsid w:val="00496B7E"/>
    <w:rsid w:val="00497013"/>
    <w:rsid w:val="00497084"/>
    <w:rsid w:val="00497461"/>
    <w:rsid w:val="00497533"/>
    <w:rsid w:val="004975C9"/>
    <w:rsid w:val="0049778B"/>
    <w:rsid w:val="00497CAD"/>
    <w:rsid w:val="00497EFC"/>
    <w:rsid w:val="004A0024"/>
    <w:rsid w:val="004A046B"/>
    <w:rsid w:val="004A09D1"/>
    <w:rsid w:val="004A0BAE"/>
    <w:rsid w:val="004A0BFB"/>
    <w:rsid w:val="004A0E7F"/>
    <w:rsid w:val="004A19C4"/>
    <w:rsid w:val="004A1B69"/>
    <w:rsid w:val="004A1F32"/>
    <w:rsid w:val="004A1FC5"/>
    <w:rsid w:val="004A2679"/>
    <w:rsid w:val="004A26D2"/>
    <w:rsid w:val="004A28EF"/>
    <w:rsid w:val="004A2D04"/>
    <w:rsid w:val="004A4876"/>
    <w:rsid w:val="004A49CF"/>
    <w:rsid w:val="004A4DA9"/>
    <w:rsid w:val="004A4E69"/>
    <w:rsid w:val="004A5525"/>
    <w:rsid w:val="004A55B5"/>
    <w:rsid w:val="004A5724"/>
    <w:rsid w:val="004A5A8B"/>
    <w:rsid w:val="004A5AFA"/>
    <w:rsid w:val="004A5D5A"/>
    <w:rsid w:val="004A5D70"/>
    <w:rsid w:val="004A6078"/>
    <w:rsid w:val="004A60D4"/>
    <w:rsid w:val="004A63E0"/>
    <w:rsid w:val="004A6889"/>
    <w:rsid w:val="004A6CED"/>
    <w:rsid w:val="004A6F2A"/>
    <w:rsid w:val="004A6FA8"/>
    <w:rsid w:val="004A74DB"/>
    <w:rsid w:val="004A767A"/>
    <w:rsid w:val="004A790F"/>
    <w:rsid w:val="004A7AF9"/>
    <w:rsid w:val="004A7FD6"/>
    <w:rsid w:val="004B0043"/>
    <w:rsid w:val="004B0A0F"/>
    <w:rsid w:val="004B0F82"/>
    <w:rsid w:val="004B10B1"/>
    <w:rsid w:val="004B1721"/>
    <w:rsid w:val="004B1949"/>
    <w:rsid w:val="004B2277"/>
    <w:rsid w:val="004B271F"/>
    <w:rsid w:val="004B2758"/>
    <w:rsid w:val="004B2A0F"/>
    <w:rsid w:val="004B35B3"/>
    <w:rsid w:val="004B3817"/>
    <w:rsid w:val="004B3865"/>
    <w:rsid w:val="004B3AC2"/>
    <w:rsid w:val="004B3EFA"/>
    <w:rsid w:val="004B40BB"/>
    <w:rsid w:val="004B44D9"/>
    <w:rsid w:val="004B4B91"/>
    <w:rsid w:val="004B4CE5"/>
    <w:rsid w:val="004B530A"/>
    <w:rsid w:val="004B53F0"/>
    <w:rsid w:val="004B54CD"/>
    <w:rsid w:val="004B5994"/>
    <w:rsid w:val="004B6182"/>
    <w:rsid w:val="004B6692"/>
    <w:rsid w:val="004B6F35"/>
    <w:rsid w:val="004B77C3"/>
    <w:rsid w:val="004B77D6"/>
    <w:rsid w:val="004C0E7E"/>
    <w:rsid w:val="004C104E"/>
    <w:rsid w:val="004C1E66"/>
    <w:rsid w:val="004C2341"/>
    <w:rsid w:val="004C2396"/>
    <w:rsid w:val="004C26BE"/>
    <w:rsid w:val="004C29C8"/>
    <w:rsid w:val="004C2CF6"/>
    <w:rsid w:val="004C364B"/>
    <w:rsid w:val="004C37A8"/>
    <w:rsid w:val="004C3818"/>
    <w:rsid w:val="004C3EF9"/>
    <w:rsid w:val="004C4198"/>
    <w:rsid w:val="004C4AE2"/>
    <w:rsid w:val="004C4FEC"/>
    <w:rsid w:val="004C5336"/>
    <w:rsid w:val="004C544B"/>
    <w:rsid w:val="004C569F"/>
    <w:rsid w:val="004C572A"/>
    <w:rsid w:val="004C572D"/>
    <w:rsid w:val="004C5C42"/>
    <w:rsid w:val="004C5C78"/>
    <w:rsid w:val="004C5CF4"/>
    <w:rsid w:val="004C62CD"/>
    <w:rsid w:val="004C686E"/>
    <w:rsid w:val="004C6A34"/>
    <w:rsid w:val="004C6C50"/>
    <w:rsid w:val="004C6F34"/>
    <w:rsid w:val="004C7196"/>
    <w:rsid w:val="004C72A1"/>
    <w:rsid w:val="004C7307"/>
    <w:rsid w:val="004C7A2C"/>
    <w:rsid w:val="004D0092"/>
    <w:rsid w:val="004D0640"/>
    <w:rsid w:val="004D06F4"/>
    <w:rsid w:val="004D0770"/>
    <w:rsid w:val="004D0924"/>
    <w:rsid w:val="004D0C71"/>
    <w:rsid w:val="004D1141"/>
    <w:rsid w:val="004D130B"/>
    <w:rsid w:val="004D13A2"/>
    <w:rsid w:val="004D14F7"/>
    <w:rsid w:val="004D1FC5"/>
    <w:rsid w:val="004D2985"/>
    <w:rsid w:val="004D298E"/>
    <w:rsid w:val="004D2AB3"/>
    <w:rsid w:val="004D2CAF"/>
    <w:rsid w:val="004D3239"/>
    <w:rsid w:val="004D33C8"/>
    <w:rsid w:val="004D38AC"/>
    <w:rsid w:val="004D40B4"/>
    <w:rsid w:val="004D424F"/>
    <w:rsid w:val="004D465B"/>
    <w:rsid w:val="004D46E4"/>
    <w:rsid w:val="004D481F"/>
    <w:rsid w:val="004D4FAA"/>
    <w:rsid w:val="004D500F"/>
    <w:rsid w:val="004D52EA"/>
    <w:rsid w:val="004D552E"/>
    <w:rsid w:val="004D597E"/>
    <w:rsid w:val="004D5A1F"/>
    <w:rsid w:val="004D62F8"/>
    <w:rsid w:val="004D632E"/>
    <w:rsid w:val="004D6375"/>
    <w:rsid w:val="004D64C3"/>
    <w:rsid w:val="004D6B61"/>
    <w:rsid w:val="004D72A5"/>
    <w:rsid w:val="004D7463"/>
    <w:rsid w:val="004D7CBF"/>
    <w:rsid w:val="004D7D7D"/>
    <w:rsid w:val="004E00FC"/>
    <w:rsid w:val="004E03CB"/>
    <w:rsid w:val="004E08CB"/>
    <w:rsid w:val="004E0D89"/>
    <w:rsid w:val="004E1068"/>
    <w:rsid w:val="004E1267"/>
    <w:rsid w:val="004E12B1"/>
    <w:rsid w:val="004E1353"/>
    <w:rsid w:val="004E1E09"/>
    <w:rsid w:val="004E23DD"/>
    <w:rsid w:val="004E2609"/>
    <w:rsid w:val="004E2879"/>
    <w:rsid w:val="004E28B5"/>
    <w:rsid w:val="004E2BF0"/>
    <w:rsid w:val="004E2E75"/>
    <w:rsid w:val="004E2F02"/>
    <w:rsid w:val="004E354B"/>
    <w:rsid w:val="004E36BA"/>
    <w:rsid w:val="004E3E71"/>
    <w:rsid w:val="004E3F64"/>
    <w:rsid w:val="004E4386"/>
    <w:rsid w:val="004E5216"/>
    <w:rsid w:val="004E528F"/>
    <w:rsid w:val="004E53B1"/>
    <w:rsid w:val="004E54FC"/>
    <w:rsid w:val="004E55B9"/>
    <w:rsid w:val="004E5B97"/>
    <w:rsid w:val="004E5BC5"/>
    <w:rsid w:val="004E5BE9"/>
    <w:rsid w:val="004E5C5E"/>
    <w:rsid w:val="004E5D4F"/>
    <w:rsid w:val="004E5F8F"/>
    <w:rsid w:val="004E6BD9"/>
    <w:rsid w:val="004E6EC8"/>
    <w:rsid w:val="004E6F1A"/>
    <w:rsid w:val="004E709F"/>
    <w:rsid w:val="004E70CE"/>
    <w:rsid w:val="004E71E8"/>
    <w:rsid w:val="004E75E6"/>
    <w:rsid w:val="004E7C3C"/>
    <w:rsid w:val="004E7EAE"/>
    <w:rsid w:val="004F018A"/>
    <w:rsid w:val="004F04EE"/>
    <w:rsid w:val="004F0925"/>
    <w:rsid w:val="004F0978"/>
    <w:rsid w:val="004F0D64"/>
    <w:rsid w:val="004F1402"/>
    <w:rsid w:val="004F1C01"/>
    <w:rsid w:val="004F1F56"/>
    <w:rsid w:val="004F23D5"/>
    <w:rsid w:val="004F2977"/>
    <w:rsid w:val="004F2EE9"/>
    <w:rsid w:val="004F2F93"/>
    <w:rsid w:val="004F3502"/>
    <w:rsid w:val="004F3AD1"/>
    <w:rsid w:val="004F416C"/>
    <w:rsid w:val="004F448E"/>
    <w:rsid w:val="004F44DB"/>
    <w:rsid w:val="004F4620"/>
    <w:rsid w:val="004F4AAD"/>
    <w:rsid w:val="004F4C4F"/>
    <w:rsid w:val="004F4C60"/>
    <w:rsid w:val="004F512A"/>
    <w:rsid w:val="004F51C6"/>
    <w:rsid w:val="004F51EF"/>
    <w:rsid w:val="004F521B"/>
    <w:rsid w:val="004F53DB"/>
    <w:rsid w:val="004F566B"/>
    <w:rsid w:val="004F5B33"/>
    <w:rsid w:val="004F5DD4"/>
    <w:rsid w:val="004F5F66"/>
    <w:rsid w:val="004F5F9F"/>
    <w:rsid w:val="004F6362"/>
    <w:rsid w:val="004F644A"/>
    <w:rsid w:val="004F6452"/>
    <w:rsid w:val="004F6FB5"/>
    <w:rsid w:val="004F7240"/>
    <w:rsid w:val="004F7951"/>
    <w:rsid w:val="004F7B3F"/>
    <w:rsid w:val="004F7BBD"/>
    <w:rsid w:val="004F7ED2"/>
    <w:rsid w:val="00500658"/>
    <w:rsid w:val="005007B3"/>
    <w:rsid w:val="00500D5A"/>
    <w:rsid w:val="00500F56"/>
    <w:rsid w:val="005014AF"/>
    <w:rsid w:val="00501C34"/>
    <w:rsid w:val="00501C7C"/>
    <w:rsid w:val="00502275"/>
    <w:rsid w:val="0050265F"/>
    <w:rsid w:val="005028BB"/>
    <w:rsid w:val="00502AD7"/>
    <w:rsid w:val="005039B3"/>
    <w:rsid w:val="0050407E"/>
    <w:rsid w:val="0050409A"/>
    <w:rsid w:val="0050419C"/>
    <w:rsid w:val="005044BC"/>
    <w:rsid w:val="0050496C"/>
    <w:rsid w:val="00504BA3"/>
    <w:rsid w:val="00504C05"/>
    <w:rsid w:val="0050504A"/>
    <w:rsid w:val="00505299"/>
    <w:rsid w:val="00505302"/>
    <w:rsid w:val="005053B5"/>
    <w:rsid w:val="00505C74"/>
    <w:rsid w:val="00505C90"/>
    <w:rsid w:val="0050658B"/>
    <w:rsid w:val="00506717"/>
    <w:rsid w:val="00506CC5"/>
    <w:rsid w:val="00506DA8"/>
    <w:rsid w:val="005071F3"/>
    <w:rsid w:val="00507BC8"/>
    <w:rsid w:val="00507D79"/>
    <w:rsid w:val="0051077D"/>
    <w:rsid w:val="00510964"/>
    <w:rsid w:val="00510C2B"/>
    <w:rsid w:val="00510E14"/>
    <w:rsid w:val="00510E24"/>
    <w:rsid w:val="00510FE3"/>
    <w:rsid w:val="00511020"/>
    <w:rsid w:val="00511092"/>
    <w:rsid w:val="00511222"/>
    <w:rsid w:val="0051167D"/>
    <w:rsid w:val="00511810"/>
    <w:rsid w:val="00511893"/>
    <w:rsid w:val="00511AE8"/>
    <w:rsid w:val="00512246"/>
    <w:rsid w:val="00512B52"/>
    <w:rsid w:val="00512C63"/>
    <w:rsid w:val="00512CCA"/>
    <w:rsid w:val="00512DA4"/>
    <w:rsid w:val="00512F92"/>
    <w:rsid w:val="0051326B"/>
    <w:rsid w:val="00513375"/>
    <w:rsid w:val="00513413"/>
    <w:rsid w:val="005135AC"/>
    <w:rsid w:val="00513B22"/>
    <w:rsid w:val="005140CB"/>
    <w:rsid w:val="0051428C"/>
    <w:rsid w:val="00514349"/>
    <w:rsid w:val="00514530"/>
    <w:rsid w:val="00514833"/>
    <w:rsid w:val="00514A2D"/>
    <w:rsid w:val="00514DED"/>
    <w:rsid w:val="00514F1E"/>
    <w:rsid w:val="005151CB"/>
    <w:rsid w:val="0051540B"/>
    <w:rsid w:val="00515613"/>
    <w:rsid w:val="005157C4"/>
    <w:rsid w:val="00515FF7"/>
    <w:rsid w:val="00516193"/>
    <w:rsid w:val="005162B7"/>
    <w:rsid w:val="005164D0"/>
    <w:rsid w:val="005169F4"/>
    <w:rsid w:val="00516CB8"/>
    <w:rsid w:val="005171B3"/>
    <w:rsid w:val="005173DC"/>
    <w:rsid w:val="0051765B"/>
    <w:rsid w:val="0051778A"/>
    <w:rsid w:val="00517AB0"/>
    <w:rsid w:val="00517AEC"/>
    <w:rsid w:val="005201F9"/>
    <w:rsid w:val="00520998"/>
    <w:rsid w:val="00520F08"/>
    <w:rsid w:val="00520FD6"/>
    <w:rsid w:val="0052119E"/>
    <w:rsid w:val="00521240"/>
    <w:rsid w:val="00522122"/>
    <w:rsid w:val="00522271"/>
    <w:rsid w:val="0052229A"/>
    <w:rsid w:val="0052238F"/>
    <w:rsid w:val="00522473"/>
    <w:rsid w:val="00522490"/>
    <w:rsid w:val="00522D8F"/>
    <w:rsid w:val="0052318D"/>
    <w:rsid w:val="005235BC"/>
    <w:rsid w:val="0052390B"/>
    <w:rsid w:val="00523921"/>
    <w:rsid w:val="00523BA7"/>
    <w:rsid w:val="00523FD1"/>
    <w:rsid w:val="0052428F"/>
    <w:rsid w:val="00524661"/>
    <w:rsid w:val="0052504A"/>
    <w:rsid w:val="0052515F"/>
    <w:rsid w:val="0052560C"/>
    <w:rsid w:val="0052569E"/>
    <w:rsid w:val="00525AB5"/>
    <w:rsid w:val="00526316"/>
    <w:rsid w:val="005263F1"/>
    <w:rsid w:val="005267C8"/>
    <w:rsid w:val="00526812"/>
    <w:rsid w:val="00526AFF"/>
    <w:rsid w:val="00526D20"/>
    <w:rsid w:val="00527084"/>
    <w:rsid w:val="005271C6"/>
    <w:rsid w:val="0052722F"/>
    <w:rsid w:val="0052737D"/>
    <w:rsid w:val="00527585"/>
    <w:rsid w:val="005278DF"/>
    <w:rsid w:val="00527B1E"/>
    <w:rsid w:val="00527C97"/>
    <w:rsid w:val="00527D9E"/>
    <w:rsid w:val="00527EF0"/>
    <w:rsid w:val="00530434"/>
    <w:rsid w:val="00530A31"/>
    <w:rsid w:val="00530C22"/>
    <w:rsid w:val="00530C9D"/>
    <w:rsid w:val="00531263"/>
    <w:rsid w:val="005312CC"/>
    <w:rsid w:val="00531949"/>
    <w:rsid w:val="00531A73"/>
    <w:rsid w:val="00531E6B"/>
    <w:rsid w:val="00532107"/>
    <w:rsid w:val="005322B0"/>
    <w:rsid w:val="00532390"/>
    <w:rsid w:val="00532974"/>
    <w:rsid w:val="00532D87"/>
    <w:rsid w:val="00532E25"/>
    <w:rsid w:val="00533758"/>
    <w:rsid w:val="00533DF4"/>
    <w:rsid w:val="00534428"/>
    <w:rsid w:val="00534D87"/>
    <w:rsid w:val="0053512F"/>
    <w:rsid w:val="0053545D"/>
    <w:rsid w:val="00535652"/>
    <w:rsid w:val="005356D9"/>
    <w:rsid w:val="005359C8"/>
    <w:rsid w:val="00535B3F"/>
    <w:rsid w:val="00535E33"/>
    <w:rsid w:val="00536001"/>
    <w:rsid w:val="00536226"/>
    <w:rsid w:val="005362D1"/>
    <w:rsid w:val="0053641B"/>
    <w:rsid w:val="00536453"/>
    <w:rsid w:val="00536748"/>
    <w:rsid w:val="00536A3C"/>
    <w:rsid w:val="00536B79"/>
    <w:rsid w:val="00536E77"/>
    <w:rsid w:val="00537066"/>
    <w:rsid w:val="00537175"/>
    <w:rsid w:val="00537D75"/>
    <w:rsid w:val="00537F1C"/>
    <w:rsid w:val="00540379"/>
    <w:rsid w:val="00540860"/>
    <w:rsid w:val="005415D1"/>
    <w:rsid w:val="00541829"/>
    <w:rsid w:val="005419DB"/>
    <w:rsid w:val="00541D63"/>
    <w:rsid w:val="00541FF1"/>
    <w:rsid w:val="005424AD"/>
    <w:rsid w:val="005425B9"/>
    <w:rsid w:val="005426D4"/>
    <w:rsid w:val="00542B51"/>
    <w:rsid w:val="005432AC"/>
    <w:rsid w:val="00543943"/>
    <w:rsid w:val="00543982"/>
    <w:rsid w:val="00543AD7"/>
    <w:rsid w:val="00543CA5"/>
    <w:rsid w:val="00543D2B"/>
    <w:rsid w:val="00543DE6"/>
    <w:rsid w:val="0054468D"/>
    <w:rsid w:val="0054476A"/>
    <w:rsid w:val="005450DB"/>
    <w:rsid w:val="0054548F"/>
    <w:rsid w:val="00545677"/>
    <w:rsid w:val="00545712"/>
    <w:rsid w:val="0054589B"/>
    <w:rsid w:val="00545E6B"/>
    <w:rsid w:val="00545EF2"/>
    <w:rsid w:val="00545F31"/>
    <w:rsid w:val="00546066"/>
    <w:rsid w:val="00546070"/>
    <w:rsid w:val="00546422"/>
    <w:rsid w:val="00546747"/>
    <w:rsid w:val="00546CCE"/>
    <w:rsid w:val="00546E27"/>
    <w:rsid w:val="005470BE"/>
    <w:rsid w:val="0054724A"/>
    <w:rsid w:val="00547330"/>
    <w:rsid w:val="00547339"/>
    <w:rsid w:val="005473DE"/>
    <w:rsid w:val="00550495"/>
    <w:rsid w:val="00550724"/>
    <w:rsid w:val="00550BB6"/>
    <w:rsid w:val="00550EBA"/>
    <w:rsid w:val="00551588"/>
    <w:rsid w:val="0055173F"/>
    <w:rsid w:val="00552272"/>
    <w:rsid w:val="00552795"/>
    <w:rsid w:val="00552B9C"/>
    <w:rsid w:val="00552C02"/>
    <w:rsid w:val="0055347E"/>
    <w:rsid w:val="0055368B"/>
    <w:rsid w:val="00553898"/>
    <w:rsid w:val="00553B63"/>
    <w:rsid w:val="00553CCB"/>
    <w:rsid w:val="00553DFF"/>
    <w:rsid w:val="00553F64"/>
    <w:rsid w:val="00554A31"/>
    <w:rsid w:val="005551DF"/>
    <w:rsid w:val="00555232"/>
    <w:rsid w:val="0055551B"/>
    <w:rsid w:val="005558E1"/>
    <w:rsid w:val="00555AD0"/>
    <w:rsid w:val="00555CD7"/>
    <w:rsid w:val="00555F75"/>
    <w:rsid w:val="0055611C"/>
    <w:rsid w:val="00556374"/>
    <w:rsid w:val="00556714"/>
    <w:rsid w:val="005568AD"/>
    <w:rsid w:val="00556959"/>
    <w:rsid w:val="0055699E"/>
    <w:rsid w:val="00556CAD"/>
    <w:rsid w:val="00556DC6"/>
    <w:rsid w:val="0055752E"/>
    <w:rsid w:val="00557B50"/>
    <w:rsid w:val="00557CC6"/>
    <w:rsid w:val="00560DB0"/>
    <w:rsid w:val="005612C7"/>
    <w:rsid w:val="005613D8"/>
    <w:rsid w:val="005617F4"/>
    <w:rsid w:val="0056184F"/>
    <w:rsid w:val="0056185D"/>
    <w:rsid w:val="005619A1"/>
    <w:rsid w:val="00561B62"/>
    <w:rsid w:val="00561E3E"/>
    <w:rsid w:val="00562090"/>
    <w:rsid w:val="00562314"/>
    <w:rsid w:val="00562794"/>
    <w:rsid w:val="00562A91"/>
    <w:rsid w:val="00562B33"/>
    <w:rsid w:val="00563004"/>
    <w:rsid w:val="005633BB"/>
    <w:rsid w:val="005638D9"/>
    <w:rsid w:val="005639C2"/>
    <w:rsid w:val="00563A0D"/>
    <w:rsid w:val="00563F8F"/>
    <w:rsid w:val="0056418A"/>
    <w:rsid w:val="00564FD3"/>
    <w:rsid w:val="00565065"/>
    <w:rsid w:val="0056530F"/>
    <w:rsid w:val="005653F9"/>
    <w:rsid w:val="00565702"/>
    <w:rsid w:val="00565AF2"/>
    <w:rsid w:val="00565F49"/>
    <w:rsid w:val="00566072"/>
    <w:rsid w:val="005665CB"/>
    <w:rsid w:val="005667FA"/>
    <w:rsid w:val="00566E0B"/>
    <w:rsid w:val="005673AC"/>
    <w:rsid w:val="00567708"/>
    <w:rsid w:val="00567882"/>
    <w:rsid w:val="00567AEB"/>
    <w:rsid w:val="00567B48"/>
    <w:rsid w:val="00567BE6"/>
    <w:rsid w:val="00567EA0"/>
    <w:rsid w:val="00570274"/>
    <w:rsid w:val="005706FA"/>
    <w:rsid w:val="00570B17"/>
    <w:rsid w:val="0057117D"/>
    <w:rsid w:val="00571391"/>
    <w:rsid w:val="005714CD"/>
    <w:rsid w:val="00571DE2"/>
    <w:rsid w:val="00572CF8"/>
    <w:rsid w:val="00572F83"/>
    <w:rsid w:val="00572FE1"/>
    <w:rsid w:val="00572FE3"/>
    <w:rsid w:val="0057366F"/>
    <w:rsid w:val="00573672"/>
    <w:rsid w:val="00573747"/>
    <w:rsid w:val="005737A2"/>
    <w:rsid w:val="00573859"/>
    <w:rsid w:val="00573879"/>
    <w:rsid w:val="00573A34"/>
    <w:rsid w:val="0057431C"/>
    <w:rsid w:val="00574D2E"/>
    <w:rsid w:val="00574FD4"/>
    <w:rsid w:val="005754D0"/>
    <w:rsid w:val="00575652"/>
    <w:rsid w:val="00576444"/>
    <w:rsid w:val="005764B6"/>
    <w:rsid w:val="00576A6F"/>
    <w:rsid w:val="00576A70"/>
    <w:rsid w:val="00576EBF"/>
    <w:rsid w:val="00577044"/>
    <w:rsid w:val="005805C1"/>
    <w:rsid w:val="00580635"/>
    <w:rsid w:val="00580712"/>
    <w:rsid w:val="005808A8"/>
    <w:rsid w:val="00580A02"/>
    <w:rsid w:val="00580A11"/>
    <w:rsid w:val="00580A29"/>
    <w:rsid w:val="00580DF0"/>
    <w:rsid w:val="005812C7"/>
    <w:rsid w:val="005817D4"/>
    <w:rsid w:val="00581A01"/>
    <w:rsid w:val="00582386"/>
    <w:rsid w:val="005826E9"/>
    <w:rsid w:val="00582BD3"/>
    <w:rsid w:val="00582EB2"/>
    <w:rsid w:val="00582F16"/>
    <w:rsid w:val="005833DB"/>
    <w:rsid w:val="0058350A"/>
    <w:rsid w:val="005835FB"/>
    <w:rsid w:val="00583D15"/>
    <w:rsid w:val="00583F85"/>
    <w:rsid w:val="00583FAA"/>
    <w:rsid w:val="00583FEF"/>
    <w:rsid w:val="0058421C"/>
    <w:rsid w:val="0058483B"/>
    <w:rsid w:val="00584A35"/>
    <w:rsid w:val="00585673"/>
    <w:rsid w:val="00585FAA"/>
    <w:rsid w:val="005860C4"/>
    <w:rsid w:val="00586BB5"/>
    <w:rsid w:val="00586BE5"/>
    <w:rsid w:val="0058732F"/>
    <w:rsid w:val="0058759E"/>
    <w:rsid w:val="005877EB"/>
    <w:rsid w:val="00587BCD"/>
    <w:rsid w:val="00587C56"/>
    <w:rsid w:val="00590443"/>
    <w:rsid w:val="00590759"/>
    <w:rsid w:val="005909A0"/>
    <w:rsid w:val="00590B27"/>
    <w:rsid w:val="00590E94"/>
    <w:rsid w:val="0059108E"/>
    <w:rsid w:val="00591EBA"/>
    <w:rsid w:val="00592096"/>
    <w:rsid w:val="00592227"/>
    <w:rsid w:val="00592649"/>
    <w:rsid w:val="005928F2"/>
    <w:rsid w:val="00592941"/>
    <w:rsid w:val="00592A31"/>
    <w:rsid w:val="00592AB5"/>
    <w:rsid w:val="00593495"/>
    <w:rsid w:val="0059356F"/>
    <w:rsid w:val="005938EA"/>
    <w:rsid w:val="00593996"/>
    <w:rsid w:val="00593B07"/>
    <w:rsid w:val="00594101"/>
    <w:rsid w:val="00594443"/>
    <w:rsid w:val="00594676"/>
    <w:rsid w:val="0059475F"/>
    <w:rsid w:val="005950C2"/>
    <w:rsid w:val="005951B5"/>
    <w:rsid w:val="005955EF"/>
    <w:rsid w:val="005956A9"/>
    <w:rsid w:val="00595A4E"/>
    <w:rsid w:val="00595B3E"/>
    <w:rsid w:val="005960CC"/>
    <w:rsid w:val="0059641F"/>
    <w:rsid w:val="005966E4"/>
    <w:rsid w:val="00596BAE"/>
    <w:rsid w:val="00596DAD"/>
    <w:rsid w:val="00596E06"/>
    <w:rsid w:val="00596E19"/>
    <w:rsid w:val="00596F02"/>
    <w:rsid w:val="0059709C"/>
    <w:rsid w:val="005A017E"/>
    <w:rsid w:val="005A01F6"/>
    <w:rsid w:val="005A031E"/>
    <w:rsid w:val="005A07E2"/>
    <w:rsid w:val="005A0A0A"/>
    <w:rsid w:val="005A128B"/>
    <w:rsid w:val="005A12F4"/>
    <w:rsid w:val="005A1E3F"/>
    <w:rsid w:val="005A1F0E"/>
    <w:rsid w:val="005A2615"/>
    <w:rsid w:val="005A2E48"/>
    <w:rsid w:val="005A30E8"/>
    <w:rsid w:val="005A3AAC"/>
    <w:rsid w:val="005A3CEA"/>
    <w:rsid w:val="005A462F"/>
    <w:rsid w:val="005A4AB4"/>
    <w:rsid w:val="005A4B97"/>
    <w:rsid w:val="005A4C3D"/>
    <w:rsid w:val="005A4E75"/>
    <w:rsid w:val="005A4FEF"/>
    <w:rsid w:val="005A56AC"/>
    <w:rsid w:val="005A5DAB"/>
    <w:rsid w:val="005A621D"/>
    <w:rsid w:val="005A63CE"/>
    <w:rsid w:val="005A6884"/>
    <w:rsid w:val="005A6BA5"/>
    <w:rsid w:val="005A6CB4"/>
    <w:rsid w:val="005A6FDC"/>
    <w:rsid w:val="005A7275"/>
    <w:rsid w:val="005A7A0F"/>
    <w:rsid w:val="005A7C5A"/>
    <w:rsid w:val="005A7CEC"/>
    <w:rsid w:val="005A7F0C"/>
    <w:rsid w:val="005A7FCA"/>
    <w:rsid w:val="005B0013"/>
    <w:rsid w:val="005B0524"/>
    <w:rsid w:val="005B0543"/>
    <w:rsid w:val="005B069F"/>
    <w:rsid w:val="005B0A8E"/>
    <w:rsid w:val="005B0AC5"/>
    <w:rsid w:val="005B0B53"/>
    <w:rsid w:val="005B12D2"/>
    <w:rsid w:val="005B1EDD"/>
    <w:rsid w:val="005B23F1"/>
    <w:rsid w:val="005B290D"/>
    <w:rsid w:val="005B2AF7"/>
    <w:rsid w:val="005B3075"/>
    <w:rsid w:val="005B3758"/>
    <w:rsid w:val="005B388A"/>
    <w:rsid w:val="005B3A00"/>
    <w:rsid w:val="005B3A02"/>
    <w:rsid w:val="005B3AB6"/>
    <w:rsid w:val="005B3AE0"/>
    <w:rsid w:val="005B4B2C"/>
    <w:rsid w:val="005B4D6F"/>
    <w:rsid w:val="005B5E72"/>
    <w:rsid w:val="005B61C8"/>
    <w:rsid w:val="005B681B"/>
    <w:rsid w:val="005B6E69"/>
    <w:rsid w:val="005B6FDC"/>
    <w:rsid w:val="005B701B"/>
    <w:rsid w:val="005B7042"/>
    <w:rsid w:val="005B722E"/>
    <w:rsid w:val="005B78B8"/>
    <w:rsid w:val="005B78BA"/>
    <w:rsid w:val="005B7B1E"/>
    <w:rsid w:val="005C0360"/>
    <w:rsid w:val="005C064C"/>
    <w:rsid w:val="005C0B10"/>
    <w:rsid w:val="005C0C6B"/>
    <w:rsid w:val="005C0E9F"/>
    <w:rsid w:val="005C0F23"/>
    <w:rsid w:val="005C1C9F"/>
    <w:rsid w:val="005C206C"/>
    <w:rsid w:val="005C2BC4"/>
    <w:rsid w:val="005C309B"/>
    <w:rsid w:val="005C366F"/>
    <w:rsid w:val="005C3BF8"/>
    <w:rsid w:val="005C465D"/>
    <w:rsid w:val="005C46C0"/>
    <w:rsid w:val="005C4827"/>
    <w:rsid w:val="005C4C4B"/>
    <w:rsid w:val="005C50B9"/>
    <w:rsid w:val="005C51BE"/>
    <w:rsid w:val="005C51F7"/>
    <w:rsid w:val="005C559D"/>
    <w:rsid w:val="005C595C"/>
    <w:rsid w:val="005C5C2A"/>
    <w:rsid w:val="005C60E0"/>
    <w:rsid w:val="005C6BFA"/>
    <w:rsid w:val="005C6DD5"/>
    <w:rsid w:val="005C6E4B"/>
    <w:rsid w:val="005C78AD"/>
    <w:rsid w:val="005D0584"/>
    <w:rsid w:val="005D05A9"/>
    <w:rsid w:val="005D0BC0"/>
    <w:rsid w:val="005D0C12"/>
    <w:rsid w:val="005D0F8E"/>
    <w:rsid w:val="005D112A"/>
    <w:rsid w:val="005D1523"/>
    <w:rsid w:val="005D1940"/>
    <w:rsid w:val="005D1B36"/>
    <w:rsid w:val="005D1BCA"/>
    <w:rsid w:val="005D1C38"/>
    <w:rsid w:val="005D1C44"/>
    <w:rsid w:val="005D1D2E"/>
    <w:rsid w:val="005D2249"/>
    <w:rsid w:val="005D284A"/>
    <w:rsid w:val="005D2B52"/>
    <w:rsid w:val="005D2F01"/>
    <w:rsid w:val="005D324A"/>
    <w:rsid w:val="005D340B"/>
    <w:rsid w:val="005D3909"/>
    <w:rsid w:val="005D3B5E"/>
    <w:rsid w:val="005D3D3D"/>
    <w:rsid w:val="005D3F7A"/>
    <w:rsid w:val="005D4022"/>
    <w:rsid w:val="005D4541"/>
    <w:rsid w:val="005D4729"/>
    <w:rsid w:val="005D48D7"/>
    <w:rsid w:val="005D48EC"/>
    <w:rsid w:val="005D4D86"/>
    <w:rsid w:val="005D4DE1"/>
    <w:rsid w:val="005D546D"/>
    <w:rsid w:val="005D5584"/>
    <w:rsid w:val="005D562D"/>
    <w:rsid w:val="005D5A21"/>
    <w:rsid w:val="005D6500"/>
    <w:rsid w:val="005D6715"/>
    <w:rsid w:val="005D6906"/>
    <w:rsid w:val="005D6C5F"/>
    <w:rsid w:val="005D6F5F"/>
    <w:rsid w:val="005D712A"/>
    <w:rsid w:val="005D7618"/>
    <w:rsid w:val="005D7CA3"/>
    <w:rsid w:val="005E020D"/>
    <w:rsid w:val="005E0212"/>
    <w:rsid w:val="005E06DB"/>
    <w:rsid w:val="005E095F"/>
    <w:rsid w:val="005E0CF8"/>
    <w:rsid w:val="005E0E3E"/>
    <w:rsid w:val="005E0F58"/>
    <w:rsid w:val="005E11FE"/>
    <w:rsid w:val="005E159A"/>
    <w:rsid w:val="005E1714"/>
    <w:rsid w:val="005E20AE"/>
    <w:rsid w:val="005E20B1"/>
    <w:rsid w:val="005E210A"/>
    <w:rsid w:val="005E21E8"/>
    <w:rsid w:val="005E225E"/>
    <w:rsid w:val="005E2289"/>
    <w:rsid w:val="005E238D"/>
    <w:rsid w:val="005E250D"/>
    <w:rsid w:val="005E265A"/>
    <w:rsid w:val="005E268A"/>
    <w:rsid w:val="005E2AAD"/>
    <w:rsid w:val="005E3011"/>
    <w:rsid w:val="005E353C"/>
    <w:rsid w:val="005E356A"/>
    <w:rsid w:val="005E3666"/>
    <w:rsid w:val="005E3912"/>
    <w:rsid w:val="005E3991"/>
    <w:rsid w:val="005E3C71"/>
    <w:rsid w:val="005E42EF"/>
    <w:rsid w:val="005E435C"/>
    <w:rsid w:val="005E48D7"/>
    <w:rsid w:val="005E4DF6"/>
    <w:rsid w:val="005E4EFF"/>
    <w:rsid w:val="005E566F"/>
    <w:rsid w:val="005E5AF1"/>
    <w:rsid w:val="005E5EF0"/>
    <w:rsid w:val="005E5F23"/>
    <w:rsid w:val="005E5F3C"/>
    <w:rsid w:val="005E618F"/>
    <w:rsid w:val="005E67FB"/>
    <w:rsid w:val="005E6BFE"/>
    <w:rsid w:val="005E70C4"/>
    <w:rsid w:val="005E710C"/>
    <w:rsid w:val="005E736E"/>
    <w:rsid w:val="005E7AD6"/>
    <w:rsid w:val="005E7C4E"/>
    <w:rsid w:val="005E7DEA"/>
    <w:rsid w:val="005F0823"/>
    <w:rsid w:val="005F0893"/>
    <w:rsid w:val="005F0936"/>
    <w:rsid w:val="005F0D3B"/>
    <w:rsid w:val="005F10E0"/>
    <w:rsid w:val="005F14F6"/>
    <w:rsid w:val="005F1632"/>
    <w:rsid w:val="005F1A08"/>
    <w:rsid w:val="005F1F8D"/>
    <w:rsid w:val="005F2013"/>
    <w:rsid w:val="005F2B60"/>
    <w:rsid w:val="005F2E04"/>
    <w:rsid w:val="005F2E7C"/>
    <w:rsid w:val="005F2F9C"/>
    <w:rsid w:val="005F3009"/>
    <w:rsid w:val="005F3087"/>
    <w:rsid w:val="005F3123"/>
    <w:rsid w:val="005F344C"/>
    <w:rsid w:val="005F3601"/>
    <w:rsid w:val="005F3796"/>
    <w:rsid w:val="005F3869"/>
    <w:rsid w:val="005F3ABC"/>
    <w:rsid w:val="005F3CC1"/>
    <w:rsid w:val="005F3FF6"/>
    <w:rsid w:val="005F4452"/>
    <w:rsid w:val="005F44BA"/>
    <w:rsid w:val="005F48D2"/>
    <w:rsid w:val="005F4CFE"/>
    <w:rsid w:val="005F527C"/>
    <w:rsid w:val="005F5B20"/>
    <w:rsid w:val="005F6044"/>
    <w:rsid w:val="005F61D5"/>
    <w:rsid w:val="005F6565"/>
    <w:rsid w:val="005F6931"/>
    <w:rsid w:val="005F6A28"/>
    <w:rsid w:val="005F6AE2"/>
    <w:rsid w:val="005F6CB4"/>
    <w:rsid w:val="005F6CF4"/>
    <w:rsid w:val="005F703E"/>
    <w:rsid w:val="005F72DE"/>
    <w:rsid w:val="005F75F8"/>
    <w:rsid w:val="00600214"/>
    <w:rsid w:val="0060052B"/>
    <w:rsid w:val="00600A39"/>
    <w:rsid w:val="00600E1C"/>
    <w:rsid w:val="00600EF7"/>
    <w:rsid w:val="00600F48"/>
    <w:rsid w:val="00601548"/>
    <w:rsid w:val="006015DC"/>
    <w:rsid w:val="00601811"/>
    <w:rsid w:val="00601BE8"/>
    <w:rsid w:val="00601FA0"/>
    <w:rsid w:val="0060216F"/>
    <w:rsid w:val="0060217D"/>
    <w:rsid w:val="006022EC"/>
    <w:rsid w:val="006024D9"/>
    <w:rsid w:val="00603261"/>
    <w:rsid w:val="006035BD"/>
    <w:rsid w:val="006039E2"/>
    <w:rsid w:val="00604004"/>
    <w:rsid w:val="00604168"/>
    <w:rsid w:val="006042AE"/>
    <w:rsid w:val="006042D2"/>
    <w:rsid w:val="00604BBE"/>
    <w:rsid w:val="00605000"/>
    <w:rsid w:val="00605114"/>
    <w:rsid w:val="006051F3"/>
    <w:rsid w:val="00605837"/>
    <w:rsid w:val="00605B3C"/>
    <w:rsid w:val="006061F8"/>
    <w:rsid w:val="006063E1"/>
    <w:rsid w:val="00606ABB"/>
    <w:rsid w:val="006071A3"/>
    <w:rsid w:val="006079D4"/>
    <w:rsid w:val="00607A0E"/>
    <w:rsid w:val="00607C7D"/>
    <w:rsid w:val="00607EEA"/>
    <w:rsid w:val="00607F4C"/>
    <w:rsid w:val="006109C8"/>
    <w:rsid w:val="00610B78"/>
    <w:rsid w:val="00610BB2"/>
    <w:rsid w:val="00610CFC"/>
    <w:rsid w:val="00610ECB"/>
    <w:rsid w:val="006116EE"/>
    <w:rsid w:val="00611771"/>
    <w:rsid w:val="006117F6"/>
    <w:rsid w:val="00611B33"/>
    <w:rsid w:val="00611FAF"/>
    <w:rsid w:val="0061204F"/>
    <w:rsid w:val="006129A6"/>
    <w:rsid w:val="00612A16"/>
    <w:rsid w:val="00612BD0"/>
    <w:rsid w:val="00612DB0"/>
    <w:rsid w:val="006130AD"/>
    <w:rsid w:val="006136CC"/>
    <w:rsid w:val="00613B87"/>
    <w:rsid w:val="006140CD"/>
    <w:rsid w:val="006142C5"/>
    <w:rsid w:val="006145AB"/>
    <w:rsid w:val="006151B0"/>
    <w:rsid w:val="00615A4C"/>
    <w:rsid w:val="00615BDB"/>
    <w:rsid w:val="00615DB2"/>
    <w:rsid w:val="00615DC3"/>
    <w:rsid w:val="00615E10"/>
    <w:rsid w:val="0061677F"/>
    <w:rsid w:val="0061690E"/>
    <w:rsid w:val="00616B58"/>
    <w:rsid w:val="00616E06"/>
    <w:rsid w:val="0061751F"/>
    <w:rsid w:val="00617789"/>
    <w:rsid w:val="00617947"/>
    <w:rsid w:val="00617C00"/>
    <w:rsid w:val="00617D69"/>
    <w:rsid w:val="00617F2C"/>
    <w:rsid w:val="00620716"/>
    <w:rsid w:val="00620C8C"/>
    <w:rsid w:val="00620CA3"/>
    <w:rsid w:val="006211CD"/>
    <w:rsid w:val="00621C9C"/>
    <w:rsid w:val="0062203F"/>
    <w:rsid w:val="006221A3"/>
    <w:rsid w:val="006221B9"/>
    <w:rsid w:val="0062225B"/>
    <w:rsid w:val="006222F4"/>
    <w:rsid w:val="0062288B"/>
    <w:rsid w:val="006228B3"/>
    <w:rsid w:val="006228E7"/>
    <w:rsid w:val="00622ABB"/>
    <w:rsid w:val="00622B19"/>
    <w:rsid w:val="00622BA0"/>
    <w:rsid w:val="00622D5E"/>
    <w:rsid w:val="00623595"/>
    <w:rsid w:val="00623FE9"/>
    <w:rsid w:val="00623FFB"/>
    <w:rsid w:val="00624177"/>
    <w:rsid w:val="00624362"/>
    <w:rsid w:val="00624C33"/>
    <w:rsid w:val="00624DFD"/>
    <w:rsid w:val="0062563C"/>
    <w:rsid w:val="006258B3"/>
    <w:rsid w:val="00625B65"/>
    <w:rsid w:val="00625C9E"/>
    <w:rsid w:val="0062602D"/>
    <w:rsid w:val="006262BF"/>
    <w:rsid w:val="006263A2"/>
    <w:rsid w:val="00626CB7"/>
    <w:rsid w:val="00626D07"/>
    <w:rsid w:val="00626F0F"/>
    <w:rsid w:val="006270EA"/>
    <w:rsid w:val="00627206"/>
    <w:rsid w:val="0062750A"/>
    <w:rsid w:val="006275F5"/>
    <w:rsid w:val="00627664"/>
    <w:rsid w:val="00627A4F"/>
    <w:rsid w:val="00627EDC"/>
    <w:rsid w:val="00627FBE"/>
    <w:rsid w:val="00627FCB"/>
    <w:rsid w:val="006306D0"/>
    <w:rsid w:val="00630955"/>
    <w:rsid w:val="00630AAA"/>
    <w:rsid w:val="00630D95"/>
    <w:rsid w:val="00631241"/>
    <w:rsid w:val="006312C8"/>
    <w:rsid w:val="0063178A"/>
    <w:rsid w:val="00631D2B"/>
    <w:rsid w:val="00632391"/>
    <w:rsid w:val="00632F86"/>
    <w:rsid w:val="00632FC4"/>
    <w:rsid w:val="00633087"/>
    <w:rsid w:val="00633377"/>
    <w:rsid w:val="006336D4"/>
    <w:rsid w:val="006339AC"/>
    <w:rsid w:val="00633A90"/>
    <w:rsid w:val="0063481F"/>
    <w:rsid w:val="0063490C"/>
    <w:rsid w:val="00634991"/>
    <w:rsid w:val="00634AB4"/>
    <w:rsid w:val="00634C3A"/>
    <w:rsid w:val="006354CD"/>
    <w:rsid w:val="006358EA"/>
    <w:rsid w:val="00635E86"/>
    <w:rsid w:val="00635F4A"/>
    <w:rsid w:val="00636A32"/>
    <w:rsid w:val="00636D19"/>
    <w:rsid w:val="00637193"/>
    <w:rsid w:val="00637281"/>
    <w:rsid w:val="006374DE"/>
    <w:rsid w:val="006375DB"/>
    <w:rsid w:val="0063766A"/>
    <w:rsid w:val="006377B0"/>
    <w:rsid w:val="0063789F"/>
    <w:rsid w:val="00637A5B"/>
    <w:rsid w:val="00640656"/>
    <w:rsid w:val="00640B0B"/>
    <w:rsid w:val="00640E00"/>
    <w:rsid w:val="0064129E"/>
    <w:rsid w:val="006412CE"/>
    <w:rsid w:val="0064196C"/>
    <w:rsid w:val="0064264E"/>
    <w:rsid w:val="006428E8"/>
    <w:rsid w:val="0064291D"/>
    <w:rsid w:val="00642BCC"/>
    <w:rsid w:val="00642C83"/>
    <w:rsid w:val="006434C5"/>
    <w:rsid w:val="00643A0E"/>
    <w:rsid w:val="00643CFF"/>
    <w:rsid w:val="006440C1"/>
    <w:rsid w:val="006444B2"/>
    <w:rsid w:val="006447ED"/>
    <w:rsid w:val="00644BE7"/>
    <w:rsid w:val="00644D1A"/>
    <w:rsid w:val="00644D23"/>
    <w:rsid w:val="00645104"/>
    <w:rsid w:val="00645763"/>
    <w:rsid w:val="00645826"/>
    <w:rsid w:val="00645A1E"/>
    <w:rsid w:val="00645B0F"/>
    <w:rsid w:val="00645DF4"/>
    <w:rsid w:val="00646420"/>
    <w:rsid w:val="00646DCA"/>
    <w:rsid w:val="00646F14"/>
    <w:rsid w:val="00647267"/>
    <w:rsid w:val="0064735F"/>
    <w:rsid w:val="00647B5E"/>
    <w:rsid w:val="00647C24"/>
    <w:rsid w:val="006500BF"/>
    <w:rsid w:val="006507B5"/>
    <w:rsid w:val="006508F2"/>
    <w:rsid w:val="006509ED"/>
    <w:rsid w:val="00650A22"/>
    <w:rsid w:val="00650C74"/>
    <w:rsid w:val="00650CF0"/>
    <w:rsid w:val="0065111A"/>
    <w:rsid w:val="006516A8"/>
    <w:rsid w:val="00651797"/>
    <w:rsid w:val="006517B8"/>
    <w:rsid w:val="00651B3A"/>
    <w:rsid w:val="00651D7C"/>
    <w:rsid w:val="00652301"/>
    <w:rsid w:val="00652544"/>
    <w:rsid w:val="00652EB8"/>
    <w:rsid w:val="0065325E"/>
    <w:rsid w:val="006534A0"/>
    <w:rsid w:val="006536F7"/>
    <w:rsid w:val="00653C3E"/>
    <w:rsid w:val="00654029"/>
    <w:rsid w:val="00654072"/>
    <w:rsid w:val="00654994"/>
    <w:rsid w:val="00654E37"/>
    <w:rsid w:val="00654F9B"/>
    <w:rsid w:val="00655138"/>
    <w:rsid w:val="006552DE"/>
    <w:rsid w:val="0065544A"/>
    <w:rsid w:val="00655879"/>
    <w:rsid w:val="006559DC"/>
    <w:rsid w:val="00655B81"/>
    <w:rsid w:val="006560F8"/>
    <w:rsid w:val="00656556"/>
    <w:rsid w:val="00656A87"/>
    <w:rsid w:val="00656B52"/>
    <w:rsid w:val="006573CD"/>
    <w:rsid w:val="006574D1"/>
    <w:rsid w:val="0065750A"/>
    <w:rsid w:val="00657675"/>
    <w:rsid w:val="006579BD"/>
    <w:rsid w:val="00657C39"/>
    <w:rsid w:val="00657D34"/>
    <w:rsid w:val="00660058"/>
    <w:rsid w:val="006602BF"/>
    <w:rsid w:val="006608F2"/>
    <w:rsid w:val="0066091B"/>
    <w:rsid w:val="006609A7"/>
    <w:rsid w:val="00660BF1"/>
    <w:rsid w:val="00660F8C"/>
    <w:rsid w:val="0066108C"/>
    <w:rsid w:val="00661165"/>
    <w:rsid w:val="0066145E"/>
    <w:rsid w:val="0066147C"/>
    <w:rsid w:val="0066162F"/>
    <w:rsid w:val="00661EA1"/>
    <w:rsid w:val="00661F09"/>
    <w:rsid w:val="0066244C"/>
    <w:rsid w:val="0066245D"/>
    <w:rsid w:val="0066258F"/>
    <w:rsid w:val="006625D3"/>
    <w:rsid w:val="00662676"/>
    <w:rsid w:val="00662A61"/>
    <w:rsid w:val="00662AA2"/>
    <w:rsid w:val="00662B17"/>
    <w:rsid w:val="00662D90"/>
    <w:rsid w:val="00663545"/>
    <w:rsid w:val="00663591"/>
    <w:rsid w:val="00663C66"/>
    <w:rsid w:val="00663CD7"/>
    <w:rsid w:val="00664325"/>
    <w:rsid w:val="006648D1"/>
    <w:rsid w:val="00664962"/>
    <w:rsid w:val="006649FB"/>
    <w:rsid w:val="00664CEF"/>
    <w:rsid w:val="00664D2F"/>
    <w:rsid w:val="00665374"/>
    <w:rsid w:val="006654C4"/>
    <w:rsid w:val="0066554B"/>
    <w:rsid w:val="006655A7"/>
    <w:rsid w:val="00666A07"/>
    <w:rsid w:val="00666EDD"/>
    <w:rsid w:val="00666F13"/>
    <w:rsid w:val="00667830"/>
    <w:rsid w:val="00667BCE"/>
    <w:rsid w:val="00667E29"/>
    <w:rsid w:val="00667E9D"/>
    <w:rsid w:val="00670020"/>
    <w:rsid w:val="0067036B"/>
    <w:rsid w:val="006704C3"/>
    <w:rsid w:val="00670930"/>
    <w:rsid w:val="00670AB8"/>
    <w:rsid w:val="00670E97"/>
    <w:rsid w:val="00670EDA"/>
    <w:rsid w:val="00671168"/>
    <w:rsid w:val="0067124D"/>
    <w:rsid w:val="006712B4"/>
    <w:rsid w:val="006712BF"/>
    <w:rsid w:val="0067157B"/>
    <w:rsid w:val="006716F7"/>
    <w:rsid w:val="00671798"/>
    <w:rsid w:val="0067208F"/>
    <w:rsid w:val="00672370"/>
    <w:rsid w:val="0067276E"/>
    <w:rsid w:val="0067286E"/>
    <w:rsid w:val="006729DE"/>
    <w:rsid w:val="00672D25"/>
    <w:rsid w:val="00672DC9"/>
    <w:rsid w:val="006734F8"/>
    <w:rsid w:val="006739D2"/>
    <w:rsid w:val="00673C07"/>
    <w:rsid w:val="00673DC6"/>
    <w:rsid w:val="00673ECC"/>
    <w:rsid w:val="00673FC8"/>
    <w:rsid w:val="00674382"/>
    <w:rsid w:val="006743A8"/>
    <w:rsid w:val="00674817"/>
    <w:rsid w:val="00674AD5"/>
    <w:rsid w:val="00674B76"/>
    <w:rsid w:val="00674F9E"/>
    <w:rsid w:val="00674FBC"/>
    <w:rsid w:val="0067504D"/>
    <w:rsid w:val="00675B6A"/>
    <w:rsid w:val="00675C22"/>
    <w:rsid w:val="00675F38"/>
    <w:rsid w:val="006762E7"/>
    <w:rsid w:val="006764DD"/>
    <w:rsid w:val="006764E9"/>
    <w:rsid w:val="006767BC"/>
    <w:rsid w:val="00677354"/>
    <w:rsid w:val="00677784"/>
    <w:rsid w:val="006802EC"/>
    <w:rsid w:val="00680567"/>
    <w:rsid w:val="00680BD6"/>
    <w:rsid w:val="00680E3D"/>
    <w:rsid w:val="00680E6A"/>
    <w:rsid w:val="0068101A"/>
    <w:rsid w:val="006818EC"/>
    <w:rsid w:val="006819EF"/>
    <w:rsid w:val="00681CFD"/>
    <w:rsid w:val="00681E32"/>
    <w:rsid w:val="00681E77"/>
    <w:rsid w:val="00681E79"/>
    <w:rsid w:val="00682071"/>
    <w:rsid w:val="00682549"/>
    <w:rsid w:val="00682952"/>
    <w:rsid w:val="00682BE7"/>
    <w:rsid w:val="00682F8D"/>
    <w:rsid w:val="00682F8F"/>
    <w:rsid w:val="00683061"/>
    <w:rsid w:val="006838F8"/>
    <w:rsid w:val="00683D39"/>
    <w:rsid w:val="00684F6C"/>
    <w:rsid w:val="0068519D"/>
    <w:rsid w:val="00685527"/>
    <w:rsid w:val="006856C3"/>
    <w:rsid w:val="0068586E"/>
    <w:rsid w:val="00685BBB"/>
    <w:rsid w:val="00685CE7"/>
    <w:rsid w:val="00686880"/>
    <w:rsid w:val="00686963"/>
    <w:rsid w:val="00686BBC"/>
    <w:rsid w:val="00686BC2"/>
    <w:rsid w:val="006872EA"/>
    <w:rsid w:val="0068739D"/>
    <w:rsid w:val="00687414"/>
    <w:rsid w:val="00687590"/>
    <w:rsid w:val="0068768B"/>
    <w:rsid w:val="006876B2"/>
    <w:rsid w:val="006876E3"/>
    <w:rsid w:val="0068776A"/>
    <w:rsid w:val="00687924"/>
    <w:rsid w:val="006900B6"/>
    <w:rsid w:val="0069020B"/>
    <w:rsid w:val="00690292"/>
    <w:rsid w:val="00690CF3"/>
    <w:rsid w:val="00690D14"/>
    <w:rsid w:val="00690E1D"/>
    <w:rsid w:val="0069106D"/>
    <w:rsid w:val="006911BF"/>
    <w:rsid w:val="00691888"/>
    <w:rsid w:val="00691FF7"/>
    <w:rsid w:val="00692004"/>
    <w:rsid w:val="00692343"/>
    <w:rsid w:val="0069247D"/>
    <w:rsid w:val="006924B2"/>
    <w:rsid w:val="006925CA"/>
    <w:rsid w:val="0069275F"/>
    <w:rsid w:val="006928EB"/>
    <w:rsid w:val="00692EA8"/>
    <w:rsid w:val="0069320B"/>
    <w:rsid w:val="0069337E"/>
    <w:rsid w:val="0069338B"/>
    <w:rsid w:val="006936CA"/>
    <w:rsid w:val="00693812"/>
    <w:rsid w:val="00693C55"/>
    <w:rsid w:val="00693EEF"/>
    <w:rsid w:val="00694571"/>
    <w:rsid w:val="00694A42"/>
    <w:rsid w:val="00694A6D"/>
    <w:rsid w:val="00694C22"/>
    <w:rsid w:val="00694E39"/>
    <w:rsid w:val="0069515D"/>
    <w:rsid w:val="00695395"/>
    <w:rsid w:val="00695720"/>
    <w:rsid w:val="00695CAC"/>
    <w:rsid w:val="00695DD9"/>
    <w:rsid w:val="00695EA0"/>
    <w:rsid w:val="00696354"/>
    <w:rsid w:val="006967F2"/>
    <w:rsid w:val="00696BF0"/>
    <w:rsid w:val="00697082"/>
    <w:rsid w:val="006971C7"/>
    <w:rsid w:val="00697866"/>
    <w:rsid w:val="006A01C1"/>
    <w:rsid w:val="006A0AF8"/>
    <w:rsid w:val="006A0C49"/>
    <w:rsid w:val="006A0E71"/>
    <w:rsid w:val="006A0F56"/>
    <w:rsid w:val="006A10BD"/>
    <w:rsid w:val="006A12A7"/>
    <w:rsid w:val="006A1511"/>
    <w:rsid w:val="006A1E6C"/>
    <w:rsid w:val="006A271D"/>
    <w:rsid w:val="006A2744"/>
    <w:rsid w:val="006A2B53"/>
    <w:rsid w:val="006A2CBB"/>
    <w:rsid w:val="006A33E6"/>
    <w:rsid w:val="006A36BD"/>
    <w:rsid w:val="006A4587"/>
    <w:rsid w:val="006A4799"/>
    <w:rsid w:val="006A5272"/>
    <w:rsid w:val="006A559C"/>
    <w:rsid w:val="006A5C00"/>
    <w:rsid w:val="006A63BE"/>
    <w:rsid w:val="006A649F"/>
    <w:rsid w:val="006A66E9"/>
    <w:rsid w:val="006A6917"/>
    <w:rsid w:val="006A6C4C"/>
    <w:rsid w:val="006A7031"/>
    <w:rsid w:val="006A73AC"/>
    <w:rsid w:val="006A7569"/>
    <w:rsid w:val="006A799C"/>
    <w:rsid w:val="006A7B4C"/>
    <w:rsid w:val="006A7E27"/>
    <w:rsid w:val="006A7F93"/>
    <w:rsid w:val="006B0577"/>
    <w:rsid w:val="006B06FA"/>
    <w:rsid w:val="006B07C1"/>
    <w:rsid w:val="006B0C84"/>
    <w:rsid w:val="006B0DBE"/>
    <w:rsid w:val="006B132D"/>
    <w:rsid w:val="006B1453"/>
    <w:rsid w:val="006B1740"/>
    <w:rsid w:val="006B1A3D"/>
    <w:rsid w:val="006B1A68"/>
    <w:rsid w:val="006B1F17"/>
    <w:rsid w:val="006B1FB8"/>
    <w:rsid w:val="006B1FC2"/>
    <w:rsid w:val="006B2382"/>
    <w:rsid w:val="006B25D7"/>
    <w:rsid w:val="006B28E3"/>
    <w:rsid w:val="006B29E7"/>
    <w:rsid w:val="006B3940"/>
    <w:rsid w:val="006B3A80"/>
    <w:rsid w:val="006B3AD8"/>
    <w:rsid w:val="006B3BBA"/>
    <w:rsid w:val="006B3F53"/>
    <w:rsid w:val="006B4255"/>
    <w:rsid w:val="006B4282"/>
    <w:rsid w:val="006B444F"/>
    <w:rsid w:val="006B4476"/>
    <w:rsid w:val="006B4CE1"/>
    <w:rsid w:val="006B5155"/>
    <w:rsid w:val="006B532E"/>
    <w:rsid w:val="006B5876"/>
    <w:rsid w:val="006B5A67"/>
    <w:rsid w:val="006B5B65"/>
    <w:rsid w:val="006B5C3F"/>
    <w:rsid w:val="006B620A"/>
    <w:rsid w:val="006B6D1D"/>
    <w:rsid w:val="006B71AB"/>
    <w:rsid w:val="006B7207"/>
    <w:rsid w:val="006B77D7"/>
    <w:rsid w:val="006B7E46"/>
    <w:rsid w:val="006B7F65"/>
    <w:rsid w:val="006C0892"/>
    <w:rsid w:val="006C0CBE"/>
    <w:rsid w:val="006C1614"/>
    <w:rsid w:val="006C1648"/>
    <w:rsid w:val="006C1769"/>
    <w:rsid w:val="006C1ED9"/>
    <w:rsid w:val="006C21C1"/>
    <w:rsid w:val="006C230F"/>
    <w:rsid w:val="006C2977"/>
    <w:rsid w:val="006C2DFF"/>
    <w:rsid w:val="006C303D"/>
    <w:rsid w:val="006C37F8"/>
    <w:rsid w:val="006C39C1"/>
    <w:rsid w:val="006C3D7F"/>
    <w:rsid w:val="006C3FC3"/>
    <w:rsid w:val="006C418D"/>
    <w:rsid w:val="006C41AC"/>
    <w:rsid w:val="006C430D"/>
    <w:rsid w:val="006C449D"/>
    <w:rsid w:val="006C4A58"/>
    <w:rsid w:val="006C4DAD"/>
    <w:rsid w:val="006C5135"/>
    <w:rsid w:val="006C54D1"/>
    <w:rsid w:val="006C587C"/>
    <w:rsid w:val="006C5965"/>
    <w:rsid w:val="006C5A26"/>
    <w:rsid w:val="006C5A35"/>
    <w:rsid w:val="006C5EC0"/>
    <w:rsid w:val="006C5ED0"/>
    <w:rsid w:val="006C5F2A"/>
    <w:rsid w:val="006C608D"/>
    <w:rsid w:val="006C6652"/>
    <w:rsid w:val="006C66C6"/>
    <w:rsid w:val="006C6712"/>
    <w:rsid w:val="006C693A"/>
    <w:rsid w:val="006C6BD9"/>
    <w:rsid w:val="006C6D7E"/>
    <w:rsid w:val="006C7122"/>
    <w:rsid w:val="006C7331"/>
    <w:rsid w:val="006C74EE"/>
    <w:rsid w:val="006C78F1"/>
    <w:rsid w:val="006C7C60"/>
    <w:rsid w:val="006C7D21"/>
    <w:rsid w:val="006D0285"/>
    <w:rsid w:val="006D15E5"/>
    <w:rsid w:val="006D1896"/>
    <w:rsid w:val="006D1A5A"/>
    <w:rsid w:val="006D2133"/>
    <w:rsid w:val="006D22F2"/>
    <w:rsid w:val="006D2845"/>
    <w:rsid w:val="006D3258"/>
    <w:rsid w:val="006D32B4"/>
    <w:rsid w:val="006D3A5A"/>
    <w:rsid w:val="006D3B22"/>
    <w:rsid w:val="006D3B3D"/>
    <w:rsid w:val="006D3EFE"/>
    <w:rsid w:val="006D40FF"/>
    <w:rsid w:val="006D423C"/>
    <w:rsid w:val="006D4600"/>
    <w:rsid w:val="006D47CF"/>
    <w:rsid w:val="006D5085"/>
    <w:rsid w:val="006D5DD7"/>
    <w:rsid w:val="006D6039"/>
    <w:rsid w:val="006D64A9"/>
    <w:rsid w:val="006D687C"/>
    <w:rsid w:val="006D6A63"/>
    <w:rsid w:val="006D6A9A"/>
    <w:rsid w:val="006D6ACC"/>
    <w:rsid w:val="006D6D04"/>
    <w:rsid w:val="006D710F"/>
    <w:rsid w:val="006D715D"/>
    <w:rsid w:val="006D746D"/>
    <w:rsid w:val="006D7661"/>
    <w:rsid w:val="006D7724"/>
    <w:rsid w:val="006D7743"/>
    <w:rsid w:val="006D7F26"/>
    <w:rsid w:val="006E0010"/>
    <w:rsid w:val="006E05A7"/>
    <w:rsid w:val="006E0740"/>
    <w:rsid w:val="006E0BE3"/>
    <w:rsid w:val="006E0CE0"/>
    <w:rsid w:val="006E0D26"/>
    <w:rsid w:val="006E0EA0"/>
    <w:rsid w:val="006E118E"/>
    <w:rsid w:val="006E122F"/>
    <w:rsid w:val="006E141B"/>
    <w:rsid w:val="006E1480"/>
    <w:rsid w:val="006E1C05"/>
    <w:rsid w:val="006E2377"/>
    <w:rsid w:val="006E27D7"/>
    <w:rsid w:val="006E281C"/>
    <w:rsid w:val="006E2A76"/>
    <w:rsid w:val="006E2B81"/>
    <w:rsid w:val="006E2BAF"/>
    <w:rsid w:val="006E2D10"/>
    <w:rsid w:val="006E3276"/>
    <w:rsid w:val="006E3A3C"/>
    <w:rsid w:val="006E3CA8"/>
    <w:rsid w:val="006E3E5F"/>
    <w:rsid w:val="006E4334"/>
    <w:rsid w:val="006E4802"/>
    <w:rsid w:val="006E4DD2"/>
    <w:rsid w:val="006E5140"/>
    <w:rsid w:val="006E565C"/>
    <w:rsid w:val="006E572C"/>
    <w:rsid w:val="006E5767"/>
    <w:rsid w:val="006E5BB0"/>
    <w:rsid w:val="006E5BF0"/>
    <w:rsid w:val="006E5C36"/>
    <w:rsid w:val="006E5F0D"/>
    <w:rsid w:val="006E6061"/>
    <w:rsid w:val="006E6367"/>
    <w:rsid w:val="006E6931"/>
    <w:rsid w:val="006E6B12"/>
    <w:rsid w:val="006E73FF"/>
    <w:rsid w:val="006E7B63"/>
    <w:rsid w:val="006E7DE0"/>
    <w:rsid w:val="006F07D6"/>
    <w:rsid w:val="006F07DD"/>
    <w:rsid w:val="006F0858"/>
    <w:rsid w:val="006F103D"/>
    <w:rsid w:val="006F11F2"/>
    <w:rsid w:val="006F179C"/>
    <w:rsid w:val="006F1C45"/>
    <w:rsid w:val="006F1D02"/>
    <w:rsid w:val="006F1D21"/>
    <w:rsid w:val="006F1F65"/>
    <w:rsid w:val="006F24C6"/>
    <w:rsid w:val="006F3144"/>
    <w:rsid w:val="006F360E"/>
    <w:rsid w:val="006F41B2"/>
    <w:rsid w:val="006F4340"/>
    <w:rsid w:val="006F464D"/>
    <w:rsid w:val="006F4996"/>
    <w:rsid w:val="006F4A71"/>
    <w:rsid w:val="006F4C5E"/>
    <w:rsid w:val="006F5003"/>
    <w:rsid w:val="006F55B0"/>
    <w:rsid w:val="006F5856"/>
    <w:rsid w:val="006F5ACC"/>
    <w:rsid w:val="006F5F71"/>
    <w:rsid w:val="006F606A"/>
    <w:rsid w:val="006F682C"/>
    <w:rsid w:val="006F69BE"/>
    <w:rsid w:val="006F6A4A"/>
    <w:rsid w:val="006F6C1F"/>
    <w:rsid w:val="006F6F79"/>
    <w:rsid w:val="006F6FD0"/>
    <w:rsid w:val="006F70E1"/>
    <w:rsid w:val="006F79D5"/>
    <w:rsid w:val="006F7E3D"/>
    <w:rsid w:val="006F7E50"/>
    <w:rsid w:val="00700080"/>
    <w:rsid w:val="007003BF"/>
    <w:rsid w:val="007003C0"/>
    <w:rsid w:val="00700435"/>
    <w:rsid w:val="007004F7"/>
    <w:rsid w:val="007005DA"/>
    <w:rsid w:val="00700A25"/>
    <w:rsid w:val="00700B82"/>
    <w:rsid w:val="007014BF"/>
    <w:rsid w:val="0070161E"/>
    <w:rsid w:val="00701DBC"/>
    <w:rsid w:val="00702369"/>
    <w:rsid w:val="00702379"/>
    <w:rsid w:val="00702576"/>
    <w:rsid w:val="00702CCF"/>
    <w:rsid w:val="00702DA0"/>
    <w:rsid w:val="00702DEB"/>
    <w:rsid w:val="00703722"/>
    <w:rsid w:val="00703758"/>
    <w:rsid w:val="00703775"/>
    <w:rsid w:val="00704460"/>
    <w:rsid w:val="007045F6"/>
    <w:rsid w:val="00704BAF"/>
    <w:rsid w:val="00704C04"/>
    <w:rsid w:val="00704EB0"/>
    <w:rsid w:val="00704F7B"/>
    <w:rsid w:val="0070545B"/>
    <w:rsid w:val="0070561E"/>
    <w:rsid w:val="00705643"/>
    <w:rsid w:val="007058E1"/>
    <w:rsid w:val="00705958"/>
    <w:rsid w:val="00705BE4"/>
    <w:rsid w:val="007062A9"/>
    <w:rsid w:val="00706323"/>
    <w:rsid w:val="007066C1"/>
    <w:rsid w:val="007067CB"/>
    <w:rsid w:val="007070C3"/>
    <w:rsid w:val="007078C2"/>
    <w:rsid w:val="00707CD1"/>
    <w:rsid w:val="00710286"/>
    <w:rsid w:val="0071037D"/>
    <w:rsid w:val="00710CC3"/>
    <w:rsid w:val="00710E46"/>
    <w:rsid w:val="00710E5E"/>
    <w:rsid w:val="00711830"/>
    <w:rsid w:val="00711BA2"/>
    <w:rsid w:val="00711DA1"/>
    <w:rsid w:val="00712E88"/>
    <w:rsid w:val="0071393E"/>
    <w:rsid w:val="00713A7D"/>
    <w:rsid w:val="00713A86"/>
    <w:rsid w:val="00713AFD"/>
    <w:rsid w:val="00714110"/>
    <w:rsid w:val="00714126"/>
    <w:rsid w:val="007141BC"/>
    <w:rsid w:val="007141D6"/>
    <w:rsid w:val="007143A5"/>
    <w:rsid w:val="00714541"/>
    <w:rsid w:val="00714765"/>
    <w:rsid w:val="00714905"/>
    <w:rsid w:val="00714B02"/>
    <w:rsid w:val="00714CDD"/>
    <w:rsid w:val="00714DFA"/>
    <w:rsid w:val="0071547A"/>
    <w:rsid w:val="00715AE5"/>
    <w:rsid w:val="00715D27"/>
    <w:rsid w:val="00715D97"/>
    <w:rsid w:val="0071615A"/>
    <w:rsid w:val="007161B8"/>
    <w:rsid w:val="00716787"/>
    <w:rsid w:val="0071680E"/>
    <w:rsid w:val="0071695B"/>
    <w:rsid w:val="0071710A"/>
    <w:rsid w:val="007171A2"/>
    <w:rsid w:val="007172C0"/>
    <w:rsid w:val="0071768D"/>
    <w:rsid w:val="00717829"/>
    <w:rsid w:val="00717837"/>
    <w:rsid w:val="0072005B"/>
    <w:rsid w:val="00720253"/>
    <w:rsid w:val="00720473"/>
    <w:rsid w:val="0072066F"/>
    <w:rsid w:val="00720E15"/>
    <w:rsid w:val="007211DB"/>
    <w:rsid w:val="007219E1"/>
    <w:rsid w:val="00721E9D"/>
    <w:rsid w:val="007220C1"/>
    <w:rsid w:val="007227E6"/>
    <w:rsid w:val="00722942"/>
    <w:rsid w:val="00723664"/>
    <w:rsid w:val="0072388A"/>
    <w:rsid w:val="00723A73"/>
    <w:rsid w:val="00723B4F"/>
    <w:rsid w:val="00723BA9"/>
    <w:rsid w:val="00723CFA"/>
    <w:rsid w:val="00723DED"/>
    <w:rsid w:val="007243D1"/>
    <w:rsid w:val="007243E0"/>
    <w:rsid w:val="0072458F"/>
    <w:rsid w:val="0072480E"/>
    <w:rsid w:val="00724B8B"/>
    <w:rsid w:val="00724C3B"/>
    <w:rsid w:val="007250E8"/>
    <w:rsid w:val="007255D1"/>
    <w:rsid w:val="0072570B"/>
    <w:rsid w:val="0072613B"/>
    <w:rsid w:val="007263F7"/>
    <w:rsid w:val="0072659A"/>
    <w:rsid w:val="007265BC"/>
    <w:rsid w:val="00727737"/>
    <w:rsid w:val="00727A2D"/>
    <w:rsid w:val="007300A5"/>
    <w:rsid w:val="0073052B"/>
    <w:rsid w:val="0073058D"/>
    <w:rsid w:val="00730626"/>
    <w:rsid w:val="00730A54"/>
    <w:rsid w:val="00730CEB"/>
    <w:rsid w:val="00730EE8"/>
    <w:rsid w:val="007317F1"/>
    <w:rsid w:val="00731861"/>
    <w:rsid w:val="00732094"/>
    <w:rsid w:val="00732986"/>
    <w:rsid w:val="00732B2D"/>
    <w:rsid w:val="00732FB6"/>
    <w:rsid w:val="007338E9"/>
    <w:rsid w:val="00733CC3"/>
    <w:rsid w:val="00733EAF"/>
    <w:rsid w:val="00733FE0"/>
    <w:rsid w:val="00734115"/>
    <w:rsid w:val="00734444"/>
    <w:rsid w:val="007344FA"/>
    <w:rsid w:val="007345D7"/>
    <w:rsid w:val="00734956"/>
    <w:rsid w:val="0073511E"/>
    <w:rsid w:val="0073544B"/>
    <w:rsid w:val="00735497"/>
    <w:rsid w:val="007355EA"/>
    <w:rsid w:val="007364D7"/>
    <w:rsid w:val="00736CAF"/>
    <w:rsid w:val="00736F50"/>
    <w:rsid w:val="0073709D"/>
    <w:rsid w:val="007370F5"/>
    <w:rsid w:val="0073712E"/>
    <w:rsid w:val="007372D5"/>
    <w:rsid w:val="00737962"/>
    <w:rsid w:val="00737AD1"/>
    <w:rsid w:val="00737C0A"/>
    <w:rsid w:val="00737EB1"/>
    <w:rsid w:val="007404AF"/>
    <w:rsid w:val="00740751"/>
    <w:rsid w:val="00740BE5"/>
    <w:rsid w:val="00741768"/>
    <w:rsid w:val="00742762"/>
    <w:rsid w:val="0074286C"/>
    <w:rsid w:val="00742AC3"/>
    <w:rsid w:val="00742F5C"/>
    <w:rsid w:val="00742FB5"/>
    <w:rsid w:val="00743228"/>
    <w:rsid w:val="0074356D"/>
    <w:rsid w:val="00744042"/>
    <w:rsid w:val="00744179"/>
    <w:rsid w:val="00744233"/>
    <w:rsid w:val="00744884"/>
    <w:rsid w:val="00744B23"/>
    <w:rsid w:val="00744B3C"/>
    <w:rsid w:val="007450EB"/>
    <w:rsid w:val="0074523B"/>
    <w:rsid w:val="0074574D"/>
    <w:rsid w:val="00745E2B"/>
    <w:rsid w:val="0074633F"/>
    <w:rsid w:val="00746660"/>
    <w:rsid w:val="007467CF"/>
    <w:rsid w:val="00746F87"/>
    <w:rsid w:val="007470B6"/>
    <w:rsid w:val="007473FA"/>
    <w:rsid w:val="007476C5"/>
    <w:rsid w:val="00747805"/>
    <w:rsid w:val="0074790B"/>
    <w:rsid w:val="007479FD"/>
    <w:rsid w:val="00747DE1"/>
    <w:rsid w:val="00747EBE"/>
    <w:rsid w:val="0075017A"/>
    <w:rsid w:val="00750407"/>
    <w:rsid w:val="00750B7D"/>
    <w:rsid w:val="00750BE7"/>
    <w:rsid w:val="007516EE"/>
    <w:rsid w:val="007518F6"/>
    <w:rsid w:val="00751A35"/>
    <w:rsid w:val="00751AA0"/>
    <w:rsid w:val="00751F80"/>
    <w:rsid w:val="007521CC"/>
    <w:rsid w:val="00752616"/>
    <w:rsid w:val="0075281D"/>
    <w:rsid w:val="00752DEF"/>
    <w:rsid w:val="0075313A"/>
    <w:rsid w:val="00753204"/>
    <w:rsid w:val="00753698"/>
    <w:rsid w:val="0075400F"/>
    <w:rsid w:val="007548E2"/>
    <w:rsid w:val="00754E1B"/>
    <w:rsid w:val="007551E1"/>
    <w:rsid w:val="0075552D"/>
    <w:rsid w:val="00755673"/>
    <w:rsid w:val="00755674"/>
    <w:rsid w:val="0075574A"/>
    <w:rsid w:val="00755967"/>
    <w:rsid w:val="00755ACA"/>
    <w:rsid w:val="00755CE6"/>
    <w:rsid w:val="00755CF8"/>
    <w:rsid w:val="0075615E"/>
    <w:rsid w:val="0075626B"/>
    <w:rsid w:val="00756E15"/>
    <w:rsid w:val="00757018"/>
    <w:rsid w:val="00757637"/>
    <w:rsid w:val="0075790D"/>
    <w:rsid w:val="00757959"/>
    <w:rsid w:val="00757E83"/>
    <w:rsid w:val="007600D5"/>
    <w:rsid w:val="00760209"/>
    <w:rsid w:val="007602FC"/>
    <w:rsid w:val="00761011"/>
    <w:rsid w:val="00761A76"/>
    <w:rsid w:val="00761AFC"/>
    <w:rsid w:val="0076261B"/>
    <w:rsid w:val="00762979"/>
    <w:rsid w:val="00762D6F"/>
    <w:rsid w:val="00763A22"/>
    <w:rsid w:val="00763DB7"/>
    <w:rsid w:val="00763EB1"/>
    <w:rsid w:val="00763ECF"/>
    <w:rsid w:val="0076433B"/>
    <w:rsid w:val="0076497B"/>
    <w:rsid w:val="00764D6B"/>
    <w:rsid w:val="00764EC7"/>
    <w:rsid w:val="00765344"/>
    <w:rsid w:val="00765415"/>
    <w:rsid w:val="00765614"/>
    <w:rsid w:val="00765873"/>
    <w:rsid w:val="0076589A"/>
    <w:rsid w:val="00765F54"/>
    <w:rsid w:val="007662E7"/>
    <w:rsid w:val="007665DF"/>
    <w:rsid w:val="00766887"/>
    <w:rsid w:val="00766AB1"/>
    <w:rsid w:val="00766E31"/>
    <w:rsid w:val="00766E35"/>
    <w:rsid w:val="00766E54"/>
    <w:rsid w:val="00767093"/>
    <w:rsid w:val="007678AE"/>
    <w:rsid w:val="00767F6C"/>
    <w:rsid w:val="0077021D"/>
    <w:rsid w:val="00770858"/>
    <w:rsid w:val="00770C1B"/>
    <w:rsid w:val="00770C4A"/>
    <w:rsid w:val="00770E39"/>
    <w:rsid w:val="007712E6"/>
    <w:rsid w:val="007713DB"/>
    <w:rsid w:val="00771501"/>
    <w:rsid w:val="007716C8"/>
    <w:rsid w:val="00771A7F"/>
    <w:rsid w:val="00771AE2"/>
    <w:rsid w:val="007721A4"/>
    <w:rsid w:val="0077235A"/>
    <w:rsid w:val="00772DC1"/>
    <w:rsid w:val="007731D8"/>
    <w:rsid w:val="007733F5"/>
    <w:rsid w:val="007733FF"/>
    <w:rsid w:val="00774203"/>
    <w:rsid w:val="007744D6"/>
    <w:rsid w:val="007744F7"/>
    <w:rsid w:val="00774776"/>
    <w:rsid w:val="007749A6"/>
    <w:rsid w:val="00774AF1"/>
    <w:rsid w:val="007751C6"/>
    <w:rsid w:val="00775531"/>
    <w:rsid w:val="00775D7C"/>
    <w:rsid w:val="00775DF5"/>
    <w:rsid w:val="00776247"/>
    <w:rsid w:val="00776823"/>
    <w:rsid w:val="00776E01"/>
    <w:rsid w:val="00777146"/>
    <w:rsid w:val="00777897"/>
    <w:rsid w:val="00777C2A"/>
    <w:rsid w:val="00777D1D"/>
    <w:rsid w:val="0078009C"/>
    <w:rsid w:val="0078009E"/>
    <w:rsid w:val="0078026E"/>
    <w:rsid w:val="007803CA"/>
    <w:rsid w:val="007804F1"/>
    <w:rsid w:val="00780538"/>
    <w:rsid w:val="0078057F"/>
    <w:rsid w:val="007805BA"/>
    <w:rsid w:val="007805CF"/>
    <w:rsid w:val="007805F1"/>
    <w:rsid w:val="0078068F"/>
    <w:rsid w:val="007807FA"/>
    <w:rsid w:val="007809F8"/>
    <w:rsid w:val="00780BBA"/>
    <w:rsid w:val="00780D75"/>
    <w:rsid w:val="00780FD4"/>
    <w:rsid w:val="007817E4"/>
    <w:rsid w:val="00781BD2"/>
    <w:rsid w:val="00781C55"/>
    <w:rsid w:val="00781FCA"/>
    <w:rsid w:val="00782564"/>
    <w:rsid w:val="00783638"/>
    <w:rsid w:val="00783D06"/>
    <w:rsid w:val="00783DCB"/>
    <w:rsid w:val="0078411F"/>
    <w:rsid w:val="00784B2D"/>
    <w:rsid w:val="00784F15"/>
    <w:rsid w:val="0078507A"/>
    <w:rsid w:val="00785444"/>
    <w:rsid w:val="0078553F"/>
    <w:rsid w:val="00785625"/>
    <w:rsid w:val="00785739"/>
    <w:rsid w:val="00785D49"/>
    <w:rsid w:val="0078608C"/>
    <w:rsid w:val="007865BC"/>
    <w:rsid w:val="00786D5C"/>
    <w:rsid w:val="00786F72"/>
    <w:rsid w:val="00786F8C"/>
    <w:rsid w:val="0078752B"/>
    <w:rsid w:val="007878CF"/>
    <w:rsid w:val="00787A3A"/>
    <w:rsid w:val="00787E4A"/>
    <w:rsid w:val="00790258"/>
    <w:rsid w:val="00790640"/>
    <w:rsid w:val="00790C06"/>
    <w:rsid w:val="00790C2B"/>
    <w:rsid w:val="00791500"/>
    <w:rsid w:val="007917FC"/>
    <w:rsid w:val="00791B09"/>
    <w:rsid w:val="00791D24"/>
    <w:rsid w:val="007922D6"/>
    <w:rsid w:val="0079240D"/>
    <w:rsid w:val="00793150"/>
    <w:rsid w:val="007932FE"/>
    <w:rsid w:val="00794ABC"/>
    <w:rsid w:val="0079541B"/>
    <w:rsid w:val="00795A05"/>
    <w:rsid w:val="007961C9"/>
    <w:rsid w:val="00796208"/>
    <w:rsid w:val="007967B0"/>
    <w:rsid w:val="00796892"/>
    <w:rsid w:val="00796C24"/>
    <w:rsid w:val="00797187"/>
    <w:rsid w:val="007974B9"/>
    <w:rsid w:val="007975F3"/>
    <w:rsid w:val="0079761A"/>
    <w:rsid w:val="00797669"/>
    <w:rsid w:val="00797751"/>
    <w:rsid w:val="00797B67"/>
    <w:rsid w:val="007A008A"/>
    <w:rsid w:val="007A0486"/>
    <w:rsid w:val="007A0558"/>
    <w:rsid w:val="007A0856"/>
    <w:rsid w:val="007A0EED"/>
    <w:rsid w:val="007A1204"/>
    <w:rsid w:val="007A13F4"/>
    <w:rsid w:val="007A170D"/>
    <w:rsid w:val="007A170F"/>
    <w:rsid w:val="007A1D54"/>
    <w:rsid w:val="007A1ECF"/>
    <w:rsid w:val="007A24AE"/>
    <w:rsid w:val="007A26ED"/>
    <w:rsid w:val="007A2729"/>
    <w:rsid w:val="007A306E"/>
    <w:rsid w:val="007A34ED"/>
    <w:rsid w:val="007A3875"/>
    <w:rsid w:val="007A3A9D"/>
    <w:rsid w:val="007A3D38"/>
    <w:rsid w:val="007A4382"/>
    <w:rsid w:val="007A4486"/>
    <w:rsid w:val="007A4DA3"/>
    <w:rsid w:val="007A5607"/>
    <w:rsid w:val="007A5B3A"/>
    <w:rsid w:val="007A5E5D"/>
    <w:rsid w:val="007A60B5"/>
    <w:rsid w:val="007A6244"/>
    <w:rsid w:val="007A624A"/>
    <w:rsid w:val="007A62BF"/>
    <w:rsid w:val="007A6549"/>
    <w:rsid w:val="007A6B26"/>
    <w:rsid w:val="007A6D5D"/>
    <w:rsid w:val="007A7439"/>
    <w:rsid w:val="007A78E3"/>
    <w:rsid w:val="007A7959"/>
    <w:rsid w:val="007B054F"/>
    <w:rsid w:val="007B0A20"/>
    <w:rsid w:val="007B0CDD"/>
    <w:rsid w:val="007B0DB0"/>
    <w:rsid w:val="007B0FD8"/>
    <w:rsid w:val="007B11FF"/>
    <w:rsid w:val="007B1AF0"/>
    <w:rsid w:val="007B1B44"/>
    <w:rsid w:val="007B1C21"/>
    <w:rsid w:val="007B2375"/>
    <w:rsid w:val="007B2652"/>
    <w:rsid w:val="007B31B9"/>
    <w:rsid w:val="007B33C5"/>
    <w:rsid w:val="007B349A"/>
    <w:rsid w:val="007B3729"/>
    <w:rsid w:val="007B3A61"/>
    <w:rsid w:val="007B3A6B"/>
    <w:rsid w:val="007B3C72"/>
    <w:rsid w:val="007B3D5A"/>
    <w:rsid w:val="007B3FB3"/>
    <w:rsid w:val="007B4463"/>
    <w:rsid w:val="007B44D9"/>
    <w:rsid w:val="007B467B"/>
    <w:rsid w:val="007B484B"/>
    <w:rsid w:val="007B4940"/>
    <w:rsid w:val="007B4EB2"/>
    <w:rsid w:val="007B54B6"/>
    <w:rsid w:val="007B5532"/>
    <w:rsid w:val="007B5806"/>
    <w:rsid w:val="007B5CE3"/>
    <w:rsid w:val="007B5DD7"/>
    <w:rsid w:val="007B60F4"/>
    <w:rsid w:val="007B6A83"/>
    <w:rsid w:val="007B6AC4"/>
    <w:rsid w:val="007B731B"/>
    <w:rsid w:val="007B778E"/>
    <w:rsid w:val="007B7959"/>
    <w:rsid w:val="007B7ABA"/>
    <w:rsid w:val="007B7CBE"/>
    <w:rsid w:val="007B7F19"/>
    <w:rsid w:val="007C045D"/>
    <w:rsid w:val="007C059B"/>
    <w:rsid w:val="007C09C8"/>
    <w:rsid w:val="007C0EF1"/>
    <w:rsid w:val="007C11BF"/>
    <w:rsid w:val="007C144D"/>
    <w:rsid w:val="007C188F"/>
    <w:rsid w:val="007C202E"/>
    <w:rsid w:val="007C221B"/>
    <w:rsid w:val="007C22AA"/>
    <w:rsid w:val="007C2A71"/>
    <w:rsid w:val="007C2AE1"/>
    <w:rsid w:val="007C2E94"/>
    <w:rsid w:val="007C2F14"/>
    <w:rsid w:val="007C3236"/>
    <w:rsid w:val="007C3318"/>
    <w:rsid w:val="007C3361"/>
    <w:rsid w:val="007C34AB"/>
    <w:rsid w:val="007C38EB"/>
    <w:rsid w:val="007C3905"/>
    <w:rsid w:val="007C3BAA"/>
    <w:rsid w:val="007C3D95"/>
    <w:rsid w:val="007C4231"/>
    <w:rsid w:val="007C423D"/>
    <w:rsid w:val="007C42B9"/>
    <w:rsid w:val="007C43A5"/>
    <w:rsid w:val="007C467B"/>
    <w:rsid w:val="007C47BF"/>
    <w:rsid w:val="007C4F65"/>
    <w:rsid w:val="007C542D"/>
    <w:rsid w:val="007C57EF"/>
    <w:rsid w:val="007C57F9"/>
    <w:rsid w:val="007C5996"/>
    <w:rsid w:val="007C5B20"/>
    <w:rsid w:val="007C5B63"/>
    <w:rsid w:val="007C628E"/>
    <w:rsid w:val="007C64F7"/>
    <w:rsid w:val="007C6703"/>
    <w:rsid w:val="007C7DB4"/>
    <w:rsid w:val="007D0336"/>
    <w:rsid w:val="007D06D3"/>
    <w:rsid w:val="007D08BD"/>
    <w:rsid w:val="007D090A"/>
    <w:rsid w:val="007D09D0"/>
    <w:rsid w:val="007D0DCF"/>
    <w:rsid w:val="007D0DE4"/>
    <w:rsid w:val="007D0E22"/>
    <w:rsid w:val="007D18A2"/>
    <w:rsid w:val="007D1D3F"/>
    <w:rsid w:val="007D285C"/>
    <w:rsid w:val="007D2BA5"/>
    <w:rsid w:val="007D2C93"/>
    <w:rsid w:val="007D309A"/>
    <w:rsid w:val="007D397C"/>
    <w:rsid w:val="007D3F06"/>
    <w:rsid w:val="007D3F6F"/>
    <w:rsid w:val="007D430F"/>
    <w:rsid w:val="007D4FCA"/>
    <w:rsid w:val="007D5274"/>
    <w:rsid w:val="007D53F1"/>
    <w:rsid w:val="007D561A"/>
    <w:rsid w:val="007D5622"/>
    <w:rsid w:val="007D5C3C"/>
    <w:rsid w:val="007D5CE2"/>
    <w:rsid w:val="007D60A0"/>
    <w:rsid w:val="007D65E7"/>
    <w:rsid w:val="007D67C0"/>
    <w:rsid w:val="007D6A4A"/>
    <w:rsid w:val="007D73F5"/>
    <w:rsid w:val="007D769F"/>
    <w:rsid w:val="007D7E90"/>
    <w:rsid w:val="007D7EB3"/>
    <w:rsid w:val="007E0001"/>
    <w:rsid w:val="007E0098"/>
    <w:rsid w:val="007E01A9"/>
    <w:rsid w:val="007E035C"/>
    <w:rsid w:val="007E0628"/>
    <w:rsid w:val="007E0840"/>
    <w:rsid w:val="007E0AC7"/>
    <w:rsid w:val="007E0F19"/>
    <w:rsid w:val="007E0F35"/>
    <w:rsid w:val="007E0F3A"/>
    <w:rsid w:val="007E1253"/>
    <w:rsid w:val="007E1403"/>
    <w:rsid w:val="007E1571"/>
    <w:rsid w:val="007E164B"/>
    <w:rsid w:val="007E1981"/>
    <w:rsid w:val="007E1BBE"/>
    <w:rsid w:val="007E1D3D"/>
    <w:rsid w:val="007E2260"/>
    <w:rsid w:val="007E2505"/>
    <w:rsid w:val="007E2546"/>
    <w:rsid w:val="007E2A3D"/>
    <w:rsid w:val="007E2C5F"/>
    <w:rsid w:val="007E2CA2"/>
    <w:rsid w:val="007E2DB8"/>
    <w:rsid w:val="007E2E94"/>
    <w:rsid w:val="007E2F9D"/>
    <w:rsid w:val="007E3059"/>
    <w:rsid w:val="007E31C1"/>
    <w:rsid w:val="007E3902"/>
    <w:rsid w:val="007E3AED"/>
    <w:rsid w:val="007E409F"/>
    <w:rsid w:val="007E4963"/>
    <w:rsid w:val="007E4A4E"/>
    <w:rsid w:val="007E4C22"/>
    <w:rsid w:val="007E4E61"/>
    <w:rsid w:val="007E5EA4"/>
    <w:rsid w:val="007E6272"/>
    <w:rsid w:val="007E6395"/>
    <w:rsid w:val="007E63F6"/>
    <w:rsid w:val="007E6458"/>
    <w:rsid w:val="007E6B18"/>
    <w:rsid w:val="007E6B7D"/>
    <w:rsid w:val="007E730A"/>
    <w:rsid w:val="007E7980"/>
    <w:rsid w:val="007E7BEF"/>
    <w:rsid w:val="007E7F45"/>
    <w:rsid w:val="007F00E6"/>
    <w:rsid w:val="007F0504"/>
    <w:rsid w:val="007F07C5"/>
    <w:rsid w:val="007F0E50"/>
    <w:rsid w:val="007F152E"/>
    <w:rsid w:val="007F17D1"/>
    <w:rsid w:val="007F1B69"/>
    <w:rsid w:val="007F1BFF"/>
    <w:rsid w:val="007F25EB"/>
    <w:rsid w:val="007F2952"/>
    <w:rsid w:val="007F2A43"/>
    <w:rsid w:val="007F2AC1"/>
    <w:rsid w:val="007F2CA2"/>
    <w:rsid w:val="007F3F8A"/>
    <w:rsid w:val="007F421D"/>
    <w:rsid w:val="007F4499"/>
    <w:rsid w:val="007F4563"/>
    <w:rsid w:val="007F4629"/>
    <w:rsid w:val="007F5194"/>
    <w:rsid w:val="007F5280"/>
    <w:rsid w:val="007F53BE"/>
    <w:rsid w:val="007F5BFA"/>
    <w:rsid w:val="007F5F7A"/>
    <w:rsid w:val="007F629F"/>
    <w:rsid w:val="007F631B"/>
    <w:rsid w:val="007F63DC"/>
    <w:rsid w:val="007F6628"/>
    <w:rsid w:val="007F6D81"/>
    <w:rsid w:val="007F7354"/>
    <w:rsid w:val="007F73C3"/>
    <w:rsid w:val="007F7AA2"/>
    <w:rsid w:val="007F7B21"/>
    <w:rsid w:val="007F7C29"/>
    <w:rsid w:val="007F7F66"/>
    <w:rsid w:val="007F7F9C"/>
    <w:rsid w:val="00800585"/>
    <w:rsid w:val="00800AEE"/>
    <w:rsid w:val="00800F7A"/>
    <w:rsid w:val="008011D7"/>
    <w:rsid w:val="00801976"/>
    <w:rsid w:val="00801C90"/>
    <w:rsid w:val="00802145"/>
    <w:rsid w:val="008024D1"/>
    <w:rsid w:val="008024F0"/>
    <w:rsid w:val="008027E9"/>
    <w:rsid w:val="00802800"/>
    <w:rsid w:val="00802887"/>
    <w:rsid w:val="00802C23"/>
    <w:rsid w:val="00802CD1"/>
    <w:rsid w:val="00802D2C"/>
    <w:rsid w:val="00803B9E"/>
    <w:rsid w:val="00803E55"/>
    <w:rsid w:val="00803EFB"/>
    <w:rsid w:val="00803F87"/>
    <w:rsid w:val="00804178"/>
    <w:rsid w:val="0080428F"/>
    <w:rsid w:val="008044DD"/>
    <w:rsid w:val="00804924"/>
    <w:rsid w:val="00804C9B"/>
    <w:rsid w:val="00804D3C"/>
    <w:rsid w:val="00805497"/>
    <w:rsid w:val="00805C0B"/>
    <w:rsid w:val="00806204"/>
    <w:rsid w:val="008069F2"/>
    <w:rsid w:val="00806BE7"/>
    <w:rsid w:val="00806CE3"/>
    <w:rsid w:val="00806E75"/>
    <w:rsid w:val="00806E90"/>
    <w:rsid w:val="008073AE"/>
    <w:rsid w:val="00807700"/>
    <w:rsid w:val="00807721"/>
    <w:rsid w:val="00807CD3"/>
    <w:rsid w:val="00810241"/>
    <w:rsid w:val="008102D7"/>
    <w:rsid w:val="0081034B"/>
    <w:rsid w:val="0081034E"/>
    <w:rsid w:val="00810625"/>
    <w:rsid w:val="0081070B"/>
    <w:rsid w:val="00810C50"/>
    <w:rsid w:val="00810E6B"/>
    <w:rsid w:val="00811109"/>
    <w:rsid w:val="008112EF"/>
    <w:rsid w:val="00811632"/>
    <w:rsid w:val="0081170B"/>
    <w:rsid w:val="00811863"/>
    <w:rsid w:val="008119EE"/>
    <w:rsid w:val="00811C66"/>
    <w:rsid w:val="00812053"/>
    <w:rsid w:val="00812359"/>
    <w:rsid w:val="008125EF"/>
    <w:rsid w:val="00812698"/>
    <w:rsid w:val="008126AE"/>
    <w:rsid w:val="00812A2F"/>
    <w:rsid w:val="00812BA4"/>
    <w:rsid w:val="008130AA"/>
    <w:rsid w:val="008130AB"/>
    <w:rsid w:val="008133F9"/>
    <w:rsid w:val="00813427"/>
    <w:rsid w:val="008135A6"/>
    <w:rsid w:val="0081364A"/>
    <w:rsid w:val="008138C8"/>
    <w:rsid w:val="00813961"/>
    <w:rsid w:val="00813DDA"/>
    <w:rsid w:val="00813E80"/>
    <w:rsid w:val="00814423"/>
    <w:rsid w:val="008144EA"/>
    <w:rsid w:val="00814568"/>
    <w:rsid w:val="00814AC8"/>
    <w:rsid w:val="00814D4E"/>
    <w:rsid w:val="008152FF"/>
    <w:rsid w:val="00815537"/>
    <w:rsid w:val="0081556D"/>
    <w:rsid w:val="00815B50"/>
    <w:rsid w:val="00816276"/>
    <w:rsid w:val="0081661F"/>
    <w:rsid w:val="0081670F"/>
    <w:rsid w:val="00816785"/>
    <w:rsid w:val="00817272"/>
    <w:rsid w:val="008173B0"/>
    <w:rsid w:val="008176F1"/>
    <w:rsid w:val="00817B96"/>
    <w:rsid w:val="00817F4E"/>
    <w:rsid w:val="0082005D"/>
    <w:rsid w:val="00820184"/>
    <w:rsid w:val="00820B47"/>
    <w:rsid w:val="00820D5E"/>
    <w:rsid w:val="00820D7F"/>
    <w:rsid w:val="00820DE6"/>
    <w:rsid w:val="008212AA"/>
    <w:rsid w:val="00821601"/>
    <w:rsid w:val="008224B2"/>
    <w:rsid w:val="008225EB"/>
    <w:rsid w:val="0082287D"/>
    <w:rsid w:val="00822CB8"/>
    <w:rsid w:val="00822EF3"/>
    <w:rsid w:val="0082330A"/>
    <w:rsid w:val="008234BA"/>
    <w:rsid w:val="0082443C"/>
    <w:rsid w:val="00824788"/>
    <w:rsid w:val="00824B8C"/>
    <w:rsid w:val="00824D41"/>
    <w:rsid w:val="0082534D"/>
    <w:rsid w:val="0082539C"/>
    <w:rsid w:val="0082549A"/>
    <w:rsid w:val="0082568C"/>
    <w:rsid w:val="00825A12"/>
    <w:rsid w:val="00826902"/>
    <w:rsid w:val="00826CBF"/>
    <w:rsid w:val="0082753B"/>
    <w:rsid w:val="00827666"/>
    <w:rsid w:val="0082787E"/>
    <w:rsid w:val="008301D0"/>
    <w:rsid w:val="00830798"/>
    <w:rsid w:val="008307DA"/>
    <w:rsid w:val="00830ABC"/>
    <w:rsid w:val="00830FAE"/>
    <w:rsid w:val="00831073"/>
    <w:rsid w:val="0083118F"/>
    <w:rsid w:val="0083142C"/>
    <w:rsid w:val="00831CA3"/>
    <w:rsid w:val="00831DFD"/>
    <w:rsid w:val="0083235D"/>
    <w:rsid w:val="008328C9"/>
    <w:rsid w:val="0083295A"/>
    <w:rsid w:val="00832BCC"/>
    <w:rsid w:val="00832DA8"/>
    <w:rsid w:val="00832F6D"/>
    <w:rsid w:val="0083310F"/>
    <w:rsid w:val="008335E8"/>
    <w:rsid w:val="00833B8D"/>
    <w:rsid w:val="008342B8"/>
    <w:rsid w:val="008345F1"/>
    <w:rsid w:val="008353DE"/>
    <w:rsid w:val="008358A7"/>
    <w:rsid w:val="00835A0E"/>
    <w:rsid w:val="00835D9B"/>
    <w:rsid w:val="008360BE"/>
    <w:rsid w:val="0083624C"/>
    <w:rsid w:val="008366FF"/>
    <w:rsid w:val="008368E1"/>
    <w:rsid w:val="00836B73"/>
    <w:rsid w:val="00837046"/>
    <w:rsid w:val="0083710C"/>
    <w:rsid w:val="008371B6"/>
    <w:rsid w:val="008374B1"/>
    <w:rsid w:val="00837834"/>
    <w:rsid w:val="00837863"/>
    <w:rsid w:val="00837894"/>
    <w:rsid w:val="00837D63"/>
    <w:rsid w:val="008401C1"/>
    <w:rsid w:val="008406E8"/>
    <w:rsid w:val="00840859"/>
    <w:rsid w:val="00840D11"/>
    <w:rsid w:val="0084131F"/>
    <w:rsid w:val="008413CC"/>
    <w:rsid w:val="00841DCE"/>
    <w:rsid w:val="00841FEA"/>
    <w:rsid w:val="0084283A"/>
    <w:rsid w:val="00842F59"/>
    <w:rsid w:val="00842F93"/>
    <w:rsid w:val="00843146"/>
    <w:rsid w:val="0084339E"/>
    <w:rsid w:val="00843674"/>
    <w:rsid w:val="0084387A"/>
    <w:rsid w:val="00843A89"/>
    <w:rsid w:val="00844CED"/>
    <w:rsid w:val="00844D36"/>
    <w:rsid w:val="00844F7D"/>
    <w:rsid w:val="00845ED3"/>
    <w:rsid w:val="00846466"/>
    <w:rsid w:val="00846938"/>
    <w:rsid w:val="00846B83"/>
    <w:rsid w:val="00846FBF"/>
    <w:rsid w:val="008471C5"/>
    <w:rsid w:val="00847347"/>
    <w:rsid w:val="008473F0"/>
    <w:rsid w:val="00847B58"/>
    <w:rsid w:val="00847C0E"/>
    <w:rsid w:val="00847EDD"/>
    <w:rsid w:val="008503A9"/>
    <w:rsid w:val="008505B5"/>
    <w:rsid w:val="008508D8"/>
    <w:rsid w:val="00850BEC"/>
    <w:rsid w:val="008510DA"/>
    <w:rsid w:val="0085176A"/>
    <w:rsid w:val="0085186A"/>
    <w:rsid w:val="00851E68"/>
    <w:rsid w:val="008521AA"/>
    <w:rsid w:val="00852847"/>
    <w:rsid w:val="00852B07"/>
    <w:rsid w:val="00852B89"/>
    <w:rsid w:val="00852CA4"/>
    <w:rsid w:val="0085302E"/>
    <w:rsid w:val="00853061"/>
    <w:rsid w:val="00853304"/>
    <w:rsid w:val="0085358E"/>
    <w:rsid w:val="00853BAE"/>
    <w:rsid w:val="00854033"/>
    <w:rsid w:val="0085457D"/>
    <w:rsid w:val="00854831"/>
    <w:rsid w:val="00854E9A"/>
    <w:rsid w:val="00855204"/>
    <w:rsid w:val="00855626"/>
    <w:rsid w:val="0085590F"/>
    <w:rsid w:val="00855A27"/>
    <w:rsid w:val="00855A57"/>
    <w:rsid w:val="00855A78"/>
    <w:rsid w:val="00855D79"/>
    <w:rsid w:val="0085640E"/>
    <w:rsid w:val="0085669A"/>
    <w:rsid w:val="00856931"/>
    <w:rsid w:val="00856C49"/>
    <w:rsid w:val="00857029"/>
    <w:rsid w:val="008576E6"/>
    <w:rsid w:val="00857833"/>
    <w:rsid w:val="00857C06"/>
    <w:rsid w:val="00857C28"/>
    <w:rsid w:val="00857D85"/>
    <w:rsid w:val="00860A1F"/>
    <w:rsid w:val="00860BEC"/>
    <w:rsid w:val="00860D12"/>
    <w:rsid w:val="00861377"/>
    <w:rsid w:val="008616FF"/>
    <w:rsid w:val="00861755"/>
    <w:rsid w:val="0086179D"/>
    <w:rsid w:val="008617F9"/>
    <w:rsid w:val="008619DA"/>
    <w:rsid w:val="00861FC9"/>
    <w:rsid w:val="008622BA"/>
    <w:rsid w:val="00862460"/>
    <w:rsid w:val="00862B9A"/>
    <w:rsid w:val="00862D90"/>
    <w:rsid w:val="00863625"/>
    <w:rsid w:val="00863752"/>
    <w:rsid w:val="00863B05"/>
    <w:rsid w:val="00863ED5"/>
    <w:rsid w:val="008648E9"/>
    <w:rsid w:val="008648F0"/>
    <w:rsid w:val="0086499A"/>
    <w:rsid w:val="00864E0C"/>
    <w:rsid w:val="0086541B"/>
    <w:rsid w:val="00865666"/>
    <w:rsid w:val="008657CB"/>
    <w:rsid w:val="008657D8"/>
    <w:rsid w:val="00866007"/>
    <w:rsid w:val="00866135"/>
    <w:rsid w:val="008663A3"/>
    <w:rsid w:val="008665EE"/>
    <w:rsid w:val="008668C9"/>
    <w:rsid w:val="008669EC"/>
    <w:rsid w:val="00866AFA"/>
    <w:rsid w:val="00866EA6"/>
    <w:rsid w:val="008670DA"/>
    <w:rsid w:val="0086762E"/>
    <w:rsid w:val="00867871"/>
    <w:rsid w:val="008700C4"/>
    <w:rsid w:val="008700E2"/>
    <w:rsid w:val="00870712"/>
    <w:rsid w:val="0087082C"/>
    <w:rsid w:val="00870A63"/>
    <w:rsid w:val="00870DAD"/>
    <w:rsid w:val="008711D0"/>
    <w:rsid w:val="0087179A"/>
    <w:rsid w:val="00871BA4"/>
    <w:rsid w:val="00871E2F"/>
    <w:rsid w:val="00871FFB"/>
    <w:rsid w:val="0087248B"/>
    <w:rsid w:val="008725FB"/>
    <w:rsid w:val="00872AE9"/>
    <w:rsid w:val="00872BF4"/>
    <w:rsid w:val="008733E2"/>
    <w:rsid w:val="00873665"/>
    <w:rsid w:val="00873FF1"/>
    <w:rsid w:val="008741B9"/>
    <w:rsid w:val="0087422D"/>
    <w:rsid w:val="0087459D"/>
    <w:rsid w:val="0087460B"/>
    <w:rsid w:val="0087472D"/>
    <w:rsid w:val="008747FA"/>
    <w:rsid w:val="00874A5A"/>
    <w:rsid w:val="00874D86"/>
    <w:rsid w:val="00875167"/>
    <w:rsid w:val="008751C2"/>
    <w:rsid w:val="00875511"/>
    <w:rsid w:val="0087607D"/>
    <w:rsid w:val="0087646C"/>
    <w:rsid w:val="008769D4"/>
    <w:rsid w:val="00876B2B"/>
    <w:rsid w:val="00876DF3"/>
    <w:rsid w:val="00876F80"/>
    <w:rsid w:val="008771CB"/>
    <w:rsid w:val="0087752D"/>
    <w:rsid w:val="00877713"/>
    <w:rsid w:val="00877787"/>
    <w:rsid w:val="008778CC"/>
    <w:rsid w:val="00880364"/>
    <w:rsid w:val="008809DE"/>
    <w:rsid w:val="00880BE6"/>
    <w:rsid w:val="00880CBF"/>
    <w:rsid w:val="0088125C"/>
    <w:rsid w:val="00881542"/>
    <w:rsid w:val="0088183A"/>
    <w:rsid w:val="008821A6"/>
    <w:rsid w:val="0088227E"/>
    <w:rsid w:val="00882314"/>
    <w:rsid w:val="008825B4"/>
    <w:rsid w:val="008827A1"/>
    <w:rsid w:val="008832FD"/>
    <w:rsid w:val="008833DA"/>
    <w:rsid w:val="00883478"/>
    <w:rsid w:val="00883484"/>
    <w:rsid w:val="00883BE8"/>
    <w:rsid w:val="00883F02"/>
    <w:rsid w:val="00883F96"/>
    <w:rsid w:val="008847D1"/>
    <w:rsid w:val="0088501D"/>
    <w:rsid w:val="008850B0"/>
    <w:rsid w:val="00885241"/>
    <w:rsid w:val="00885503"/>
    <w:rsid w:val="0088567E"/>
    <w:rsid w:val="00885F4A"/>
    <w:rsid w:val="008865AF"/>
    <w:rsid w:val="00886652"/>
    <w:rsid w:val="00886990"/>
    <w:rsid w:val="008869A0"/>
    <w:rsid w:val="00886BB5"/>
    <w:rsid w:val="0088745A"/>
    <w:rsid w:val="00887A51"/>
    <w:rsid w:val="00887E59"/>
    <w:rsid w:val="00887E68"/>
    <w:rsid w:val="008905BF"/>
    <w:rsid w:val="00890951"/>
    <w:rsid w:val="00890E08"/>
    <w:rsid w:val="00890E4F"/>
    <w:rsid w:val="00890E56"/>
    <w:rsid w:val="0089163E"/>
    <w:rsid w:val="008919C9"/>
    <w:rsid w:val="00891B0F"/>
    <w:rsid w:val="00892161"/>
    <w:rsid w:val="008925F2"/>
    <w:rsid w:val="00892B8E"/>
    <w:rsid w:val="00893011"/>
    <w:rsid w:val="008930DB"/>
    <w:rsid w:val="00893115"/>
    <w:rsid w:val="00893381"/>
    <w:rsid w:val="0089353F"/>
    <w:rsid w:val="0089355A"/>
    <w:rsid w:val="00893A72"/>
    <w:rsid w:val="00893B09"/>
    <w:rsid w:val="0089466C"/>
    <w:rsid w:val="0089474D"/>
    <w:rsid w:val="00894762"/>
    <w:rsid w:val="00894B83"/>
    <w:rsid w:val="00895680"/>
    <w:rsid w:val="00895BFD"/>
    <w:rsid w:val="00895F0E"/>
    <w:rsid w:val="0089636A"/>
    <w:rsid w:val="0089652D"/>
    <w:rsid w:val="00896607"/>
    <w:rsid w:val="00896BB0"/>
    <w:rsid w:val="008973A9"/>
    <w:rsid w:val="00897626"/>
    <w:rsid w:val="0089765C"/>
    <w:rsid w:val="00897682"/>
    <w:rsid w:val="008977A4"/>
    <w:rsid w:val="00897BB4"/>
    <w:rsid w:val="00897BBC"/>
    <w:rsid w:val="008A00BE"/>
    <w:rsid w:val="008A014D"/>
    <w:rsid w:val="008A063E"/>
    <w:rsid w:val="008A09F6"/>
    <w:rsid w:val="008A0AB4"/>
    <w:rsid w:val="008A0D49"/>
    <w:rsid w:val="008A0D7F"/>
    <w:rsid w:val="008A1028"/>
    <w:rsid w:val="008A1222"/>
    <w:rsid w:val="008A1595"/>
    <w:rsid w:val="008A1627"/>
    <w:rsid w:val="008A184D"/>
    <w:rsid w:val="008A1CDF"/>
    <w:rsid w:val="008A1E80"/>
    <w:rsid w:val="008A1EA9"/>
    <w:rsid w:val="008A1EFE"/>
    <w:rsid w:val="008A1F36"/>
    <w:rsid w:val="008A2A38"/>
    <w:rsid w:val="008A3526"/>
    <w:rsid w:val="008A35D7"/>
    <w:rsid w:val="008A3B14"/>
    <w:rsid w:val="008A3B2E"/>
    <w:rsid w:val="008A3CBA"/>
    <w:rsid w:val="008A3D05"/>
    <w:rsid w:val="008A46E1"/>
    <w:rsid w:val="008A49DC"/>
    <w:rsid w:val="008A4EB0"/>
    <w:rsid w:val="008A541B"/>
    <w:rsid w:val="008A56BB"/>
    <w:rsid w:val="008A57DA"/>
    <w:rsid w:val="008A5E34"/>
    <w:rsid w:val="008A5E5D"/>
    <w:rsid w:val="008A5EB4"/>
    <w:rsid w:val="008A6BA0"/>
    <w:rsid w:val="008A6CE2"/>
    <w:rsid w:val="008A6E07"/>
    <w:rsid w:val="008A70B8"/>
    <w:rsid w:val="008A726F"/>
    <w:rsid w:val="008A7ED7"/>
    <w:rsid w:val="008B012C"/>
    <w:rsid w:val="008B01BC"/>
    <w:rsid w:val="008B086F"/>
    <w:rsid w:val="008B0D99"/>
    <w:rsid w:val="008B0DF5"/>
    <w:rsid w:val="008B10EC"/>
    <w:rsid w:val="008B1885"/>
    <w:rsid w:val="008B285F"/>
    <w:rsid w:val="008B2B17"/>
    <w:rsid w:val="008B2E8B"/>
    <w:rsid w:val="008B33C6"/>
    <w:rsid w:val="008B33E4"/>
    <w:rsid w:val="008B3D45"/>
    <w:rsid w:val="008B4019"/>
    <w:rsid w:val="008B4089"/>
    <w:rsid w:val="008B4149"/>
    <w:rsid w:val="008B4199"/>
    <w:rsid w:val="008B435D"/>
    <w:rsid w:val="008B4399"/>
    <w:rsid w:val="008B4929"/>
    <w:rsid w:val="008B4965"/>
    <w:rsid w:val="008B5169"/>
    <w:rsid w:val="008B56DE"/>
    <w:rsid w:val="008B5EF7"/>
    <w:rsid w:val="008B6050"/>
    <w:rsid w:val="008B611C"/>
    <w:rsid w:val="008B6643"/>
    <w:rsid w:val="008B68F6"/>
    <w:rsid w:val="008B69B8"/>
    <w:rsid w:val="008B731B"/>
    <w:rsid w:val="008B7660"/>
    <w:rsid w:val="008B7855"/>
    <w:rsid w:val="008B7A1A"/>
    <w:rsid w:val="008B7B38"/>
    <w:rsid w:val="008B7C22"/>
    <w:rsid w:val="008B7CCF"/>
    <w:rsid w:val="008B7CDF"/>
    <w:rsid w:val="008B7D3D"/>
    <w:rsid w:val="008B7DBB"/>
    <w:rsid w:val="008C053C"/>
    <w:rsid w:val="008C0963"/>
    <w:rsid w:val="008C09EF"/>
    <w:rsid w:val="008C0B52"/>
    <w:rsid w:val="008C0ED9"/>
    <w:rsid w:val="008C10D9"/>
    <w:rsid w:val="008C1280"/>
    <w:rsid w:val="008C144A"/>
    <w:rsid w:val="008C14E6"/>
    <w:rsid w:val="008C196C"/>
    <w:rsid w:val="008C1E44"/>
    <w:rsid w:val="008C21F5"/>
    <w:rsid w:val="008C2668"/>
    <w:rsid w:val="008C3069"/>
    <w:rsid w:val="008C32A2"/>
    <w:rsid w:val="008C389F"/>
    <w:rsid w:val="008C3B87"/>
    <w:rsid w:val="008C404A"/>
    <w:rsid w:val="008C4099"/>
    <w:rsid w:val="008C41F1"/>
    <w:rsid w:val="008C43BA"/>
    <w:rsid w:val="008C43E9"/>
    <w:rsid w:val="008C4463"/>
    <w:rsid w:val="008C4BDE"/>
    <w:rsid w:val="008C4CEE"/>
    <w:rsid w:val="008C5137"/>
    <w:rsid w:val="008C534F"/>
    <w:rsid w:val="008C5586"/>
    <w:rsid w:val="008C558C"/>
    <w:rsid w:val="008C56BF"/>
    <w:rsid w:val="008C5882"/>
    <w:rsid w:val="008C5A49"/>
    <w:rsid w:val="008C5B25"/>
    <w:rsid w:val="008C5B8A"/>
    <w:rsid w:val="008C5D73"/>
    <w:rsid w:val="008C6146"/>
    <w:rsid w:val="008C6A05"/>
    <w:rsid w:val="008C6B88"/>
    <w:rsid w:val="008C6C4C"/>
    <w:rsid w:val="008C6DEC"/>
    <w:rsid w:val="008C6E43"/>
    <w:rsid w:val="008C71F0"/>
    <w:rsid w:val="008C71F4"/>
    <w:rsid w:val="008C72AE"/>
    <w:rsid w:val="008C73FC"/>
    <w:rsid w:val="008C7595"/>
    <w:rsid w:val="008C76B9"/>
    <w:rsid w:val="008C7BEE"/>
    <w:rsid w:val="008D004C"/>
    <w:rsid w:val="008D02F8"/>
    <w:rsid w:val="008D0749"/>
    <w:rsid w:val="008D0F7C"/>
    <w:rsid w:val="008D13DA"/>
    <w:rsid w:val="008D1E77"/>
    <w:rsid w:val="008D22F4"/>
    <w:rsid w:val="008D24AC"/>
    <w:rsid w:val="008D296B"/>
    <w:rsid w:val="008D2995"/>
    <w:rsid w:val="008D2DE6"/>
    <w:rsid w:val="008D3085"/>
    <w:rsid w:val="008D32D7"/>
    <w:rsid w:val="008D34BF"/>
    <w:rsid w:val="008D3772"/>
    <w:rsid w:val="008D3A1D"/>
    <w:rsid w:val="008D3FC8"/>
    <w:rsid w:val="008D4240"/>
    <w:rsid w:val="008D47DB"/>
    <w:rsid w:val="008D4AAB"/>
    <w:rsid w:val="008D4B05"/>
    <w:rsid w:val="008D4B8A"/>
    <w:rsid w:val="008D578C"/>
    <w:rsid w:val="008D5FE7"/>
    <w:rsid w:val="008D6210"/>
    <w:rsid w:val="008D62C7"/>
    <w:rsid w:val="008D62DB"/>
    <w:rsid w:val="008D6514"/>
    <w:rsid w:val="008D6B4C"/>
    <w:rsid w:val="008D7174"/>
    <w:rsid w:val="008D73F7"/>
    <w:rsid w:val="008D750D"/>
    <w:rsid w:val="008D790C"/>
    <w:rsid w:val="008D7EF0"/>
    <w:rsid w:val="008D7FBF"/>
    <w:rsid w:val="008E0782"/>
    <w:rsid w:val="008E07E1"/>
    <w:rsid w:val="008E0CCF"/>
    <w:rsid w:val="008E0D0E"/>
    <w:rsid w:val="008E1374"/>
    <w:rsid w:val="008E1A03"/>
    <w:rsid w:val="008E1CCF"/>
    <w:rsid w:val="008E1D82"/>
    <w:rsid w:val="008E1E75"/>
    <w:rsid w:val="008E2163"/>
    <w:rsid w:val="008E26F5"/>
    <w:rsid w:val="008E2A91"/>
    <w:rsid w:val="008E2BF9"/>
    <w:rsid w:val="008E3141"/>
    <w:rsid w:val="008E385D"/>
    <w:rsid w:val="008E3C64"/>
    <w:rsid w:val="008E3F06"/>
    <w:rsid w:val="008E4559"/>
    <w:rsid w:val="008E47D9"/>
    <w:rsid w:val="008E4B5F"/>
    <w:rsid w:val="008E4B89"/>
    <w:rsid w:val="008E4EB5"/>
    <w:rsid w:val="008E50E9"/>
    <w:rsid w:val="008E55CE"/>
    <w:rsid w:val="008E57FD"/>
    <w:rsid w:val="008E5E8F"/>
    <w:rsid w:val="008E60BE"/>
    <w:rsid w:val="008E632C"/>
    <w:rsid w:val="008E68E6"/>
    <w:rsid w:val="008E6B8B"/>
    <w:rsid w:val="008E6CE4"/>
    <w:rsid w:val="008E709B"/>
    <w:rsid w:val="008E7185"/>
    <w:rsid w:val="008E740F"/>
    <w:rsid w:val="008E78FE"/>
    <w:rsid w:val="008E7A00"/>
    <w:rsid w:val="008E7AF8"/>
    <w:rsid w:val="008E7F49"/>
    <w:rsid w:val="008F038F"/>
    <w:rsid w:val="008F049F"/>
    <w:rsid w:val="008F04C7"/>
    <w:rsid w:val="008F05B8"/>
    <w:rsid w:val="008F06AB"/>
    <w:rsid w:val="008F0940"/>
    <w:rsid w:val="008F0E90"/>
    <w:rsid w:val="008F0FD0"/>
    <w:rsid w:val="008F10AE"/>
    <w:rsid w:val="008F1305"/>
    <w:rsid w:val="008F13FC"/>
    <w:rsid w:val="008F14AF"/>
    <w:rsid w:val="008F1606"/>
    <w:rsid w:val="008F1A15"/>
    <w:rsid w:val="008F2075"/>
    <w:rsid w:val="008F2A1B"/>
    <w:rsid w:val="008F2B53"/>
    <w:rsid w:val="008F2C25"/>
    <w:rsid w:val="008F38B6"/>
    <w:rsid w:val="008F3A69"/>
    <w:rsid w:val="008F3A8D"/>
    <w:rsid w:val="008F3BC3"/>
    <w:rsid w:val="008F3E08"/>
    <w:rsid w:val="008F4153"/>
    <w:rsid w:val="008F488C"/>
    <w:rsid w:val="008F499C"/>
    <w:rsid w:val="008F4AEF"/>
    <w:rsid w:val="008F4C02"/>
    <w:rsid w:val="008F4ECD"/>
    <w:rsid w:val="008F4EFF"/>
    <w:rsid w:val="008F56D3"/>
    <w:rsid w:val="008F6347"/>
    <w:rsid w:val="008F64B8"/>
    <w:rsid w:val="008F666D"/>
    <w:rsid w:val="008F66E2"/>
    <w:rsid w:val="008F671E"/>
    <w:rsid w:val="008F6822"/>
    <w:rsid w:val="008F6932"/>
    <w:rsid w:val="008F6CDE"/>
    <w:rsid w:val="008F717F"/>
    <w:rsid w:val="008F7301"/>
    <w:rsid w:val="008F73CC"/>
    <w:rsid w:val="008F74D4"/>
    <w:rsid w:val="009004E4"/>
    <w:rsid w:val="00900838"/>
    <w:rsid w:val="00900A07"/>
    <w:rsid w:val="00900A69"/>
    <w:rsid w:val="00900C62"/>
    <w:rsid w:val="00900EA5"/>
    <w:rsid w:val="00900EE3"/>
    <w:rsid w:val="00900FA4"/>
    <w:rsid w:val="009017DD"/>
    <w:rsid w:val="00901B42"/>
    <w:rsid w:val="00901DDA"/>
    <w:rsid w:val="00901E92"/>
    <w:rsid w:val="00902A52"/>
    <w:rsid w:val="00903C80"/>
    <w:rsid w:val="00903E71"/>
    <w:rsid w:val="00903EC5"/>
    <w:rsid w:val="009040BC"/>
    <w:rsid w:val="009047CD"/>
    <w:rsid w:val="00904AD3"/>
    <w:rsid w:val="00904F4B"/>
    <w:rsid w:val="00905121"/>
    <w:rsid w:val="0090543D"/>
    <w:rsid w:val="00905522"/>
    <w:rsid w:val="0090588D"/>
    <w:rsid w:val="009060DB"/>
    <w:rsid w:val="00906276"/>
    <w:rsid w:val="009064BF"/>
    <w:rsid w:val="009069DC"/>
    <w:rsid w:val="009079D6"/>
    <w:rsid w:val="00907D6A"/>
    <w:rsid w:val="00907FBE"/>
    <w:rsid w:val="009101AA"/>
    <w:rsid w:val="00910487"/>
    <w:rsid w:val="00910F70"/>
    <w:rsid w:val="00911058"/>
    <w:rsid w:val="009112C1"/>
    <w:rsid w:val="0091140B"/>
    <w:rsid w:val="00911687"/>
    <w:rsid w:val="00911693"/>
    <w:rsid w:val="00911E8B"/>
    <w:rsid w:val="00911EC3"/>
    <w:rsid w:val="00912414"/>
    <w:rsid w:val="009126CB"/>
    <w:rsid w:val="009128BC"/>
    <w:rsid w:val="00912F8F"/>
    <w:rsid w:val="00913ACA"/>
    <w:rsid w:val="00914826"/>
    <w:rsid w:val="009149ED"/>
    <w:rsid w:val="009152C3"/>
    <w:rsid w:val="00915ADB"/>
    <w:rsid w:val="00915F34"/>
    <w:rsid w:val="009161EE"/>
    <w:rsid w:val="009165BC"/>
    <w:rsid w:val="00916795"/>
    <w:rsid w:val="00917314"/>
    <w:rsid w:val="00917C53"/>
    <w:rsid w:val="00917EEF"/>
    <w:rsid w:val="009201B9"/>
    <w:rsid w:val="0092041D"/>
    <w:rsid w:val="00920707"/>
    <w:rsid w:val="009212D7"/>
    <w:rsid w:val="009214DA"/>
    <w:rsid w:val="00921635"/>
    <w:rsid w:val="0092168E"/>
    <w:rsid w:val="009217BA"/>
    <w:rsid w:val="00921807"/>
    <w:rsid w:val="0092195F"/>
    <w:rsid w:val="009219FF"/>
    <w:rsid w:val="00921B9D"/>
    <w:rsid w:val="00921FB0"/>
    <w:rsid w:val="00921FCB"/>
    <w:rsid w:val="009221B4"/>
    <w:rsid w:val="0092242E"/>
    <w:rsid w:val="0092257F"/>
    <w:rsid w:val="00922A1B"/>
    <w:rsid w:val="00922EDE"/>
    <w:rsid w:val="0092335D"/>
    <w:rsid w:val="00923587"/>
    <w:rsid w:val="0092381F"/>
    <w:rsid w:val="00923A85"/>
    <w:rsid w:val="00923CC0"/>
    <w:rsid w:val="00923D8C"/>
    <w:rsid w:val="00923DC0"/>
    <w:rsid w:val="00924699"/>
    <w:rsid w:val="00924C0C"/>
    <w:rsid w:val="00924E24"/>
    <w:rsid w:val="00924EFF"/>
    <w:rsid w:val="00924F6A"/>
    <w:rsid w:val="009251C2"/>
    <w:rsid w:val="00925334"/>
    <w:rsid w:val="0092533F"/>
    <w:rsid w:val="009256FA"/>
    <w:rsid w:val="00925D3A"/>
    <w:rsid w:val="00925E33"/>
    <w:rsid w:val="0092627F"/>
    <w:rsid w:val="00926445"/>
    <w:rsid w:val="00926508"/>
    <w:rsid w:val="0092673F"/>
    <w:rsid w:val="00926810"/>
    <w:rsid w:val="0092694D"/>
    <w:rsid w:val="0092706A"/>
    <w:rsid w:val="00927225"/>
    <w:rsid w:val="00927717"/>
    <w:rsid w:val="00927756"/>
    <w:rsid w:val="009278CB"/>
    <w:rsid w:val="00927A0C"/>
    <w:rsid w:val="009301B0"/>
    <w:rsid w:val="0093061D"/>
    <w:rsid w:val="00930842"/>
    <w:rsid w:val="00930A77"/>
    <w:rsid w:val="00930A92"/>
    <w:rsid w:val="00930D06"/>
    <w:rsid w:val="00931175"/>
    <w:rsid w:val="00931C4C"/>
    <w:rsid w:val="00931C50"/>
    <w:rsid w:val="009323A2"/>
    <w:rsid w:val="00932EBC"/>
    <w:rsid w:val="0093303F"/>
    <w:rsid w:val="00933A14"/>
    <w:rsid w:val="00933C09"/>
    <w:rsid w:val="00933ED4"/>
    <w:rsid w:val="00934415"/>
    <w:rsid w:val="00934595"/>
    <w:rsid w:val="00934809"/>
    <w:rsid w:val="00934BE6"/>
    <w:rsid w:val="00934CF6"/>
    <w:rsid w:val="00934DFA"/>
    <w:rsid w:val="00935368"/>
    <w:rsid w:val="00935392"/>
    <w:rsid w:val="009355AD"/>
    <w:rsid w:val="00935C4F"/>
    <w:rsid w:val="00935F36"/>
    <w:rsid w:val="009360C3"/>
    <w:rsid w:val="00936199"/>
    <w:rsid w:val="009362F2"/>
    <w:rsid w:val="009364CB"/>
    <w:rsid w:val="009368B6"/>
    <w:rsid w:val="00936A2E"/>
    <w:rsid w:val="00936B2B"/>
    <w:rsid w:val="00936B4D"/>
    <w:rsid w:val="009373CF"/>
    <w:rsid w:val="00937659"/>
    <w:rsid w:val="00937A5E"/>
    <w:rsid w:val="00937B67"/>
    <w:rsid w:val="00937B71"/>
    <w:rsid w:val="0094005B"/>
    <w:rsid w:val="009401DE"/>
    <w:rsid w:val="009407DD"/>
    <w:rsid w:val="009407F9"/>
    <w:rsid w:val="0094096F"/>
    <w:rsid w:val="009409E8"/>
    <w:rsid w:val="00940CEB"/>
    <w:rsid w:val="009412DD"/>
    <w:rsid w:val="009412F2"/>
    <w:rsid w:val="009414EC"/>
    <w:rsid w:val="009415C0"/>
    <w:rsid w:val="0094179E"/>
    <w:rsid w:val="00941825"/>
    <w:rsid w:val="00941CDE"/>
    <w:rsid w:val="009424EC"/>
    <w:rsid w:val="0094291E"/>
    <w:rsid w:val="00942B6F"/>
    <w:rsid w:val="00942E3F"/>
    <w:rsid w:val="009430F7"/>
    <w:rsid w:val="009431AE"/>
    <w:rsid w:val="009433AB"/>
    <w:rsid w:val="0094342A"/>
    <w:rsid w:val="009436A9"/>
    <w:rsid w:val="0094380E"/>
    <w:rsid w:val="00943D51"/>
    <w:rsid w:val="00944C59"/>
    <w:rsid w:val="0094517B"/>
    <w:rsid w:val="00945445"/>
    <w:rsid w:val="00945939"/>
    <w:rsid w:val="009459D0"/>
    <w:rsid w:val="00945B9B"/>
    <w:rsid w:val="00946095"/>
    <w:rsid w:val="0094610A"/>
    <w:rsid w:val="009462D2"/>
    <w:rsid w:val="0094632D"/>
    <w:rsid w:val="009466CA"/>
    <w:rsid w:val="009466E3"/>
    <w:rsid w:val="009468BD"/>
    <w:rsid w:val="00946A45"/>
    <w:rsid w:val="009470C3"/>
    <w:rsid w:val="009470FA"/>
    <w:rsid w:val="009479D4"/>
    <w:rsid w:val="00947B0D"/>
    <w:rsid w:val="00947BF4"/>
    <w:rsid w:val="00947D24"/>
    <w:rsid w:val="009503D4"/>
    <w:rsid w:val="00950A5D"/>
    <w:rsid w:val="00950E72"/>
    <w:rsid w:val="00950FA5"/>
    <w:rsid w:val="00951570"/>
    <w:rsid w:val="00951716"/>
    <w:rsid w:val="00951C16"/>
    <w:rsid w:val="00952225"/>
    <w:rsid w:val="00952373"/>
    <w:rsid w:val="009525A3"/>
    <w:rsid w:val="009528E4"/>
    <w:rsid w:val="00952ACF"/>
    <w:rsid w:val="00952F90"/>
    <w:rsid w:val="009537EB"/>
    <w:rsid w:val="00953FB8"/>
    <w:rsid w:val="00954178"/>
    <w:rsid w:val="009541CF"/>
    <w:rsid w:val="009542D3"/>
    <w:rsid w:val="00955FB7"/>
    <w:rsid w:val="0095601D"/>
    <w:rsid w:val="009562A0"/>
    <w:rsid w:val="009564C1"/>
    <w:rsid w:val="009565F5"/>
    <w:rsid w:val="00956CFE"/>
    <w:rsid w:val="00957006"/>
    <w:rsid w:val="00957011"/>
    <w:rsid w:val="00957661"/>
    <w:rsid w:val="00957A4B"/>
    <w:rsid w:val="00957F68"/>
    <w:rsid w:val="009604FA"/>
    <w:rsid w:val="00960727"/>
    <w:rsid w:val="00960AB7"/>
    <w:rsid w:val="00960C90"/>
    <w:rsid w:val="00961440"/>
    <w:rsid w:val="00961539"/>
    <w:rsid w:val="00961F54"/>
    <w:rsid w:val="00962624"/>
    <w:rsid w:val="0096287F"/>
    <w:rsid w:val="009638F8"/>
    <w:rsid w:val="0096427D"/>
    <w:rsid w:val="009643A5"/>
    <w:rsid w:val="009648E9"/>
    <w:rsid w:val="00964F41"/>
    <w:rsid w:val="009651E5"/>
    <w:rsid w:val="00965767"/>
    <w:rsid w:val="00965BEC"/>
    <w:rsid w:val="00965D99"/>
    <w:rsid w:val="009665C2"/>
    <w:rsid w:val="00966713"/>
    <w:rsid w:val="0096676A"/>
    <w:rsid w:val="009667D8"/>
    <w:rsid w:val="00966883"/>
    <w:rsid w:val="009675D4"/>
    <w:rsid w:val="00967850"/>
    <w:rsid w:val="00967BB3"/>
    <w:rsid w:val="00967E5B"/>
    <w:rsid w:val="00970950"/>
    <w:rsid w:val="00970C6C"/>
    <w:rsid w:val="00970FC2"/>
    <w:rsid w:val="009716E7"/>
    <w:rsid w:val="00971D2D"/>
    <w:rsid w:val="00972338"/>
    <w:rsid w:val="0097245F"/>
    <w:rsid w:val="009725C3"/>
    <w:rsid w:val="0097261F"/>
    <w:rsid w:val="00972822"/>
    <w:rsid w:val="009728FD"/>
    <w:rsid w:val="00972A25"/>
    <w:rsid w:val="00973029"/>
    <w:rsid w:val="00973508"/>
    <w:rsid w:val="0097356D"/>
    <w:rsid w:val="0097358E"/>
    <w:rsid w:val="00973667"/>
    <w:rsid w:val="0097393C"/>
    <w:rsid w:val="00973F69"/>
    <w:rsid w:val="0097404C"/>
    <w:rsid w:val="0097411D"/>
    <w:rsid w:val="009741A2"/>
    <w:rsid w:val="00974345"/>
    <w:rsid w:val="009744E4"/>
    <w:rsid w:val="009744F0"/>
    <w:rsid w:val="00974914"/>
    <w:rsid w:val="00974BC7"/>
    <w:rsid w:val="00975078"/>
    <w:rsid w:val="00975147"/>
    <w:rsid w:val="009761BA"/>
    <w:rsid w:val="009764EA"/>
    <w:rsid w:val="00976AE1"/>
    <w:rsid w:val="00976DB5"/>
    <w:rsid w:val="00977089"/>
    <w:rsid w:val="0097713B"/>
    <w:rsid w:val="00980BF2"/>
    <w:rsid w:val="00980EA7"/>
    <w:rsid w:val="009816DE"/>
    <w:rsid w:val="00981AA2"/>
    <w:rsid w:val="00981AB5"/>
    <w:rsid w:val="00981E24"/>
    <w:rsid w:val="009823E9"/>
    <w:rsid w:val="00982FEC"/>
    <w:rsid w:val="00983312"/>
    <w:rsid w:val="00983633"/>
    <w:rsid w:val="00983A78"/>
    <w:rsid w:val="009844AB"/>
    <w:rsid w:val="009845E6"/>
    <w:rsid w:val="009849BF"/>
    <w:rsid w:val="00984A21"/>
    <w:rsid w:val="00984C42"/>
    <w:rsid w:val="00984C65"/>
    <w:rsid w:val="00984C96"/>
    <w:rsid w:val="00984D48"/>
    <w:rsid w:val="00984E3E"/>
    <w:rsid w:val="009855A5"/>
    <w:rsid w:val="009857CD"/>
    <w:rsid w:val="00985D5F"/>
    <w:rsid w:val="00985EE2"/>
    <w:rsid w:val="00985FFA"/>
    <w:rsid w:val="00986186"/>
    <w:rsid w:val="009862C4"/>
    <w:rsid w:val="0098648D"/>
    <w:rsid w:val="009865A7"/>
    <w:rsid w:val="00986BD4"/>
    <w:rsid w:val="00986D4F"/>
    <w:rsid w:val="00987072"/>
    <w:rsid w:val="00987086"/>
    <w:rsid w:val="00987130"/>
    <w:rsid w:val="0098746F"/>
    <w:rsid w:val="009876C1"/>
    <w:rsid w:val="00987C11"/>
    <w:rsid w:val="00987F7C"/>
    <w:rsid w:val="00990006"/>
    <w:rsid w:val="009909C1"/>
    <w:rsid w:val="00990A28"/>
    <w:rsid w:val="00990AA9"/>
    <w:rsid w:val="00990E6D"/>
    <w:rsid w:val="00990E9B"/>
    <w:rsid w:val="00990FBB"/>
    <w:rsid w:val="0099128B"/>
    <w:rsid w:val="00991385"/>
    <w:rsid w:val="009915A4"/>
    <w:rsid w:val="0099166A"/>
    <w:rsid w:val="0099177B"/>
    <w:rsid w:val="00991994"/>
    <w:rsid w:val="009919CA"/>
    <w:rsid w:val="009920BC"/>
    <w:rsid w:val="00992398"/>
    <w:rsid w:val="009928C5"/>
    <w:rsid w:val="009929EA"/>
    <w:rsid w:val="00992DF9"/>
    <w:rsid w:val="00993141"/>
    <w:rsid w:val="009939AA"/>
    <w:rsid w:val="00993F41"/>
    <w:rsid w:val="00994F24"/>
    <w:rsid w:val="00995483"/>
    <w:rsid w:val="00995589"/>
    <w:rsid w:val="009955A0"/>
    <w:rsid w:val="00995AAD"/>
    <w:rsid w:val="0099611E"/>
    <w:rsid w:val="0099637F"/>
    <w:rsid w:val="009963BA"/>
    <w:rsid w:val="009963F1"/>
    <w:rsid w:val="00996650"/>
    <w:rsid w:val="00996682"/>
    <w:rsid w:val="00996BA2"/>
    <w:rsid w:val="00997627"/>
    <w:rsid w:val="00997B23"/>
    <w:rsid w:val="00997F1F"/>
    <w:rsid w:val="009A046D"/>
    <w:rsid w:val="009A0998"/>
    <w:rsid w:val="009A0AE7"/>
    <w:rsid w:val="009A0C47"/>
    <w:rsid w:val="009A0CEC"/>
    <w:rsid w:val="009A0F0B"/>
    <w:rsid w:val="009A107D"/>
    <w:rsid w:val="009A126C"/>
    <w:rsid w:val="009A1439"/>
    <w:rsid w:val="009A1F10"/>
    <w:rsid w:val="009A2277"/>
    <w:rsid w:val="009A2293"/>
    <w:rsid w:val="009A2351"/>
    <w:rsid w:val="009A26FD"/>
    <w:rsid w:val="009A2CBC"/>
    <w:rsid w:val="009A354C"/>
    <w:rsid w:val="009A3A7A"/>
    <w:rsid w:val="009A42D6"/>
    <w:rsid w:val="009A47E6"/>
    <w:rsid w:val="009A4C31"/>
    <w:rsid w:val="009A4EFE"/>
    <w:rsid w:val="009A56AD"/>
    <w:rsid w:val="009A5A7D"/>
    <w:rsid w:val="009A5B8A"/>
    <w:rsid w:val="009A618B"/>
    <w:rsid w:val="009A63C6"/>
    <w:rsid w:val="009A652A"/>
    <w:rsid w:val="009A662E"/>
    <w:rsid w:val="009A6875"/>
    <w:rsid w:val="009A6951"/>
    <w:rsid w:val="009A6A4B"/>
    <w:rsid w:val="009A6F09"/>
    <w:rsid w:val="009A757D"/>
    <w:rsid w:val="009A770E"/>
    <w:rsid w:val="009A78DE"/>
    <w:rsid w:val="009A7DCD"/>
    <w:rsid w:val="009A7FDE"/>
    <w:rsid w:val="009B022B"/>
    <w:rsid w:val="009B0D5D"/>
    <w:rsid w:val="009B0E1F"/>
    <w:rsid w:val="009B0E80"/>
    <w:rsid w:val="009B0ED3"/>
    <w:rsid w:val="009B135C"/>
    <w:rsid w:val="009B1528"/>
    <w:rsid w:val="009B173B"/>
    <w:rsid w:val="009B1931"/>
    <w:rsid w:val="009B195D"/>
    <w:rsid w:val="009B1C81"/>
    <w:rsid w:val="009B26A2"/>
    <w:rsid w:val="009B2898"/>
    <w:rsid w:val="009B2950"/>
    <w:rsid w:val="009B2F1C"/>
    <w:rsid w:val="009B42C6"/>
    <w:rsid w:val="009B4680"/>
    <w:rsid w:val="009B4BEE"/>
    <w:rsid w:val="009B4D77"/>
    <w:rsid w:val="009B4EE6"/>
    <w:rsid w:val="009B4EF1"/>
    <w:rsid w:val="009B500B"/>
    <w:rsid w:val="009B51B3"/>
    <w:rsid w:val="009B5BBE"/>
    <w:rsid w:val="009B651E"/>
    <w:rsid w:val="009B66D7"/>
    <w:rsid w:val="009B6838"/>
    <w:rsid w:val="009B6A7A"/>
    <w:rsid w:val="009B6CB7"/>
    <w:rsid w:val="009B72D1"/>
    <w:rsid w:val="009B739C"/>
    <w:rsid w:val="009B7427"/>
    <w:rsid w:val="009B7837"/>
    <w:rsid w:val="009B7B33"/>
    <w:rsid w:val="009B7BAC"/>
    <w:rsid w:val="009C0811"/>
    <w:rsid w:val="009C091F"/>
    <w:rsid w:val="009C0FA4"/>
    <w:rsid w:val="009C1D9F"/>
    <w:rsid w:val="009C1E3E"/>
    <w:rsid w:val="009C2026"/>
    <w:rsid w:val="009C20D8"/>
    <w:rsid w:val="009C23FC"/>
    <w:rsid w:val="009C2D6D"/>
    <w:rsid w:val="009C2FE6"/>
    <w:rsid w:val="009C30AE"/>
    <w:rsid w:val="009C3323"/>
    <w:rsid w:val="009C3AA6"/>
    <w:rsid w:val="009C3DA0"/>
    <w:rsid w:val="009C3EF7"/>
    <w:rsid w:val="009C4331"/>
    <w:rsid w:val="009C43CA"/>
    <w:rsid w:val="009C5030"/>
    <w:rsid w:val="009C5D9A"/>
    <w:rsid w:val="009C5E56"/>
    <w:rsid w:val="009C5F26"/>
    <w:rsid w:val="009C5FFE"/>
    <w:rsid w:val="009C613C"/>
    <w:rsid w:val="009C62E5"/>
    <w:rsid w:val="009C6307"/>
    <w:rsid w:val="009C642B"/>
    <w:rsid w:val="009C6599"/>
    <w:rsid w:val="009C685B"/>
    <w:rsid w:val="009C68B7"/>
    <w:rsid w:val="009C68C2"/>
    <w:rsid w:val="009C6D53"/>
    <w:rsid w:val="009C753D"/>
    <w:rsid w:val="009C7705"/>
    <w:rsid w:val="009C7811"/>
    <w:rsid w:val="009C7CCA"/>
    <w:rsid w:val="009D0043"/>
    <w:rsid w:val="009D0343"/>
    <w:rsid w:val="009D047F"/>
    <w:rsid w:val="009D08FF"/>
    <w:rsid w:val="009D0A75"/>
    <w:rsid w:val="009D0AD9"/>
    <w:rsid w:val="009D161E"/>
    <w:rsid w:val="009D1DF2"/>
    <w:rsid w:val="009D1EA1"/>
    <w:rsid w:val="009D1FE2"/>
    <w:rsid w:val="009D22F9"/>
    <w:rsid w:val="009D238F"/>
    <w:rsid w:val="009D2554"/>
    <w:rsid w:val="009D278D"/>
    <w:rsid w:val="009D284F"/>
    <w:rsid w:val="009D2899"/>
    <w:rsid w:val="009D28BC"/>
    <w:rsid w:val="009D29A2"/>
    <w:rsid w:val="009D2B0C"/>
    <w:rsid w:val="009D2B66"/>
    <w:rsid w:val="009D2B8D"/>
    <w:rsid w:val="009D2F66"/>
    <w:rsid w:val="009D331F"/>
    <w:rsid w:val="009D3841"/>
    <w:rsid w:val="009D3C08"/>
    <w:rsid w:val="009D3CF5"/>
    <w:rsid w:val="009D3CF7"/>
    <w:rsid w:val="009D3DD6"/>
    <w:rsid w:val="009D402E"/>
    <w:rsid w:val="009D4476"/>
    <w:rsid w:val="009D4990"/>
    <w:rsid w:val="009D4A2A"/>
    <w:rsid w:val="009D53D1"/>
    <w:rsid w:val="009D5928"/>
    <w:rsid w:val="009D5AD6"/>
    <w:rsid w:val="009D5D43"/>
    <w:rsid w:val="009D636F"/>
    <w:rsid w:val="009D63C4"/>
    <w:rsid w:val="009D6775"/>
    <w:rsid w:val="009D6A5A"/>
    <w:rsid w:val="009D6C04"/>
    <w:rsid w:val="009D7400"/>
    <w:rsid w:val="009D75DF"/>
    <w:rsid w:val="009D7602"/>
    <w:rsid w:val="009D76DE"/>
    <w:rsid w:val="009D79EA"/>
    <w:rsid w:val="009D7FE4"/>
    <w:rsid w:val="009E0194"/>
    <w:rsid w:val="009E02AC"/>
    <w:rsid w:val="009E0437"/>
    <w:rsid w:val="009E04C1"/>
    <w:rsid w:val="009E0D9A"/>
    <w:rsid w:val="009E0FBD"/>
    <w:rsid w:val="009E1162"/>
    <w:rsid w:val="009E13D7"/>
    <w:rsid w:val="009E166E"/>
    <w:rsid w:val="009E18E3"/>
    <w:rsid w:val="009E1BAD"/>
    <w:rsid w:val="009E1C18"/>
    <w:rsid w:val="009E2161"/>
    <w:rsid w:val="009E2492"/>
    <w:rsid w:val="009E359F"/>
    <w:rsid w:val="009E35EF"/>
    <w:rsid w:val="009E3624"/>
    <w:rsid w:val="009E366C"/>
    <w:rsid w:val="009E3850"/>
    <w:rsid w:val="009E395C"/>
    <w:rsid w:val="009E398D"/>
    <w:rsid w:val="009E39AD"/>
    <w:rsid w:val="009E3A4D"/>
    <w:rsid w:val="009E41ED"/>
    <w:rsid w:val="009E4307"/>
    <w:rsid w:val="009E48DC"/>
    <w:rsid w:val="009E4B42"/>
    <w:rsid w:val="009E4CCF"/>
    <w:rsid w:val="009E4D7C"/>
    <w:rsid w:val="009E4DCD"/>
    <w:rsid w:val="009E5159"/>
    <w:rsid w:val="009E5A12"/>
    <w:rsid w:val="009E5A51"/>
    <w:rsid w:val="009E5F48"/>
    <w:rsid w:val="009E61B3"/>
    <w:rsid w:val="009E63C7"/>
    <w:rsid w:val="009E658C"/>
    <w:rsid w:val="009E6A71"/>
    <w:rsid w:val="009E6B8B"/>
    <w:rsid w:val="009E6E4D"/>
    <w:rsid w:val="009E6F60"/>
    <w:rsid w:val="009E722F"/>
    <w:rsid w:val="009E7291"/>
    <w:rsid w:val="009E756C"/>
    <w:rsid w:val="009E75DC"/>
    <w:rsid w:val="009E7E39"/>
    <w:rsid w:val="009F0057"/>
    <w:rsid w:val="009F0544"/>
    <w:rsid w:val="009F0792"/>
    <w:rsid w:val="009F079E"/>
    <w:rsid w:val="009F0C4F"/>
    <w:rsid w:val="009F0F45"/>
    <w:rsid w:val="009F1463"/>
    <w:rsid w:val="009F1470"/>
    <w:rsid w:val="009F1494"/>
    <w:rsid w:val="009F1518"/>
    <w:rsid w:val="009F1DC7"/>
    <w:rsid w:val="009F21FD"/>
    <w:rsid w:val="009F23AE"/>
    <w:rsid w:val="009F25D3"/>
    <w:rsid w:val="009F283D"/>
    <w:rsid w:val="009F2870"/>
    <w:rsid w:val="009F28EE"/>
    <w:rsid w:val="009F2B98"/>
    <w:rsid w:val="009F2D52"/>
    <w:rsid w:val="009F385C"/>
    <w:rsid w:val="009F3CE4"/>
    <w:rsid w:val="009F4249"/>
    <w:rsid w:val="009F4329"/>
    <w:rsid w:val="009F444A"/>
    <w:rsid w:val="009F4457"/>
    <w:rsid w:val="009F482F"/>
    <w:rsid w:val="009F4E67"/>
    <w:rsid w:val="009F51CF"/>
    <w:rsid w:val="009F583C"/>
    <w:rsid w:val="009F5D5B"/>
    <w:rsid w:val="009F5D6F"/>
    <w:rsid w:val="009F5EBD"/>
    <w:rsid w:val="009F5EC0"/>
    <w:rsid w:val="009F5EF9"/>
    <w:rsid w:val="009F6434"/>
    <w:rsid w:val="009F650B"/>
    <w:rsid w:val="009F68A2"/>
    <w:rsid w:val="009F6AF3"/>
    <w:rsid w:val="009F6BAB"/>
    <w:rsid w:val="009F6FF7"/>
    <w:rsid w:val="009F7006"/>
    <w:rsid w:val="009F71E5"/>
    <w:rsid w:val="009F7506"/>
    <w:rsid w:val="009F7A7C"/>
    <w:rsid w:val="00A000B9"/>
    <w:rsid w:val="00A007D2"/>
    <w:rsid w:val="00A0082E"/>
    <w:rsid w:val="00A008FF"/>
    <w:rsid w:val="00A00BD0"/>
    <w:rsid w:val="00A00CC7"/>
    <w:rsid w:val="00A01732"/>
    <w:rsid w:val="00A01858"/>
    <w:rsid w:val="00A021E8"/>
    <w:rsid w:val="00A0249F"/>
    <w:rsid w:val="00A02A37"/>
    <w:rsid w:val="00A02C47"/>
    <w:rsid w:val="00A0378C"/>
    <w:rsid w:val="00A03C91"/>
    <w:rsid w:val="00A03F7D"/>
    <w:rsid w:val="00A041B8"/>
    <w:rsid w:val="00A04428"/>
    <w:rsid w:val="00A045A4"/>
    <w:rsid w:val="00A0467A"/>
    <w:rsid w:val="00A048A0"/>
    <w:rsid w:val="00A04A64"/>
    <w:rsid w:val="00A05180"/>
    <w:rsid w:val="00A052B7"/>
    <w:rsid w:val="00A0535C"/>
    <w:rsid w:val="00A05595"/>
    <w:rsid w:val="00A05809"/>
    <w:rsid w:val="00A059E7"/>
    <w:rsid w:val="00A05C2E"/>
    <w:rsid w:val="00A05E27"/>
    <w:rsid w:val="00A06071"/>
    <w:rsid w:val="00A060F7"/>
    <w:rsid w:val="00A06210"/>
    <w:rsid w:val="00A06297"/>
    <w:rsid w:val="00A063E6"/>
    <w:rsid w:val="00A067D5"/>
    <w:rsid w:val="00A06832"/>
    <w:rsid w:val="00A06AA2"/>
    <w:rsid w:val="00A06AF7"/>
    <w:rsid w:val="00A06EA4"/>
    <w:rsid w:val="00A07436"/>
    <w:rsid w:val="00A07454"/>
    <w:rsid w:val="00A0781F"/>
    <w:rsid w:val="00A07A80"/>
    <w:rsid w:val="00A07D06"/>
    <w:rsid w:val="00A07E5E"/>
    <w:rsid w:val="00A10016"/>
    <w:rsid w:val="00A100DB"/>
    <w:rsid w:val="00A10657"/>
    <w:rsid w:val="00A106AA"/>
    <w:rsid w:val="00A109E4"/>
    <w:rsid w:val="00A10AE0"/>
    <w:rsid w:val="00A111C1"/>
    <w:rsid w:val="00A113F4"/>
    <w:rsid w:val="00A115C0"/>
    <w:rsid w:val="00A1173A"/>
    <w:rsid w:val="00A1180F"/>
    <w:rsid w:val="00A11927"/>
    <w:rsid w:val="00A11948"/>
    <w:rsid w:val="00A11ACD"/>
    <w:rsid w:val="00A1224A"/>
    <w:rsid w:val="00A1230C"/>
    <w:rsid w:val="00A12611"/>
    <w:rsid w:val="00A127BA"/>
    <w:rsid w:val="00A1286E"/>
    <w:rsid w:val="00A12E3B"/>
    <w:rsid w:val="00A130C1"/>
    <w:rsid w:val="00A13225"/>
    <w:rsid w:val="00A1390E"/>
    <w:rsid w:val="00A13A6C"/>
    <w:rsid w:val="00A13DA6"/>
    <w:rsid w:val="00A13DB3"/>
    <w:rsid w:val="00A13DCB"/>
    <w:rsid w:val="00A14335"/>
    <w:rsid w:val="00A14EAB"/>
    <w:rsid w:val="00A1505C"/>
    <w:rsid w:val="00A150AF"/>
    <w:rsid w:val="00A1568B"/>
    <w:rsid w:val="00A1595B"/>
    <w:rsid w:val="00A159F1"/>
    <w:rsid w:val="00A15E32"/>
    <w:rsid w:val="00A161AE"/>
    <w:rsid w:val="00A16A41"/>
    <w:rsid w:val="00A16A80"/>
    <w:rsid w:val="00A173D8"/>
    <w:rsid w:val="00A173E7"/>
    <w:rsid w:val="00A17A99"/>
    <w:rsid w:val="00A17ABD"/>
    <w:rsid w:val="00A17CCB"/>
    <w:rsid w:val="00A2029B"/>
    <w:rsid w:val="00A20476"/>
    <w:rsid w:val="00A2065B"/>
    <w:rsid w:val="00A207CF"/>
    <w:rsid w:val="00A20B90"/>
    <w:rsid w:val="00A20E85"/>
    <w:rsid w:val="00A21288"/>
    <w:rsid w:val="00A216FD"/>
    <w:rsid w:val="00A217F9"/>
    <w:rsid w:val="00A21983"/>
    <w:rsid w:val="00A21A9A"/>
    <w:rsid w:val="00A21DD7"/>
    <w:rsid w:val="00A21DD9"/>
    <w:rsid w:val="00A21F20"/>
    <w:rsid w:val="00A222DC"/>
    <w:rsid w:val="00A22BCD"/>
    <w:rsid w:val="00A22C71"/>
    <w:rsid w:val="00A22D1E"/>
    <w:rsid w:val="00A22E76"/>
    <w:rsid w:val="00A22F13"/>
    <w:rsid w:val="00A234BC"/>
    <w:rsid w:val="00A23510"/>
    <w:rsid w:val="00A23644"/>
    <w:rsid w:val="00A23869"/>
    <w:rsid w:val="00A2420D"/>
    <w:rsid w:val="00A245C3"/>
    <w:rsid w:val="00A246A7"/>
    <w:rsid w:val="00A249E5"/>
    <w:rsid w:val="00A24B05"/>
    <w:rsid w:val="00A251A9"/>
    <w:rsid w:val="00A25452"/>
    <w:rsid w:val="00A25456"/>
    <w:rsid w:val="00A25BA0"/>
    <w:rsid w:val="00A25FE9"/>
    <w:rsid w:val="00A2603B"/>
    <w:rsid w:val="00A263F1"/>
    <w:rsid w:val="00A27A70"/>
    <w:rsid w:val="00A27CB1"/>
    <w:rsid w:val="00A27D04"/>
    <w:rsid w:val="00A27E93"/>
    <w:rsid w:val="00A27FEA"/>
    <w:rsid w:val="00A301DC"/>
    <w:rsid w:val="00A30501"/>
    <w:rsid w:val="00A305CD"/>
    <w:rsid w:val="00A30ADC"/>
    <w:rsid w:val="00A3111C"/>
    <w:rsid w:val="00A313F7"/>
    <w:rsid w:val="00A3165A"/>
    <w:rsid w:val="00A31725"/>
    <w:rsid w:val="00A317C2"/>
    <w:rsid w:val="00A32120"/>
    <w:rsid w:val="00A32935"/>
    <w:rsid w:val="00A32A8F"/>
    <w:rsid w:val="00A32BA0"/>
    <w:rsid w:val="00A32D01"/>
    <w:rsid w:val="00A32E28"/>
    <w:rsid w:val="00A32F6D"/>
    <w:rsid w:val="00A3322F"/>
    <w:rsid w:val="00A33711"/>
    <w:rsid w:val="00A337ED"/>
    <w:rsid w:val="00A33C9F"/>
    <w:rsid w:val="00A33E57"/>
    <w:rsid w:val="00A34376"/>
    <w:rsid w:val="00A34500"/>
    <w:rsid w:val="00A347E2"/>
    <w:rsid w:val="00A34C26"/>
    <w:rsid w:val="00A34FAB"/>
    <w:rsid w:val="00A3505C"/>
    <w:rsid w:val="00A35383"/>
    <w:rsid w:val="00A357DF"/>
    <w:rsid w:val="00A3593D"/>
    <w:rsid w:val="00A36BC0"/>
    <w:rsid w:val="00A36C2E"/>
    <w:rsid w:val="00A36CF3"/>
    <w:rsid w:val="00A372EA"/>
    <w:rsid w:val="00A37BFE"/>
    <w:rsid w:val="00A37E8A"/>
    <w:rsid w:val="00A37F68"/>
    <w:rsid w:val="00A400EF"/>
    <w:rsid w:val="00A4011D"/>
    <w:rsid w:val="00A4077B"/>
    <w:rsid w:val="00A407C3"/>
    <w:rsid w:val="00A40D6A"/>
    <w:rsid w:val="00A40E37"/>
    <w:rsid w:val="00A41162"/>
    <w:rsid w:val="00A41645"/>
    <w:rsid w:val="00A4190D"/>
    <w:rsid w:val="00A41CB4"/>
    <w:rsid w:val="00A41DE8"/>
    <w:rsid w:val="00A41E9E"/>
    <w:rsid w:val="00A41FD6"/>
    <w:rsid w:val="00A4230C"/>
    <w:rsid w:val="00A4238E"/>
    <w:rsid w:val="00A4241B"/>
    <w:rsid w:val="00A42888"/>
    <w:rsid w:val="00A42BE9"/>
    <w:rsid w:val="00A42D12"/>
    <w:rsid w:val="00A42ECB"/>
    <w:rsid w:val="00A431FB"/>
    <w:rsid w:val="00A43947"/>
    <w:rsid w:val="00A43CEE"/>
    <w:rsid w:val="00A440C1"/>
    <w:rsid w:val="00A4428D"/>
    <w:rsid w:val="00A4507A"/>
    <w:rsid w:val="00A4532E"/>
    <w:rsid w:val="00A45416"/>
    <w:rsid w:val="00A4553B"/>
    <w:rsid w:val="00A4553F"/>
    <w:rsid w:val="00A4596A"/>
    <w:rsid w:val="00A45B9B"/>
    <w:rsid w:val="00A45F38"/>
    <w:rsid w:val="00A461FC"/>
    <w:rsid w:val="00A46217"/>
    <w:rsid w:val="00A462A1"/>
    <w:rsid w:val="00A46398"/>
    <w:rsid w:val="00A466D7"/>
    <w:rsid w:val="00A46A5E"/>
    <w:rsid w:val="00A46D18"/>
    <w:rsid w:val="00A46D8F"/>
    <w:rsid w:val="00A46F7F"/>
    <w:rsid w:val="00A46FC8"/>
    <w:rsid w:val="00A47024"/>
    <w:rsid w:val="00A47806"/>
    <w:rsid w:val="00A47ACA"/>
    <w:rsid w:val="00A5039D"/>
    <w:rsid w:val="00A50891"/>
    <w:rsid w:val="00A50D50"/>
    <w:rsid w:val="00A50F1D"/>
    <w:rsid w:val="00A512D7"/>
    <w:rsid w:val="00A5176D"/>
    <w:rsid w:val="00A5193A"/>
    <w:rsid w:val="00A51C2D"/>
    <w:rsid w:val="00A52169"/>
    <w:rsid w:val="00A522FC"/>
    <w:rsid w:val="00A52395"/>
    <w:rsid w:val="00A5264B"/>
    <w:rsid w:val="00A529D8"/>
    <w:rsid w:val="00A52ACA"/>
    <w:rsid w:val="00A52B1C"/>
    <w:rsid w:val="00A52FB0"/>
    <w:rsid w:val="00A530EE"/>
    <w:rsid w:val="00A531C4"/>
    <w:rsid w:val="00A5346D"/>
    <w:rsid w:val="00A539CC"/>
    <w:rsid w:val="00A539FE"/>
    <w:rsid w:val="00A53D47"/>
    <w:rsid w:val="00A53EAA"/>
    <w:rsid w:val="00A540E8"/>
    <w:rsid w:val="00A5415E"/>
    <w:rsid w:val="00A5439D"/>
    <w:rsid w:val="00A544E5"/>
    <w:rsid w:val="00A545D3"/>
    <w:rsid w:val="00A546C3"/>
    <w:rsid w:val="00A54852"/>
    <w:rsid w:val="00A5499B"/>
    <w:rsid w:val="00A54CAE"/>
    <w:rsid w:val="00A54D37"/>
    <w:rsid w:val="00A54F98"/>
    <w:rsid w:val="00A550C6"/>
    <w:rsid w:val="00A55794"/>
    <w:rsid w:val="00A55C2C"/>
    <w:rsid w:val="00A56343"/>
    <w:rsid w:val="00A5645F"/>
    <w:rsid w:val="00A56AB3"/>
    <w:rsid w:val="00A56BA7"/>
    <w:rsid w:val="00A5728D"/>
    <w:rsid w:val="00A573C4"/>
    <w:rsid w:val="00A57663"/>
    <w:rsid w:val="00A57679"/>
    <w:rsid w:val="00A57DA9"/>
    <w:rsid w:val="00A57F2D"/>
    <w:rsid w:val="00A60076"/>
    <w:rsid w:val="00A604C8"/>
    <w:rsid w:val="00A607B9"/>
    <w:rsid w:val="00A60877"/>
    <w:rsid w:val="00A6091F"/>
    <w:rsid w:val="00A60C8C"/>
    <w:rsid w:val="00A61A64"/>
    <w:rsid w:val="00A61D54"/>
    <w:rsid w:val="00A61EC1"/>
    <w:rsid w:val="00A621DC"/>
    <w:rsid w:val="00A62366"/>
    <w:rsid w:val="00A62559"/>
    <w:rsid w:val="00A62700"/>
    <w:rsid w:val="00A627E1"/>
    <w:rsid w:val="00A62A57"/>
    <w:rsid w:val="00A633FB"/>
    <w:rsid w:val="00A63480"/>
    <w:rsid w:val="00A63642"/>
    <w:rsid w:val="00A63694"/>
    <w:rsid w:val="00A6369A"/>
    <w:rsid w:val="00A63989"/>
    <w:rsid w:val="00A63B14"/>
    <w:rsid w:val="00A63D92"/>
    <w:rsid w:val="00A64066"/>
    <w:rsid w:val="00A6450F"/>
    <w:rsid w:val="00A64ACE"/>
    <w:rsid w:val="00A64D9E"/>
    <w:rsid w:val="00A64DA4"/>
    <w:rsid w:val="00A64F22"/>
    <w:rsid w:val="00A650FC"/>
    <w:rsid w:val="00A651DB"/>
    <w:rsid w:val="00A653A0"/>
    <w:rsid w:val="00A65808"/>
    <w:rsid w:val="00A660C4"/>
    <w:rsid w:val="00A6675A"/>
    <w:rsid w:val="00A66823"/>
    <w:rsid w:val="00A66845"/>
    <w:rsid w:val="00A66C2F"/>
    <w:rsid w:val="00A66DFD"/>
    <w:rsid w:val="00A66FA1"/>
    <w:rsid w:val="00A6714A"/>
    <w:rsid w:val="00A676C9"/>
    <w:rsid w:val="00A67CAE"/>
    <w:rsid w:val="00A7011B"/>
    <w:rsid w:val="00A70215"/>
    <w:rsid w:val="00A705E3"/>
    <w:rsid w:val="00A70A54"/>
    <w:rsid w:val="00A7134E"/>
    <w:rsid w:val="00A71704"/>
    <w:rsid w:val="00A71A47"/>
    <w:rsid w:val="00A724D3"/>
    <w:rsid w:val="00A7258A"/>
    <w:rsid w:val="00A725E3"/>
    <w:rsid w:val="00A7328A"/>
    <w:rsid w:val="00A7334D"/>
    <w:rsid w:val="00A73B6B"/>
    <w:rsid w:val="00A73BC1"/>
    <w:rsid w:val="00A73C22"/>
    <w:rsid w:val="00A73F15"/>
    <w:rsid w:val="00A747CF"/>
    <w:rsid w:val="00A74F7D"/>
    <w:rsid w:val="00A75334"/>
    <w:rsid w:val="00A75552"/>
    <w:rsid w:val="00A7568A"/>
    <w:rsid w:val="00A759E2"/>
    <w:rsid w:val="00A76253"/>
    <w:rsid w:val="00A76A30"/>
    <w:rsid w:val="00A76B0C"/>
    <w:rsid w:val="00A76BD7"/>
    <w:rsid w:val="00A770C6"/>
    <w:rsid w:val="00A776E2"/>
    <w:rsid w:val="00A80D2E"/>
    <w:rsid w:val="00A80D42"/>
    <w:rsid w:val="00A810C1"/>
    <w:rsid w:val="00A81308"/>
    <w:rsid w:val="00A82123"/>
    <w:rsid w:val="00A8253C"/>
    <w:rsid w:val="00A82619"/>
    <w:rsid w:val="00A82A90"/>
    <w:rsid w:val="00A82ABB"/>
    <w:rsid w:val="00A82B60"/>
    <w:rsid w:val="00A82D72"/>
    <w:rsid w:val="00A837A1"/>
    <w:rsid w:val="00A837FD"/>
    <w:rsid w:val="00A8380F"/>
    <w:rsid w:val="00A839C2"/>
    <w:rsid w:val="00A83C6D"/>
    <w:rsid w:val="00A840E9"/>
    <w:rsid w:val="00A840FF"/>
    <w:rsid w:val="00A841A2"/>
    <w:rsid w:val="00A84377"/>
    <w:rsid w:val="00A8463F"/>
    <w:rsid w:val="00A84665"/>
    <w:rsid w:val="00A8471B"/>
    <w:rsid w:val="00A8471F"/>
    <w:rsid w:val="00A84764"/>
    <w:rsid w:val="00A849C0"/>
    <w:rsid w:val="00A84C4A"/>
    <w:rsid w:val="00A85156"/>
    <w:rsid w:val="00A8539A"/>
    <w:rsid w:val="00A85739"/>
    <w:rsid w:val="00A8586E"/>
    <w:rsid w:val="00A85D3E"/>
    <w:rsid w:val="00A86679"/>
    <w:rsid w:val="00A86698"/>
    <w:rsid w:val="00A86754"/>
    <w:rsid w:val="00A867FC"/>
    <w:rsid w:val="00A8698D"/>
    <w:rsid w:val="00A86FDC"/>
    <w:rsid w:val="00A872EF"/>
    <w:rsid w:val="00A87735"/>
    <w:rsid w:val="00A879A4"/>
    <w:rsid w:val="00A87B46"/>
    <w:rsid w:val="00A87B4E"/>
    <w:rsid w:val="00A901D0"/>
    <w:rsid w:val="00A901F0"/>
    <w:rsid w:val="00A9031E"/>
    <w:rsid w:val="00A90703"/>
    <w:rsid w:val="00A908DC"/>
    <w:rsid w:val="00A91312"/>
    <w:rsid w:val="00A91711"/>
    <w:rsid w:val="00A91D65"/>
    <w:rsid w:val="00A91EE4"/>
    <w:rsid w:val="00A92053"/>
    <w:rsid w:val="00A92275"/>
    <w:rsid w:val="00A922AB"/>
    <w:rsid w:val="00A92334"/>
    <w:rsid w:val="00A926AE"/>
    <w:rsid w:val="00A92976"/>
    <w:rsid w:val="00A929D4"/>
    <w:rsid w:val="00A92A89"/>
    <w:rsid w:val="00A92B1F"/>
    <w:rsid w:val="00A92D72"/>
    <w:rsid w:val="00A93287"/>
    <w:rsid w:val="00A932C0"/>
    <w:rsid w:val="00A93487"/>
    <w:rsid w:val="00A93A71"/>
    <w:rsid w:val="00A93FD1"/>
    <w:rsid w:val="00A9415E"/>
    <w:rsid w:val="00A944DD"/>
    <w:rsid w:val="00A950A8"/>
    <w:rsid w:val="00A95442"/>
    <w:rsid w:val="00A95D60"/>
    <w:rsid w:val="00A96057"/>
    <w:rsid w:val="00A96260"/>
    <w:rsid w:val="00A962EE"/>
    <w:rsid w:val="00A963FF"/>
    <w:rsid w:val="00A96779"/>
    <w:rsid w:val="00A969CC"/>
    <w:rsid w:val="00A96B44"/>
    <w:rsid w:val="00A96BF2"/>
    <w:rsid w:val="00A96FF3"/>
    <w:rsid w:val="00A9715C"/>
    <w:rsid w:val="00A972EA"/>
    <w:rsid w:val="00A97535"/>
    <w:rsid w:val="00A975D7"/>
    <w:rsid w:val="00A97EF3"/>
    <w:rsid w:val="00AA0071"/>
    <w:rsid w:val="00AA0169"/>
    <w:rsid w:val="00AA0333"/>
    <w:rsid w:val="00AA064C"/>
    <w:rsid w:val="00AA0897"/>
    <w:rsid w:val="00AA096B"/>
    <w:rsid w:val="00AA0A57"/>
    <w:rsid w:val="00AA0B49"/>
    <w:rsid w:val="00AA0E69"/>
    <w:rsid w:val="00AA1338"/>
    <w:rsid w:val="00AA148E"/>
    <w:rsid w:val="00AA14AA"/>
    <w:rsid w:val="00AA19E3"/>
    <w:rsid w:val="00AA1A69"/>
    <w:rsid w:val="00AA1AC4"/>
    <w:rsid w:val="00AA204C"/>
    <w:rsid w:val="00AA21B7"/>
    <w:rsid w:val="00AA2973"/>
    <w:rsid w:val="00AA29CC"/>
    <w:rsid w:val="00AA29E2"/>
    <w:rsid w:val="00AA2A23"/>
    <w:rsid w:val="00AA2AFE"/>
    <w:rsid w:val="00AA2B2B"/>
    <w:rsid w:val="00AA2C2C"/>
    <w:rsid w:val="00AA2C43"/>
    <w:rsid w:val="00AA2D76"/>
    <w:rsid w:val="00AA2E46"/>
    <w:rsid w:val="00AA2F5B"/>
    <w:rsid w:val="00AA2FA9"/>
    <w:rsid w:val="00AA3019"/>
    <w:rsid w:val="00AA33C5"/>
    <w:rsid w:val="00AA37A6"/>
    <w:rsid w:val="00AA3B03"/>
    <w:rsid w:val="00AA3FB9"/>
    <w:rsid w:val="00AA41EA"/>
    <w:rsid w:val="00AA4320"/>
    <w:rsid w:val="00AA441B"/>
    <w:rsid w:val="00AA481D"/>
    <w:rsid w:val="00AA4A99"/>
    <w:rsid w:val="00AA4C2A"/>
    <w:rsid w:val="00AA4EEE"/>
    <w:rsid w:val="00AA4F16"/>
    <w:rsid w:val="00AA52B5"/>
    <w:rsid w:val="00AA53B7"/>
    <w:rsid w:val="00AA573F"/>
    <w:rsid w:val="00AA5ADB"/>
    <w:rsid w:val="00AA5E39"/>
    <w:rsid w:val="00AA5E89"/>
    <w:rsid w:val="00AA5EA8"/>
    <w:rsid w:val="00AA6021"/>
    <w:rsid w:val="00AA68E0"/>
    <w:rsid w:val="00AA690E"/>
    <w:rsid w:val="00AA691E"/>
    <w:rsid w:val="00AA7117"/>
    <w:rsid w:val="00AA76B6"/>
    <w:rsid w:val="00AA7947"/>
    <w:rsid w:val="00AB016E"/>
    <w:rsid w:val="00AB01DA"/>
    <w:rsid w:val="00AB026C"/>
    <w:rsid w:val="00AB0312"/>
    <w:rsid w:val="00AB0409"/>
    <w:rsid w:val="00AB051E"/>
    <w:rsid w:val="00AB065F"/>
    <w:rsid w:val="00AB076D"/>
    <w:rsid w:val="00AB106A"/>
    <w:rsid w:val="00AB17CC"/>
    <w:rsid w:val="00AB1AE9"/>
    <w:rsid w:val="00AB1CA7"/>
    <w:rsid w:val="00AB1CC7"/>
    <w:rsid w:val="00AB1E3C"/>
    <w:rsid w:val="00AB20F9"/>
    <w:rsid w:val="00AB2137"/>
    <w:rsid w:val="00AB2593"/>
    <w:rsid w:val="00AB2CD0"/>
    <w:rsid w:val="00AB2E22"/>
    <w:rsid w:val="00AB301A"/>
    <w:rsid w:val="00AB3054"/>
    <w:rsid w:val="00AB3110"/>
    <w:rsid w:val="00AB417A"/>
    <w:rsid w:val="00AB41C0"/>
    <w:rsid w:val="00AB41EE"/>
    <w:rsid w:val="00AB4A37"/>
    <w:rsid w:val="00AB55CF"/>
    <w:rsid w:val="00AB5635"/>
    <w:rsid w:val="00AB5747"/>
    <w:rsid w:val="00AB5953"/>
    <w:rsid w:val="00AB5CBD"/>
    <w:rsid w:val="00AB5E78"/>
    <w:rsid w:val="00AB6A82"/>
    <w:rsid w:val="00AB6DF9"/>
    <w:rsid w:val="00AB6EE0"/>
    <w:rsid w:val="00AB7153"/>
    <w:rsid w:val="00AB72CD"/>
    <w:rsid w:val="00AB735B"/>
    <w:rsid w:val="00AB7407"/>
    <w:rsid w:val="00AB7524"/>
    <w:rsid w:val="00AB757F"/>
    <w:rsid w:val="00AB7A73"/>
    <w:rsid w:val="00AC024C"/>
    <w:rsid w:val="00AC0578"/>
    <w:rsid w:val="00AC0FC5"/>
    <w:rsid w:val="00AC13D4"/>
    <w:rsid w:val="00AC1464"/>
    <w:rsid w:val="00AC1842"/>
    <w:rsid w:val="00AC18B4"/>
    <w:rsid w:val="00AC1947"/>
    <w:rsid w:val="00AC1E1E"/>
    <w:rsid w:val="00AC21F2"/>
    <w:rsid w:val="00AC29B5"/>
    <w:rsid w:val="00AC29EF"/>
    <w:rsid w:val="00AC2B9E"/>
    <w:rsid w:val="00AC2DFF"/>
    <w:rsid w:val="00AC3162"/>
    <w:rsid w:val="00AC35DC"/>
    <w:rsid w:val="00AC37CA"/>
    <w:rsid w:val="00AC3917"/>
    <w:rsid w:val="00AC3F89"/>
    <w:rsid w:val="00AC4309"/>
    <w:rsid w:val="00AC4720"/>
    <w:rsid w:val="00AC4B30"/>
    <w:rsid w:val="00AC4E0E"/>
    <w:rsid w:val="00AC525F"/>
    <w:rsid w:val="00AC53B6"/>
    <w:rsid w:val="00AC53BE"/>
    <w:rsid w:val="00AC5691"/>
    <w:rsid w:val="00AC5B4D"/>
    <w:rsid w:val="00AC5CC5"/>
    <w:rsid w:val="00AC61F0"/>
    <w:rsid w:val="00AC676A"/>
    <w:rsid w:val="00AC6A60"/>
    <w:rsid w:val="00AC6D17"/>
    <w:rsid w:val="00AC6F05"/>
    <w:rsid w:val="00AC7026"/>
    <w:rsid w:val="00AC70BC"/>
    <w:rsid w:val="00AC739D"/>
    <w:rsid w:val="00AC73C0"/>
    <w:rsid w:val="00AC74A3"/>
    <w:rsid w:val="00AC754A"/>
    <w:rsid w:val="00AC7D15"/>
    <w:rsid w:val="00AC7E73"/>
    <w:rsid w:val="00AD1134"/>
    <w:rsid w:val="00AD17B5"/>
    <w:rsid w:val="00AD1A5C"/>
    <w:rsid w:val="00AD21B5"/>
    <w:rsid w:val="00AD21BD"/>
    <w:rsid w:val="00AD2587"/>
    <w:rsid w:val="00AD275A"/>
    <w:rsid w:val="00AD2BED"/>
    <w:rsid w:val="00AD2D10"/>
    <w:rsid w:val="00AD3C93"/>
    <w:rsid w:val="00AD3F3A"/>
    <w:rsid w:val="00AD3F8F"/>
    <w:rsid w:val="00AD402D"/>
    <w:rsid w:val="00AD403B"/>
    <w:rsid w:val="00AD4156"/>
    <w:rsid w:val="00AD4295"/>
    <w:rsid w:val="00AD4349"/>
    <w:rsid w:val="00AD4720"/>
    <w:rsid w:val="00AD479D"/>
    <w:rsid w:val="00AD4CEA"/>
    <w:rsid w:val="00AD5273"/>
    <w:rsid w:val="00AD549E"/>
    <w:rsid w:val="00AD5842"/>
    <w:rsid w:val="00AD5CE2"/>
    <w:rsid w:val="00AD5F09"/>
    <w:rsid w:val="00AD61E6"/>
    <w:rsid w:val="00AD6475"/>
    <w:rsid w:val="00AD64D4"/>
    <w:rsid w:val="00AD662E"/>
    <w:rsid w:val="00AD6685"/>
    <w:rsid w:val="00AD68BC"/>
    <w:rsid w:val="00AD6946"/>
    <w:rsid w:val="00AD6AB1"/>
    <w:rsid w:val="00AD6AFE"/>
    <w:rsid w:val="00AD7337"/>
    <w:rsid w:val="00AD73B6"/>
    <w:rsid w:val="00AD7531"/>
    <w:rsid w:val="00AD76F3"/>
    <w:rsid w:val="00AD7D01"/>
    <w:rsid w:val="00AE0004"/>
    <w:rsid w:val="00AE0628"/>
    <w:rsid w:val="00AE0A93"/>
    <w:rsid w:val="00AE0CF8"/>
    <w:rsid w:val="00AE100B"/>
    <w:rsid w:val="00AE1306"/>
    <w:rsid w:val="00AE13E2"/>
    <w:rsid w:val="00AE165F"/>
    <w:rsid w:val="00AE1919"/>
    <w:rsid w:val="00AE1AC7"/>
    <w:rsid w:val="00AE1D4A"/>
    <w:rsid w:val="00AE21CD"/>
    <w:rsid w:val="00AE258F"/>
    <w:rsid w:val="00AE2B6B"/>
    <w:rsid w:val="00AE2E4C"/>
    <w:rsid w:val="00AE3052"/>
    <w:rsid w:val="00AE3261"/>
    <w:rsid w:val="00AE367C"/>
    <w:rsid w:val="00AE39E4"/>
    <w:rsid w:val="00AE3A60"/>
    <w:rsid w:val="00AE3D87"/>
    <w:rsid w:val="00AE47E3"/>
    <w:rsid w:val="00AE4993"/>
    <w:rsid w:val="00AE4AA7"/>
    <w:rsid w:val="00AE4CDC"/>
    <w:rsid w:val="00AE5416"/>
    <w:rsid w:val="00AE5A18"/>
    <w:rsid w:val="00AE60B0"/>
    <w:rsid w:val="00AE6240"/>
    <w:rsid w:val="00AE6396"/>
    <w:rsid w:val="00AE645B"/>
    <w:rsid w:val="00AE6592"/>
    <w:rsid w:val="00AE67B6"/>
    <w:rsid w:val="00AE6840"/>
    <w:rsid w:val="00AE6874"/>
    <w:rsid w:val="00AE69F2"/>
    <w:rsid w:val="00AE6A91"/>
    <w:rsid w:val="00AE6CD0"/>
    <w:rsid w:val="00AE6DD9"/>
    <w:rsid w:val="00AE73A5"/>
    <w:rsid w:val="00AE743A"/>
    <w:rsid w:val="00AE79FF"/>
    <w:rsid w:val="00AE7AEC"/>
    <w:rsid w:val="00AE7F7D"/>
    <w:rsid w:val="00AF01EE"/>
    <w:rsid w:val="00AF03E3"/>
    <w:rsid w:val="00AF0795"/>
    <w:rsid w:val="00AF0808"/>
    <w:rsid w:val="00AF0872"/>
    <w:rsid w:val="00AF090F"/>
    <w:rsid w:val="00AF09D5"/>
    <w:rsid w:val="00AF0A63"/>
    <w:rsid w:val="00AF1ADC"/>
    <w:rsid w:val="00AF1B7A"/>
    <w:rsid w:val="00AF1D1B"/>
    <w:rsid w:val="00AF1DC4"/>
    <w:rsid w:val="00AF1EC2"/>
    <w:rsid w:val="00AF1EF0"/>
    <w:rsid w:val="00AF2106"/>
    <w:rsid w:val="00AF21AA"/>
    <w:rsid w:val="00AF25D8"/>
    <w:rsid w:val="00AF2DF2"/>
    <w:rsid w:val="00AF30B1"/>
    <w:rsid w:val="00AF329F"/>
    <w:rsid w:val="00AF33B2"/>
    <w:rsid w:val="00AF38DE"/>
    <w:rsid w:val="00AF399C"/>
    <w:rsid w:val="00AF3A26"/>
    <w:rsid w:val="00AF495A"/>
    <w:rsid w:val="00AF4F52"/>
    <w:rsid w:val="00AF531B"/>
    <w:rsid w:val="00AF5939"/>
    <w:rsid w:val="00AF5BEE"/>
    <w:rsid w:val="00AF6004"/>
    <w:rsid w:val="00AF6168"/>
    <w:rsid w:val="00AF6783"/>
    <w:rsid w:val="00AF68DB"/>
    <w:rsid w:val="00AF702A"/>
    <w:rsid w:val="00AF7339"/>
    <w:rsid w:val="00AF7579"/>
    <w:rsid w:val="00AF7D2A"/>
    <w:rsid w:val="00B0019A"/>
    <w:rsid w:val="00B00333"/>
    <w:rsid w:val="00B00543"/>
    <w:rsid w:val="00B00767"/>
    <w:rsid w:val="00B009F9"/>
    <w:rsid w:val="00B0100D"/>
    <w:rsid w:val="00B0124A"/>
    <w:rsid w:val="00B013D9"/>
    <w:rsid w:val="00B017BC"/>
    <w:rsid w:val="00B01882"/>
    <w:rsid w:val="00B022DA"/>
    <w:rsid w:val="00B02327"/>
    <w:rsid w:val="00B0275B"/>
    <w:rsid w:val="00B02C54"/>
    <w:rsid w:val="00B02E89"/>
    <w:rsid w:val="00B03B58"/>
    <w:rsid w:val="00B04591"/>
    <w:rsid w:val="00B047D6"/>
    <w:rsid w:val="00B048D6"/>
    <w:rsid w:val="00B04A11"/>
    <w:rsid w:val="00B04A3A"/>
    <w:rsid w:val="00B05930"/>
    <w:rsid w:val="00B05A96"/>
    <w:rsid w:val="00B05C12"/>
    <w:rsid w:val="00B05CB0"/>
    <w:rsid w:val="00B05DB2"/>
    <w:rsid w:val="00B05EF3"/>
    <w:rsid w:val="00B0652E"/>
    <w:rsid w:val="00B069E1"/>
    <w:rsid w:val="00B06B31"/>
    <w:rsid w:val="00B06F79"/>
    <w:rsid w:val="00B071B5"/>
    <w:rsid w:val="00B075CB"/>
    <w:rsid w:val="00B07AD5"/>
    <w:rsid w:val="00B07AF4"/>
    <w:rsid w:val="00B10158"/>
    <w:rsid w:val="00B108A9"/>
    <w:rsid w:val="00B108BD"/>
    <w:rsid w:val="00B10B52"/>
    <w:rsid w:val="00B10BDC"/>
    <w:rsid w:val="00B110CD"/>
    <w:rsid w:val="00B111A4"/>
    <w:rsid w:val="00B112BE"/>
    <w:rsid w:val="00B11683"/>
    <w:rsid w:val="00B11881"/>
    <w:rsid w:val="00B11A5C"/>
    <w:rsid w:val="00B11B59"/>
    <w:rsid w:val="00B11E84"/>
    <w:rsid w:val="00B126A4"/>
    <w:rsid w:val="00B12A2B"/>
    <w:rsid w:val="00B12FC3"/>
    <w:rsid w:val="00B13109"/>
    <w:rsid w:val="00B13367"/>
    <w:rsid w:val="00B134E5"/>
    <w:rsid w:val="00B13551"/>
    <w:rsid w:val="00B13978"/>
    <w:rsid w:val="00B13F1F"/>
    <w:rsid w:val="00B13F53"/>
    <w:rsid w:val="00B1485B"/>
    <w:rsid w:val="00B148CB"/>
    <w:rsid w:val="00B14A78"/>
    <w:rsid w:val="00B14B5F"/>
    <w:rsid w:val="00B14C06"/>
    <w:rsid w:val="00B14F45"/>
    <w:rsid w:val="00B153CD"/>
    <w:rsid w:val="00B1563F"/>
    <w:rsid w:val="00B1598D"/>
    <w:rsid w:val="00B15D50"/>
    <w:rsid w:val="00B15F0D"/>
    <w:rsid w:val="00B15F47"/>
    <w:rsid w:val="00B15FE5"/>
    <w:rsid w:val="00B163EF"/>
    <w:rsid w:val="00B1655E"/>
    <w:rsid w:val="00B16A4E"/>
    <w:rsid w:val="00B16EA3"/>
    <w:rsid w:val="00B16EA4"/>
    <w:rsid w:val="00B1747A"/>
    <w:rsid w:val="00B1751E"/>
    <w:rsid w:val="00B17785"/>
    <w:rsid w:val="00B20529"/>
    <w:rsid w:val="00B2084B"/>
    <w:rsid w:val="00B20FBA"/>
    <w:rsid w:val="00B2124A"/>
    <w:rsid w:val="00B214ED"/>
    <w:rsid w:val="00B2163A"/>
    <w:rsid w:val="00B21770"/>
    <w:rsid w:val="00B21CE7"/>
    <w:rsid w:val="00B223D5"/>
    <w:rsid w:val="00B234DD"/>
    <w:rsid w:val="00B23B29"/>
    <w:rsid w:val="00B23EA2"/>
    <w:rsid w:val="00B242B8"/>
    <w:rsid w:val="00B24575"/>
    <w:rsid w:val="00B24A58"/>
    <w:rsid w:val="00B24AF7"/>
    <w:rsid w:val="00B24FD6"/>
    <w:rsid w:val="00B250B6"/>
    <w:rsid w:val="00B254C0"/>
    <w:rsid w:val="00B254C2"/>
    <w:rsid w:val="00B25593"/>
    <w:rsid w:val="00B2567C"/>
    <w:rsid w:val="00B259A2"/>
    <w:rsid w:val="00B25C08"/>
    <w:rsid w:val="00B25DB7"/>
    <w:rsid w:val="00B25DCD"/>
    <w:rsid w:val="00B25F9D"/>
    <w:rsid w:val="00B261C0"/>
    <w:rsid w:val="00B26C0C"/>
    <w:rsid w:val="00B26CC9"/>
    <w:rsid w:val="00B26E85"/>
    <w:rsid w:val="00B2711F"/>
    <w:rsid w:val="00B27322"/>
    <w:rsid w:val="00B2740C"/>
    <w:rsid w:val="00B274B6"/>
    <w:rsid w:val="00B274B9"/>
    <w:rsid w:val="00B30660"/>
    <w:rsid w:val="00B307B2"/>
    <w:rsid w:val="00B31571"/>
    <w:rsid w:val="00B31674"/>
    <w:rsid w:val="00B31944"/>
    <w:rsid w:val="00B31B1E"/>
    <w:rsid w:val="00B31CD6"/>
    <w:rsid w:val="00B32599"/>
    <w:rsid w:val="00B32715"/>
    <w:rsid w:val="00B32B4A"/>
    <w:rsid w:val="00B32BC4"/>
    <w:rsid w:val="00B32E97"/>
    <w:rsid w:val="00B33889"/>
    <w:rsid w:val="00B33DA1"/>
    <w:rsid w:val="00B33DFA"/>
    <w:rsid w:val="00B3421B"/>
    <w:rsid w:val="00B34406"/>
    <w:rsid w:val="00B34514"/>
    <w:rsid w:val="00B3520C"/>
    <w:rsid w:val="00B356A1"/>
    <w:rsid w:val="00B35715"/>
    <w:rsid w:val="00B35EFA"/>
    <w:rsid w:val="00B363E8"/>
    <w:rsid w:val="00B36922"/>
    <w:rsid w:val="00B3704E"/>
    <w:rsid w:val="00B3716C"/>
    <w:rsid w:val="00B37452"/>
    <w:rsid w:val="00B3745E"/>
    <w:rsid w:val="00B37474"/>
    <w:rsid w:val="00B37AFF"/>
    <w:rsid w:val="00B37E86"/>
    <w:rsid w:val="00B40B87"/>
    <w:rsid w:val="00B40FAC"/>
    <w:rsid w:val="00B4113E"/>
    <w:rsid w:val="00B41291"/>
    <w:rsid w:val="00B41408"/>
    <w:rsid w:val="00B415C5"/>
    <w:rsid w:val="00B41647"/>
    <w:rsid w:val="00B423D0"/>
    <w:rsid w:val="00B42502"/>
    <w:rsid w:val="00B4250E"/>
    <w:rsid w:val="00B42680"/>
    <w:rsid w:val="00B42760"/>
    <w:rsid w:val="00B42C6C"/>
    <w:rsid w:val="00B431A2"/>
    <w:rsid w:val="00B447E9"/>
    <w:rsid w:val="00B44B9C"/>
    <w:rsid w:val="00B44CE9"/>
    <w:rsid w:val="00B45426"/>
    <w:rsid w:val="00B454BD"/>
    <w:rsid w:val="00B45809"/>
    <w:rsid w:val="00B458F4"/>
    <w:rsid w:val="00B45E63"/>
    <w:rsid w:val="00B45F18"/>
    <w:rsid w:val="00B46001"/>
    <w:rsid w:val="00B462F9"/>
    <w:rsid w:val="00B466B6"/>
    <w:rsid w:val="00B46CD5"/>
    <w:rsid w:val="00B470E4"/>
    <w:rsid w:val="00B4732B"/>
    <w:rsid w:val="00B4798A"/>
    <w:rsid w:val="00B47DFC"/>
    <w:rsid w:val="00B47E31"/>
    <w:rsid w:val="00B50391"/>
    <w:rsid w:val="00B50721"/>
    <w:rsid w:val="00B51189"/>
    <w:rsid w:val="00B511F5"/>
    <w:rsid w:val="00B51949"/>
    <w:rsid w:val="00B51C21"/>
    <w:rsid w:val="00B52220"/>
    <w:rsid w:val="00B52983"/>
    <w:rsid w:val="00B52A34"/>
    <w:rsid w:val="00B52BCD"/>
    <w:rsid w:val="00B5354A"/>
    <w:rsid w:val="00B53562"/>
    <w:rsid w:val="00B53960"/>
    <w:rsid w:val="00B53DFB"/>
    <w:rsid w:val="00B54714"/>
    <w:rsid w:val="00B54AB7"/>
    <w:rsid w:val="00B5540C"/>
    <w:rsid w:val="00B554CA"/>
    <w:rsid w:val="00B55604"/>
    <w:rsid w:val="00B5681E"/>
    <w:rsid w:val="00B572B5"/>
    <w:rsid w:val="00B5756F"/>
    <w:rsid w:val="00B5761F"/>
    <w:rsid w:val="00B57B8D"/>
    <w:rsid w:val="00B57D1B"/>
    <w:rsid w:val="00B60415"/>
    <w:rsid w:val="00B60841"/>
    <w:rsid w:val="00B60FB3"/>
    <w:rsid w:val="00B60FE9"/>
    <w:rsid w:val="00B61379"/>
    <w:rsid w:val="00B6178A"/>
    <w:rsid w:val="00B61B0D"/>
    <w:rsid w:val="00B61CDC"/>
    <w:rsid w:val="00B61DDE"/>
    <w:rsid w:val="00B61EB7"/>
    <w:rsid w:val="00B62454"/>
    <w:rsid w:val="00B6255E"/>
    <w:rsid w:val="00B627B3"/>
    <w:rsid w:val="00B62BCA"/>
    <w:rsid w:val="00B62D23"/>
    <w:rsid w:val="00B62D49"/>
    <w:rsid w:val="00B62FA1"/>
    <w:rsid w:val="00B63444"/>
    <w:rsid w:val="00B6506B"/>
    <w:rsid w:val="00B65349"/>
    <w:rsid w:val="00B653DD"/>
    <w:rsid w:val="00B6592F"/>
    <w:rsid w:val="00B6593A"/>
    <w:rsid w:val="00B65A3B"/>
    <w:rsid w:val="00B65AD4"/>
    <w:rsid w:val="00B66087"/>
    <w:rsid w:val="00B661CF"/>
    <w:rsid w:val="00B6668E"/>
    <w:rsid w:val="00B66772"/>
    <w:rsid w:val="00B66C1C"/>
    <w:rsid w:val="00B66FAA"/>
    <w:rsid w:val="00B672AF"/>
    <w:rsid w:val="00B67337"/>
    <w:rsid w:val="00B674CA"/>
    <w:rsid w:val="00B67911"/>
    <w:rsid w:val="00B67C37"/>
    <w:rsid w:val="00B70176"/>
    <w:rsid w:val="00B70278"/>
    <w:rsid w:val="00B70627"/>
    <w:rsid w:val="00B70886"/>
    <w:rsid w:val="00B70BE2"/>
    <w:rsid w:val="00B70ECB"/>
    <w:rsid w:val="00B71142"/>
    <w:rsid w:val="00B715E3"/>
    <w:rsid w:val="00B71875"/>
    <w:rsid w:val="00B71958"/>
    <w:rsid w:val="00B7245D"/>
    <w:rsid w:val="00B7259F"/>
    <w:rsid w:val="00B72A2E"/>
    <w:rsid w:val="00B72A80"/>
    <w:rsid w:val="00B73361"/>
    <w:rsid w:val="00B736EB"/>
    <w:rsid w:val="00B73899"/>
    <w:rsid w:val="00B73EF7"/>
    <w:rsid w:val="00B73FFE"/>
    <w:rsid w:val="00B74074"/>
    <w:rsid w:val="00B74362"/>
    <w:rsid w:val="00B748C1"/>
    <w:rsid w:val="00B752AD"/>
    <w:rsid w:val="00B75414"/>
    <w:rsid w:val="00B7555C"/>
    <w:rsid w:val="00B755B7"/>
    <w:rsid w:val="00B760CC"/>
    <w:rsid w:val="00B760F2"/>
    <w:rsid w:val="00B76153"/>
    <w:rsid w:val="00B764A1"/>
    <w:rsid w:val="00B768F3"/>
    <w:rsid w:val="00B76ADA"/>
    <w:rsid w:val="00B76C52"/>
    <w:rsid w:val="00B76D58"/>
    <w:rsid w:val="00B76E0C"/>
    <w:rsid w:val="00B76F04"/>
    <w:rsid w:val="00B77043"/>
    <w:rsid w:val="00B77088"/>
    <w:rsid w:val="00B774EF"/>
    <w:rsid w:val="00B77A28"/>
    <w:rsid w:val="00B800AD"/>
    <w:rsid w:val="00B80500"/>
    <w:rsid w:val="00B8053E"/>
    <w:rsid w:val="00B805B5"/>
    <w:rsid w:val="00B8074A"/>
    <w:rsid w:val="00B80959"/>
    <w:rsid w:val="00B81327"/>
    <w:rsid w:val="00B816A5"/>
    <w:rsid w:val="00B81CB7"/>
    <w:rsid w:val="00B82075"/>
    <w:rsid w:val="00B82BC9"/>
    <w:rsid w:val="00B82F1A"/>
    <w:rsid w:val="00B83050"/>
    <w:rsid w:val="00B83070"/>
    <w:rsid w:val="00B833F6"/>
    <w:rsid w:val="00B8366E"/>
    <w:rsid w:val="00B83EEB"/>
    <w:rsid w:val="00B840E2"/>
    <w:rsid w:val="00B84246"/>
    <w:rsid w:val="00B847F2"/>
    <w:rsid w:val="00B84AA6"/>
    <w:rsid w:val="00B855FC"/>
    <w:rsid w:val="00B85BAA"/>
    <w:rsid w:val="00B85D0C"/>
    <w:rsid w:val="00B86003"/>
    <w:rsid w:val="00B86291"/>
    <w:rsid w:val="00B864D8"/>
    <w:rsid w:val="00B8719B"/>
    <w:rsid w:val="00B87576"/>
    <w:rsid w:val="00B87899"/>
    <w:rsid w:val="00B878A9"/>
    <w:rsid w:val="00B87B76"/>
    <w:rsid w:val="00B87CC3"/>
    <w:rsid w:val="00B90587"/>
    <w:rsid w:val="00B90651"/>
    <w:rsid w:val="00B906BB"/>
    <w:rsid w:val="00B908EC"/>
    <w:rsid w:val="00B909FF"/>
    <w:rsid w:val="00B90EE2"/>
    <w:rsid w:val="00B910DD"/>
    <w:rsid w:val="00B91635"/>
    <w:rsid w:val="00B92574"/>
    <w:rsid w:val="00B92931"/>
    <w:rsid w:val="00B92E27"/>
    <w:rsid w:val="00B93097"/>
    <w:rsid w:val="00B93C8F"/>
    <w:rsid w:val="00B94108"/>
    <w:rsid w:val="00B941CF"/>
    <w:rsid w:val="00B94227"/>
    <w:rsid w:val="00B94235"/>
    <w:rsid w:val="00B94261"/>
    <w:rsid w:val="00B942FD"/>
    <w:rsid w:val="00B94317"/>
    <w:rsid w:val="00B94D76"/>
    <w:rsid w:val="00B94E79"/>
    <w:rsid w:val="00B95715"/>
    <w:rsid w:val="00B9575B"/>
    <w:rsid w:val="00B960D8"/>
    <w:rsid w:val="00B964B6"/>
    <w:rsid w:val="00B9650E"/>
    <w:rsid w:val="00B96559"/>
    <w:rsid w:val="00B96744"/>
    <w:rsid w:val="00B96909"/>
    <w:rsid w:val="00B96A41"/>
    <w:rsid w:val="00B96D55"/>
    <w:rsid w:val="00B96E84"/>
    <w:rsid w:val="00B96F8E"/>
    <w:rsid w:val="00B971B8"/>
    <w:rsid w:val="00B97420"/>
    <w:rsid w:val="00B97500"/>
    <w:rsid w:val="00B97714"/>
    <w:rsid w:val="00B97B66"/>
    <w:rsid w:val="00BA028C"/>
    <w:rsid w:val="00BA07AC"/>
    <w:rsid w:val="00BA07BF"/>
    <w:rsid w:val="00BA0A63"/>
    <w:rsid w:val="00BA0E74"/>
    <w:rsid w:val="00BA0FCE"/>
    <w:rsid w:val="00BA13FF"/>
    <w:rsid w:val="00BA157C"/>
    <w:rsid w:val="00BA16E8"/>
    <w:rsid w:val="00BA1861"/>
    <w:rsid w:val="00BA1E41"/>
    <w:rsid w:val="00BA1EAD"/>
    <w:rsid w:val="00BA202D"/>
    <w:rsid w:val="00BA30A5"/>
    <w:rsid w:val="00BA37CA"/>
    <w:rsid w:val="00BA385E"/>
    <w:rsid w:val="00BA3CDD"/>
    <w:rsid w:val="00BA3E17"/>
    <w:rsid w:val="00BA41AC"/>
    <w:rsid w:val="00BA4798"/>
    <w:rsid w:val="00BA4E8A"/>
    <w:rsid w:val="00BA5A36"/>
    <w:rsid w:val="00BA5DD5"/>
    <w:rsid w:val="00BA625B"/>
    <w:rsid w:val="00BA62F9"/>
    <w:rsid w:val="00BA640E"/>
    <w:rsid w:val="00BA711B"/>
    <w:rsid w:val="00BA7665"/>
    <w:rsid w:val="00BA79FB"/>
    <w:rsid w:val="00BA7EAB"/>
    <w:rsid w:val="00BB0076"/>
    <w:rsid w:val="00BB0093"/>
    <w:rsid w:val="00BB03BC"/>
    <w:rsid w:val="00BB08B1"/>
    <w:rsid w:val="00BB0E26"/>
    <w:rsid w:val="00BB15B4"/>
    <w:rsid w:val="00BB1842"/>
    <w:rsid w:val="00BB1F9F"/>
    <w:rsid w:val="00BB1FC6"/>
    <w:rsid w:val="00BB2109"/>
    <w:rsid w:val="00BB222E"/>
    <w:rsid w:val="00BB2A62"/>
    <w:rsid w:val="00BB2A68"/>
    <w:rsid w:val="00BB2BC8"/>
    <w:rsid w:val="00BB3677"/>
    <w:rsid w:val="00BB3891"/>
    <w:rsid w:val="00BB3ACF"/>
    <w:rsid w:val="00BB41B7"/>
    <w:rsid w:val="00BB41C1"/>
    <w:rsid w:val="00BB495B"/>
    <w:rsid w:val="00BB49C7"/>
    <w:rsid w:val="00BB4D63"/>
    <w:rsid w:val="00BB4EA3"/>
    <w:rsid w:val="00BB4FA8"/>
    <w:rsid w:val="00BB564C"/>
    <w:rsid w:val="00BB65BC"/>
    <w:rsid w:val="00BB680F"/>
    <w:rsid w:val="00BB6946"/>
    <w:rsid w:val="00BB69AB"/>
    <w:rsid w:val="00BB6B80"/>
    <w:rsid w:val="00BB70AC"/>
    <w:rsid w:val="00BB70F4"/>
    <w:rsid w:val="00BB7179"/>
    <w:rsid w:val="00BB73F6"/>
    <w:rsid w:val="00BB7677"/>
    <w:rsid w:val="00BB7716"/>
    <w:rsid w:val="00BB79DF"/>
    <w:rsid w:val="00BB7C5E"/>
    <w:rsid w:val="00BB7FBA"/>
    <w:rsid w:val="00BC026D"/>
    <w:rsid w:val="00BC048C"/>
    <w:rsid w:val="00BC0747"/>
    <w:rsid w:val="00BC094F"/>
    <w:rsid w:val="00BC0B5A"/>
    <w:rsid w:val="00BC0BF9"/>
    <w:rsid w:val="00BC0C37"/>
    <w:rsid w:val="00BC0E36"/>
    <w:rsid w:val="00BC1224"/>
    <w:rsid w:val="00BC1349"/>
    <w:rsid w:val="00BC1402"/>
    <w:rsid w:val="00BC1413"/>
    <w:rsid w:val="00BC14BE"/>
    <w:rsid w:val="00BC1709"/>
    <w:rsid w:val="00BC1D60"/>
    <w:rsid w:val="00BC1FB6"/>
    <w:rsid w:val="00BC2098"/>
    <w:rsid w:val="00BC22A6"/>
    <w:rsid w:val="00BC24D9"/>
    <w:rsid w:val="00BC24F1"/>
    <w:rsid w:val="00BC2601"/>
    <w:rsid w:val="00BC281A"/>
    <w:rsid w:val="00BC2CEA"/>
    <w:rsid w:val="00BC2FA5"/>
    <w:rsid w:val="00BC3058"/>
    <w:rsid w:val="00BC3083"/>
    <w:rsid w:val="00BC312D"/>
    <w:rsid w:val="00BC3723"/>
    <w:rsid w:val="00BC3AE0"/>
    <w:rsid w:val="00BC3B9E"/>
    <w:rsid w:val="00BC3ED0"/>
    <w:rsid w:val="00BC4503"/>
    <w:rsid w:val="00BC49E4"/>
    <w:rsid w:val="00BC54DA"/>
    <w:rsid w:val="00BC57D0"/>
    <w:rsid w:val="00BC6BF6"/>
    <w:rsid w:val="00BC6F74"/>
    <w:rsid w:val="00BC70D4"/>
    <w:rsid w:val="00BC7106"/>
    <w:rsid w:val="00BC73D4"/>
    <w:rsid w:val="00BC771A"/>
    <w:rsid w:val="00BC77E2"/>
    <w:rsid w:val="00BC78B8"/>
    <w:rsid w:val="00BC78CA"/>
    <w:rsid w:val="00BC7A69"/>
    <w:rsid w:val="00BC7AF2"/>
    <w:rsid w:val="00BC7CA4"/>
    <w:rsid w:val="00BD0104"/>
    <w:rsid w:val="00BD0432"/>
    <w:rsid w:val="00BD123A"/>
    <w:rsid w:val="00BD12C2"/>
    <w:rsid w:val="00BD137F"/>
    <w:rsid w:val="00BD153B"/>
    <w:rsid w:val="00BD1725"/>
    <w:rsid w:val="00BD1AF7"/>
    <w:rsid w:val="00BD1BE0"/>
    <w:rsid w:val="00BD1F4B"/>
    <w:rsid w:val="00BD20D9"/>
    <w:rsid w:val="00BD2D6E"/>
    <w:rsid w:val="00BD2E9B"/>
    <w:rsid w:val="00BD311E"/>
    <w:rsid w:val="00BD312A"/>
    <w:rsid w:val="00BD3494"/>
    <w:rsid w:val="00BD3676"/>
    <w:rsid w:val="00BD4238"/>
    <w:rsid w:val="00BD429D"/>
    <w:rsid w:val="00BD43E7"/>
    <w:rsid w:val="00BD47A8"/>
    <w:rsid w:val="00BD4B54"/>
    <w:rsid w:val="00BD4D87"/>
    <w:rsid w:val="00BD5C0E"/>
    <w:rsid w:val="00BD5C71"/>
    <w:rsid w:val="00BD6344"/>
    <w:rsid w:val="00BD65B4"/>
    <w:rsid w:val="00BD6765"/>
    <w:rsid w:val="00BD68C6"/>
    <w:rsid w:val="00BD6975"/>
    <w:rsid w:val="00BD6B47"/>
    <w:rsid w:val="00BD6FE0"/>
    <w:rsid w:val="00BD71F1"/>
    <w:rsid w:val="00BD7580"/>
    <w:rsid w:val="00BD765A"/>
    <w:rsid w:val="00BE0099"/>
    <w:rsid w:val="00BE0260"/>
    <w:rsid w:val="00BE06D3"/>
    <w:rsid w:val="00BE0839"/>
    <w:rsid w:val="00BE09A2"/>
    <w:rsid w:val="00BE0A75"/>
    <w:rsid w:val="00BE0B40"/>
    <w:rsid w:val="00BE0C27"/>
    <w:rsid w:val="00BE0CA6"/>
    <w:rsid w:val="00BE1151"/>
    <w:rsid w:val="00BE1266"/>
    <w:rsid w:val="00BE12E4"/>
    <w:rsid w:val="00BE132E"/>
    <w:rsid w:val="00BE1FF0"/>
    <w:rsid w:val="00BE26CB"/>
    <w:rsid w:val="00BE2B19"/>
    <w:rsid w:val="00BE2DA2"/>
    <w:rsid w:val="00BE3401"/>
    <w:rsid w:val="00BE396E"/>
    <w:rsid w:val="00BE436B"/>
    <w:rsid w:val="00BE43E5"/>
    <w:rsid w:val="00BE4D56"/>
    <w:rsid w:val="00BE4D77"/>
    <w:rsid w:val="00BE4F57"/>
    <w:rsid w:val="00BE5923"/>
    <w:rsid w:val="00BE5C69"/>
    <w:rsid w:val="00BE610F"/>
    <w:rsid w:val="00BE6152"/>
    <w:rsid w:val="00BE6291"/>
    <w:rsid w:val="00BE6E1D"/>
    <w:rsid w:val="00BE7342"/>
    <w:rsid w:val="00BE74FC"/>
    <w:rsid w:val="00BE7521"/>
    <w:rsid w:val="00BE7528"/>
    <w:rsid w:val="00BE7592"/>
    <w:rsid w:val="00BE75FD"/>
    <w:rsid w:val="00BE78A7"/>
    <w:rsid w:val="00BE79C3"/>
    <w:rsid w:val="00BE7BDF"/>
    <w:rsid w:val="00BE7EB6"/>
    <w:rsid w:val="00BE7EBE"/>
    <w:rsid w:val="00BF00C9"/>
    <w:rsid w:val="00BF0198"/>
    <w:rsid w:val="00BF0215"/>
    <w:rsid w:val="00BF034A"/>
    <w:rsid w:val="00BF0674"/>
    <w:rsid w:val="00BF07A2"/>
    <w:rsid w:val="00BF0A32"/>
    <w:rsid w:val="00BF0DEC"/>
    <w:rsid w:val="00BF0E38"/>
    <w:rsid w:val="00BF10A7"/>
    <w:rsid w:val="00BF12EF"/>
    <w:rsid w:val="00BF13C3"/>
    <w:rsid w:val="00BF1755"/>
    <w:rsid w:val="00BF17B8"/>
    <w:rsid w:val="00BF1BE8"/>
    <w:rsid w:val="00BF2121"/>
    <w:rsid w:val="00BF26D0"/>
    <w:rsid w:val="00BF271F"/>
    <w:rsid w:val="00BF2C30"/>
    <w:rsid w:val="00BF2C50"/>
    <w:rsid w:val="00BF379E"/>
    <w:rsid w:val="00BF3C93"/>
    <w:rsid w:val="00BF44A5"/>
    <w:rsid w:val="00BF4A2D"/>
    <w:rsid w:val="00BF5672"/>
    <w:rsid w:val="00BF567E"/>
    <w:rsid w:val="00BF5924"/>
    <w:rsid w:val="00BF595D"/>
    <w:rsid w:val="00BF6833"/>
    <w:rsid w:val="00BF6E88"/>
    <w:rsid w:val="00BF75DD"/>
    <w:rsid w:val="00BF7616"/>
    <w:rsid w:val="00BF7923"/>
    <w:rsid w:val="00BF7CED"/>
    <w:rsid w:val="00BF7D02"/>
    <w:rsid w:val="00C00378"/>
    <w:rsid w:val="00C005A0"/>
    <w:rsid w:val="00C00816"/>
    <w:rsid w:val="00C009DF"/>
    <w:rsid w:val="00C01ADB"/>
    <w:rsid w:val="00C021D5"/>
    <w:rsid w:val="00C02B17"/>
    <w:rsid w:val="00C02FC1"/>
    <w:rsid w:val="00C03190"/>
    <w:rsid w:val="00C03AE0"/>
    <w:rsid w:val="00C03BC7"/>
    <w:rsid w:val="00C03CFA"/>
    <w:rsid w:val="00C03D9B"/>
    <w:rsid w:val="00C04963"/>
    <w:rsid w:val="00C04995"/>
    <w:rsid w:val="00C050D1"/>
    <w:rsid w:val="00C056E1"/>
    <w:rsid w:val="00C05985"/>
    <w:rsid w:val="00C05AED"/>
    <w:rsid w:val="00C0626C"/>
    <w:rsid w:val="00C064CB"/>
    <w:rsid w:val="00C06643"/>
    <w:rsid w:val="00C06925"/>
    <w:rsid w:val="00C06FAC"/>
    <w:rsid w:val="00C0707C"/>
    <w:rsid w:val="00C07274"/>
    <w:rsid w:val="00C072CC"/>
    <w:rsid w:val="00C072FA"/>
    <w:rsid w:val="00C07333"/>
    <w:rsid w:val="00C075D7"/>
    <w:rsid w:val="00C076A0"/>
    <w:rsid w:val="00C07A6B"/>
    <w:rsid w:val="00C07C6D"/>
    <w:rsid w:val="00C100BD"/>
    <w:rsid w:val="00C10231"/>
    <w:rsid w:val="00C10302"/>
    <w:rsid w:val="00C10498"/>
    <w:rsid w:val="00C10971"/>
    <w:rsid w:val="00C10F6D"/>
    <w:rsid w:val="00C11156"/>
    <w:rsid w:val="00C11197"/>
    <w:rsid w:val="00C11804"/>
    <w:rsid w:val="00C11A1B"/>
    <w:rsid w:val="00C11E28"/>
    <w:rsid w:val="00C122FF"/>
    <w:rsid w:val="00C1250D"/>
    <w:rsid w:val="00C1279A"/>
    <w:rsid w:val="00C128C0"/>
    <w:rsid w:val="00C12BFB"/>
    <w:rsid w:val="00C13293"/>
    <w:rsid w:val="00C137CF"/>
    <w:rsid w:val="00C13909"/>
    <w:rsid w:val="00C13EA1"/>
    <w:rsid w:val="00C1431A"/>
    <w:rsid w:val="00C14356"/>
    <w:rsid w:val="00C1445C"/>
    <w:rsid w:val="00C15038"/>
    <w:rsid w:val="00C152CC"/>
    <w:rsid w:val="00C153CA"/>
    <w:rsid w:val="00C1577F"/>
    <w:rsid w:val="00C15914"/>
    <w:rsid w:val="00C15E6B"/>
    <w:rsid w:val="00C16401"/>
    <w:rsid w:val="00C1673C"/>
    <w:rsid w:val="00C16835"/>
    <w:rsid w:val="00C1697B"/>
    <w:rsid w:val="00C169CC"/>
    <w:rsid w:val="00C16B0E"/>
    <w:rsid w:val="00C16C66"/>
    <w:rsid w:val="00C16E32"/>
    <w:rsid w:val="00C17821"/>
    <w:rsid w:val="00C17BA3"/>
    <w:rsid w:val="00C17BEC"/>
    <w:rsid w:val="00C2007F"/>
    <w:rsid w:val="00C202CA"/>
    <w:rsid w:val="00C2034A"/>
    <w:rsid w:val="00C2053F"/>
    <w:rsid w:val="00C20CF7"/>
    <w:rsid w:val="00C20F00"/>
    <w:rsid w:val="00C21942"/>
    <w:rsid w:val="00C219B1"/>
    <w:rsid w:val="00C21CCF"/>
    <w:rsid w:val="00C2242A"/>
    <w:rsid w:val="00C22563"/>
    <w:rsid w:val="00C22739"/>
    <w:rsid w:val="00C230F4"/>
    <w:rsid w:val="00C2359D"/>
    <w:rsid w:val="00C237E9"/>
    <w:rsid w:val="00C2380A"/>
    <w:rsid w:val="00C238E2"/>
    <w:rsid w:val="00C239F0"/>
    <w:rsid w:val="00C23E87"/>
    <w:rsid w:val="00C23F69"/>
    <w:rsid w:val="00C241EB"/>
    <w:rsid w:val="00C24357"/>
    <w:rsid w:val="00C2479D"/>
    <w:rsid w:val="00C24995"/>
    <w:rsid w:val="00C24E45"/>
    <w:rsid w:val="00C25396"/>
    <w:rsid w:val="00C25AFB"/>
    <w:rsid w:val="00C25B7F"/>
    <w:rsid w:val="00C262C7"/>
    <w:rsid w:val="00C26929"/>
    <w:rsid w:val="00C26964"/>
    <w:rsid w:val="00C27412"/>
    <w:rsid w:val="00C277AE"/>
    <w:rsid w:val="00C302FF"/>
    <w:rsid w:val="00C304A5"/>
    <w:rsid w:val="00C3064F"/>
    <w:rsid w:val="00C30C3B"/>
    <w:rsid w:val="00C30FF1"/>
    <w:rsid w:val="00C310CD"/>
    <w:rsid w:val="00C311F5"/>
    <w:rsid w:val="00C314F4"/>
    <w:rsid w:val="00C31BF7"/>
    <w:rsid w:val="00C32162"/>
    <w:rsid w:val="00C325F7"/>
    <w:rsid w:val="00C32888"/>
    <w:rsid w:val="00C32EB6"/>
    <w:rsid w:val="00C32EC4"/>
    <w:rsid w:val="00C32F88"/>
    <w:rsid w:val="00C32FDC"/>
    <w:rsid w:val="00C3360F"/>
    <w:rsid w:val="00C33C6E"/>
    <w:rsid w:val="00C33EE9"/>
    <w:rsid w:val="00C34165"/>
    <w:rsid w:val="00C34278"/>
    <w:rsid w:val="00C35010"/>
    <w:rsid w:val="00C3515F"/>
    <w:rsid w:val="00C351C9"/>
    <w:rsid w:val="00C354C1"/>
    <w:rsid w:val="00C35719"/>
    <w:rsid w:val="00C357EA"/>
    <w:rsid w:val="00C35C18"/>
    <w:rsid w:val="00C35C7C"/>
    <w:rsid w:val="00C3603C"/>
    <w:rsid w:val="00C360FB"/>
    <w:rsid w:val="00C36872"/>
    <w:rsid w:val="00C36B1E"/>
    <w:rsid w:val="00C36B68"/>
    <w:rsid w:val="00C36C86"/>
    <w:rsid w:val="00C36FA2"/>
    <w:rsid w:val="00C37038"/>
    <w:rsid w:val="00C370F4"/>
    <w:rsid w:val="00C3712D"/>
    <w:rsid w:val="00C3734F"/>
    <w:rsid w:val="00C37723"/>
    <w:rsid w:val="00C37C33"/>
    <w:rsid w:val="00C37D3B"/>
    <w:rsid w:val="00C4017B"/>
    <w:rsid w:val="00C401FC"/>
    <w:rsid w:val="00C40430"/>
    <w:rsid w:val="00C404FC"/>
    <w:rsid w:val="00C40767"/>
    <w:rsid w:val="00C40D09"/>
    <w:rsid w:val="00C40E90"/>
    <w:rsid w:val="00C4103F"/>
    <w:rsid w:val="00C412A1"/>
    <w:rsid w:val="00C41BD2"/>
    <w:rsid w:val="00C41BDE"/>
    <w:rsid w:val="00C41EA0"/>
    <w:rsid w:val="00C41EC0"/>
    <w:rsid w:val="00C41F7A"/>
    <w:rsid w:val="00C422DD"/>
    <w:rsid w:val="00C42409"/>
    <w:rsid w:val="00C42549"/>
    <w:rsid w:val="00C42778"/>
    <w:rsid w:val="00C42986"/>
    <w:rsid w:val="00C42AC2"/>
    <w:rsid w:val="00C43121"/>
    <w:rsid w:val="00C43389"/>
    <w:rsid w:val="00C438BC"/>
    <w:rsid w:val="00C43ED8"/>
    <w:rsid w:val="00C44231"/>
    <w:rsid w:val="00C44405"/>
    <w:rsid w:val="00C445F6"/>
    <w:rsid w:val="00C44BFA"/>
    <w:rsid w:val="00C44DB5"/>
    <w:rsid w:val="00C44EEA"/>
    <w:rsid w:val="00C44FCF"/>
    <w:rsid w:val="00C45312"/>
    <w:rsid w:val="00C4550A"/>
    <w:rsid w:val="00C456AB"/>
    <w:rsid w:val="00C45B0D"/>
    <w:rsid w:val="00C45C56"/>
    <w:rsid w:val="00C46248"/>
    <w:rsid w:val="00C465E7"/>
    <w:rsid w:val="00C46F4B"/>
    <w:rsid w:val="00C47193"/>
    <w:rsid w:val="00C47668"/>
    <w:rsid w:val="00C47A98"/>
    <w:rsid w:val="00C47CC6"/>
    <w:rsid w:val="00C50636"/>
    <w:rsid w:val="00C50658"/>
    <w:rsid w:val="00C50701"/>
    <w:rsid w:val="00C508DC"/>
    <w:rsid w:val="00C508FD"/>
    <w:rsid w:val="00C50BF7"/>
    <w:rsid w:val="00C5108A"/>
    <w:rsid w:val="00C51672"/>
    <w:rsid w:val="00C51986"/>
    <w:rsid w:val="00C5199B"/>
    <w:rsid w:val="00C51B19"/>
    <w:rsid w:val="00C52159"/>
    <w:rsid w:val="00C5257F"/>
    <w:rsid w:val="00C52954"/>
    <w:rsid w:val="00C52CFD"/>
    <w:rsid w:val="00C52E2E"/>
    <w:rsid w:val="00C531F2"/>
    <w:rsid w:val="00C53577"/>
    <w:rsid w:val="00C53B50"/>
    <w:rsid w:val="00C5411C"/>
    <w:rsid w:val="00C543F2"/>
    <w:rsid w:val="00C5490D"/>
    <w:rsid w:val="00C54E43"/>
    <w:rsid w:val="00C54EE8"/>
    <w:rsid w:val="00C54F28"/>
    <w:rsid w:val="00C5506A"/>
    <w:rsid w:val="00C550F3"/>
    <w:rsid w:val="00C553E2"/>
    <w:rsid w:val="00C555D6"/>
    <w:rsid w:val="00C55608"/>
    <w:rsid w:val="00C557F4"/>
    <w:rsid w:val="00C5588F"/>
    <w:rsid w:val="00C55F09"/>
    <w:rsid w:val="00C55F66"/>
    <w:rsid w:val="00C55FAC"/>
    <w:rsid w:val="00C56060"/>
    <w:rsid w:val="00C5612E"/>
    <w:rsid w:val="00C56582"/>
    <w:rsid w:val="00C56A2D"/>
    <w:rsid w:val="00C57110"/>
    <w:rsid w:val="00C5724D"/>
    <w:rsid w:val="00C6026B"/>
    <w:rsid w:val="00C60657"/>
    <w:rsid w:val="00C60C52"/>
    <w:rsid w:val="00C617D8"/>
    <w:rsid w:val="00C61D03"/>
    <w:rsid w:val="00C61F3F"/>
    <w:rsid w:val="00C61FB5"/>
    <w:rsid w:val="00C61FED"/>
    <w:rsid w:val="00C621A8"/>
    <w:rsid w:val="00C62420"/>
    <w:rsid w:val="00C62A4C"/>
    <w:rsid w:val="00C62A54"/>
    <w:rsid w:val="00C62D0E"/>
    <w:rsid w:val="00C62E2E"/>
    <w:rsid w:val="00C62F70"/>
    <w:rsid w:val="00C637E5"/>
    <w:rsid w:val="00C63B14"/>
    <w:rsid w:val="00C63D4A"/>
    <w:rsid w:val="00C63DC4"/>
    <w:rsid w:val="00C63DD4"/>
    <w:rsid w:val="00C63E0D"/>
    <w:rsid w:val="00C63E1B"/>
    <w:rsid w:val="00C64889"/>
    <w:rsid w:val="00C64E5D"/>
    <w:rsid w:val="00C65418"/>
    <w:rsid w:val="00C65616"/>
    <w:rsid w:val="00C66B7B"/>
    <w:rsid w:val="00C6799F"/>
    <w:rsid w:val="00C702A2"/>
    <w:rsid w:val="00C703C0"/>
    <w:rsid w:val="00C70823"/>
    <w:rsid w:val="00C7089F"/>
    <w:rsid w:val="00C708AA"/>
    <w:rsid w:val="00C70C26"/>
    <w:rsid w:val="00C70C88"/>
    <w:rsid w:val="00C717ED"/>
    <w:rsid w:val="00C71CC9"/>
    <w:rsid w:val="00C723AA"/>
    <w:rsid w:val="00C72839"/>
    <w:rsid w:val="00C739FA"/>
    <w:rsid w:val="00C73A6A"/>
    <w:rsid w:val="00C73F35"/>
    <w:rsid w:val="00C7414F"/>
    <w:rsid w:val="00C7417E"/>
    <w:rsid w:val="00C7449C"/>
    <w:rsid w:val="00C74615"/>
    <w:rsid w:val="00C74700"/>
    <w:rsid w:val="00C747AD"/>
    <w:rsid w:val="00C74829"/>
    <w:rsid w:val="00C7495C"/>
    <w:rsid w:val="00C74B83"/>
    <w:rsid w:val="00C74EBF"/>
    <w:rsid w:val="00C74FD3"/>
    <w:rsid w:val="00C756A1"/>
    <w:rsid w:val="00C75BD3"/>
    <w:rsid w:val="00C75CE4"/>
    <w:rsid w:val="00C768EB"/>
    <w:rsid w:val="00C769BB"/>
    <w:rsid w:val="00C76D66"/>
    <w:rsid w:val="00C7703F"/>
    <w:rsid w:val="00C773F7"/>
    <w:rsid w:val="00C774BF"/>
    <w:rsid w:val="00C77BCD"/>
    <w:rsid w:val="00C77CEE"/>
    <w:rsid w:val="00C80095"/>
    <w:rsid w:val="00C80105"/>
    <w:rsid w:val="00C80232"/>
    <w:rsid w:val="00C803D3"/>
    <w:rsid w:val="00C810F9"/>
    <w:rsid w:val="00C811C2"/>
    <w:rsid w:val="00C8160C"/>
    <w:rsid w:val="00C819A0"/>
    <w:rsid w:val="00C82656"/>
    <w:rsid w:val="00C82672"/>
    <w:rsid w:val="00C828D6"/>
    <w:rsid w:val="00C82A5C"/>
    <w:rsid w:val="00C82A7C"/>
    <w:rsid w:val="00C831A7"/>
    <w:rsid w:val="00C834FE"/>
    <w:rsid w:val="00C8365A"/>
    <w:rsid w:val="00C838DD"/>
    <w:rsid w:val="00C83CE1"/>
    <w:rsid w:val="00C83F9F"/>
    <w:rsid w:val="00C847FD"/>
    <w:rsid w:val="00C84A17"/>
    <w:rsid w:val="00C84AD1"/>
    <w:rsid w:val="00C85503"/>
    <w:rsid w:val="00C855EE"/>
    <w:rsid w:val="00C85643"/>
    <w:rsid w:val="00C85704"/>
    <w:rsid w:val="00C85B4A"/>
    <w:rsid w:val="00C85C37"/>
    <w:rsid w:val="00C862F1"/>
    <w:rsid w:val="00C8673C"/>
    <w:rsid w:val="00C86C6D"/>
    <w:rsid w:val="00C86F2E"/>
    <w:rsid w:val="00C86F55"/>
    <w:rsid w:val="00C8766B"/>
    <w:rsid w:val="00C878E1"/>
    <w:rsid w:val="00C87AE1"/>
    <w:rsid w:val="00C87B03"/>
    <w:rsid w:val="00C90194"/>
    <w:rsid w:val="00C90B0E"/>
    <w:rsid w:val="00C90BBE"/>
    <w:rsid w:val="00C90DCF"/>
    <w:rsid w:val="00C9123F"/>
    <w:rsid w:val="00C919AC"/>
    <w:rsid w:val="00C91F62"/>
    <w:rsid w:val="00C92050"/>
    <w:rsid w:val="00C9251B"/>
    <w:rsid w:val="00C928CB"/>
    <w:rsid w:val="00C9299B"/>
    <w:rsid w:val="00C92AAD"/>
    <w:rsid w:val="00C92E1C"/>
    <w:rsid w:val="00C92F27"/>
    <w:rsid w:val="00C92FD9"/>
    <w:rsid w:val="00C939A9"/>
    <w:rsid w:val="00C93AB9"/>
    <w:rsid w:val="00C93E0D"/>
    <w:rsid w:val="00C93E9E"/>
    <w:rsid w:val="00C93F09"/>
    <w:rsid w:val="00C93FF3"/>
    <w:rsid w:val="00C9416C"/>
    <w:rsid w:val="00C94302"/>
    <w:rsid w:val="00C94412"/>
    <w:rsid w:val="00C94C6B"/>
    <w:rsid w:val="00C9537A"/>
    <w:rsid w:val="00C95AA0"/>
    <w:rsid w:val="00C95DF9"/>
    <w:rsid w:val="00C962BC"/>
    <w:rsid w:val="00C96652"/>
    <w:rsid w:val="00C9679A"/>
    <w:rsid w:val="00C970A3"/>
    <w:rsid w:val="00C9764A"/>
    <w:rsid w:val="00C978B9"/>
    <w:rsid w:val="00C97918"/>
    <w:rsid w:val="00C97F49"/>
    <w:rsid w:val="00CA041B"/>
    <w:rsid w:val="00CA047F"/>
    <w:rsid w:val="00CA0BE1"/>
    <w:rsid w:val="00CA0CB4"/>
    <w:rsid w:val="00CA0EED"/>
    <w:rsid w:val="00CA1272"/>
    <w:rsid w:val="00CA189B"/>
    <w:rsid w:val="00CA1A2E"/>
    <w:rsid w:val="00CA1E68"/>
    <w:rsid w:val="00CA1EB1"/>
    <w:rsid w:val="00CA1FEF"/>
    <w:rsid w:val="00CA239A"/>
    <w:rsid w:val="00CA2E27"/>
    <w:rsid w:val="00CA2F27"/>
    <w:rsid w:val="00CA3F22"/>
    <w:rsid w:val="00CA3FCA"/>
    <w:rsid w:val="00CA449F"/>
    <w:rsid w:val="00CA4778"/>
    <w:rsid w:val="00CA4839"/>
    <w:rsid w:val="00CA4904"/>
    <w:rsid w:val="00CA49E8"/>
    <w:rsid w:val="00CA4F37"/>
    <w:rsid w:val="00CA51EF"/>
    <w:rsid w:val="00CA521B"/>
    <w:rsid w:val="00CA532A"/>
    <w:rsid w:val="00CA5680"/>
    <w:rsid w:val="00CA5B40"/>
    <w:rsid w:val="00CA5E20"/>
    <w:rsid w:val="00CA6076"/>
    <w:rsid w:val="00CA6079"/>
    <w:rsid w:val="00CA66A8"/>
    <w:rsid w:val="00CA67B5"/>
    <w:rsid w:val="00CA6C56"/>
    <w:rsid w:val="00CA727D"/>
    <w:rsid w:val="00CA72FC"/>
    <w:rsid w:val="00CA7564"/>
    <w:rsid w:val="00CA7645"/>
    <w:rsid w:val="00CA7749"/>
    <w:rsid w:val="00CA799A"/>
    <w:rsid w:val="00CB0217"/>
    <w:rsid w:val="00CB03AC"/>
    <w:rsid w:val="00CB07A0"/>
    <w:rsid w:val="00CB0AF6"/>
    <w:rsid w:val="00CB14FD"/>
    <w:rsid w:val="00CB1553"/>
    <w:rsid w:val="00CB1ED1"/>
    <w:rsid w:val="00CB215B"/>
    <w:rsid w:val="00CB22C5"/>
    <w:rsid w:val="00CB2477"/>
    <w:rsid w:val="00CB254F"/>
    <w:rsid w:val="00CB2604"/>
    <w:rsid w:val="00CB266B"/>
    <w:rsid w:val="00CB29A2"/>
    <w:rsid w:val="00CB2DB6"/>
    <w:rsid w:val="00CB2EE2"/>
    <w:rsid w:val="00CB3029"/>
    <w:rsid w:val="00CB306A"/>
    <w:rsid w:val="00CB3134"/>
    <w:rsid w:val="00CB379A"/>
    <w:rsid w:val="00CB3883"/>
    <w:rsid w:val="00CB3D76"/>
    <w:rsid w:val="00CB4120"/>
    <w:rsid w:val="00CB4811"/>
    <w:rsid w:val="00CB485F"/>
    <w:rsid w:val="00CB49A3"/>
    <w:rsid w:val="00CB4D4F"/>
    <w:rsid w:val="00CB4DCC"/>
    <w:rsid w:val="00CB50EB"/>
    <w:rsid w:val="00CB584E"/>
    <w:rsid w:val="00CB5C9B"/>
    <w:rsid w:val="00CB6590"/>
    <w:rsid w:val="00CB66F0"/>
    <w:rsid w:val="00CB6872"/>
    <w:rsid w:val="00CB6A38"/>
    <w:rsid w:val="00CB6A53"/>
    <w:rsid w:val="00CB6EC4"/>
    <w:rsid w:val="00CB6F3C"/>
    <w:rsid w:val="00CB7045"/>
    <w:rsid w:val="00CB7053"/>
    <w:rsid w:val="00CB7E37"/>
    <w:rsid w:val="00CB7F16"/>
    <w:rsid w:val="00CB7F86"/>
    <w:rsid w:val="00CC002C"/>
    <w:rsid w:val="00CC07C1"/>
    <w:rsid w:val="00CC08CB"/>
    <w:rsid w:val="00CC0A5B"/>
    <w:rsid w:val="00CC0B02"/>
    <w:rsid w:val="00CC0FC6"/>
    <w:rsid w:val="00CC1349"/>
    <w:rsid w:val="00CC1678"/>
    <w:rsid w:val="00CC16B7"/>
    <w:rsid w:val="00CC1A7E"/>
    <w:rsid w:val="00CC1D1F"/>
    <w:rsid w:val="00CC23AE"/>
    <w:rsid w:val="00CC279E"/>
    <w:rsid w:val="00CC2E49"/>
    <w:rsid w:val="00CC317A"/>
    <w:rsid w:val="00CC3414"/>
    <w:rsid w:val="00CC4020"/>
    <w:rsid w:val="00CC442D"/>
    <w:rsid w:val="00CC47EE"/>
    <w:rsid w:val="00CC4A05"/>
    <w:rsid w:val="00CC4BDE"/>
    <w:rsid w:val="00CC4FA3"/>
    <w:rsid w:val="00CC510A"/>
    <w:rsid w:val="00CC5272"/>
    <w:rsid w:val="00CC54DC"/>
    <w:rsid w:val="00CC6B0F"/>
    <w:rsid w:val="00CC6E50"/>
    <w:rsid w:val="00CC6EFD"/>
    <w:rsid w:val="00CC7494"/>
    <w:rsid w:val="00CC79C6"/>
    <w:rsid w:val="00CC7AB1"/>
    <w:rsid w:val="00CC7C03"/>
    <w:rsid w:val="00CC7CF7"/>
    <w:rsid w:val="00CD0A8B"/>
    <w:rsid w:val="00CD102B"/>
    <w:rsid w:val="00CD13DA"/>
    <w:rsid w:val="00CD19C4"/>
    <w:rsid w:val="00CD1D6F"/>
    <w:rsid w:val="00CD1DD3"/>
    <w:rsid w:val="00CD23E7"/>
    <w:rsid w:val="00CD2916"/>
    <w:rsid w:val="00CD2BE5"/>
    <w:rsid w:val="00CD2D94"/>
    <w:rsid w:val="00CD2DE1"/>
    <w:rsid w:val="00CD33DD"/>
    <w:rsid w:val="00CD38D9"/>
    <w:rsid w:val="00CD3938"/>
    <w:rsid w:val="00CD41A5"/>
    <w:rsid w:val="00CD43B8"/>
    <w:rsid w:val="00CD50A6"/>
    <w:rsid w:val="00CD522A"/>
    <w:rsid w:val="00CD5BDE"/>
    <w:rsid w:val="00CD5CCC"/>
    <w:rsid w:val="00CD5F15"/>
    <w:rsid w:val="00CD5F6E"/>
    <w:rsid w:val="00CD64D1"/>
    <w:rsid w:val="00CD6985"/>
    <w:rsid w:val="00CD6AF4"/>
    <w:rsid w:val="00CD6E05"/>
    <w:rsid w:val="00CD6F2A"/>
    <w:rsid w:val="00CD74D3"/>
    <w:rsid w:val="00CD760D"/>
    <w:rsid w:val="00CD7C3C"/>
    <w:rsid w:val="00CD7C77"/>
    <w:rsid w:val="00CE0255"/>
    <w:rsid w:val="00CE0457"/>
    <w:rsid w:val="00CE04BC"/>
    <w:rsid w:val="00CE084C"/>
    <w:rsid w:val="00CE15F7"/>
    <w:rsid w:val="00CE1A48"/>
    <w:rsid w:val="00CE2576"/>
    <w:rsid w:val="00CE2762"/>
    <w:rsid w:val="00CE29B6"/>
    <w:rsid w:val="00CE2B44"/>
    <w:rsid w:val="00CE2DA3"/>
    <w:rsid w:val="00CE3282"/>
    <w:rsid w:val="00CE3478"/>
    <w:rsid w:val="00CE34D2"/>
    <w:rsid w:val="00CE3851"/>
    <w:rsid w:val="00CE3C5F"/>
    <w:rsid w:val="00CE3E96"/>
    <w:rsid w:val="00CE41D2"/>
    <w:rsid w:val="00CE42CF"/>
    <w:rsid w:val="00CE43E3"/>
    <w:rsid w:val="00CE4844"/>
    <w:rsid w:val="00CE4A8C"/>
    <w:rsid w:val="00CE4CB6"/>
    <w:rsid w:val="00CE4E3B"/>
    <w:rsid w:val="00CE4ECC"/>
    <w:rsid w:val="00CE524C"/>
    <w:rsid w:val="00CE5299"/>
    <w:rsid w:val="00CE57D5"/>
    <w:rsid w:val="00CE5C59"/>
    <w:rsid w:val="00CE6A8C"/>
    <w:rsid w:val="00CE6B26"/>
    <w:rsid w:val="00CE6C96"/>
    <w:rsid w:val="00CE6D82"/>
    <w:rsid w:val="00CE7435"/>
    <w:rsid w:val="00CE7D67"/>
    <w:rsid w:val="00CF04C2"/>
    <w:rsid w:val="00CF0563"/>
    <w:rsid w:val="00CF0817"/>
    <w:rsid w:val="00CF0A3C"/>
    <w:rsid w:val="00CF0BD2"/>
    <w:rsid w:val="00CF12A5"/>
    <w:rsid w:val="00CF1541"/>
    <w:rsid w:val="00CF2076"/>
    <w:rsid w:val="00CF246A"/>
    <w:rsid w:val="00CF255E"/>
    <w:rsid w:val="00CF278F"/>
    <w:rsid w:val="00CF2A5D"/>
    <w:rsid w:val="00CF2B7A"/>
    <w:rsid w:val="00CF3363"/>
    <w:rsid w:val="00CF33C6"/>
    <w:rsid w:val="00CF3526"/>
    <w:rsid w:val="00CF358F"/>
    <w:rsid w:val="00CF35D2"/>
    <w:rsid w:val="00CF36CF"/>
    <w:rsid w:val="00CF3771"/>
    <w:rsid w:val="00CF38D5"/>
    <w:rsid w:val="00CF38DB"/>
    <w:rsid w:val="00CF3F62"/>
    <w:rsid w:val="00CF445B"/>
    <w:rsid w:val="00CF4EDF"/>
    <w:rsid w:val="00CF5029"/>
    <w:rsid w:val="00CF54CD"/>
    <w:rsid w:val="00CF5759"/>
    <w:rsid w:val="00CF5C6D"/>
    <w:rsid w:val="00CF5FA6"/>
    <w:rsid w:val="00CF60F6"/>
    <w:rsid w:val="00CF622A"/>
    <w:rsid w:val="00CF6574"/>
    <w:rsid w:val="00CF67AE"/>
    <w:rsid w:val="00CF67E0"/>
    <w:rsid w:val="00CF7321"/>
    <w:rsid w:val="00CF78F9"/>
    <w:rsid w:val="00CF7B4A"/>
    <w:rsid w:val="00D00FBC"/>
    <w:rsid w:val="00D012F4"/>
    <w:rsid w:val="00D01691"/>
    <w:rsid w:val="00D01961"/>
    <w:rsid w:val="00D01A01"/>
    <w:rsid w:val="00D01C1C"/>
    <w:rsid w:val="00D01C68"/>
    <w:rsid w:val="00D01CF3"/>
    <w:rsid w:val="00D01D2C"/>
    <w:rsid w:val="00D027B3"/>
    <w:rsid w:val="00D028FE"/>
    <w:rsid w:val="00D02A1E"/>
    <w:rsid w:val="00D02C20"/>
    <w:rsid w:val="00D02C2D"/>
    <w:rsid w:val="00D0380F"/>
    <w:rsid w:val="00D03A0E"/>
    <w:rsid w:val="00D03A8F"/>
    <w:rsid w:val="00D048CC"/>
    <w:rsid w:val="00D04BB8"/>
    <w:rsid w:val="00D04C11"/>
    <w:rsid w:val="00D04D34"/>
    <w:rsid w:val="00D04D7D"/>
    <w:rsid w:val="00D051C5"/>
    <w:rsid w:val="00D055B2"/>
    <w:rsid w:val="00D0565B"/>
    <w:rsid w:val="00D0592E"/>
    <w:rsid w:val="00D05B8C"/>
    <w:rsid w:val="00D05B8E"/>
    <w:rsid w:val="00D05EFC"/>
    <w:rsid w:val="00D06499"/>
    <w:rsid w:val="00D064C2"/>
    <w:rsid w:val="00D067BA"/>
    <w:rsid w:val="00D06858"/>
    <w:rsid w:val="00D06A58"/>
    <w:rsid w:val="00D06CCD"/>
    <w:rsid w:val="00D06FE6"/>
    <w:rsid w:val="00D075B3"/>
    <w:rsid w:val="00D077A6"/>
    <w:rsid w:val="00D0786D"/>
    <w:rsid w:val="00D10518"/>
    <w:rsid w:val="00D105B7"/>
    <w:rsid w:val="00D108E6"/>
    <w:rsid w:val="00D10CB2"/>
    <w:rsid w:val="00D10CCC"/>
    <w:rsid w:val="00D11149"/>
    <w:rsid w:val="00D1134F"/>
    <w:rsid w:val="00D113BC"/>
    <w:rsid w:val="00D11407"/>
    <w:rsid w:val="00D11688"/>
    <w:rsid w:val="00D118F9"/>
    <w:rsid w:val="00D11F3B"/>
    <w:rsid w:val="00D11F65"/>
    <w:rsid w:val="00D1216A"/>
    <w:rsid w:val="00D1219F"/>
    <w:rsid w:val="00D1246B"/>
    <w:rsid w:val="00D1247D"/>
    <w:rsid w:val="00D12853"/>
    <w:rsid w:val="00D129D1"/>
    <w:rsid w:val="00D12D1C"/>
    <w:rsid w:val="00D13140"/>
    <w:rsid w:val="00D13223"/>
    <w:rsid w:val="00D13792"/>
    <w:rsid w:val="00D13E4D"/>
    <w:rsid w:val="00D13F5A"/>
    <w:rsid w:val="00D13FDF"/>
    <w:rsid w:val="00D14225"/>
    <w:rsid w:val="00D1471B"/>
    <w:rsid w:val="00D14B25"/>
    <w:rsid w:val="00D14C6B"/>
    <w:rsid w:val="00D14E3B"/>
    <w:rsid w:val="00D15280"/>
    <w:rsid w:val="00D15567"/>
    <w:rsid w:val="00D15BA6"/>
    <w:rsid w:val="00D15EB2"/>
    <w:rsid w:val="00D15EDE"/>
    <w:rsid w:val="00D15F97"/>
    <w:rsid w:val="00D16FFE"/>
    <w:rsid w:val="00D17887"/>
    <w:rsid w:val="00D17D68"/>
    <w:rsid w:val="00D17F3B"/>
    <w:rsid w:val="00D2019D"/>
    <w:rsid w:val="00D20294"/>
    <w:rsid w:val="00D205B0"/>
    <w:rsid w:val="00D20771"/>
    <w:rsid w:val="00D20A14"/>
    <w:rsid w:val="00D20A87"/>
    <w:rsid w:val="00D20E6A"/>
    <w:rsid w:val="00D21143"/>
    <w:rsid w:val="00D21341"/>
    <w:rsid w:val="00D21DD1"/>
    <w:rsid w:val="00D22123"/>
    <w:rsid w:val="00D223CE"/>
    <w:rsid w:val="00D22555"/>
    <w:rsid w:val="00D22865"/>
    <w:rsid w:val="00D22A9C"/>
    <w:rsid w:val="00D22D84"/>
    <w:rsid w:val="00D23226"/>
    <w:rsid w:val="00D2361E"/>
    <w:rsid w:val="00D239FA"/>
    <w:rsid w:val="00D23D15"/>
    <w:rsid w:val="00D23F89"/>
    <w:rsid w:val="00D23FCF"/>
    <w:rsid w:val="00D24168"/>
    <w:rsid w:val="00D2419F"/>
    <w:rsid w:val="00D24208"/>
    <w:rsid w:val="00D24365"/>
    <w:rsid w:val="00D24994"/>
    <w:rsid w:val="00D24ACD"/>
    <w:rsid w:val="00D24B62"/>
    <w:rsid w:val="00D2505A"/>
    <w:rsid w:val="00D25666"/>
    <w:rsid w:val="00D256D0"/>
    <w:rsid w:val="00D258BC"/>
    <w:rsid w:val="00D25962"/>
    <w:rsid w:val="00D25C70"/>
    <w:rsid w:val="00D25D4F"/>
    <w:rsid w:val="00D26B25"/>
    <w:rsid w:val="00D27373"/>
    <w:rsid w:val="00D278C9"/>
    <w:rsid w:val="00D300F9"/>
    <w:rsid w:val="00D30A7F"/>
    <w:rsid w:val="00D30CFE"/>
    <w:rsid w:val="00D31217"/>
    <w:rsid w:val="00D31547"/>
    <w:rsid w:val="00D31E43"/>
    <w:rsid w:val="00D31ECD"/>
    <w:rsid w:val="00D32078"/>
    <w:rsid w:val="00D324A3"/>
    <w:rsid w:val="00D32773"/>
    <w:rsid w:val="00D32894"/>
    <w:rsid w:val="00D32A1C"/>
    <w:rsid w:val="00D32A9D"/>
    <w:rsid w:val="00D32D6D"/>
    <w:rsid w:val="00D33117"/>
    <w:rsid w:val="00D33CEB"/>
    <w:rsid w:val="00D340A1"/>
    <w:rsid w:val="00D343BB"/>
    <w:rsid w:val="00D34B91"/>
    <w:rsid w:val="00D34CC2"/>
    <w:rsid w:val="00D34E5F"/>
    <w:rsid w:val="00D34E62"/>
    <w:rsid w:val="00D350D2"/>
    <w:rsid w:val="00D3529E"/>
    <w:rsid w:val="00D35658"/>
    <w:rsid w:val="00D35946"/>
    <w:rsid w:val="00D35B8D"/>
    <w:rsid w:val="00D36087"/>
    <w:rsid w:val="00D37069"/>
    <w:rsid w:val="00D370B6"/>
    <w:rsid w:val="00D371CA"/>
    <w:rsid w:val="00D37280"/>
    <w:rsid w:val="00D3728B"/>
    <w:rsid w:val="00D3791C"/>
    <w:rsid w:val="00D37A57"/>
    <w:rsid w:val="00D37A99"/>
    <w:rsid w:val="00D37BCC"/>
    <w:rsid w:val="00D37FD2"/>
    <w:rsid w:val="00D401AA"/>
    <w:rsid w:val="00D404CB"/>
    <w:rsid w:val="00D4094B"/>
    <w:rsid w:val="00D40DD9"/>
    <w:rsid w:val="00D40E60"/>
    <w:rsid w:val="00D4101E"/>
    <w:rsid w:val="00D410F1"/>
    <w:rsid w:val="00D414CD"/>
    <w:rsid w:val="00D41BCF"/>
    <w:rsid w:val="00D41C82"/>
    <w:rsid w:val="00D41FC7"/>
    <w:rsid w:val="00D4218C"/>
    <w:rsid w:val="00D42293"/>
    <w:rsid w:val="00D4274A"/>
    <w:rsid w:val="00D42B06"/>
    <w:rsid w:val="00D42F92"/>
    <w:rsid w:val="00D43069"/>
    <w:rsid w:val="00D431C7"/>
    <w:rsid w:val="00D43409"/>
    <w:rsid w:val="00D440CC"/>
    <w:rsid w:val="00D44108"/>
    <w:rsid w:val="00D44BA5"/>
    <w:rsid w:val="00D450CE"/>
    <w:rsid w:val="00D45A8D"/>
    <w:rsid w:val="00D45B41"/>
    <w:rsid w:val="00D45E9B"/>
    <w:rsid w:val="00D45EC7"/>
    <w:rsid w:val="00D46446"/>
    <w:rsid w:val="00D46876"/>
    <w:rsid w:val="00D468B5"/>
    <w:rsid w:val="00D46A99"/>
    <w:rsid w:val="00D47079"/>
    <w:rsid w:val="00D4723B"/>
    <w:rsid w:val="00D47CA5"/>
    <w:rsid w:val="00D47E21"/>
    <w:rsid w:val="00D500EA"/>
    <w:rsid w:val="00D503FE"/>
    <w:rsid w:val="00D505C4"/>
    <w:rsid w:val="00D50A67"/>
    <w:rsid w:val="00D50AEF"/>
    <w:rsid w:val="00D50DFA"/>
    <w:rsid w:val="00D51472"/>
    <w:rsid w:val="00D51D03"/>
    <w:rsid w:val="00D51E6A"/>
    <w:rsid w:val="00D526F5"/>
    <w:rsid w:val="00D52A0B"/>
    <w:rsid w:val="00D52B38"/>
    <w:rsid w:val="00D52EFD"/>
    <w:rsid w:val="00D53110"/>
    <w:rsid w:val="00D537F7"/>
    <w:rsid w:val="00D5388F"/>
    <w:rsid w:val="00D53AC3"/>
    <w:rsid w:val="00D53CBE"/>
    <w:rsid w:val="00D53D53"/>
    <w:rsid w:val="00D541FA"/>
    <w:rsid w:val="00D545F7"/>
    <w:rsid w:val="00D547F6"/>
    <w:rsid w:val="00D54D71"/>
    <w:rsid w:val="00D54D8D"/>
    <w:rsid w:val="00D54DFC"/>
    <w:rsid w:val="00D5575A"/>
    <w:rsid w:val="00D55C9A"/>
    <w:rsid w:val="00D55EF9"/>
    <w:rsid w:val="00D5614D"/>
    <w:rsid w:val="00D56243"/>
    <w:rsid w:val="00D5681F"/>
    <w:rsid w:val="00D56A3E"/>
    <w:rsid w:val="00D56DF1"/>
    <w:rsid w:val="00D56DF4"/>
    <w:rsid w:val="00D56EF8"/>
    <w:rsid w:val="00D56FF4"/>
    <w:rsid w:val="00D57279"/>
    <w:rsid w:val="00D57389"/>
    <w:rsid w:val="00D5746E"/>
    <w:rsid w:val="00D576E9"/>
    <w:rsid w:val="00D57AF7"/>
    <w:rsid w:val="00D57C81"/>
    <w:rsid w:val="00D57E16"/>
    <w:rsid w:val="00D6022A"/>
    <w:rsid w:val="00D606D1"/>
    <w:rsid w:val="00D609A3"/>
    <w:rsid w:val="00D610D4"/>
    <w:rsid w:val="00D613EA"/>
    <w:rsid w:val="00D618EE"/>
    <w:rsid w:val="00D61A2F"/>
    <w:rsid w:val="00D61E0D"/>
    <w:rsid w:val="00D61E21"/>
    <w:rsid w:val="00D61F6E"/>
    <w:rsid w:val="00D62320"/>
    <w:rsid w:val="00D623D2"/>
    <w:rsid w:val="00D626EB"/>
    <w:rsid w:val="00D6289E"/>
    <w:rsid w:val="00D629C1"/>
    <w:rsid w:val="00D62C59"/>
    <w:rsid w:val="00D62D8D"/>
    <w:rsid w:val="00D62EAC"/>
    <w:rsid w:val="00D63050"/>
    <w:rsid w:val="00D63131"/>
    <w:rsid w:val="00D63918"/>
    <w:rsid w:val="00D63EBF"/>
    <w:rsid w:val="00D6418B"/>
    <w:rsid w:val="00D641FF"/>
    <w:rsid w:val="00D64217"/>
    <w:rsid w:val="00D646E6"/>
    <w:rsid w:val="00D64DC5"/>
    <w:rsid w:val="00D64E24"/>
    <w:rsid w:val="00D64E2F"/>
    <w:rsid w:val="00D6504F"/>
    <w:rsid w:val="00D65185"/>
    <w:rsid w:val="00D65AD9"/>
    <w:rsid w:val="00D65D23"/>
    <w:rsid w:val="00D65D91"/>
    <w:rsid w:val="00D66072"/>
    <w:rsid w:val="00D66421"/>
    <w:rsid w:val="00D664DB"/>
    <w:rsid w:val="00D66C74"/>
    <w:rsid w:val="00D66DE7"/>
    <w:rsid w:val="00D66E33"/>
    <w:rsid w:val="00D67393"/>
    <w:rsid w:val="00D67595"/>
    <w:rsid w:val="00D676AE"/>
    <w:rsid w:val="00D67CD9"/>
    <w:rsid w:val="00D67E99"/>
    <w:rsid w:val="00D704E5"/>
    <w:rsid w:val="00D7095F"/>
    <w:rsid w:val="00D709B1"/>
    <w:rsid w:val="00D70C6D"/>
    <w:rsid w:val="00D7130B"/>
    <w:rsid w:val="00D71445"/>
    <w:rsid w:val="00D71EB7"/>
    <w:rsid w:val="00D71F47"/>
    <w:rsid w:val="00D726F0"/>
    <w:rsid w:val="00D72C37"/>
    <w:rsid w:val="00D72DA1"/>
    <w:rsid w:val="00D73037"/>
    <w:rsid w:val="00D7305B"/>
    <w:rsid w:val="00D73350"/>
    <w:rsid w:val="00D73DDB"/>
    <w:rsid w:val="00D73EEA"/>
    <w:rsid w:val="00D744ED"/>
    <w:rsid w:val="00D751C2"/>
    <w:rsid w:val="00D7530E"/>
    <w:rsid w:val="00D75B1E"/>
    <w:rsid w:val="00D75D05"/>
    <w:rsid w:val="00D76072"/>
    <w:rsid w:val="00D76325"/>
    <w:rsid w:val="00D763D4"/>
    <w:rsid w:val="00D7644C"/>
    <w:rsid w:val="00D764B6"/>
    <w:rsid w:val="00D76564"/>
    <w:rsid w:val="00D765FD"/>
    <w:rsid w:val="00D766E4"/>
    <w:rsid w:val="00D76788"/>
    <w:rsid w:val="00D769A6"/>
    <w:rsid w:val="00D76D4C"/>
    <w:rsid w:val="00D76EA8"/>
    <w:rsid w:val="00D76ED3"/>
    <w:rsid w:val="00D76FB9"/>
    <w:rsid w:val="00D771FD"/>
    <w:rsid w:val="00D7754D"/>
    <w:rsid w:val="00D77654"/>
    <w:rsid w:val="00D80053"/>
    <w:rsid w:val="00D80578"/>
    <w:rsid w:val="00D805B3"/>
    <w:rsid w:val="00D80BAB"/>
    <w:rsid w:val="00D8135E"/>
    <w:rsid w:val="00D817D2"/>
    <w:rsid w:val="00D81EBE"/>
    <w:rsid w:val="00D820FC"/>
    <w:rsid w:val="00D826DD"/>
    <w:rsid w:val="00D82BC9"/>
    <w:rsid w:val="00D82C18"/>
    <w:rsid w:val="00D82D17"/>
    <w:rsid w:val="00D83527"/>
    <w:rsid w:val="00D83B75"/>
    <w:rsid w:val="00D83D0B"/>
    <w:rsid w:val="00D84136"/>
    <w:rsid w:val="00D84466"/>
    <w:rsid w:val="00D8463D"/>
    <w:rsid w:val="00D84788"/>
    <w:rsid w:val="00D84BC9"/>
    <w:rsid w:val="00D84D2F"/>
    <w:rsid w:val="00D856A8"/>
    <w:rsid w:val="00D85C0B"/>
    <w:rsid w:val="00D868B7"/>
    <w:rsid w:val="00D86AF1"/>
    <w:rsid w:val="00D86C61"/>
    <w:rsid w:val="00D86FDF"/>
    <w:rsid w:val="00D873C9"/>
    <w:rsid w:val="00D876AC"/>
    <w:rsid w:val="00D8784B"/>
    <w:rsid w:val="00D878AD"/>
    <w:rsid w:val="00D87935"/>
    <w:rsid w:val="00D87AEA"/>
    <w:rsid w:val="00D87C37"/>
    <w:rsid w:val="00D87C87"/>
    <w:rsid w:val="00D9007A"/>
    <w:rsid w:val="00D902B3"/>
    <w:rsid w:val="00D906EB"/>
    <w:rsid w:val="00D90742"/>
    <w:rsid w:val="00D909CC"/>
    <w:rsid w:val="00D90B02"/>
    <w:rsid w:val="00D90F74"/>
    <w:rsid w:val="00D9144D"/>
    <w:rsid w:val="00D9171C"/>
    <w:rsid w:val="00D91860"/>
    <w:rsid w:val="00D91942"/>
    <w:rsid w:val="00D91B71"/>
    <w:rsid w:val="00D91E7A"/>
    <w:rsid w:val="00D923B5"/>
    <w:rsid w:val="00D92E6E"/>
    <w:rsid w:val="00D93626"/>
    <w:rsid w:val="00D93B07"/>
    <w:rsid w:val="00D93F30"/>
    <w:rsid w:val="00D94A33"/>
    <w:rsid w:val="00D94B71"/>
    <w:rsid w:val="00D94F81"/>
    <w:rsid w:val="00D9552C"/>
    <w:rsid w:val="00D95531"/>
    <w:rsid w:val="00D95594"/>
    <w:rsid w:val="00D956DD"/>
    <w:rsid w:val="00D95AA3"/>
    <w:rsid w:val="00D95D1F"/>
    <w:rsid w:val="00D961C4"/>
    <w:rsid w:val="00D964B5"/>
    <w:rsid w:val="00D964CE"/>
    <w:rsid w:val="00D966C2"/>
    <w:rsid w:val="00D96A76"/>
    <w:rsid w:val="00D96B4C"/>
    <w:rsid w:val="00D97149"/>
    <w:rsid w:val="00D9719E"/>
    <w:rsid w:val="00D972CB"/>
    <w:rsid w:val="00D974E6"/>
    <w:rsid w:val="00D97D8A"/>
    <w:rsid w:val="00DA0288"/>
    <w:rsid w:val="00DA0447"/>
    <w:rsid w:val="00DA0B33"/>
    <w:rsid w:val="00DA0B5E"/>
    <w:rsid w:val="00DA0B80"/>
    <w:rsid w:val="00DA0BB4"/>
    <w:rsid w:val="00DA14DF"/>
    <w:rsid w:val="00DA14F0"/>
    <w:rsid w:val="00DA1714"/>
    <w:rsid w:val="00DA173F"/>
    <w:rsid w:val="00DA18D5"/>
    <w:rsid w:val="00DA198C"/>
    <w:rsid w:val="00DA1C92"/>
    <w:rsid w:val="00DA24B2"/>
    <w:rsid w:val="00DA2BD1"/>
    <w:rsid w:val="00DA2E67"/>
    <w:rsid w:val="00DA3251"/>
    <w:rsid w:val="00DA374F"/>
    <w:rsid w:val="00DA3DCB"/>
    <w:rsid w:val="00DA4135"/>
    <w:rsid w:val="00DA46EF"/>
    <w:rsid w:val="00DA4826"/>
    <w:rsid w:val="00DA6132"/>
    <w:rsid w:val="00DA6B59"/>
    <w:rsid w:val="00DA6D11"/>
    <w:rsid w:val="00DA6E4F"/>
    <w:rsid w:val="00DA70E4"/>
    <w:rsid w:val="00DA75A2"/>
    <w:rsid w:val="00DA7724"/>
    <w:rsid w:val="00DA7D64"/>
    <w:rsid w:val="00DB082A"/>
    <w:rsid w:val="00DB0AA1"/>
    <w:rsid w:val="00DB0C76"/>
    <w:rsid w:val="00DB0CA5"/>
    <w:rsid w:val="00DB0ED1"/>
    <w:rsid w:val="00DB100A"/>
    <w:rsid w:val="00DB16EE"/>
    <w:rsid w:val="00DB1870"/>
    <w:rsid w:val="00DB1B45"/>
    <w:rsid w:val="00DB1EB5"/>
    <w:rsid w:val="00DB1EC4"/>
    <w:rsid w:val="00DB1EF3"/>
    <w:rsid w:val="00DB1F88"/>
    <w:rsid w:val="00DB25A3"/>
    <w:rsid w:val="00DB25D8"/>
    <w:rsid w:val="00DB27A8"/>
    <w:rsid w:val="00DB27AD"/>
    <w:rsid w:val="00DB295A"/>
    <w:rsid w:val="00DB2E5A"/>
    <w:rsid w:val="00DB2F9A"/>
    <w:rsid w:val="00DB3091"/>
    <w:rsid w:val="00DB322F"/>
    <w:rsid w:val="00DB3BC8"/>
    <w:rsid w:val="00DB3DDE"/>
    <w:rsid w:val="00DB3DEE"/>
    <w:rsid w:val="00DB3E4C"/>
    <w:rsid w:val="00DB4192"/>
    <w:rsid w:val="00DB42F3"/>
    <w:rsid w:val="00DB4828"/>
    <w:rsid w:val="00DB4837"/>
    <w:rsid w:val="00DB4851"/>
    <w:rsid w:val="00DB4F5F"/>
    <w:rsid w:val="00DB51A9"/>
    <w:rsid w:val="00DB53C3"/>
    <w:rsid w:val="00DB53EB"/>
    <w:rsid w:val="00DB55D6"/>
    <w:rsid w:val="00DB5A84"/>
    <w:rsid w:val="00DB5B6B"/>
    <w:rsid w:val="00DB5D59"/>
    <w:rsid w:val="00DB62B9"/>
    <w:rsid w:val="00DB6508"/>
    <w:rsid w:val="00DB684B"/>
    <w:rsid w:val="00DB688E"/>
    <w:rsid w:val="00DB6A3A"/>
    <w:rsid w:val="00DB6DED"/>
    <w:rsid w:val="00DB6E31"/>
    <w:rsid w:val="00DB6E40"/>
    <w:rsid w:val="00DB6ED1"/>
    <w:rsid w:val="00DB71E0"/>
    <w:rsid w:val="00DB7793"/>
    <w:rsid w:val="00DB77DD"/>
    <w:rsid w:val="00DB7B1E"/>
    <w:rsid w:val="00DB7E1D"/>
    <w:rsid w:val="00DB7FD9"/>
    <w:rsid w:val="00DC000F"/>
    <w:rsid w:val="00DC046F"/>
    <w:rsid w:val="00DC097C"/>
    <w:rsid w:val="00DC0E0C"/>
    <w:rsid w:val="00DC10CA"/>
    <w:rsid w:val="00DC150F"/>
    <w:rsid w:val="00DC163D"/>
    <w:rsid w:val="00DC17B4"/>
    <w:rsid w:val="00DC1838"/>
    <w:rsid w:val="00DC1863"/>
    <w:rsid w:val="00DC18AA"/>
    <w:rsid w:val="00DC1EB7"/>
    <w:rsid w:val="00DC22AC"/>
    <w:rsid w:val="00DC2BFD"/>
    <w:rsid w:val="00DC2E03"/>
    <w:rsid w:val="00DC387D"/>
    <w:rsid w:val="00DC38C3"/>
    <w:rsid w:val="00DC4755"/>
    <w:rsid w:val="00DC4A34"/>
    <w:rsid w:val="00DC4D35"/>
    <w:rsid w:val="00DC4EDF"/>
    <w:rsid w:val="00DC5313"/>
    <w:rsid w:val="00DC5314"/>
    <w:rsid w:val="00DC55B9"/>
    <w:rsid w:val="00DC5795"/>
    <w:rsid w:val="00DC5842"/>
    <w:rsid w:val="00DC6649"/>
    <w:rsid w:val="00DC677A"/>
    <w:rsid w:val="00DC6B83"/>
    <w:rsid w:val="00DC6BDB"/>
    <w:rsid w:val="00DC6EC1"/>
    <w:rsid w:val="00DC704C"/>
    <w:rsid w:val="00DC71AF"/>
    <w:rsid w:val="00DC732D"/>
    <w:rsid w:val="00DC76C8"/>
    <w:rsid w:val="00DC7706"/>
    <w:rsid w:val="00DC7A0B"/>
    <w:rsid w:val="00DD05ED"/>
    <w:rsid w:val="00DD0A13"/>
    <w:rsid w:val="00DD1133"/>
    <w:rsid w:val="00DD125D"/>
    <w:rsid w:val="00DD13D1"/>
    <w:rsid w:val="00DD13E4"/>
    <w:rsid w:val="00DD1630"/>
    <w:rsid w:val="00DD19A7"/>
    <w:rsid w:val="00DD1BB3"/>
    <w:rsid w:val="00DD1E81"/>
    <w:rsid w:val="00DD22B5"/>
    <w:rsid w:val="00DD2521"/>
    <w:rsid w:val="00DD27B5"/>
    <w:rsid w:val="00DD2AA4"/>
    <w:rsid w:val="00DD2AC2"/>
    <w:rsid w:val="00DD30BA"/>
    <w:rsid w:val="00DD36E0"/>
    <w:rsid w:val="00DD3C75"/>
    <w:rsid w:val="00DD3CF7"/>
    <w:rsid w:val="00DD3CFC"/>
    <w:rsid w:val="00DD3D3B"/>
    <w:rsid w:val="00DD4425"/>
    <w:rsid w:val="00DD4831"/>
    <w:rsid w:val="00DD4B18"/>
    <w:rsid w:val="00DD4C82"/>
    <w:rsid w:val="00DD5787"/>
    <w:rsid w:val="00DD59D7"/>
    <w:rsid w:val="00DD5CEE"/>
    <w:rsid w:val="00DD6CE3"/>
    <w:rsid w:val="00DD7371"/>
    <w:rsid w:val="00DD743F"/>
    <w:rsid w:val="00DD7FAB"/>
    <w:rsid w:val="00DE0040"/>
    <w:rsid w:val="00DE01A8"/>
    <w:rsid w:val="00DE0589"/>
    <w:rsid w:val="00DE093A"/>
    <w:rsid w:val="00DE1978"/>
    <w:rsid w:val="00DE1D1F"/>
    <w:rsid w:val="00DE1DAA"/>
    <w:rsid w:val="00DE1EA9"/>
    <w:rsid w:val="00DE2021"/>
    <w:rsid w:val="00DE2037"/>
    <w:rsid w:val="00DE2134"/>
    <w:rsid w:val="00DE258D"/>
    <w:rsid w:val="00DE2BF1"/>
    <w:rsid w:val="00DE30A2"/>
    <w:rsid w:val="00DE3273"/>
    <w:rsid w:val="00DE37BE"/>
    <w:rsid w:val="00DE407D"/>
    <w:rsid w:val="00DE41B0"/>
    <w:rsid w:val="00DE44F4"/>
    <w:rsid w:val="00DE470D"/>
    <w:rsid w:val="00DE4757"/>
    <w:rsid w:val="00DE47E2"/>
    <w:rsid w:val="00DE49F4"/>
    <w:rsid w:val="00DE4E3D"/>
    <w:rsid w:val="00DE5756"/>
    <w:rsid w:val="00DE5A48"/>
    <w:rsid w:val="00DE5E08"/>
    <w:rsid w:val="00DE5E12"/>
    <w:rsid w:val="00DE616F"/>
    <w:rsid w:val="00DE62DB"/>
    <w:rsid w:val="00DE66EC"/>
    <w:rsid w:val="00DE69DF"/>
    <w:rsid w:val="00DE6D5C"/>
    <w:rsid w:val="00DE6EB4"/>
    <w:rsid w:val="00DE6EB9"/>
    <w:rsid w:val="00DE7633"/>
    <w:rsid w:val="00DE779D"/>
    <w:rsid w:val="00DE77C0"/>
    <w:rsid w:val="00DE79E5"/>
    <w:rsid w:val="00DE7B90"/>
    <w:rsid w:val="00DE7C0A"/>
    <w:rsid w:val="00DE7D43"/>
    <w:rsid w:val="00DE7DAA"/>
    <w:rsid w:val="00DE7DB1"/>
    <w:rsid w:val="00DE7FA1"/>
    <w:rsid w:val="00DF0082"/>
    <w:rsid w:val="00DF0231"/>
    <w:rsid w:val="00DF03C0"/>
    <w:rsid w:val="00DF079D"/>
    <w:rsid w:val="00DF0CFF"/>
    <w:rsid w:val="00DF0F95"/>
    <w:rsid w:val="00DF1303"/>
    <w:rsid w:val="00DF131A"/>
    <w:rsid w:val="00DF1519"/>
    <w:rsid w:val="00DF15B8"/>
    <w:rsid w:val="00DF1D2D"/>
    <w:rsid w:val="00DF1E85"/>
    <w:rsid w:val="00DF23F6"/>
    <w:rsid w:val="00DF254B"/>
    <w:rsid w:val="00DF34E6"/>
    <w:rsid w:val="00DF374A"/>
    <w:rsid w:val="00DF3938"/>
    <w:rsid w:val="00DF3988"/>
    <w:rsid w:val="00DF43E9"/>
    <w:rsid w:val="00DF4505"/>
    <w:rsid w:val="00DF47D7"/>
    <w:rsid w:val="00DF4882"/>
    <w:rsid w:val="00DF488C"/>
    <w:rsid w:val="00DF4B63"/>
    <w:rsid w:val="00DF52FA"/>
    <w:rsid w:val="00DF55F5"/>
    <w:rsid w:val="00DF571B"/>
    <w:rsid w:val="00DF5730"/>
    <w:rsid w:val="00DF5776"/>
    <w:rsid w:val="00DF5D54"/>
    <w:rsid w:val="00DF5DE7"/>
    <w:rsid w:val="00DF6115"/>
    <w:rsid w:val="00DF6419"/>
    <w:rsid w:val="00DF69F8"/>
    <w:rsid w:val="00DF6A6A"/>
    <w:rsid w:val="00DF6D47"/>
    <w:rsid w:val="00DF7181"/>
    <w:rsid w:val="00DF7672"/>
    <w:rsid w:val="00DF7FFB"/>
    <w:rsid w:val="00E0049B"/>
    <w:rsid w:val="00E0061D"/>
    <w:rsid w:val="00E00692"/>
    <w:rsid w:val="00E00FE4"/>
    <w:rsid w:val="00E0141E"/>
    <w:rsid w:val="00E01428"/>
    <w:rsid w:val="00E019BC"/>
    <w:rsid w:val="00E01C5D"/>
    <w:rsid w:val="00E01CB3"/>
    <w:rsid w:val="00E0213B"/>
    <w:rsid w:val="00E0254C"/>
    <w:rsid w:val="00E02550"/>
    <w:rsid w:val="00E02BBD"/>
    <w:rsid w:val="00E02E05"/>
    <w:rsid w:val="00E02E46"/>
    <w:rsid w:val="00E03268"/>
    <w:rsid w:val="00E034A9"/>
    <w:rsid w:val="00E036E9"/>
    <w:rsid w:val="00E0371B"/>
    <w:rsid w:val="00E03838"/>
    <w:rsid w:val="00E039DB"/>
    <w:rsid w:val="00E0400A"/>
    <w:rsid w:val="00E04500"/>
    <w:rsid w:val="00E045EE"/>
    <w:rsid w:val="00E0485D"/>
    <w:rsid w:val="00E04C4A"/>
    <w:rsid w:val="00E04CDE"/>
    <w:rsid w:val="00E04D4E"/>
    <w:rsid w:val="00E04F4E"/>
    <w:rsid w:val="00E05270"/>
    <w:rsid w:val="00E053B5"/>
    <w:rsid w:val="00E05922"/>
    <w:rsid w:val="00E059E0"/>
    <w:rsid w:val="00E05AE3"/>
    <w:rsid w:val="00E068A4"/>
    <w:rsid w:val="00E06B8C"/>
    <w:rsid w:val="00E06DC5"/>
    <w:rsid w:val="00E06F73"/>
    <w:rsid w:val="00E07CF9"/>
    <w:rsid w:val="00E10130"/>
    <w:rsid w:val="00E10C71"/>
    <w:rsid w:val="00E10E78"/>
    <w:rsid w:val="00E10E7A"/>
    <w:rsid w:val="00E1104D"/>
    <w:rsid w:val="00E11087"/>
    <w:rsid w:val="00E117CC"/>
    <w:rsid w:val="00E1187C"/>
    <w:rsid w:val="00E118A9"/>
    <w:rsid w:val="00E11906"/>
    <w:rsid w:val="00E11C1B"/>
    <w:rsid w:val="00E11DFD"/>
    <w:rsid w:val="00E11ECA"/>
    <w:rsid w:val="00E120E6"/>
    <w:rsid w:val="00E127C4"/>
    <w:rsid w:val="00E127F1"/>
    <w:rsid w:val="00E12C85"/>
    <w:rsid w:val="00E12E63"/>
    <w:rsid w:val="00E131A6"/>
    <w:rsid w:val="00E133B6"/>
    <w:rsid w:val="00E13F0B"/>
    <w:rsid w:val="00E141A4"/>
    <w:rsid w:val="00E14292"/>
    <w:rsid w:val="00E1434B"/>
    <w:rsid w:val="00E14403"/>
    <w:rsid w:val="00E14711"/>
    <w:rsid w:val="00E1490A"/>
    <w:rsid w:val="00E14D8F"/>
    <w:rsid w:val="00E14EFF"/>
    <w:rsid w:val="00E14F2B"/>
    <w:rsid w:val="00E15178"/>
    <w:rsid w:val="00E1556E"/>
    <w:rsid w:val="00E155B2"/>
    <w:rsid w:val="00E15658"/>
    <w:rsid w:val="00E15834"/>
    <w:rsid w:val="00E15850"/>
    <w:rsid w:val="00E158CB"/>
    <w:rsid w:val="00E17170"/>
    <w:rsid w:val="00E17D02"/>
    <w:rsid w:val="00E17D1E"/>
    <w:rsid w:val="00E20003"/>
    <w:rsid w:val="00E203CA"/>
    <w:rsid w:val="00E20490"/>
    <w:rsid w:val="00E2082A"/>
    <w:rsid w:val="00E208F7"/>
    <w:rsid w:val="00E20A12"/>
    <w:rsid w:val="00E20BB7"/>
    <w:rsid w:val="00E20D86"/>
    <w:rsid w:val="00E20E84"/>
    <w:rsid w:val="00E20EF1"/>
    <w:rsid w:val="00E212A7"/>
    <w:rsid w:val="00E21576"/>
    <w:rsid w:val="00E2179E"/>
    <w:rsid w:val="00E2194D"/>
    <w:rsid w:val="00E21BF7"/>
    <w:rsid w:val="00E225DF"/>
    <w:rsid w:val="00E22720"/>
    <w:rsid w:val="00E227FA"/>
    <w:rsid w:val="00E228BB"/>
    <w:rsid w:val="00E22CB3"/>
    <w:rsid w:val="00E22EC2"/>
    <w:rsid w:val="00E22FCF"/>
    <w:rsid w:val="00E23047"/>
    <w:rsid w:val="00E238A2"/>
    <w:rsid w:val="00E240B8"/>
    <w:rsid w:val="00E24252"/>
    <w:rsid w:val="00E244CC"/>
    <w:rsid w:val="00E246CE"/>
    <w:rsid w:val="00E24822"/>
    <w:rsid w:val="00E2497F"/>
    <w:rsid w:val="00E24A91"/>
    <w:rsid w:val="00E24E67"/>
    <w:rsid w:val="00E250BA"/>
    <w:rsid w:val="00E2574C"/>
    <w:rsid w:val="00E25AB6"/>
    <w:rsid w:val="00E25B7F"/>
    <w:rsid w:val="00E262DC"/>
    <w:rsid w:val="00E263B4"/>
    <w:rsid w:val="00E2645B"/>
    <w:rsid w:val="00E270E3"/>
    <w:rsid w:val="00E27685"/>
    <w:rsid w:val="00E276AD"/>
    <w:rsid w:val="00E27D19"/>
    <w:rsid w:val="00E301D2"/>
    <w:rsid w:val="00E30935"/>
    <w:rsid w:val="00E30ACB"/>
    <w:rsid w:val="00E30BBC"/>
    <w:rsid w:val="00E30DB1"/>
    <w:rsid w:val="00E314BF"/>
    <w:rsid w:val="00E319E9"/>
    <w:rsid w:val="00E31A9E"/>
    <w:rsid w:val="00E31C9B"/>
    <w:rsid w:val="00E32044"/>
    <w:rsid w:val="00E32133"/>
    <w:rsid w:val="00E325FD"/>
    <w:rsid w:val="00E326E9"/>
    <w:rsid w:val="00E32BEC"/>
    <w:rsid w:val="00E32C1E"/>
    <w:rsid w:val="00E32D52"/>
    <w:rsid w:val="00E33092"/>
    <w:rsid w:val="00E331D3"/>
    <w:rsid w:val="00E335B4"/>
    <w:rsid w:val="00E3370C"/>
    <w:rsid w:val="00E33F45"/>
    <w:rsid w:val="00E34151"/>
    <w:rsid w:val="00E34217"/>
    <w:rsid w:val="00E34538"/>
    <w:rsid w:val="00E3478A"/>
    <w:rsid w:val="00E34809"/>
    <w:rsid w:val="00E34FFD"/>
    <w:rsid w:val="00E352C3"/>
    <w:rsid w:val="00E352F2"/>
    <w:rsid w:val="00E35697"/>
    <w:rsid w:val="00E3589D"/>
    <w:rsid w:val="00E36056"/>
    <w:rsid w:val="00E36172"/>
    <w:rsid w:val="00E36494"/>
    <w:rsid w:val="00E36B4A"/>
    <w:rsid w:val="00E3727B"/>
    <w:rsid w:val="00E3737B"/>
    <w:rsid w:val="00E3740D"/>
    <w:rsid w:val="00E374D1"/>
    <w:rsid w:val="00E377EF"/>
    <w:rsid w:val="00E3787F"/>
    <w:rsid w:val="00E37C2C"/>
    <w:rsid w:val="00E37D08"/>
    <w:rsid w:val="00E37DE7"/>
    <w:rsid w:val="00E40259"/>
    <w:rsid w:val="00E4038C"/>
    <w:rsid w:val="00E406F2"/>
    <w:rsid w:val="00E414A0"/>
    <w:rsid w:val="00E41B94"/>
    <w:rsid w:val="00E41C3B"/>
    <w:rsid w:val="00E42142"/>
    <w:rsid w:val="00E42714"/>
    <w:rsid w:val="00E42B3E"/>
    <w:rsid w:val="00E43053"/>
    <w:rsid w:val="00E44344"/>
    <w:rsid w:val="00E44710"/>
    <w:rsid w:val="00E447C6"/>
    <w:rsid w:val="00E45F2A"/>
    <w:rsid w:val="00E45F96"/>
    <w:rsid w:val="00E46297"/>
    <w:rsid w:val="00E464DD"/>
    <w:rsid w:val="00E46B6C"/>
    <w:rsid w:val="00E47182"/>
    <w:rsid w:val="00E4720D"/>
    <w:rsid w:val="00E4733B"/>
    <w:rsid w:val="00E47706"/>
    <w:rsid w:val="00E47979"/>
    <w:rsid w:val="00E47A6E"/>
    <w:rsid w:val="00E47BC8"/>
    <w:rsid w:val="00E5009C"/>
    <w:rsid w:val="00E5105F"/>
    <w:rsid w:val="00E51229"/>
    <w:rsid w:val="00E51272"/>
    <w:rsid w:val="00E51344"/>
    <w:rsid w:val="00E519C4"/>
    <w:rsid w:val="00E51C88"/>
    <w:rsid w:val="00E520FA"/>
    <w:rsid w:val="00E52307"/>
    <w:rsid w:val="00E529F8"/>
    <w:rsid w:val="00E52A69"/>
    <w:rsid w:val="00E52A9E"/>
    <w:rsid w:val="00E52C8B"/>
    <w:rsid w:val="00E53080"/>
    <w:rsid w:val="00E530F5"/>
    <w:rsid w:val="00E534D0"/>
    <w:rsid w:val="00E53802"/>
    <w:rsid w:val="00E5433A"/>
    <w:rsid w:val="00E544A1"/>
    <w:rsid w:val="00E54586"/>
    <w:rsid w:val="00E546AD"/>
    <w:rsid w:val="00E547AB"/>
    <w:rsid w:val="00E54F27"/>
    <w:rsid w:val="00E562B7"/>
    <w:rsid w:val="00E574E8"/>
    <w:rsid w:val="00E57778"/>
    <w:rsid w:val="00E578D5"/>
    <w:rsid w:val="00E5799B"/>
    <w:rsid w:val="00E57A06"/>
    <w:rsid w:val="00E57C42"/>
    <w:rsid w:val="00E60391"/>
    <w:rsid w:val="00E6089F"/>
    <w:rsid w:val="00E608DE"/>
    <w:rsid w:val="00E609F1"/>
    <w:rsid w:val="00E60B3E"/>
    <w:rsid w:val="00E60CC2"/>
    <w:rsid w:val="00E613AC"/>
    <w:rsid w:val="00E616A3"/>
    <w:rsid w:val="00E619EF"/>
    <w:rsid w:val="00E61AC5"/>
    <w:rsid w:val="00E61D28"/>
    <w:rsid w:val="00E61EF4"/>
    <w:rsid w:val="00E621DD"/>
    <w:rsid w:val="00E623E4"/>
    <w:rsid w:val="00E624D6"/>
    <w:rsid w:val="00E627D1"/>
    <w:rsid w:val="00E627E0"/>
    <w:rsid w:val="00E62B42"/>
    <w:rsid w:val="00E62B73"/>
    <w:rsid w:val="00E62B76"/>
    <w:rsid w:val="00E62EFE"/>
    <w:rsid w:val="00E64221"/>
    <w:rsid w:val="00E643AC"/>
    <w:rsid w:val="00E643ED"/>
    <w:rsid w:val="00E645CB"/>
    <w:rsid w:val="00E6463B"/>
    <w:rsid w:val="00E64D39"/>
    <w:rsid w:val="00E650A0"/>
    <w:rsid w:val="00E6525A"/>
    <w:rsid w:val="00E6529B"/>
    <w:rsid w:val="00E6557E"/>
    <w:rsid w:val="00E65A5D"/>
    <w:rsid w:val="00E662F0"/>
    <w:rsid w:val="00E6632E"/>
    <w:rsid w:val="00E663D4"/>
    <w:rsid w:val="00E66499"/>
    <w:rsid w:val="00E66A53"/>
    <w:rsid w:val="00E66B13"/>
    <w:rsid w:val="00E67486"/>
    <w:rsid w:val="00E70412"/>
    <w:rsid w:val="00E70F39"/>
    <w:rsid w:val="00E70F90"/>
    <w:rsid w:val="00E714C2"/>
    <w:rsid w:val="00E719CE"/>
    <w:rsid w:val="00E71BC0"/>
    <w:rsid w:val="00E71E6B"/>
    <w:rsid w:val="00E723F7"/>
    <w:rsid w:val="00E7241B"/>
    <w:rsid w:val="00E72724"/>
    <w:rsid w:val="00E729EE"/>
    <w:rsid w:val="00E72AD9"/>
    <w:rsid w:val="00E72C85"/>
    <w:rsid w:val="00E72FCB"/>
    <w:rsid w:val="00E7303C"/>
    <w:rsid w:val="00E730E9"/>
    <w:rsid w:val="00E73366"/>
    <w:rsid w:val="00E73AE5"/>
    <w:rsid w:val="00E73B29"/>
    <w:rsid w:val="00E73C54"/>
    <w:rsid w:val="00E747EB"/>
    <w:rsid w:val="00E74C1B"/>
    <w:rsid w:val="00E754E2"/>
    <w:rsid w:val="00E7596D"/>
    <w:rsid w:val="00E75FC5"/>
    <w:rsid w:val="00E75FE5"/>
    <w:rsid w:val="00E7600F"/>
    <w:rsid w:val="00E7610E"/>
    <w:rsid w:val="00E76381"/>
    <w:rsid w:val="00E76D51"/>
    <w:rsid w:val="00E773BB"/>
    <w:rsid w:val="00E7741D"/>
    <w:rsid w:val="00E77AA3"/>
    <w:rsid w:val="00E77C60"/>
    <w:rsid w:val="00E808F7"/>
    <w:rsid w:val="00E810C9"/>
    <w:rsid w:val="00E81153"/>
    <w:rsid w:val="00E81233"/>
    <w:rsid w:val="00E815A8"/>
    <w:rsid w:val="00E8198D"/>
    <w:rsid w:val="00E81A02"/>
    <w:rsid w:val="00E8220A"/>
    <w:rsid w:val="00E822B0"/>
    <w:rsid w:val="00E82491"/>
    <w:rsid w:val="00E82705"/>
    <w:rsid w:val="00E8332F"/>
    <w:rsid w:val="00E834AC"/>
    <w:rsid w:val="00E837C3"/>
    <w:rsid w:val="00E83E44"/>
    <w:rsid w:val="00E8414A"/>
    <w:rsid w:val="00E8439B"/>
    <w:rsid w:val="00E843AC"/>
    <w:rsid w:val="00E846DF"/>
    <w:rsid w:val="00E848D0"/>
    <w:rsid w:val="00E84A4F"/>
    <w:rsid w:val="00E84F16"/>
    <w:rsid w:val="00E854C4"/>
    <w:rsid w:val="00E854D6"/>
    <w:rsid w:val="00E8569D"/>
    <w:rsid w:val="00E856C2"/>
    <w:rsid w:val="00E8584C"/>
    <w:rsid w:val="00E85E3D"/>
    <w:rsid w:val="00E861EB"/>
    <w:rsid w:val="00E86246"/>
    <w:rsid w:val="00E86559"/>
    <w:rsid w:val="00E86AEF"/>
    <w:rsid w:val="00E86E5C"/>
    <w:rsid w:val="00E8711D"/>
    <w:rsid w:val="00E872C5"/>
    <w:rsid w:val="00E87809"/>
    <w:rsid w:val="00E9006A"/>
    <w:rsid w:val="00E90081"/>
    <w:rsid w:val="00E906D0"/>
    <w:rsid w:val="00E9073B"/>
    <w:rsid w:val="00E90855"/>
    <w:rsid w:val="00E90977"/>
    <w:rsid w:val="00E90B32"/>
    <w:rsid w:val="00E90C12"/>
    <w:rsid w:val="00E90D6C"/>
    <w:rsid w:val="00E9158A"/>
    <w:rsid w:val="00E91688"/>
    <w:rsid w:val="00E919A8"/>
    <w:rsid w:val="00E91AD7"/>
    <w:rsid w:val="00E9275D"/>
    <w:rsid w:val="00E92763"/>
    <w:rsid w:val="00E9280C"/>
    <w:rsid w:val="00E929C7"/>
    <w:rsid w:val="00E92FEE"/>
    <w:rsid w:val="00E935EF"/>
    <w:rsid w:val="00E9424F"/>
    <w:rsid w:val="00E9487D"/>
    <w:rsid w:val="00E948EC"/>
    <w:rsid w:val="00E94AC2"/>
    <w:rsid w:val="00E94E51"/>
    <w:rsid w:val="00E9520F"/>
    <w:rsid w:val="00E95538"/>
    <w:rsid w:val="00E958BE"/>
    <w:rsid w:val="00E95A17"/>
    <w:rsid w:val="00E95A27"/>
    <w:rsid w:val="00E9605D"/>
    <w:rsid w:val="00E96312"/>
    <w:rsid w:val="00E96ADD"/>
    <w:rsid w:val="00E96BD5"/>
    <w:rsid w:val="00E974AA"/>
    <w:rsid w:val="00E97967"/>
    <w:rsid w:val="00EA05AD"/>
    <w:rsid w:val="00EA07B9"/>
    <w:rsid w:val="00EA096C"/>
    <w:rsid w:val="00EA10D5"/>
    <w:rsid w:val="00EA139A"/>
    <w:rsid w:val="00EA1406"/>
    <w:rsid w:val="00EA14FA"/>
    <w:rsid w:val="00EA163E"/>
    <w:rsid w:val="00EA16E6"/>
    <w:rsid w:val="00EA1719"/>
    <w:rsid w:val="00EA1AB5"/>
    <w:rsid w:val="00EA1B5C"/>
    <w:rsid w:val="00EA1CA9"/>
    <w:rsid w:val="00EA29B7"/>
    <w:rsid w:val="00EA2DC1"/>
    <w:rsid w:val="00EA2FDC"/>
    <w:rsid w:val="00EA3449"/>
    <w:rsid w:val="00EA368E"/>
    <w:rsid w:val="00EA3BEA"/>
    <w:rsid w:val="00EA3C50"/>
    <w:rsid w:val="00EA3F81"/>
    <w:rsid w:val="00EA4026"/>
    <w:rsid w:val="00EA4791"/>
    <w:rsid w:val="00EA4A5E"/>
    <w:rsid w:val="00EA4AB9"/>
    <w:rsid w:val="00EA4C1E"/>
    <w:rsid w:val="00EA4D6A"/>
    <w:rsid w:val="00EA5418"/>
    <w:rsid w:val="00EA5657"/>
    <w:rsid w:val="00EA5730"/>
    <w:rsid w:val="00EA57B5"/>
    <w:rsid w:val="00EA57CA"/>
    <w:rsid w:val="00EA5CFF"/>
    <w:rsid w:val="00EA5EAC"/>
    <w:rsid w:val="00EA5EEC"/>
    <w:rsid w:val="00EA6074"/>
    <w:rsid w:val="00EA61BE"/>
    <w:rsid w:val="00EA6246"/>
    <w:rsid w:val="00EA6855"/>
    <w:rsid w:val="00EA6E62"/>
    <w:rsid w:val="00EA7085"/>
    <w:rsid w:val="00EA70CE"/>
    <w:rsid w:val="00EA7E1A"/>
    <w:rsid w:val="00EA7FD7"/>
    <w:rsid w:val="00EB0344"/>
    <w:rsid w:val="00EB0392"/>
    <w:rsid w:val="00EB0411"/>
    <w:rsid w:val="00EB0658"/>
    <w:rsid w:val="00EB06BC"/>
    <w:rsid w:val="00EB0942"/>
    <w:rsid w:val="00EB16FE"/>
    <w:rsid w:val="00EB1B80"/>
    <w:rsid w:val="00EB1C13"/>
    <w:rsid w:val="00EB240E"/>
    <w:rsid w:val="00EB2432"/>
    <w:rsid w:val="00EB2847"/>
    <w:rsid w:val="00EB2F63"/>
    <w:rsid w:val="00EB3082"/>
    <w:rsid w:val="00EB321F"/>
    <w:rsid w:val="00EB3318"/>
    <w:rsid w:val="00EB3433"/>
    <w:rsid w:val="00EB3ADE"/>
    <w:rsid w:val="00EB4346"/>
    <w:rsid w:val="00EB4486"/>
    <w:rsid w:val="00EB5094"/>
    <w:rsid w:val="00EB5238"/>
    <w:rsid w:val="00EB5518"/>
    <w:rsid w:val="00EB56A5"/>
    <w:rsid w:val="00EB62FE"/>
    <w:rsid w:val="00EB6574"/>
    <w:rsid w:val="00EB6659"/>
    <w:rsid w:val="00EB751E"/>
    <w:rsid w:val="00EB7554"/>
    <w:rsid w:val="00EB758A"/>
    <w:rsid w:val="00EB75B7"/>
    <w:rsid w:val="00EB77EF"/>
    <w:rsid w:val="00EB7831"/>
    <w:rsid w:val="00EB7CB1"/>
    <w:rsid w:val="00EB7F59"/>
    <w:rsid w:val="00EC0337"/>
    <w:rsid w:val="00EC044E"/>
    <w:rsid w:val="00EC070E"/>
    <w:rsid w:val="00EC0993"/>
    <w:rsid w:val="00EC0A7B"/>
    <w:rsid w:val="00EC0CA4"/>
    <w:rsid w:val="00EC10F8"/>
    <w:rsid w:val="00EC1305"/>
    <w:rsid w:val="00EC1380"/>
    <w:rsid w:val="00EC17EA"/>
    <w:rsid w:val="00EC18B6"/>
    <w:rsid w:val="00EC20B0"/>
    <w:rsid w:val="00EC21FC"/>
    <w:rsid w:val="00EC22A0"/>
    <w:rsid w:val="00EC2F60"/>
    <w:rsid w:val="00EC3013"/>
    <w:rsid w:val="00EC3290"/>
    <w:rsid w:val="00EC37BC"/>
    <w:rsid w:val="00EC3888"/>
    <w:rsid w:val="00EC3A8F"/>
    <w:rsid w:val="00EC3C0E"/>
    <w:rsid w:val="00EC3CAD"/>
    <w:rsid w:val="00EC3E4F"/>
    <w:rsid w:val="00EC3E89"/>
    <w:rsid w:val="00EC3F4C"/>
    <w:rsid w:val="00EC40AF"/>
    <w:rsid w:val="00EC430B"/>
    <w:rsid w:val="00EC4377"/>
    <w:rsid w:val="00EC447B"/>
    <w:rsid w:val="00EC44E9"/>
    <w:rsid w:val="00EC49FF"/>
    <w:rsid w:val="00EC4B97"/>
    <w:rsid w:val="00EC4D50"/>
    <w:rsid w:val="00EC4E5D"/>
    <w:rsid w:val="00EC56D9"/>
    <w:rsid w:val="00EC56EE"/>
    <w:rsid w:val="00EC57C9"/>
    <w:rsid w:val="00EC587F"/>
    <w:rsid w:val="00EC5993"/>
    <w:rsid w:val="00EC5DDD"/>
    <w:rsid w:val="00EC6081"/>
    <w:rsid w:val="00EC631A"/>
    <w:rsid w:val="00EC63EC"/>
    <w:rsid w:val="00EC6BEC"/>
    <w:rsid w:val="00EC6F12"/>
    <w:rsid w:val="00EC70C1"/>
    <w:rsid w:val="00EC7200"/>
    <w:rsid w:val="00EC7391"/>
    <w:rsid w:val="00EC7479"/>
    <w:rsid w:val="00EC76C5"/>
    <w:rsid w:val="00EC7CAD"/>
    <w:rsid w:val="00ED00C6"/>
    <w:rsid w:val="00ED086A"/>
    <w:rsid w:val="00ED098E"/>
    <w:rsid w:val="00ED0B49"/>
    <w:rsid w:val="00ED11AD"/>
    <w:rsid w:val="00ED1417"/>
    <w:rsid w:val="00ED188A"/>
    <w:rsid w:val="00ED19F7"/>
    <w:rsid w:val="00ED2050"/>
    <w:rsid w:val="00ED26F9"/>
    <w:rsid w:val="00ED2B02"/>
    <w:rsid w:val="00ED337A"/>
    <w:rsid w:val="00ED3F79"/>
    <w:rsid w:val="00ED42DD"/>
    <w:rsid w:val="00ED4B87"/>
    <w:rsid w:val="00ED4DEC"/>
    <w:rsid w:val="00ED4F23"/>
    <w:rsid w:val="00ED5414"/>
    <w:rsid w:val="00ED552E"/>
    <w:rsid w:val="00ED5755"/>
    <w:rsid w:val="00ED5BFD"/>
    <w:rsid w:val="00ED5C59"/>
    <w:rsid w:val="00ED6107"/>
    <w:rsid w:val="00ED665E"/>
    <w:rsid w:val="00ED6913"/>
    <w:rsid w:val="00ED6956"/>
    <w:rsid w:val="00ED6A02"/>
    <w:rsid w:val="00ED7238"/>
    <w:rsid w:val="00ED725D"/>
    <w:rsid w:val="00ED730A"/>
    <w:rsid w:val="00ED737F"/>
    <w:rsid w:val="00ED761A"/>
    <w:rsid w:val="00ED7AE6"/>
    <w:rsid w:val="00ED7C39"/>
    <w:rsid w:val="00ED7CDC"/>
    <w:rsid w:val="00ED7EE6"/>
    <w:rsid w:val="00EE0091"/>
    <w:rsid w:val="00EE0310"/>
    <w:rsid w:val="00EE09D8"/>
    <w:rsid w:val="00EE09F9"/>
    <w:rsid w:val="00EE0AA6"/>
    <w:rsid w:val="00EE0B6C"/>
    <w:rsid w:val="00EE0C28"/>
    <w:rsid w:val="00EE0E46"/>
    <w:rsid w:val="00EE0EE2"/>
    <w:rsid w:val="00EE11AB"/>
    <w:rsid w:val="00EE146A"/>
    <w:rsid w:val="00EE1980"/>
    <w:rsid w:val="00EE1A02"/>
    <w:rsid w:val="00EE1B7D"/>
    <w:rsid w:val="00EE1E6A"/>
    <w:rsid w:val="00EE2252"/>
    <w:rsid w:val="00EE22A9"/>
    <w:rsid w:val="00EE23F5"/>
    <w:rsid w:val="00EE2985"/>
    <w:rsid w:val="00EE2AA1"/>
    <w:rsid w:val="00EE30CE"/>
    <w:rsid w:val="00EE336D"/>
    <w:rsid w:val="00EE3640"/>
    <w:rsid w:val="00EE37C0"/>
    <w:rsid w:val="00EE3804"/>
    <w:rsid w:val="00EE3A41"/>
    <w:rsid w:val="00EE3BBC"/>
    <w:rsid w:val="00EE4246"/>
    <w:rsid w:val="00EE4AE9"/>
    <w:rsid w:val="00EE4EE9"/>
    <w:rsid w:val="00EE53DB"/>
    <w:rsid w:val="00EE548A"/>
    <w:rsid w:val="00EE5914"/>
    <w:rsid w:val="00EE60F8"/>
    <w:rsid w:val="00EE6302"/>
    <w:rsid w:val="00EE6356"/>
    <w:rsid w:val="00EE6585"/>
    <w:rsid w:val="00EE6F6F"/>
    <w:rsid w:val="00EE704E"/>
    <w:rsid w:val="00EE7468"/>
    <w:rsid w:val="00EE7820"/>
    <w:rsid w:val="00EE7CEB"/>
    <w:rsid w:val="00EE7D20"/>
    <w:rsid w:val="00EF017D"/>
    <w:rsid w:val="00EF0FF9"/>
    <w:rsid w:val="00EF1590"/>
    <w:rsid w:val="00EF17B1"/>
    <w:rsid w:val="00EF17D6"/>
    <w:rsid w:val="00EF185B"/>
    <w:rsid w:val="00EF1AAC"/>
    <w:rsid w:val="00EF1CCD"/>
    <w:rsid w:val="00EF2113"/>
    <w:rsid w:val="00EF30E7"/>
    <w:rsid w:val="00EF31FB"/>
    <w:rsid w:val="00EF3582"/>
    <w:rsid w:val="00EF362C"/>
    <w:rsid w:val="00EF3BE3"/>
    <w:rsid w:val="00EF3E96"/>
    <w:rsid w:val="00EF415D"/>
    <w:rsid w:val="00EF4658"/>
    <w:rsid w:val="00EF4C6B"/>
    <w:rsid w:val="00EF539A"/>
    <w:rsid w:val="00EF57C6"/>
    <w:rsid w:val="00EF5BB4"/>
    <w:rsid w:val="00EF64CD"/>
    <w:rsid w:val="00EF6CFB"/>
    <w:rsid w:val="00EF738E"/>
    <w:rsid w:val="00EF75FF"/>
    <w:rsid w:val="00EF7B0F"/>
    <w:rsid w:val="00EF7C3A"/>
    <w:rsid w:val="00EF7DFF"/>
    <w:rsid w:val="00EF7FE6"/>
    <w:rsid w:val="00F002B1"/>
    <w:rsid w:val="00F004F8"/>
    <w:rsid w:val="00F007A8"/>
    <w:rsid w:val="00F009B0"/>
    <w:rsid w:val="00F01954"/>
    <w:rsid w:val="00F01C19"/>
    <w:rsid w:val="00F01DCB"/>
    <w:rsid w:val="00F01E87"/>
    <w:rsid w:val="00F01EE1"/>
    <w:rsid w:val="00F024F5"/>
    <w:rsid w:val="00F027A4"/>
    <w:rsid w:val="00F027D9"/>
    <w:rsid w:val="00F02A0D"/>
    <w:rsid w:val="00F03021"/>
    <w:rsid w:val="00F03037"/>
    <w:rsid w:val="00F0318B"/>
    <w:rsid w:val="00F0348B"/>
    <w:rsid w:val="00F034AA"/>
    <w:rsid w:val="00F03825"/>
    <w:rsid w:val="00F03BDF"/>
    <w:rsid w:val="00F03EEF"/>
    <w:rsid w:val="00F03F7E"/>
    <w:rsid w:val="00F048E7"/>
    <w:rsid w:val="00F04AFE"/>
    <w:rsid w:val="00F04FB2"/>
    <w:rsid w:val="00F050C9"/>
    <w:rsid w:val="00F05360"/>
    <w:rsid w:val="00F053DC"/>
    <w:rsid w:val="00F055CD"/>
    <w:rsid w:val="00F05BF6"/>
    <w:rsid w:val="00F05EC4"/>
    <w:rsid w:val="00F06208"/>
    <w:rsid w:val="00F0682A"/>
    <w:rsid w:val="00F070E6"/>
    <w:rsid w:val="00F0727F"/>
    <w:rsid w:val="00F072E3"/>
    <w:rsid w:val="00F07BDB"/>
    <w:rsid w:val="00F10036"/>
    <w:rsid w:val="00F10096"/>
    <w:rsid w:val="00F10AA6"/>
    <w:rsid w:val="00F10C08"/>
    <w:rsid w:val="00F10DAE"/>
    <w:rsid w:val="00F112A3"/>
    <w:rsid w:val="00F119FD"/>
    <w:rsid w:val="00F11E35"/>
    <w:rsid w:val="00F11EB4"/>
    <w:rsid w:val="00F122E6"/>
    <w:rsid w:val="00F125BE"/>
    <w:rsid w:val="00F13041"/>
    <w:rsid w:val="00F130A4"/>
    <w:rsid w:val="00F133F9"/>
    <w:rsid w:val="00F1356F"/>
    <w:rsid w:val="00F13661"/>
    <w:rsid w:val="00F13873"/>
    <w:rsid w:val="00F13907"/>
    <w:rsid w:val="00F13E96"/>
    <w:rsid w:val="00F14290"/>
    <w:rsid w:val="00F148CD"/>
    <w:rsid w:val="00F14AB5"/>
    <w:rsid w:val="00F14EB4"/>
    <w:rsid w:val="00F15215"/>
    <w:rsid w:val="00F15287"/>
    <w:rsid w:val="00F1573B"/>
    <w:rsid w:val="00F15C52"/>
    <w:rsid w:val="00F15D08"/>
    <w:rsid w:val="00F15FA0"/>
    <w:rsid w:val="00F16428"/>
    <w:rsid w:val="00F166FE"/>
    <w:rsid w:val="00F1677F"/>
    <w:rsid w:val="00F168A1"/>
    <w:rsid w:val="00F16E99"/>
    <w:rsid w:val="00F16EC7"/>
    <w:rsid w:val="00F17590"/>
    <w:rsid w:val="00F20165"/>
    <w:rsid w:val="00F202FB"/>
    <w:rsid w:val="00F20355"/>
    <w:rsid w:val="00F206BB"/>
    <w:rsid w:val="00F20BD5"/>
    <w:rsid w:val="00F20E0F"/>
    <w:rsid w:val="00F20E43"/>
    <w:rsid w:val="00F20F07"/>
    <w:rsid w:val="00F210C2"/>
    <w:rsid w:val="00F21700"/>
    <w:rsid w:val="00F218B2"/>
    <w:rsid w:val="00F21F2C"/>
    <w:rsid w:val="00F21F4C"/>
    <w:rsid w:val="00F226DD"/>
    <w:rsid w:val="00F22D13"/>
    <w:rsid w:val="00F22FB8"/>
    <w:rsid w:val="00F2377A"/>
    <w:rsid w:val="00F23804"/>
    <w:rsid w:val="00F239D2"/>
    <w:rsid w:val="00F23A78"/>
    <w:rsid w:val="00F23D98"/>
    <w:rsid w:val="00F23E81"/>
    <w:rsid w:val="00F23EF3"/>
    <w:rsid w:val="00F23FEC"/>
    <w:rsid w:val="00F24088"/>
    <w:rsid w:val="00F2416F"/>
    <w:rsid w:val="00F2426F"/>
    <w:rsid w:val="00F249EA"/>
    <w:rsid w:val="00F24A9A"/>
    <w:rsid w:val="00F24F0A"/>
    <w:rsid w:val="00F25513"/>
    <w:rsid w:val="00F25D57"/>
    <w:rsid w:val="00F2622A"/>
    <w:rsid w:val="00F265DA"/>
    <w:rsid w:val="00F26B6F"/>
    <w:rsid w:val="00F26D7B"/>
    <w:rsid w:val="00F27376"/>
    <w:rsid w:val="00F274C3"/>
    <w:rsid w:val="00F27591"/>
    <w:rsid w:val="00F278C8"/>
    <w:rsid w:val="00F2799A"/>
    <w:rsid w:val="00F27B36"/>
    <w:rsid w:val="00F27F0F"/>
    <w:rsid w:val="00F3021B"/>
    <w:rsid w:val="00F304F5"/>
    <w:rsid w:val="00F30651"/>
    <w:rsid w:val="00F3086D"/>
    <w:rsid w:val="00F309E2"/>
    <w:rsid w:val="00F30B60"/>
    <w:rsid w:val="00F310EE"/>
    <w:rsid w:val="00F31ED9"/>
    <w:rsid w:val="00F321B8"/>
    <w:rsid w:val="00F323C4"/>
    <w:rsid w:val="00F327D7"/>
    <w:rsid w:val="00F328CF"/>
    <w:rsid w:val="00F32975"/>
    <w:rsid w:val="00F32D66"/>
    <w:rsid w:val="00F339B2"/>
    <w:rsid w:val="00F33CE7"/>
    <w:rsid w:val="00F340C3"/>
    <w:rsid w:val="00F34990"/>
    <w:rsid w:val="00F34F04"/>
    <w:rsid w:val="00F35202"/>
    <w:rsid w:val="00F352E5"/>
    <w:rsid w:val="00F358D4"/>
    <w:rsid w:val="00F35927"/>
    <w:rsid w:val="00F362F3"/>
    <w:rsid w:val="00F36329"/>
    <w:rsid w:val="00F3661B"/>
    <w:rsid w:val="00F3670C"/>
    <w:rsid w:val="00F36A92"/>
    <w:rsid w:val="00F36CA9"/>
    <w:rsid w:val="00F372FD"/>
    <w:rsid w:val="00F376D1"/>
    <w:rsid w:val="00F37B0F"/>
    <w:rsid w:val="00F37E5C"/>
    <w:rsid w:val="00F37FFD"/>
    <w:rsid w:val="00F40006"/>
    <w:rsid w:val="00F4050C"/>
    <w:rsid w:val="00F40A22"/>
    <w:rsid w:val="00F40C2B"/>
    <w:rsid w:val="00F40F07"/>
    <w:rsid w:val="00F40FDF"/>
    <w:rsid w:val="00F412F6"/>
    <w:rsid w:val="00F4177D"/>
    <w:rsid w:val="00F41C9D"/>
    <w:rsid w:val="00F41EEA"/>
    <w:rsid w:val="00F41FC2"/>
    <w:rsid w:val="00F422DC"/>
    <w:rsid w:val="00F424AC"/>
    <w:rsid w:val="00F42B7A"/>
    <w:rsid w:val="00F42D57"/>
    <w:rsid w:val="00F432F2"/>
    <w:rsid w:val="00F433FE"/>
    <w:rsid w:val="00F4348B"/>
    <w:rsid w:val="00F43878"/>
    <w:rsid w:val="00F438F4"/>
    <w:rsid w:val="00F43C90"/>
    <w:rsid w:val="00F43FB8"/>
    <w:rsid w:val="00F446BD"/>
    <w:rsid w:val="00F44B0E"/>
    <w:rsid w:val="00F44E98"/>
    <w:rsid w:val="00F44EF0"/>
    <w:rsid w:val="00F451B3"/>
    <w:rsid w:val="00F4588E"/>
    <w:rsid w:val="00F45A5C"/>
    <w:rsid w:val="00F45B40"/>
    <w:rsid w:val="00F45BDC"/>
    <w:rsid w:val="00F4675A"/>
    <w:rsid w:val="00F46929"/>
    <w:rsid w:val="00F46A5B"/>
    <w:rsid w:val="00F47029"/>
    <w:rsid w:val="00F473CB"/>
    <w:rsid w:val="00F476B0"/>
    <w:rsid w:val="00F47EE7"/>
    <w:rsid w:val="00F501D8"/>
    <w:rsid w:val="00F502A2"/>
    <w:rsid w:val="00F503E0"/>
    <w:rsid w:val="00F5070E"/>
    <w:rsid w:val="00F50FA4"/>
    <w:rsid w:val="00F50FF6"/>
    <w:rsid w:val="00F51433"/>
    <w:rsid w:val="00F516EA"/>
    <w:rsid w:val="00F518FD"/>
    <w:rsid w:val="00F51DE3"/>
    <w:rsid w:val="00F52A5C"/>
    <w:rsid w:val="00F52C2A"/>
    <w:rsid w:val="00F53215"/>
    <w:rsid w:val="00F53729"/>
    <w:rsid w:val="00F53D08"/>
    <w:rsid w:val="00F53F84"/>
    <w:rsid w:val="00F54231"/>
    <w:rsid w:val="00F542C7"/>
    <w:rsid w:val="00F54792"/>
    <w:rsid w:val="00F54895"/>
    <w:rsid w:val="00F54A0B"/>
    <w:rsid w:val="00F54D96"/>
    <w:rsid w:val="00F55100"/>
    <w:rsid w:val="00F55279"/>
    <w:rsid w:val="00F55300"/>
    <w:rsid w:val="00F553A5"/>
    <w:rsid w:val="00F55782"/>
    <w:rsid w:val="00F55AFD"/>
    <w:rsid w:val="00F55B30"/>
    <w:rsid w:val="00F55D55"/>
    <w:rsid w:val="00F55E40"/>
    <w:rsid w:val="00F5605A"/>
    <w:rsid w:val="00F5608B"/>
    <w:rsid w:val="00F564AA"/>
    <w:rsid w:val="00F56859"/>
    <w:rsid w:val="00F568AD"/>
    <w:rsid w:val="00F56CFF"/>
    <w:rsid w:val="00F56D58"/>
    <w:rsid w:val="00F56E18"/>
    <w:rsid w:val="00F57985"/>
    <w:rsid w:val="00F57C97"/>
    <w:rsid w:val="00F60163"/>
    <w:rsid w:val="00F6049F"/>
    <w:rsid w:val="00F61440"/>
    <w:rsid w:val="00F6146E"/>
    <w:rsid w:val="00F614B5"/>
    <w:rsid w:val="00F615E7"/>
    <w:rsid w:val="00F617D4"/>
    <w:rsid w:val="00F62D15"/>
    <w:rsid w:val="00F63014"/>
    <w:rsid w:val="00F631AC"/>
    <w:rsid w:val="00F63F23"/>
    <w:rsid w:val="00F64597"/>
    <w:rsid w:val="00F648EE"/>
    <w:rsid w:val="00F64C37"/>
    <w:rsid w:val="00F64DE9"/>
    <w:rsid w:val="00F651D4"/>
    <w:rsid w:val="00F651D9"/>
    <w:rsid w:val="00F65864"/>
    <w:rsid w:val="00F65F66"/>
    <w:rsid w:val="00F66103"/>
    <w:rsid w:val="00F665CC"/>
    <w:rsid w:val="00F66AC3"/>
    <w:rsid w:val="00F676E5"/>
    <w:rsid w:val="00F67C93"/>
    <w:rsid w:val="00F67DD8"/>
    <w:rsid w:val="00F7017D"/>
    <w:rsid w:val="00F701B9"/>
    <w:rsid w:val="00F70B61"/>
    <w:rsid w:val="00F71144"/>
    <w:rsid w:val="00F7147A"/>
    <w:rsid w:val="00F71548"/>
    <w:rsid w:val="00F71631"/>
    <w:rsid w:val="00F7169F"/>
    <w:rsid w:val="00F71C67"/>
    <w:rsid w:val="00F7251D"/>
    <w:rsid w:val="00F7278B"/>
    <w:rsid w:val="00F729EF"/>
    <w:rsid w:val="00F72F5E"/>
    <w:rsid w:val="00F73006"/>
    <w:rsid w:val="00F731AB"/>
    <w:rsid w:val="00F731E7"/>
    <w:rsid w:val="00F733AA"/>
    <w:rsid w:val="00F73683"/>
    <w:rsid w:val="00F73932"/>
    <w:rsid w:val="00F740AC"/>
    <w:rsid w:val="00F7419B"/>
    <w:rsid w:val="00F742C1"/>
    <w:rsid w:val="00F742E5"/>
    <w:rsid w:val="00F74436"/>
    <w:rsid w:val="00F74CA1"/>
    <w:rsid w:val="00F75198"/>
    <w:rsid w:val="00F75AD8"/>
    <w:rsid w:val="00F75CE5"/>
    <w:rsid w:val="00F7634F"/>
    <w:rsid w:val="00F7683D"/>
    <w:rsid w:val="00F76887"/>
    <w:rsid w:val="00F76E23"/>
    <w:rsid w:val="00F778BF"/>
    <w:rsid w:val="00F77C54"/>
    <w:rsid w:val="00F809DB"/>
    <w:rsid w:val="00F80DE8"/>
    <w:rsid w:val="00F80EC2"/>
    <w:rsid w:val="00F80EC9"/>
    <w:rsid w:val="00F81286"/>
    <w:rsid w:val="00F81A6E"/>
    <w:rsid w:val="00F81CC6"/>
    <w:rsid w:val="00F81E30"/>
    <w:rsid w:val="00F82458"/>
    <w:rsid w:val="00F8248A"/>
    <w:rsid w:val="00F824F3"/>
    <w:rsid w:val="00F82DC7"/>
    <w:rsid w:val="00F830DD"/>
    <w:rsid w:val="00F83892"/>
    <w:rsid w:val="00F839EF"/>
    <w:rsid w:val="00F83A76"/>
    <w:rsid w:val="00F83B76"/>
    <w:rsid w:val="00F83F60"/>
    <w:rsid w:val="00F840D8"/>
    <w:rsid w:val="00F84191"/>
    <w:rsid w:val="00F84693"/>
    <w:rsid w:val="00F8475B"/>
    <w:rsid w:val="00F847A2"/>
    <w:rsid w:val="00F84C14"/>
    <w:rsid w:val="00F84C62"/>
    <w:rsid w:val="00F84DFC"/>
    <w:rsid w:val="00F85917"/>
    <w:rsid w:val="00F85E7D"/>
    <w:rsid w:val="00F860D8"/>
    <w:rsid w:val="00F8656E"/>
    <w:rsid w:val="00F867C9"/>
    <w:rsid w:val="00F86C42"/>
    <w:rsid w:val="00F873FC"/>
    <w:rsid w:val="00F8780B"/>
    <w:rsid w:val="00F87A3C"/>
    <w:rsid w:val="00F87A85"/>
    <w:rsid w:val="00F87C4A"/>
    <w:rsid w:val="00F87E67"/>
    <w:rsid w:val="00F9070A"/>
    <w:rsid w:val="00F90826"/>
    <w:rsid w:val="00F9086B"/>
    <w:rsid w:val="00F918BD"/>
    <w:rsid w:val="00F91A10"/>
    <w:rsid w:val="00F91C7A"/>
    <w:rsid w:val="00F92203"/>
    <w:rsid w:val="00F92780"/>
    <w:rsid w:val="00F927B7"/>
    <w:rsid w:val="00F927BD"/>
    <w:rsid w:val="00F929A0"/>
    <w:rsid w:val="00F92C37"/>
    <w:rsid w:val="00F93730"/>
    <w:rsid w:val="00F937A4"/>
    <w:rsid w:val="00F94339"/>
    <w:rsid w:val="00F94590"/>
    <w:rsid w:val="00F94A40"/>
    <w:rsid w:val="00F9567D"/>
    <w:rsid w:val="00F95923"/>
    <w:rsid w:val="00F95BA6"/>
    <w:rsid w:val="00F95EA5"/>
    <w:rsid w:val="00F96015"/>
    <w:rsid w:val="00F96333"/>
    <w:rsid w:val="00F9633E"/>
    <w:rsid w:val="00F963A1"/>
    <w:rsid w:val="00F96514"/>
    <w:rsid w:val="00F967BD"/>
    <w:rsid w:val="00F968FF"/>
    <w:rsid w:val="00F96A58"/>
    <w:rsid w:val="00F96FB5"/>
    <w:rsid w:val="00F97159"/>
    <w:rsid w:val="00F972E4"/>
    <w:rsid w:val="00F97300"/>
    <w:rsid w:val="00F974C3"/>
    <w:rsid w:val="00F97B5F"/>
    <w:rsid w:val="00FA0603"/>
    <w:rsid w:val="00FA0665"/>
    <w:rsid w:val="00FA07AC"/>
    <w:rsid w:val="00FA085F"/>
    <w:rsid w:val="00FA08D5"/>
    <w:rsid w:val="00FA08E0"/>
    <w:rsid w:val="00FA0A85"/>
    <w:rsid w:val="00FA0D82"/>
    <w:rsid w:val="00FA0FE0"/>
    <w:rsid w:val="00FA155B"/>
    <w:rsid w:val="00FA1FD1"/>
    <w:rsid w:val="00FA2032"/>
    <w:rsid w:val="00FA2097"/>
    <w:rsid w:val="00FA21F1"/>
    <w:rsid w:val="00FA250E"/>
    <w:rsid w:val="00FA2511"/>
    <w:rsid w:val="00FA2801"/>
    <w:rsid w:val="00FA2840"/>
    <w:rsid w:val="00FA2842"/>
    <w:rsid w:val="00FA285F"/>
    <w:rsid w:val="00FA28EE"/>
    <w:rsid w:val="00FA2904"/>
    <w:rsid w:val="00FA2E40"/>
    <w:rsid w:val="00FA3038"/>
    <w:rsid w:val="00FA3428"/>
    <w:rsid w:val="00FA34C0"/>
    <w:rsid w:val="00FA364B"/>
    <w:rsid w:val="00FA3A45"/>
    <w:rsid w:val="00FA3B9F"/>
    <w:rsid w:val="00FA3D59"/>
    <w:rsid w:val="00FA4933"/>
    <w:rsid w:val="00FA4A40"/>
    <w:rsid w:val="00FA4A94"/>
    <w:rsid w:val="00FA504F"/>
    <w:rsid w:val="00FA533B"/>
    <w:rsid w:val="00FA54C1"/>
    <w:rsid w:val="00FA57B3"/>
    <w:rsid w:val="00FA57D1"/>
    <w:rsid w:val="00FA5C7C"/>
    <w:rsid w:val="00FA5D2B"/>
    <w:rsid w:val="00FA5F61"/>
    <w:rsid w:val="00FA687D"/>
    <w:rsid w:val="00FA6D49"/>
    <w:rsid w:val="00FA6D8D"/>
    <w:rsid w:val="00FA6EEB"/>
    <w:rsid w:val="00FA6FC1"/>
    <w:rsid w:val="00FA7180"/>
    <w:rsid w:val="00FA75D8"/>
    <w:rsid w:val="00FA784C"/>
    <w:rsid w:val="00FA7F43"/>
    <w:rsid w:val="00FB00D6"/>
    <w:rsid w:val="00FB076F"/>
    <w:rsid w:val="00FB0891"/>
    <w:rsid w:val="00FB0C1B"/>
    <w:rsid w:val="00FB0D82"/>
    <w:rsid w:val="00FB10A4"/>
    <w:rsid w:val="00FB1277"/>
    <w:rsid w:val="00FB144C"/>
    <w:rsid w:val="00FB18AA"/>
    <w:rsid w:val="00FB19AA"/>
    <w:rsid w:val="00FB1A1C"/>
    <w:rsid w:val="00FB1C56"/>
    <w:rsid w:val="00FB1F7C"/>
    <w:rsid w:val="00FB23C7"/>
    <w:rsid w:val="00FB2427"/>
    <w:rsid w:val="00FB284E"/>
    <w:rsid w:val="00FB29CD"/>
    <w:rsid w:val="00FB2BD7"/>
    <w:rsid w:val="00FB2E5F"/>
    <w:rsid w:val="00FB318D"/>
    <w:rsid w:val="00FB3536"/>
    <w:rsid w:val="00FB367A"/>
    <w:rsid w:val="00FB3800"/>
    <w:rsid w:val="00FB380D"/>
    <w:rsid w:val="00FB3A3A"/>
    <w:rsid w:val="00FB3AEA"/>
    <w:rsid w:val="00FB3B6C"/>
    <w:rsid w:val="00FB3FED"/>
    <w:rsid w:val="00FB4027"/>
    <w:rsid w:val="00FB41B7"/>
    <w:rsid w:val="00FB43AA"/>
    <w:rsid w:val="00FB4B30"/>
    <w:rsid w:val="00FB53E9"/>
    <w:rsid w:val="00FB5516"/>
    <w:rsid w:val="00FB5601"/>
    <w:rsid w:val="00FB56EF"/>
    <w:rsid w:val="00FB5DE8"/>
    <w:rsid w:val="00FB5F22"/>
    <w:rsid w:val="00FB5F7E"/>
    <w:rsid w:val="00FB60D8"/>
    <w:rsid w:val="00FB60FC"/>
    <w:rsid w:val="00FB623D"/>
    <w:rsid w:val="00FB6B16"/>
    <w:rsid w:val="00FB6F7A"/>
    <w:rsid w:val="00FB731C"/>
    <w:rsid w:val="00FB73E4"/>
    <w:rsid w:val="00FB75B4"/>
    <w:rsid w:val="00FB7D00"/>
    <w:rsid w:val="00FB7F7C"/>
    <w:rsid w:val="00FC03A5"/>
    <w:rsid w:val="00FC05E8"/>
    <w:rsid w:val="00FC0736"/>
    <w:rsid w:val="00FC07EF"/>
    <w:rsid w:val="00FC0DD2"/>
    <w:rsid w:val="00FC137C"/>
    <w:rsid w:val="00FC16E0"/>
    <w:rsid w:val="00FC19C0"/>
    <w:rsid w:val="00FC1B94"/>
    <w:rsid w:val="00FC1C7A"/>
    <w:rsid w:val="00FC1ECC"/>
    <w:rsid w:val="00FC242F"/>
    <w:rsid w:val="00FC2517"/>
    <w:rsid w:val="00FC2DBC"/>
    <w:rsid w:val="00FC2FA3"/>
    <w:rsid w:val="00FC35EE"/>
    <w:rsid w:val="00FC39FF"/>
    <w:rsid w:val="00FC3BD3"/>
    <w:rsid w:val="00FC3C6B"/>
    <w:rsid w:val="00FC4639"/>
    <w:rsid w:val="00FC46D5"/>
    <w:rsid w:val="00FC4AD0"/>
    <w:rsid w:val="00FC4CB3"/>
    <w:rsid w:val="00FC4EE4"/>
    <w:rsid w:val="00FC5102"/>
    <w:rsid w:val="00FC5574"/>
    <w:rsid w:val="00FC59BE"/>
    <w:rsid w:val="00FC5B0C"/>
    <w:rsid w:val="00FC6618"/>
    <w:rsid w:val="00FC6626"/>
    <w:rsid w:val="00FC66B4"/>
    <w:rsid w:val="00FC684F"/>
    <w:rsid w:val="00FC6891"/>
    <w:rsid w:val="00FC6996"/>
    <w:rsid w:val="00FC6C16"/>
    <w:rsid w:val="00FC6D7E"/>
    <w:rsid w:val="00FC764C"/>
    <w:rsid w:val="00FC7776"/>
    <w:rsid w:val="00FC79E9"/>
    <w:rsid w:val="00FC7CC9"/>
    <w:rsid w:val="00FC7D53"/>
    <w:rsid w:val="00FD001B"/>
    <w:rsid w:val="00FD03BE"/>
    <w:rsid w:val="00FD093F"/>
    <w:rsid w:val="00FD0B76"/>
    <w:rsid w:val="00FD11C9"/>
    <w:rsid w:val="00FD123D"/>
    <w:rsid w:val="00FD1692"/>
    <w:rsid w:val="00FD1BB6"/>
    <w:rsid w:val="00FD2AFF"/>
    <w:rsid w:val="00FD3E5C"/>
    <w:rsid w:val="00FD45A0"/>
    <w:rsid w:val="00FD49FA"/>
    <w:rsid w:val="00FD4A43"/>
    <w:rsid w:val="00FD565B"/>
    <w:rsid w:val="00FD577C"/>
    <w:rsid w:val="00FD5A98"/>
    <w:rsid w:val="00FD5C2B"/>
    <w:rsid w:val="00FD6A26"/>
    <w:rsid w:val="00FD6EDD"/>
    <w:rsid w:val="00FD6F13"/>
    <w:rsid w:val="00FD718E"/>
    <w:rsid w:val="00FD7238"/>
    <w:rsid w:val="00FD7494"/>
    <w:rsid w:val="00FD76E0"/>
    <w:rsid w:val="00FD7857"/>
    <w:rsid w:val="00FD79F2"/>
    <w:rsid w:val="00FE052C"/>
    <w:rsid w:val="00FE054E"/>
    <w:rsid w:val="00FE05B0"/>
    <w:rsid w:val="00FE0FF8"/>
    <w:rsid w:val="00FE1BC2"/>
    <w:rsid w:val="00FE1F70"/>
    <w:rsid w:val="00FE23C4"/>
    <w:rsid w:val="00FE25C3"/>
    <w:rsid w:val="00FE276E"/>
    <w:rsid w:val="00FE296A"/>
    <w:rsid w:val="00FE3968"/>
    <w:rsid w:val="00FE39CA"/>
    <w:rsid w:val="00FE3DFE"/>
    <w:rsid w:val="00FE3E4F"/>
    <w:rsid w:val="00FE3FCF"/>
    <w:rsid w:val="00FE3FF0"/>
    <w:rsid w:val="00FE4054"/>
    <w:rsid w:val="00FE40EF"/>
    <w:rsid w:val="00FE41B1"/>
    <w:rsid w:val="00FE497A"/>
    <w:rsid w:val="00FE4ACD"/>
    <w:rsid w:val="00FE4CAA"/>
    <w:rsid w:val="00FE4F0D"/>
    <w:rsid w:val="00FE52A6"/>
    <w:rsid w:val="00FE55FF"/>
    <w:rsid w:val="00FE5726"/>
    <w:rsid w:val="00FE57C9"/>
    <w:rsid w:val="00FE5A4D"/>
    <w:rsid w:val="00FE5FBB"/>
    <w:rsid w:val="00FE6197"/>
    <w:rsid w:val="00FE61D8"/>
    <w:rsid w:val="00FE6663"/>
    <w:rsid w:val="00FE6C96"/>
    <w:rsid w:val="00FE6FED"/>
    <w:rsid w:val="00FE702D"/>
    <w:rsid w:val="00FE719D"/>
    <w:rsid w:val="00FE7BB9"/>
    <w:rsid w:val="00FE7FDD"/>
    <w:rsid w:val="00FF0253"/>
    <w:rsid w:val="00FF02A6"/>
    <w:rsid w:val="00FF02B6"/>
    <w:rsid w:val="00FF036F"/>
    <w:rsid w:val="00FF0687"/>
    <w:rsid w:val="00FF0D57"/>
    <w:rsid w:val="00FF0D8B"/>
    <w:rsid w:val="00FF0EFE"/>
    <w:rsid w:val="00FF1303"/>
    <w:rsid w:val="00FF13C1"/>
    <w:rsid w:val="00FF13E5"/>
    <w:rsid w:val="00FF1586"/>
    <w:rsid w:val="00FF1866"/>
    <w:rsid w:val="00FF1B4A"/>
    <w:rsid w:val="00FF1C89"/>
    <w:rsid w:val="00FF1E4C"/>
    <w:rsid w:val="00FF258A"/>
    <w:rsid w:val="00FF275A"/>
    <w:rsid w:val="00FF35C8"/>
    <w:rsid w:val="00FF3688"/>
    <w:rsid w:val="00FF37A1"/>
    <w:rsid w:val="00FF3B3D"/>
    <w:rsid w:val="00FF3D75"/>
    <w:rsid w:val="00FF40FC"/>
    <w:rsid w:val="00FF42A6"/>
    <w:rsid w:val="00FF4FFF"/>
    <w:rsid w:val="00FF500F"/>
    <w:rsid w:val="00FF529C"/>
    <w:rsid w:val="00FF53B7"/>
    <w:rsid w:val="00FF549A"/>
    <w:rsid w:val="00FF58BF"/>
    <w:rsid w:val="00FF5EE5"/>
    <w:rsid w:val="00FF5F21"/>
    <w:rsid w:val="00FF5F56"/>
    <w:rsid w:val="00FF62AA"/>
    <w:rsid w:val="00FF63B2"/>
    <w:rsid w:val="00FF63D3"/>
    <w:rsid w:val="00FF66BE"/>
    <w:rsid w:val="00FF6E95"/>
    <w:rsid w:val="00FF7275"/>
    <w:rsid w:val="00FF7276"/>
    <w:rsid w:val="00FF740A"/>
    <w:rsid w:val="00FF7664"/>
    <w:rsid w:val="00FF7755"/>
    <w:rsid w:val="00FF7897"/>
    <w:rsid w:val="00FF78B8"/>
    <w:rsid w:val="00FF78D7"/>
    <w:rsid w:val="00FF7AF0"/>
    <w:rsid w:val="00FF7BF7"/>
    <w:rsid w:val="00FF7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2277"/>
    <w:rPr>
      <w:rFonts w:ascii="Times New Roman" w:hAnsi="Times New Roman"/>
      <w:sz w:val="24"/>
      <w:szCs w:val="24"/>
      <w:lang w:val="en-US" w:eastAsia="en-US"/>
    </w:rPr>
  </w:style>
  <w:style w:type="paragraph" w:styleId="Heading1">
    <w:name w:val="heading 1"/>
    <w:basedOn w:val="Normal"/>
    <w:next w:val="Normal"/>
    <w:link w:val="Heading1Char"/>
    <w:qFormat/>
    <w:rsid w:val="009A2277"/>
    <w:pPr>
      <w:keepNext/>
      <w:jc w:val="both"/>
      <w:outlineLvl w:val="0"/>
    </w:pPr>
    <w:rPr>
      <w:rFonts w:cs="Mangal"/>
      <w:b/>
      <w:lang w:bidi="hi-IN"/>
    </w:rPr>
  </w:style>
  <w:style w:type="paragraph" w:styleId="Heading2">
    <w:name w:val="heading 2"/>
    <w:basedOn w:val="Normal"/>
    <w:next w:val="Normal"/>
    <w:link w:val="Heading2Char"/>
    <w:unhideWhenUsed/>
    <w:qFormat/>
    <w:rsid w:val="009A2277"/>
    <w:pPr>
      <w:keepNext/>
      <w:spacing w:before="240" w:after="60"/>
      <w:outlineLvl w:val="1"/>
    </w:pPr>
    <w:rPr>
      <w:rFonts w:ascii="Cambria" w:hAnsi="Cambria" w:cs="Mangal"/>
      <w:b/>
      <w:bCs/>
      <w:i/>
      <w:iCs/>
      <w:sz w:val="28"/>
      <w:szCs w:val="28"/>
      <w:lang w:bidi="hi-IN"/>
    </w:rPr>
  </w:style>
  <w:style w:type="paragraph" w:styleId="Heading3">
    <w:name w:val="heading 3"/>
    <w:basedOn w:val="Normal"/>
    <w:next w:val="Normal"/>
    <w:link w:val="Heading3Char"/>
    <w:qFormat/>
    <w:rsid w:val="009A2277"/>
    <w:pPr>
      <w:keepNext/>
      <w:spacing w:before="240" w:after="60"/>
      <w:outlineLvl w:val="2"/>
    </w:pPr>
    <w:rPr>
      <w:rFonts w:ascii="Arial" w:hAnsi="Arial" w:cs="Mangal"/>
      <w:b/>
      <w:bCs/>
      <w:sz w:val="26"/>
      <w:szCs w:val="26"/>
      <w:lang w:bidi="hi-IN"/>
    </w:rPr>
  </w:style>
  <w:style w:type="paragraph" w:styleId="Heading5">
    <w:name w:val="heading 5"/>
    <w:basedOn w:val="Normal"/>
    <w:next w:val="Normal"/>
    <w:link w:val="Heading5Char"/>
    <w:qFormat/>
    <w:rsid w:val="009A2277"/>
    <w:pPr>
      <w:spacing w:before="240" w:after="60"/>
      <w:outlineLvl w:val="4"/>
    </w:pPr>
    <w:rPr>
      <w:rFonts w:cs="Mangal"/>
      <w:b/>
      <w:bCs/>
      <w:i/>
      <w:iCs/>
      <w:sz w:val="26"/>
      <w:szCs w:val="26"/>
      <w:lang w:bidi="hi-IN"/>
    </w:rPr>
  </w:style>
  <w:style w:type="paragraph" w:styleId="Heading8">
    <w:name w:val="heading 8"/>
    <w:basedOn w:val="Normal"/>
    <w:next w:val="Normal"/>
    <w:link w:val="Heading8Char"/>
    <w:uiPriority w:val="9"/>
    <w:semiHidden/>
    <w:unhideWhenUsed/>
    <w:qFormat/>
    <w:rsid w:val="00A0249F"/>
    <w:pPr>
      <w:keepNext/>
      <w:keepLines/>
      <w:spacing w:before="200"/>
      <w:outlineLvl w:val="7"/>
    </w:pPr>
    <w:rPr>
      <w:rFonts w:ascii="Cambria" w:hAnsi="Cambria" w:cs="Mangal"/>
      <w:color w:val="404040"/>
      <w:sz w:val="20"/>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2277"/>
    <w:rPr>
      <w:rFonts w:ascii="Times New Roman" w:eastAsia="Times New Roman" w:hAnsi="Times New Roman" w:cs="Times New Roman"/>
      <w:b/>
      <w:sz w:val="24"/>
      <w:szCs w:val="24"/>
      <w:lang w:val="en-US" w:eastAsia="en-US"/>
    </w:rPr>
  </w:style>
  <w:style w:type="character" w:customStyle="1" w:styleId="Heading2Char">
    <w:name w:val="Heading 2 Char"/>
    <w:link w:val="Heading2"/>
    <w:rsid w:val="009A2277"/>
    <w:rPr>
      <w:rFonts w:ascii="Cambria" w:eastAsia="Times New Roman" w:hAnsi="Cambria" w:cs="Times New Roman"/>
      <w:b/>
      <w:bCs/>
      <w:i/>
      <w:iCs/>
      <w:sz w:val="28"/>
      <w:szCs w:val="28"/>
      <w:lang w:val="en-US" w:eastAsia="en-US"/>
    </w:rPr>
  </w:style>
  <w:style w:type="character" w:customStyle="1" w:styleId="Heading3Char">
    <w:name w:val="Heading 3 Char"/>
    <w:link w:val="Heading3"/>
    <w:rsid w:val="009A2277"/>
    <w:rPr>
      <w:rFonts w:ascii="Arial" w:eastAsia="Times New Roman" w:hAnsi="Arial" w:cs="Arial"/>
      <w:b/>
      <w:bCs/>
      <w:sz w:val="26"/>
      <w:szCs w:val="26"/>
      <w:lang w:val="en-US" w:eastAsia="en-US"/>
    </w:rPr>
  </w:style>
  <w:style w:type="character" w:customStyle="1" w:styleId="Heading5Char">
    <w:name w:val="Heading 5 Char"/>
    <w:link w:val="Heading5"/>
    <w:rsid w:val="009A2277"/>
    <w:rPr>
      <w:rFonts w:ascii="Times New Roman" w:eastAsia="Times New Roman" w:hAnsi="Times New Roman" w:cs="Times New Roman"/>
      <w:b/>
      <w:bCs/>
      <w:i/>
      <w:iCs/>
      <w:sz w:val="26"/>
      <w:szCs w:val="26"/>
      <w:lang w:val="en-US" w:eastAsia="en-US"/>
    </w:rPr>
  </w:style>
  <w:style w:type="paragraph" w:styleId="Title">
    <w:name w:val="Title"/>
    <w:basedOn w:val="Normal"/>
    <w:link w:val="TitleChar"/>
    <w:qFormat/>
    <w:rsid w:val="009A2277"/>
    <w:pPr>
      <w:jc w:val="center"/>
    </w:pPr>
    <w:rPr>
      <w:rFonts w:cs="Mangal"/>
      <w:b/>
      <w:bCs/>
      <w:sz w:val="32"/>
      <w:lang w:bidi="hi-IN"/>
    </w:rPr>
  </w:style>
  <w:style w:type="character" w:customStyle="1" w:styleId="TitleChar">
    <w:name w:val="Title Char"/>
    <w:link w:val="Title"/>
    <w:rsid w:val="009A2277"/>
    <w:rPr>
      <w:rFonts w:ascii="Times New Roman" w:eastAsia="Times New Roman" w:hAnsi="Times New Roman" w:cs="Times New Roman"/>
      <w:b/>
      <w:bCs/>
      <w:sz w:val="32"/>
      <w:szCs w:val="24"/>
      <w:lang w:val="en-US" w:eastAsia="en-US"/>
    </w:rPr>
  </w:style>
  <w:style w:type="paragraph" w:styleId="NoSpacing">
    <w:name w:val="No Spacing"/>
    <w:link w:val="NoSpacingChar"/>
    <w:uiPriority w:val="1"/>
    <w:qFormat/>
    <w:rsid w:val="009A2277"/>
    <w:rPr>
      <w:rFonts w:ascii="Times New Roman" w:hAnsi="Times New Roman"/>
      <w:sz w:val="24"/>
      <w:szCs w:val="24"/>
      <w:lang w:val="en-US" w:eastAsia="en-US"/>
    </w:rPr>
  </w:style>
  <w:style w:type="character" w:customStyle="1" w:styleId="NoSpacingChar">
    <w:name w:val="No Spacing Char"/>
    <w:link w:val="NoSpacing"/>
    <w:uiPriority w:val="1"/>
    <w:rsid w:val="009A2277"/>
    <w:rPr>
      <w:rFonts w:ascii="Times New Roman" w:hAnsi="Times New Roman"/>
      <w:sz w:val="24"/>
      <w:szCs w:val="24"/>
      <w:lang w:val="en-US" w:eastAsia="en-US" w:bidi="ar-SA"/>
    </w:rPr>
  </w:style>
  <w:style w:type="paragraph" w:styleId="ListParagraph">
    <w:name w:val="List Paragraph"/>
    <w:basedOn w:val="Normal"/>
    <w:uiPriority w:val="34"/>
    <w:qFormat/>
    <w:rsid w:val="009A2277"/>
    <w:pPr>
      <w:spacing w:after="200" w:line="276" w:lineRule="auto"/>
      <w:ind w:left="720"/>
      <w:contextualSpacing/>
    </w:pPr>
    <w:rPr>
      <w:rFonts w:ascii="Calibri" w:hAnsi="Calibri"/>
      <w:sz w:val="22"/>
      <w:szCs w:val="22"/>
    </w:rPr>
  </w:style>
  <w:style w:type="paragraph" w:styleId="BodyText">
    <w:name w:val="Body Text"/>
    <w:basedOn w:val="Normal"/>
    <w:link w:val="BodyTextChar"/>
    <w:rsid w:val="009A2277"/>
    <w:pPr>
      <w:jc w:val="both"/>
    </w:pPr>
    <w:rPr>
      <w:rFonts w:cs="Mangal"/>
      <w:szCs w:val="20"/>
      <w:lang w:bidi="hi-IN"/>
    </w:rPr>
  </w:style>
  <w:style w:type="character" w:customStyle="1" w:styleId="BodyTextChar">
    <w:name w:val="Body Text Char"/>
    <w:link w:val="BodyText"/>
    <w:rsid w:val="009A2277"/>
    <w:rPr>
      <w:rFonts w:ascii="Times New Roman" w:eastAsia="Times New Roman" w:hAnsi="Times New Roman" w:cs="Times New Roman"/>
      <w:sz w:val="24"/>
      <w:szCs w:val="20"/>
      <w:lang w:val="en-US" w:eastAsia="en-US"/>
    </w:rPr>
  </w:style>
  <w:style w:type="paragraph" w:styleId="PlainText">
    <w:name w:val="Plain Text"/>
    <w:basedOn w:val="Normal"/>
    <w:link w:val="PlainTextChar"/>
    <w:rsid w:val="009A2277"/>
    <w:rPr>
      <w:rFonts w:ascii="Courier New" w:hAnsi="Courier New" w:cs="Mangal"/>
      <w:sz w:val="20"/>
      <w:szCs w:val="20"/>
      <w:lang w:bidi="hi-IN"/>
    </w:rPr>
  </w:style>
  <w:style w:type="character" w:customStyle="1" w:styleId="PlainTextChar">
    <w:name w:val="Plain Text Char"/>
    <w:link w:val="PlainText"/>
    <w:rsid w:val="009A2277"/>
    <w:rPr>
      <w:rFonts w:ascii="Courier New" w:eastAsia="Times New Roman" w:hAnsi="Courier New" w:cs="Courier New"/>
      <w:sz w:val="20"/>
      <w:szCs w:val="20"/>
      <w:lang w:val="en-US" w:eastAsia="en-US"/>
    </w:rPr>
  </w:style>
  <w:style w:type="paragraph" w:styleId="BlockText">
    <w:name w:val="Block Text"/>
    <w:basedOn w:val="Normal"/>
    <w:rsid w:val="009A2277"/>
    <w:pPr>
      <w:spacing w:line="360" w:lineRule="auto"/>
      <w:ind w:left="360" w:right="-720" w:firstLine="360"/>
      <w:jc w:val="both"/>
    </w:pPr>
    <w:rPr>
      <w:szCs w:val="20"/>
    </w:rPr>
  </w:style>
  <w:style w:type="paragraph" w:styleId="BodyTextIndent">
    <w:name w:val="Body Text Indent"/>
    <w:basedOn w:val="Normal"/>
    <w:link w:val="BodyTextIndentChar"/>
    <w:rsid w:val="009A2277"/>
    <w:pPr>
      <w:spacing w:after="120"/>
      <w:ind w:left="360"/>
    </w:pPr>
    <w:rPr>
      <w:rFonts w:cs="Mangal"/>
      <w:lang w:bidi="hi-IN"/>
    </w:rPr>
  </w:style>
  <w:style w:type="character" w:customStyle="1" w:styleId="BodyTextIndentChar">
    <w:name w:val="Body Text Indent Char"/>
    <w:link w:val="BodyTextIndent"/>
    <w:rsid w:val="009A2277"/>
    <w:rPr>
      <w:rFonts w:ascii="Times New Roman" w:eastAsia="Times New Roman" w:hAnsi="Times New Roman" w:cs="Times New Roman"/>
      <w:sz w:val="24"/>
      <w:szCs w:val="24"/>
      <w:lang w:val="en-US" w:eastAsia="en-US"/>
    </w:rPr>
  </w:style>
  <w:style w:type="paragraph" w:styleId="BodyText3">
    <w:name w:val="Body Text 3"/>
    <w:basedOn w:val="Normal"/>
    <w:link w:val="BodyText3Char"/>
    <w:rsid w:val="009A2277"/>
    <w:pPr>
      <w:spacing w:after="120"/>
    </w:pPr>
    <w:rPr>
      <w:rFonts w:cs="Mangal"/>
      <w:sz w:val="16"/>
      <w:szCs w:val="16"/>
      <w:lang w:bidi="hi-IN"/>
    </w:rPr>
  </w:style>
  <w:style w:type="character" w:customStyle="1" w:styleId="BodyText3Char">
    <w:name w:val="Body Text 3 Char"/>
    <w:link w:val="BodyText3"/>
    <w:rsid w:val="009A2277"/>
    <w:rPr>
      <w:rFonts w:ascii="Times New Roman" w:eastAsia="Times New Roman" w:hAnsi="Times New Roman" w:cs="Times New Roman"/>
      <w:sz w:val="16"/>
      <w:szCs w:val="16"/>
      <w:lang w:val="en-US" w:eastAsia="en-US"/>
    </w:rPr>
  </w:style>
  <w:style w:type="table" w:styleId="TableGrid">
    <w:name w:val="Table Grid"/>
    <w:basedOn w:val="TableNormal"/>
    <w:uiPriority w:val="59"/>
    <w:rsid w:val="009A2277"/>
    <w:rPr>
      <w:rFonts w:ascii="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Emphasis">
    <w:name w:val="Emphasis"/>
    <w:uiPriority w:val="20"/>
    <w:qFormat/>
    <w:rsid w:val="009A2277"/>
    <w:rPr>
      <w:i/>
      <w:iCs/>
    </w:rPr>
  </w:style>
  <w:style w:type="paragraph" w:styleId="NormalWeb">
    <w:name w:val="Normal (Web)"/>
    <w:basedOn w:val="Normal"/>
    <w:uiPriority w:val="99"/>
    <w:unhideWhenUsed/>
    <w:rsid w:val="009A2277"/>
    <w:pPr>
      <w:spacing w:before="100" w:beforeAutospacing="1" w:after="100" w:afterAutospacing="1"/>
    </w:pPr>
  </w:style>
  <w:style w:type="paragraph" w:styleId="Header">
    <w:name w:val="header"/>
    <w:basedOn w:val="Normal"/>
    <w:link w:val="HeaderChar"/>
    <w:rsid w:val="009A2277"/>
    <w:pPr>
      <w:tabs>
        <w:tab w:val="center" w:pos="4680"/>
        <w:tab w:val="right" w:pos="9360"/>
      </w:tabs>
    </w:pPr>
    <w:rPr>
      <w:rFonts w:cs="Mangal"/>
      <w:lang w:bidi="hi-IN"/>
    </w:rPr>
  </w:style>
  <w:style w:type="character" w:customStyle="1" w:styleId="HeaderChar">
    <w:name w:val="Header Char"/>
    <w:link w:val="Header"/>
    <w:rsid w:val="009A227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rsid w:val="009A2277"/>
    <w:pPr>
      <w:tabs>
        <w:tab w:val="center" w:pos="4680"/>
        <w:tab w:val="right" w:pos="9360"/>
      </w:tabs>
    </w:pPr>
    <w:rPr>
      <w:rFonts w:cs="Mangal"/>
      <w:lang w:bidi="hi-IN"/>
    </w:rPr>
  </w:style>
  <w:style w:type="character" w:customStyle="1" w:styleId="FooterChar">
    <w:name w:val="Footer Char"/>
    <w:link w:val="Footer"/>
    <w:uiPriority w:val="99"/>
    <w:rsid w:val="009A2277"/>
    <w:rPr>
      <w:rFonts w:ascii="Times New Roman" w:eastAsia="Times New Roman" w:hAnsi="Times New Roman" w:cs="Times New Roman"/>
      <w:sz w:val="24"/>
      <w:szCs w:val="24"/>
      <w:lang w:val="en-US" w:eastAsia="en-US"/>
    </w:rPr>
  </w:style>
  <w:style w:type="paragraph" w:styleId="BodyTextIndent2">
    <w:name w:val="Body Text Indent 2"/>
    <w:basedOn w:val="Normal"/>
    <w:link w:val="BodyTextIndent2Char"/>
    <w:rsid w:val="009A2277"/>
    <w:pPr>
      <w:spacing w:after="120" w:line="480" w:lineRule="auto"/>
      <w:ind w:left="360"/>
    </w:pPr>
    <w:rPr>
      <w:rFonts w:cs="Mangal"/>
      <w:lang w:bidi="hi-IN"/>
    </w:rPr>
  </w:style>
  <w:style w:type="character" w:customStyle="1" w:styleId="BodyTextIndent2Char">
    <w:name w:val="Body Text Indent 2 Char"/>
    <w:link w:val="BodyTextIndent2"/>
    <w:rsid w:val="009A2277"/>
    <w:rPr>
      <w:rFonts w:ascii="Times New Roman" w:eastAsia="Times New Roman" w:hAnsi="Times New Roman" w:cs="Times New Roman"/>
      <w:sz w:val="24"/>
      <w:szCs w:val="24"/>
      <w:lang w:val="en-US" w:eastAsia="en-US"/>
    </w:rPr>
  </w:style>
  <w:style w:type="paragraph" w:styleId="BalloonText">
    <w:name w:val="Balloon Text"/>
    <w:basedOn w:val="Normal"/>
    <w:link w:val="BalloonTextChar"/>
    <w:rsid w:val="009A2277"/>
    <w:rPr>
      <w:rFonts w:ascii="Tahoma" w:hAnsi="Tahoma" w:cs="Mangal"/>
      <w:sz w:val="16"/>
      <w:szCs w:val="16"/>
      <w:lang w:bidi="hi-IN"/>
    </w:rPr>
  </w:style>
  <w:style w:type="character" w:customStyle="1" w:styleId="BalloonTextChar">
    <w:name w:val="Balloon Text Char"/>
    <w:link w:val="BalloonText"/>
    <w:rsid w:val="009A2277"/>
    <w:rPr>
      <w:rFonts w:ascii="Tahoma" w:eastAsia="Times New Roman" w:hAnsi="Tahoma" w:cs="Tahoma"/>
      <w:sz w:val="16"/>
      <w:szCs w:val="16"/>
      <w:lang w:val="en-US" w:eastAsia="en-US"/>
    </w:rPr>
  </w:style>
  <w:style w:type="character" w:styleId="Strong">
    <w:name w:val="Strong"/>
    <w:uiPriority w:val="22"/>
    <w:qFormat/>
    <w:rsid w:val="009A2277"/>
    <w:rPr>
      <w:b/>
      <w:bCs/>
    </w:rPr>
  </w:style>
  <w:style w:type="character" w:customStyle="1" w:styleId="textexposedshow">
    <w:name w:val="text_exposed_show"/>
    <w:basedOn w:val="DefaultParagraphFont"/>
    <w:rsid w:val="009A2277"/>
  </w:style>
  <w:style w:type="character" w:customStyle="1" w:styleId="apple-style-span">
    <w:name w:val="apple-style-span"/>
    <w:basedOn w:val="DefaultParagraphFont"/>
    <w:rsid w:val="009A2277"/>
  </w:style>
  <w:style w:type="character" w:styleId="Hyperlink">
    <w:name w:val="Hyperlink"/>
    <w:uiPriority w:val="99"/>
    <w:unhideWhenUsed/>
    <w:rsid w:val="009A2277"/>
    <w:rPr>
      <w:color w:val="0000FF"/>
      <w:u w:val="single"/>
    </w:rPr>
  </w:style>
  <w:style w:type="character" w:customStyle="1" w:styleId="apple-converted-space">
    <w:name w:val="apple-converted-space"/>
    <w:basedOn w:val="DefaultParagraphFont"/>
    <w:rsid w:val="009A2277"/>
  </w:style>
  <w:style w:type="paragraph" w:styleId="CommentText">
    <w:name w:val="annotation text"/>
    <w:basedOn w:val="Normal"/>
    <w:link w:val="CommentTextChar"/>
    <w:uiPriority w:val="99"/>
    <w:semiHidden/>
    <w:unhideWhenUsed/>
    <w:rsid w:val="009A2277"/>
    <w:rPr>
      <w:rFonts w:cs="Mangal"/>
      <w:sz w:val="20"/>
      <w:szCs w:val="20"/>
      <w:lang w:bidi="hi-IN"/>
    </w:rPr>
  </w:style>
  <w:style w:type="character" w:customStyle="1" w:styleId="CommentTextChar">
    <w:name w:val="Comment Text Char"/>
    <w:link w:val="CommentText"/>
    <w:uiPriority w:val="99"/>
    <w:semiHidden/>
    <w:rsid w:val="009A2277"/>
    <w:rPr>
      <w:rFonts w:ascii="Times New Roman" w:eastAsia="Times New Roman" w:hAnsi="Times New Roman" w:cs="Times New Roman"/>
      <w:sz w:val="20"/>
      <w:szCs w:val="20"/>
      <w:lang w:val="en-US" w:eastAsia="en-US"/>
    </w:rPr>
  </w:style>
  <w:style w:type="character" w:customStyle="1" w:styleId="CommentSubjectChar">
    <w:name w:val="Comment Subject Char"/>
    <w:link w:val="CommentSubject"/>
    <w:uiPriority w:val="99"/>
    <w:semiHidden/>
    <w:rsid w:val="009A2277"/>
    <w:rPr>
      <w:rFonts w:ascii="Times New Roman" w:eastAsia="Times New Roman" w:hAnsi="Times New Roman" w:cs="Times New Roman"/>
      <w:b/>
      <w:bCs/>
      <w:sz w:val="20"/>
      <w:szCs w:val="20"/>
      <w:lang w:val="en-US" w:eastAsia="en-US"/>
    </w:rPr>
  </w:style>
  <w:style w:type="paragraph" w:styleId="CommentSubject">
    <w:name w:val="annotation subject"/>
    <w:basedOn w:val="CommentText"/>
    <w:next w:val="CommentText"/>
    <w:link w:val="CommentSubjectChar"/>
    <w:uiPriority w:val="99"/>
    <w:semiHidden/>
    <w:unhideWhenUsed/>
    <w:rsid w:val="009A2277"/>
    <w:rPr>
      <w:b/>
      <w:bCs/>
    </w:rPr>
  </w:style>
  <w:style w:type="character" w:customStyle="1" w:styleId="CommentSubjectChar1">
    <w:name w:val="Comment Subject Char1"/>
    <w:uiPriority w:val="99"/>
    <w:semiHidden/>
    <w:rsid w:val="009A2277"/>
    <w:rPr>
      <w:rFonts w:ascii="Times New Roman" w:eastAsia="Times New Roman" w:hAnsi="Times New Roman" w:cs="Times New Roman"/>
      <w:b/>
      <w:bCs/>
      <w:sz w:val="20"/>
      <w:szCs w:val="20"/>
      <w:lang w:val="en-US" w:eastAsia="en-US"/>
    </w:rPr>
  </w:style>
  <w:style w:type="paragraph" w:customStyle="1" w:styleId="Default">
    <w:name w:val="Default"/>
    <w:rsid w:val="009A2277"/>
    <w:pPr>
      <w:autoSpaceDE w:val="0"/>
      <w:autoSpaceDN w:val="0"/>
      <w:adjustRightInd w:val="0"/>
    </w:pPr>
    <w:rPr>
      <w:rFonts w:ascii="Times New Roman" w:eastAsia="Calibri" w:hAnsi="Times New Roman"/>
      <w:color w:val="000000"/>
      <w:sz w:val="24"/>
      <w:szCs w:val="24"/>
      <w:lang w:val="en-US" w:eastAsia="en-US"/>
    </w:rPr>
  </w:style>
  <w:style w:type="character" w:customStyle="1" w:styleId="A1">
    <w:name w:val="A1"/>
    <w:uiPriority w:val="99"/>
    <w:rsid w:val="00A150AF"/>
    <w:rPr>
      <w:rFonts w:cs="Californian FB"/>
      <w:color w:val="000000"/>
      <w:sz w:val="20"/>
      <w:szCs w:val="20"/>
    </w:rPr>
  </w:style>
  <w:style w:type="character" w:customStyle="1" w:styleId="Heading8Char">
    <w:name w:val="Heading 8 Char"/>
    <w:link w:val="Heading8"/>
    <w:uiPriority w:val="9"/>
    <w:semiHidden/>
    <w:rsid w:val="00A0249F"/>
    <w:rPr>
      <w:rFonts w:ascii="Cambria" w:eastAsia="Times New Roman" w:hAnsi="Cambria" w:cs="Times New Roman"/>
      <w:color w:val="404040"/>
      <w:sz w:val="20"/>
      <w:szCs w:val="20"/>
      <w:lang w:val="en-US" w:eastAsia="en-US"/>
    </w:rPr>
  </w:style>
  <w:style w:type="character" w:customStyle="1" w:styleId="yiv39337720771">
    <w:name w:val="yiv39337720771"/>
    <w:basedOn w:val="DefaultParagraphFont"/>
    <w:rsid w:val="00A0249F"/>
  </w:style>
  <w:style w:type="character" w:styleId="CommentReference">
    <w:name w:val="annotation reference"/>
    <w:uiPriority w:val="99"/>
    <w:semiHidden/>
    <w:unhideWhenUsed/>
    <w:rsid w:val="00927756"/>
    <w:rPr>
      <w:sz w:val="16"/>
      <w:szCs w:val="16"/>
    </w:rPr>
  </w:style>
  <w:style w:type="character" w:customStyle="1" w:styleId="yiv9768734591">
    <w:name w:val="yiv9768734591"/>
    <w:basedOn w:val="DefaultParagraphFont"/>
    <w:rsid w:val="00846938"/>
  </w:style>
  <w:style w:type="character" w:customStyle="1" w:styleId="shorttext">
    <w:name w:val="short_text"/>
    <w:basedOn w:val="DefaultParagraphFont"/>
    <w:rsid w:val="00B71875"/>
  </w:style>
  <w:style w:type="paragraph" w:styleId="HTMLPreformatted">
    <w:name w:val="HTML Preformatted"/>
    <w:basedOn w:val="Normal"/>
    <w:link w:val="HTMLPreformattedChar"/>
    <w:uiPriority w:val="99"/>
    <w:unhideWhenUsed/>
    <w:rsid w:val="007D2BA5"/>
    <w:rPr>
      <w:rFonts w:ascii="Consolas" w:hAnsi="Consolas" w:cs="Consolas"/>
      <w:sz w:val="20"/>
      <w:szCs w:val="20"/>
    </w:rPr>
  </w:style>
  <w:style w:type="character" w:customStyle="1" w:styleId="HTMLPreformattedChar">
    <w:name w:val="HTML Preformatted Char"/>
    <w:link w:val="HTMLPreformatted"/>
    <w:uiPriority w:val="99"/>
    <w:rsid w:val="007D2BA5"/>
    <w:rPr>
      <w:rFonts w:ascii="Consolas" w:hAnsi="Consolas" w:cs="Consolas"/>
      <w:lang w:val="en-US" w:eastAsia="en-US" w:bidi="ar-SA"/>
    </w:rPr>
  </w:style>
  <w:style w:type="character" w:customStyle="1" w:styleId="yiv9696703583">
    <w:name w:val="yiv9696703583"/>
    <w:basedOn w:val="DefaultParagraphFont"/>
    <w:rsid w:val="0085358E"/>
  </w:style>
  <w:style w:type="character" w:customStyle="1" w:styleId="nlmarticle-title">
    <w:name w:val="nlm_article-title"/>
    <w:rsid w:val="002B7840"/>
  </w:style>
  <w:style w:type="paragraph" w:styleId="ListBullet">
    <w:name w:val="List Bullet"/>
    <w:basedOn w:val="Normal"/>
    <w:uiPriority w:val="99"/>
    <w:unhideWhenUsed/>
    <w:rsid w:val="00C71CC9"/>
    <w:pPr>
      <w:numPr>
        <w:numId w:val="6"/>
      </w:numPr>
      <w:contextualSpacing/>
    </w:pPr>
  </w:style>
  <w:style w:type="table" w:customStyle="1" w:styleId="LightGrid-Accent11">
    <w:name w:val="Light Grid - Accent 11"/>
    <w:basedOn w:val="TableNormal"/>
    <w:uiPriority w:val="62"/>
    <w:rsid w:val="0052722F"/>
    <w:rPr>
      <w:rFonts w:eastAsia="Calibri" w:cs="Mangal"/>
      <w:sz w:val="22"/>
      <w:szCs w:val="22"/>
      <w:lang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Mangal"/>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Mangal"/>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info-separation">
    <w:name w:val="info-separation"/>
    <w:basedOn w:val="DefaultParagraphFont"/>
    <w:rsid w:val="000B007F"/>
  </w:style>
  <w:style w:type="character" w:customStyle="1" w:styleId="CommentTextChar1">
    <w:name w:val="Comment Text Char1"/>
    <w:uiPriority w:val="99"/>
    <w:semiHidden/>
    <w:rsid w:val="007B1B44"/>
    <w:rPr>
      <w:sz w:val="20"/>
      <w:szCs w:val="18"/>
    </w:rPr>
  </w:style>
  <w:style w:type="character" w:customStyle="1" w:styleId="HeaderChar1">
    <w:name w:val="Header Char1"/>
    <w:basedOn w:val="DefaultParagraphFont"/>
    <w:uiPriority w:val="99"/>
    <w:semiHidden/>
    <w:rsid w:val="007B1B44"/>
  </w:style>
  <w:style w:type="paragraph" w:customStyle="1" w:styleId="yiv2450276104msonormal">
    <w:name w:val="yiv2450276104msonormal"/>
    <w:basedOn w:val="Normal"/>
    <w:rsid w:val="00CB2477"/>
    <w:pPr>
      <w:spacing w:before="100" w:beforeAutospacing="1" w:after="100" w:afterAutospacing="1"/>
    </w:pPr>
    <w:rPr>
      <w:lang w:val="en-IN" w:eastAsia="en-IN"/>
    </w:rPr>
  </w:style>
  <w:style w:type="character" w:customStyle="1" w:styleId="tlid-translation">
    <w:name w:val="tlid-translation"/>
    <w:basedOn w:val="DefaultParagraphFont"/>
    <w:rsid w:val="00B00333"/>
  </w:style>
  <w:style w:type="table" w:customStyle="1" w:styleId="LightShading-Accent11">
    <w:name w:val="Light Shading - Accent 11"/>
    <w:basedOn w:val="TableNormal"/>
    <w:uiPriority w:val="60"/>
    <w:rsid w:val="00EF64CD"/>
    <w:rPr>
      <w:rFonts w:asciiTheme="minorHAnsi" w:eastAsiaTheme="minorHAnsi" w:hAnsiTheme="minorHAnsi" w:cstheme="minorBidi"/>
      <w:color w:val="365F91" w:themeColor="accent1" w:themeShade="BF"/>
      <w:sz w:val="22"/>
      <w:lang w:eastAsia="en-US" w:bidi="hi-IN"/>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2">
    <w:name w:val="Light Shading - Accent 12"/>
    <w:basedOn w:val="TableNormal"/>
    <w:uiPriority w:val="60"/>
    <w:rsid w:val="00EF64CD"/>
    <w:rPr>
      <w:rFonts w:asciiTheme="minorHAnsi" w:eastAsiaTheme="minorHAnsi" w:hAnsiTheme="minorHAnsi" w:cstheme="minorBidi"/>
      <w:color w:val="365F91" w:themeColor="accent1" w:themeShade="BF"/>
      <w:sz w:val="22"/>
      <w:lang w:eastAsia="en-US" w:bidi="hi-IN"/>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352551"/>
    <w:rPr>
      <w:rFonts w:asciiTheme="minorHAnsi" w:eastAsiaTheme="minorHAnsi" w:hAnsiTheme="minorHAnsi" w:cstheme="minorBidi"/>
      <w:color w:val="76923C" w:themeColor="accent3" w:themeShade="BF"/>
      <w:sz w:val="22"/>
      <w:lang w:eastAsia="en-US" w:bidi="hi-IN"/>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TableGridLight1">
    <w:name w:val="Table Grid Light1"/>
    <w:basedOn w:val="TableNormal"/>
    <w:uiPriority w:val="40"/>
    <w:rsid w:val="00F76E2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897232">
      <w:bodyDiv w:val="1"/>
      <w:marLeft w:val="0"/>
      <w:marRight w:val="0"/>
      <w:marTop w:val="0"/>
      <w:marBottom w:val="0"/>
      <w:divBdr>
        <w:top w:val="none" w:sz="0" w:space="0" w:color="auto"/>
        <w:left w:val="none" w:sz="0" w:space="0" w:color="auto"/>
        <w:bottom w:val="none" w:sz="0" w:space="0" w:color="auto"/>
        <w:right w:val="none" w:sz="0" w:space="0" w:color="auto"/>
      </w:divBdr>
    </w:div>
    <w:div w:id="58989357">
      <w:bodyDiv w:val="1"/>
      <w:marLeft w:val="0"/>
      <w:marRight w:val="0"/>
      <w:marTop w:val="0"/>
      <w:marBottom w:val="0"/>
      <w:divBdr>
        <w:top w:val="none" w:sz="0" w:space="0" w:color="auto"/>
        <w:left w:val="none" w:sz="0" w:space="0" w:color="auto"/>
        <w:bottom w:val="none" w:sz="0" w:space="0" w:color="auto"/>
        <w:right w:val="none" w:sz="0" w:space="0" w:color="auto"/>
      </w:divBdr>
      <w:divsChild>
        <w:div w:id="1260216630">
          <w:marLeft w:val="0"/>
          <w:marRight w:val="0"/>
          <w:marTop w:val="0"/>
          <w:marBottom w:val="0"/>
          <w:divBdr>
            <w:top w:val="none" w:sz="0" w:space="0" w:color="auto"/>
            <w:left w:val="none" w:sz="0" w:space="0" w:color="auto"/>
            <w:bottom w:val="none" w:sz="0" w:space="0" w:color="auto"/>
            <w:right w:val="none" w:sz="0" w:space="0" w:color="auto"/>
          </w:divBdr>
        </w:div>
      </w:divsChild>
    </w:div>
    <w:div w:id="83305587">
      <w:bodyDiv w:val="1"/>
      <w:marLeft w:val="0"/>
      <w:marRight w:val="0"/>
      <w:marTop w:val="0"/>
      <w:marBottom w:val="0"/>
      <w:divBdr>
        <w:top w:val="none" w:sz="0" w:space="0" w:color="auto"/>
        <w:left w:val="none" w:sz="0" w:space="0" w:color="auto"/>
        <w:bottom w:val="none" w:sz="0" w:space="0" w:color="auto"/>
        <w:right w:val="none" w:sz="0" w:space="0" w:color="auto"/>
      </w:divBdr>
    </w:div>
    <w:div w:id="103350545">
      <w:bodyDiv w:val="1"/>
      <w:marLeft w:val="0"/>
      <w:marRight w:val="0"/>
      <w:marTop w:val="0"/>
      <w:marBottom w:val="0"/>
      <w:divBdr>
        <w:top w:val="none" w:sz="0" w:space="0" w:color="auto"/>
        <w:left w:val="none" w:sz="0" w:space="0" w:color="auto"/>
        <w:bottom w:val="none" w:sz="0" w:space="0" w:color="auto"/>
        <w:right w:val="none" w:sz="0" w:space="0" w:color="auto"/>
      </w:divBdr>
    </w:div>
    <w:div w:id="136842074">
      <w:bodyDiv w:val="1"/>
      <w:marLeft w:val="0"/>
      <w:marRight w:val="0"/>
      <w:marTop w:val="0"/>
      <w:marBottom w:val="0"/>
      <w:divBdr>
        <w:top w:val="none" w:sz="0" w:space="0" w:color="auto"/>
        <w:left w:val="none" w:sz="0" w:space="0" w:color="auto"/>
        <w:bottom w:val="none" w:sz="0" w:space="0" w:color="auto"/>
        <w:right w:val="none" w:sz="0" w:space="0" w:color="auto"/>
      </w:divBdr>
    </w:div>
    <w:div w:id="274480826">
      <w:bodyDiv w:val="1"/>
      <w:marLeft w:val="0"/>
      <w:marRight w:val="0"/>
      <w:marTop w:val="0"/>
      <w:marBottom w:val="0"/>
      <w:divBdr>
        <w:top w:val="none" w:sz="0" w:space="0" w:color="auto"/>
        <w:left w:val="none" w:sz="0" w:space="0" w:color="auto"/>
        <w:bottom w:val="none" w:sz="0" w:space="0" w:color="auto"/>
        <w:right w:val="none" w:sz="0" w:space="0" w:color="auto"/>
      </w:divBdr>
    </w:div>
    <w:div w:id="274601539">
      <w:bodyDiv w:val="1"/>
      <w:marLeft w:val="0"/>
      <w:marRight w:val="0"/>
      <w:marTop w:val="0"/>
      <w:marBottom w:val="0"/>
      <w:divBdr>
        <w:top w:val="none" w:sz="0" w:space="0" w:color="auto"/>
        <w:left w:val="none" w:sz="0" w:space="0" w:color="auto"/>
        <w:bottom w:val="none" w:sz="0" w:space="0" w:color="auto"/>
        <w:right w:val="none" w:sz="0" w:space="0" w:color="auto"/>
      </w:divBdr>
    </w:div>
    <w:div w:id="284772391">
      <w:bodyDiv w:val="1"/>
      <w:marLeft w:val="0"/>
      <w:marRight w:val="0"/>
      <w:marTop w:val="0"/>
      <w:marBottom w:val="0"/>
      <w:divBdr>
        <w:top w:val="none" w:sz="0" w:space="0" w:color="auto"/>
        <w:left w:val="none" w:sz="0" w:space="0" w:color="auto"/>
        <w:bottom w:val="none" w:sz="0" w:space="0" w:color="auto"/>
        <w:right w:val="none" w:sz="0" w:space="0" w:color="auto"/>
      </w:divBdr>
      <w:divsChild>
        <w:div w:id="462577397">
          <w:marLeft w:val="0"/>
          <w:marRight w:val="0"/>
          <w:marTop w:val="0"/>
          <w:marBottom w:val="0"/>
          <w:divBdr>
            <w:top w:val="none" w:sz="0" w:space="0" w:color="auto"/>
            <w:left w:val="none" w:sz="0" w:space="0" w:color="auto"/>
            <w:bottom w:val="none" w:sz="0" w:space="0" w:color="auto"/>
            <w:right w:val="none" w:sz="0" w:space="0" w:color="auto"/>
          </w:divBdr>
          <w:divsChild>
            <w:div w:id="1563129942">
              <w:marLeft w:val="0"/>
              <w:marRight w:val="0"/>
              <w:marTop w:val="0"/>
              <w:marBottom w:val="0"/>
              <w:divBdr>
                <w:top w:val="none" w:sz="0" w:space="0" w:color="auto"/>
                <w:left w:val="none" w:sz="0" w:space="0" w:color="auto"/>
                <w:bottom w:val="none" w:sz="0" w:space="0" w:color="auto"/>
                <w:right w:val="none" w:sz="0" w:space="0" w:color="auto"/>
              </w:divBdr>
              <w:divsChild>
                <w:div w:id="211609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86506">
      <w:bodyDiv w:val="1"/>
      <w:marLeft w:val="0"/>
      <w:marRight w:val="0"/>
      <w:marTop w:val="0"/>
      <w:marBottom w:val="0"/>
      <w:divBdr>
        <w:top w:val="none" w:sz="0" w:space="0" w:color="auto"/>
        <w:left w:val="none" w:sz="0" w:space="0" w:color="auto"/>
        <w:bottom w:val="none" w:sz="0" w:space="0" w:color="auto"/>
        <w:right w:val="none" w:sz="0" w:space="0" w:color="auto"/>
      </w:divBdr>
    </w:div>
    <w:div w:id="359864012">
      <w:bodyDiv w:val="1"/>
      <w:marLeft w:val="0"/>
      <w:marRight w:val="0"/>
      <w:marTop w:val="0"/>
      <w:marBottom w:val="0"/>
      <w:divBdr>
        <w:top w:val="none" w:sz="0" w:space="0" w:color="auto"/>
        <w:left w:val="none" w:sz="0" w:space="0" w:color="auto"/>
        <w:bottom w:val="none" w:sz="0" w:space="0" w:color="auto"/>
        <w:right w:val="none" w:sz="0" w:space="0" w:color="auto"/>
      </w:divBdr>
    </w:div>
    <w:div w:id="373232873">
      <w:bodyDiv w:val="1"/>
      <w:marLeft w:val="0"/>
      <w:marRight w:val="0"/>
      <w:marTop w:val="0"/>
      <w:marBottom w:val="0"/>
      <w:divBdr>
        <w:top w:val="none" w:sz="0" w:space="0" w:color="auto"/>
        <w:left w:val="none" w:sz="0" w:space="0" w:color="auto"/>
        <w:bottom w:val="none" w:sz="0" w:space="0" w:color="auto"/>
        <w:right w:val="none" w:sz="0" w:space="0" w:color="auto"/>
      </w:divBdr>
    </w:div>
    <w:div w:id="418527844">
      <w:bodyDiv w:val="1"/>
      <w:marLeft w:val="0"/>
      <w:marRight w:val="0"/>
      <w:marTop w:val="0"/>
      <w:marBottom w:val="0"/>
      <w:divBdr>
        <w:top w:val="none" w:sz="0" w:space="0" w:color="auto"/>
        <w:left w:val="none" w:sz="0" w:space="0" w:color="auto"/>
        <w:bottom w:val="none" w:sz="0" w:space="0" w:color="auto"/>
        <w:right w:val="none" w:sz="0" w:space="0" w:color="auto"/>
      </w:divBdr>
    </w:div>
    <w:div w:id="556167372">
      <w:bodyDiv w:val="1"/>
      <w:marLeft w:val="0"/>
      <w:marRight w:val="0"/>
      <w:marTop w:val="0"/>
      <w:marBottom w:val="0"/>
      <w:divBdr>
        <w:top w:val="none" w:sz="0" w:space="0" w:color="auto"/>
        <w:left w:val="none" w:sz="0" w:space="0" w:color="auto"/>
        <w:bottom w:val="none" w:sz="0" w:space="0" w:color="auto"/>
        <w:right w:val="none" w:sz="0" w:space="0" w:color="auto"/>
      </w:divBdr>
      <w:divsChild>
        <w:div w:id="2089767379">
          <w:marLeft w:val="0"/>
          <w:marRight w:val="0"/>
          <w:marTop w:val="0"/>
          <w:marBottom w:val="0"/>
          <w:divBdr>
            <w:top w:val="none" w:sz="0" w:space="0" w:color="auto"/>
            <w:left w:val="none" w:sz="0" w:space="0" w:color="auto"/>
            <w:bottom w:val="none" w:sz="0" w:space="0" w:color="auto"/>
            <w:right w:val="none" w:sz="0" w:space="0" w:color="auto"/>
          </w:divBdr>
          <w:divsChild>
            <w:div w:id="1982271836">
              <w:marLeft w:val="0"/>
              <w:marRight w:val="0"/>
              <w:marTop w:val="0"/>
              <w:marBottom w:val="0"/>
              <w:divBdr>
                <w:top w:val="none" w:sz="0" w:space="0" w:color="auto"/>
                <w:left w:val="none" w:sz="0" w:space="0" w:color="auto"/>
                <w:bottom w:val="none" w:sz="0" w:space="0" w:color="auto"/>
                <w:right w:val="none" w:sz="0" w:space="0" w:color="auto"/>
              </w:divBdr>
              <w:divsChild>
                <w:div w:id="197744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849683">
      <w:bodyDiv w:val="1"/>
      <w:marLeft w:val="0"/>
      <w:marRight w:val="0"/>
      <w:marTop w:val="0"/>
      <w:marBottom w:val="0"/>
      <w:divBdr>
        <w:top w:val="none" w:sz="0" w:space="0" w:color="auto"/>
        <w:left w:val="none" w:sz="0" w:space="0" w:color="auto"/>
        <w:bottom w:val="none" w:sz="0" w:space="0" w:color="auto"/>
        <w:right w:val="none" w:sz="0" w:space="0" w:color="auto"/>
      </w:divBdr>
    </w:div>
    <w:div w:id="673066515">
      <w:bodyDiv w:val="1"/>
      <w:marLeft w:val="0"/>
      <w:marRight w:val="0"/>
      <w:marTop w:val="0"/>
      <w:marBottom w:val="0"/>
      <w:divBdr>
        <w:top w:val="none" w:sz="0" w:space="0" w:color="auto"/>
        <w:left w:val="none" w:sz="0" w:space="0" w:color="auto"/>
        <w:bottom w:val="none" w:sz="0" w:space="0" w:color="auto"/>
        <w:right w:val="none" w:sz="0" w:space="0" w:color="auto"/>
      </w:divBdr>
    </w:div>
    <w:div w:id="718558385">
      <w:bodyDiv w:val="1"/>
      <w:marLeft w:val="0"/>
      <w:marRight w:val="0"/>
      <w:marTop w:val="0"/>
      <w:marBottom w:val="0"/>
      <w:divBdr>
        <w:top w:val="none" w:sz="0" w:space="0" w:color="auto"/>
        <w:left w:val="none" w:sz="0" w:space="0" w:color="auto"/>
        <w:bottom w:val="none" w:sz="0" w:space="0" w:color="auto"/>
        <w:right w:val="none" w:sz="0" w:space="0" w:color="auto"/>
      </w:divBdr>
    </w:div>
    <w:div w:id="739904406">
      <w:bodyDiv w:val="1"/>
      <w:marLeft w:val="0"/>
      <w:marRight w:val="0"/>
      <w:marTop w:val="0"/>
      <w:marBottom w:val="0"/>
      <w:divBdr>
        <w:top w:val="none" w:sz="0" w:space="0" w:color="auto"/>
        <w:left w:val="none" w:sz="0" w:space="0" w:color="auto"/>
        <w:bottom w:val="none" w:sz="0" w:space="0" w:color="auto"/>
        <w:right w:val="none" w:sz="0" w:space="0" w:color="auto"/>
      </w:divBdr>
    </w:div>
    <w:div w:id="763306913">
      <w:bodyDiv w:val="1"/>
      <w:marLeft w:val="0"/>
      <w:marRight w:val="0"/>
      <w:marTop w:val="0"/>
      <w:marBottom w:val="0"/>
      <w:divBdr>
        <w:top w:val="none" w:sz="0" w:space="0" w:color="auto"/>
        <w:left w:val="none" w:sz="0" w:space="0" w:color="auto"/>
        <w:bottom w:val="none" w:sz="0" w:space="0" w:color="auto"/>
        <w:right w:val="none" w:sz="0" w:space="0" w:color="auto"/>
      </w:divBdr>
    </w:div>
    <w:div w:id="830951954">
      <w:bodyDiv w:val="1"/>
      <w:marLeft w:val="0"/>
      <w:marRight w:val="0"/>
      <w:marTop w:val="0"/>
      <w:marBottom w:val="0"/>
      <w:divBdr>
        <w:top w:val="none" w:sz="0" w:space="0" w:color="auto"/>
        <w:left w:val="none" w:sz="0" w:space="0" w:color="auto"/>
        <w:bottom w:val="none" w:sz="0" w:space="0" w:color="auto"/>
        <w:right w:val="none" w:sz="0" w:space="0" w:color="auto"/>
      </w:divBdr>
    </w:div>
    <w:div w:id="926693178">
      <w:bodyDiv w:val="1"/>
      <w:marLeft w:val="0"/>
      <w:marRight w:val="0"/>
      <w:marTop w:val="0"/>
      <w:marBottom w:val="0"/>
      <w:divBdr>
        <w:top w:val="none" w:sz="0" w:space="0" w:color="auto"/>
        <w:left w:val="none" w:sz="0" w:space="0" w:color="auto"/>
        <w:bottom w:val="none" w:sz="0" w:space="0" w:color="auto"/>
        <w:right w:val="none" w:sz="0" w:space="0" w:color="auto"/>
      </w:divBdr>
    </w:div>
    <w:div w:id="946238034">
      <w:bodyDiv w:val="1"/>
      <w:marLeft w:val="0"/>
      <w:marRight w:val="0"/>
      <w:marTop w:val="0"/>
      <w:marBottom w:val="0"/>
      <w:divBdr>
        <w:top w:val="none" w:sz="0" w:space="0" w:color="auto"/>
        <w:left w:val="none" w:sz="0" w:space="0" w:color="auto"/>
        <w:bottom w:val="none" w:sz="0" w:space="0" w:color="auto"/>
        <w:right w:val="none" w:sz="0" w:space="0" w:color="auto"/>
      </w:divBdr>
    </w:div>
    <w:div w:id="966469449">
      <w:bodyDiv w:val="1"/>
      <w:marLeft w:val="0"/>
      <w:marRight w:val="0"/>
      <w:marTop w:val="0"/>
      <w:marBottom w:val="0"/>
      <w:divBdr>
        <w:top w:val="none" w:sz="0" w:space="0" w:color="auto"/>
        <w:left w:val="none" w:sz="0" w:space="0" w:color="auto"/>
        <w:bottom w:val="none" w:sz="0" w:space="0" w:color="auto"/>
        <w:right w:val="none" w:sz="0" w:space="0" w:color="auto"/>
      </w:divBdr>
    </w:div>
    <w:div w:id="1019165721">
      <w:bodyDiv w:val="1"/>
      <w:marLeft w:val="0"/>
      <w:marRight w:val="0"/>
      <w:marTop w:val="0"/>
      <w:marBottom w:val="0"/>
      <w:divBdr>
        <w:top w:val="none" w:sz="0" w:space="0" w:color="auto"/>
        <w:left w:val="none" w:sz="0" w:space="0" w:color="auto"/>
        <w:bottom w:val="none" w:sz="0" w:space="0" w:color="auto"/>
        <w:right w:val="none" w:sz="0" w:space="0" w:color="auto"/>
      </w:divBdr>
    </w:div>
    <w:div w:id="1034773567">
      <w:bodyDiv w:val="1"/>
      <w:marLeft w:val="0"/>
      <w:marRight w:val="0"/>
      <w:marTop w:val="0"/>
      <w:marBottom w:val="0"/>
      <w:divBdr>
        <w:top w:val="none" w:sz="0" w:space="0" w:color="auto"/>
        <w:left w:val="none" w:sz="0" w:space="0" w:color="auto"/>
        <w:bottom w:val="none" w:sz="0" w:space="0" w:color="auto"/>
        <w:right w:val="none" w:sz="0" w:space="0" w:color="auto"/>
      </w:divBdr>
    </w:div>
    <w:div w:id="1224365063">
      <w:bodyDiv w:val="1"/>
      <w:marLeft w:val="0"/>
      <w:marRight w:val="0"/>
      <w:marTop w:val="0"/>
      <w:marBottom w:val="0"/>
      <w:divBdr>
        <w:top w:val="none" w:sz="0" w:space="0" w:color="auto"/>
        <w:left w:val="none" w:sz="0" w:space="0" w:color="auto"/>
        <w:bottom w:val="none" w:sz="0" w:space="0" w:color="auto"/>
        <w:right w:val="none" w:sz="0" w:space="0" w:color="auto"/>
      </w:divBdr>
    </w:div>
    <w:div w:id="1233389926">
      <w:bodyDiv w:val="1"/>
      <w:marLeft w:val="0"/>
      <w:marRight w:val="0"/>
      <w:marTop w:val="0"/>
      <w:marBottom w:val="0"/>
      <w:divBdr>
        <w:top w:val="none" w:sz="0" w:space="0" w:color="auto"/>
        <w:left w:val="none" w:sz="0" w:space="0" w:color="auto"/>
        <w:bottom w:val="none" w:sz="0" w:space="0" w:color="auto"/>
        <w:right w:val="none" w:sz="0" w:space="0" w:color="auto"/>
      </w:divBdr>
    </w:div>
    <w:div w:id="1240019587">
      <w:bodyDiv w:val="1"/>
      <w:marLeft w:val="0"/>
      <w:marRight w:val="0"/>
      <w:marTop w:val="0"/>
      <w:marBottom w:val="0"/>
      <w:divBdr>
        <w:top w:val="none" w:sz="0" w:space="0" w:color="auto"/>
        <w:left w:val="none" w:sz="0" w:space="0" w:color="auto"/>
        <w:bottom w:val="none" w:sz="0" w:space="0" w:color="auto"/>
        <w:right w:val="none" w:sz="0" w:space="0" w:color="auto"/>
      </w:divBdr>
    </w:div>
    <w:div w:id="1256674120">
      <w:bodyDiv w:val="1"/>
      <w:marLeft w:val="0"/>
      <w:marRight w:val="0"/>
      <w:marTop w:val="0"/>
      <w:marBottom w:val="0"/>
      <w:divBdr>
        <w:top w:val="none" w:sz="0" w:space="0" w:color="auto"/>
        <w:left w:val="none" w:sz="0" w:space="0" w:color="auto"/>
        <w:bottom w:val="none" w:sz="0" w:space="0" w:color="auto"/>
        <w:right w:val="none" w:sz="0" w:space="0" w:color="auto"/>
      </w:divBdr>
    </w:div>
    <w:div w:id="1566406443">
      <w:bodyDiv w:val="1"/>
      <w:marLeft w:val="0"/>
      <w:marRight w:val="0"/>
      <w:marTop w:val="0"/>
      <w:marBottom w:val="0"/>
      <w:divBdr>
        <w:top w:val="none" w:sz="0" w:space="0" w:color="auto"/>
        <w:left w:val="none" w:sz="0" w:space="0" w:color="auto"/>
        <w:bottom w:val="none" w:sz="0" w:space="0" w:color="auto"/>
        <w:right w:val="none" w:sz="0" w:space="0" w:color="auto"/>
      </w:divBdr>
      <w:divsChild>
        <w:div w:id="1244804866">
          <w:marLeft w:val="0"/>
          <w:marRight w:val="0"/>
          <w:marTop w:val="0"/>
          <w:marBottom w:val="0"/>
          <w:divBdr>
            <w:top w:val="none" w:sz="0" w:space="0" w:color="auto"/>
            <w:left w:val="none" w:sz="0" w:space="0" w:color="auto"/>
            <w:bottom w:val="none" w:sz="0" w:space="0" w:color="auto"/>
            <w:right w:val="none" w:sz="0" w:space="0" w:color="auto"/>
          </w:divBdr>
          <w:divsChild>
            <w:div w:id="1969431363">
              <w:marLeft w:val="0"/>
              <w:marRight w:val="0"/>
              <w:marTop w:val="0"/>
              <w:marBottom w:val="0"/>
              <w:divBdr>
                <w:top w:val="none" w:sz="0" w:space="0" w:color="auto"/>
                <w:left w:val="none" w:sz="0" w:space="0" w:color="auto"/>
                <w:bottom w:val="none" w:sz="0" w:space="0" w:color="auto"/>
                <w:right w:val="none" w:sz="0" w:space="0" w:color="auto"/>
              </w:divBdr>
              <w:divsChild>
                <w:div w:id="135576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31819">
      <w:bodyDiv w:val="1"/>
      <w:marLeft w:val="0"/>
      <w:marRight w:val="0"/>
      <w:marTop w:val="0"/>
      <w:marBottom w:val="0"/>
      <w:divBdr>
        <w:top w:val="none" w:sz="0" w:space="0" w:color="auto"/>
        <w:left w:val="none" w:sz="0" w:space="0" w:color="auto"/>
        <w:bottom w:val="none" w:sz="0" w:space="0" w:color="auto"/>
        <w:right w:val="none" w:sz="0" w:space="0" w:color="auto"/>
      </w:divBdr>
      <w:divsChild>
        <w:div w:id="1937513790">
          <w:marLeft w:val="0"/>
          <w:marRight w:val="0"/>
          <w:marTop w:val="0"/>
          <w:marBottom w:val="0"/>
          <w:divBdr>
            <w:top w:val="none" w:sz="0" w:space="0" w:color="auto"/>
            <w:left w:val="none" w:sz="0" w:space="0" w:color="auto"/>
            <w:bottom w:val="none" w:sz="0" w:space="0" w:color="auto"/>
            <w:right w:val="none" w:sz="0" w:space="0" w:color="auto"/>
          </w:divBdr>
          <w:divsChild>
            <w:div w:id="1530490684">
              <w:marLeft w:val="0"/>
              <w:marRight w:val="0"/>
              <w:marTop w:val="0"/>
              <w:marBottom w:val="0"/>
              <w:divBdr>
                <w:top w:val="none" w:sz="0" w:space="0" w:color="auto"/>
                <w:left w:val="none" w:sz="0" w:space="0" w:color="auto"/>
                <w:bottom w:val="none" w:sz="0" w:space="0" w:color="auto"/>
                <w:right w:val="none" w:sz="0" w:space="0" w:color="auto"/>
              </w:divBdr>
              <w:divsChild>
                <w:div w:id="192256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00727">
      <w:bodyDiv w:val="1"/>
      <w:marLeft w:val="0"/>
      <w:marRight w:val="0"/>
      <w:marTop w:val="0"/>
      <w:marBottom w:val="0"/>
      <w:divBdr>
        <w:top w:val="none" w:sz="0" w:space="0" w:color="auto"/>
        <w:left w:val="none" w:sz="0" w:space="0" w:color="auto"/>
        <w:bottom w:val="none" w:sz="0" w:space="0" w:color="auto"/>
        <w:right w:val="none" w:sz="0" w:space="0" w:color="auto"/>
      </w:divBdr>
    </w:div>
    <w:div w:id="1680965118">
      <w:bodyDiv w:val="1"/>
      <w:marLeft w:val="0"/>
      <w:marRight w:val="0"/>
      <w:marTop w:val="0"/>
      <w:marBottom w:val="0"/>
      <w:divBdr>
        <w:top w:val="none" w:sz="0" w:space="0" w:color="auto"/>
        <w:left w:val="none" w:sz="0" w:space="0" w:color="auto"/>
        <w:bottom w:val="none" w:sz="0" w:space="0" w:color="auto"/>
        <w:right w:val="none" w:sz="0" w:space="0" w:color="auto"/>
      </w:divBdr>
    </w:div>
    <w:div w:id="1701740154">
      <w:bodyDiv w:val="1"/>
      <w:marLeft w:val="0"/>
      <w:marRight w:val="0"/>
      <w:marTop w:val="0"/>
      <w:marBottom w:val="0"/>
      <w:divBdr>
        <w:top w:val="none" w:sz="0" w:space="0" w:color="auto"/>
        <w:left w:val="none" w:sz="0" w:space="0" w:color="auto"/>
        <w:bottom w:val="none" w:sz="0" w:space="0" w:color="auto"/>
        <w:right w:val="none" w:sz="0" w:space="0" w:color="auto"/>
      </w:divBdr>
    </w:div>
    <w:div w:id="1802384342">
      <w:bodyDiv w:val="1"/>
      <w:marLeft w:val="0"/>
      <w:marRight w:val="0"/>
      <w:marTop w:val="0"/>
      <w:marBottom w:val="0"/>
      <w:divBdr>
        <w:top w:val="none" w:sz="0" w:space="0" w:color="auto"/>
        <w:left w:val="none" w:sz="0" w:space="0" w:color="auto"/>
        <w:bottom w:val="none" w:sz="0" w:space="0" w:color="auto"/>
        <w:right w:val="none" w:sz="0" w:space="0" w:color="auto"/>
      </w:divBdr>
      <w:divsChild>
        <w:div w:id="1779837971">
          <w:marLeft w:val="0"/>
          <w:marRight w:val="0"/>
          <w:marTop w:val="0"/>
          <w:marBottom w:val="0"/>
          <w:divBdr>
            <w:top w:val="none" w:sz="0" w:space="0" w:color="auto"/>
            <w:left w:val="none" w:sz="0" w:space="0" w:color="auto"/>
            <w:bottom w:val="none" w:sz="0" w:space="0" w:color="auto"/>
            <w:right w:val="none" w:sz="0" w:space="0" w:color="auto"/>
          </w:divBdr>
          <w:divsChild>
            <w:div w:id="150604603">
              <w:marLeft w:val="0"/>
              <w:marRight w:val="0"/>
              <w:marTop w:val="0"/>
              <w:marBottom w:val="0"/>
              <w:divBdr>
                <w:top w:val="none" w:sz="0" w:space="0" w:color="auto"/>
                <w:left w:val="none" w:sz="0" w:space="0" w:color="auto"/>
                <w:bottom w:val="none" w:sz="0" w:space="0" w:color="auto"/>
                <w:right w:val="none" w:sz="0" w:space="0" w:color="auto"/>
              </w:divBdr>
              <w:divsChild>
                <w:div w:id="125693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14458">
      <w:bodyDiv w:val="1"/>
      <w:marLeft w:val="0"/>
      <w:marRight w:val="0"/>
      <w:marTop w:val="0"/>
      <w:marBottom w:val="0"/>
      <w:divBdr>
        <w:top w:val="none" w:sz="0" w:space="0" w:color="auto"/>
        <w:left w:val="none" w:sz="0" w:space="0" w:color="auto"/>
        <w:bottom w:val="none" w:sz="0" w:space="0" w:color="auto"/>
        <w:right w:val="none" w:sz="0" w:space="0" w:color="auto"/>
      </w:divBdr>
    </w:div>
    <w:div w:id="1855222345">
      <w:bodyDiv w:val="1"/>
      <w:marLeft w:val="0"/>
      <w:marRight w:val="0"/>
      <w:marTop w:val="0"/>
      <w:marBottom w:val="0"/>
      <w:divBdr>
        <w:top w:val="none" w:sz="0" w:space="0" w:color="auto"/>
        <w:left w:val="none" w:sz="0" w:space="0" w:color="auto"/>
        <w:bottom w:val="none" w:sz="0" w:space="0" w:color="auto"/>
        <w:right w:val="none" w:sz="0" w:space="0" w:color="auto"/>
      </w:divBdr>
    </w:div>
    <w:div w:id="1857308307">
      <w:bodyDiv w:val="1"/>
      <w:marLeft w:val="0"/>
      <w:marRight w:val="0"/>
      <w:marTop w:val="0"/>
      <w:marBottom w:val="0"/>
      <w:divBdr>
        <w:top w:val="none" w:sz="0" w:space="0" w:color="auto"/>
        <w:left w:val="none" w:sz="0" w:space="0" w:color="auto"/>
        <w:bottom w:val="none" w:sz="0" w:space="0" w:color="auto"/>
        <w:right w:val="none" w:sz="0" w:space="0" w:color="auto"/>
      </w:divBdr>
    </w:div>
    <w:div w:id="1863013733">
      <w:bodyDiv w:val="1"/>
      <w:marLeft w:val="0"/>
      <w:marRight w:val="0"/>
      <w:marTop w:val="0"/>
      <w:marBottom w:val="0"/>
      <w:divBdr>
        <w:top w:val="none" w:sz="0" w:space="0" w:color="auto"/>
        <w:left w:val="none" w:sz="0" w:space="0" w:color="auto"/>
        <w:bottom w:val="none" w:sz="0" w:space="0" w:color="auto"/>
        <w:right w:val="none" w:sz="0" w:space="0" w:color="auto"/>
      </w:divBdr>
    </w:div>
    <w:div w:id="1905871303">
      <w:bodyDiv w:val="1"/>
      <w:marLeft w:val="0"/>
      <w:marRight w:val="0"/>
      <w:marTop w:val="0"/>
      <w:marBottom w:val="0"/>
      <w:divBdr>
        <w:top w:val="none" w:sz="0" w:space="0" w:color="auto"/>
        <w:left w:val="none" w:sz="0" w:space="0" w:color="auto"/>
        <w:bottom w:val="none" w:sz="0" w:space="0" w:color="auto"/>
        <w:right w:val="none" w:sz="0" w:space="0" w:color="auto"/>
      </w:divBdr>
    </w:div>
    <w:div w:id="1982996233">
      <w:bodyDiv w:val="1"/>
      <w:marLeft w:val="0"/>
      <w:marRight w:val="0"/>
      <w:marTop w:val="0"/>
      <w:marBottom w:val="0"/>
      <w:divBdr>
        <w:top w:val="none" w:sz="0" w:space="0" w:color="auto"/>
        <w:left w:val="none" w:sz="0" w:space="0" w:color="auto"/>
        <w:bottom w:val="none" w:sz="0" w:space="0" w:color="auto"/>
        <w:right w:val="none" w:sz="0" w:space="0" w:color="auto"/>
      </w:divBdr>
    </w:div>
    <w:div w:id="1988708416">
      <w:bodyDiv w:val="1"/>
      <w:marLeft w:val="0"/>
      <w:marRight w:val="0"/>
      <w:marTop w:val="0"/>
      <w:marBottom w:val="0"/>
      <w:divBdr>
        <w:top w:val="none" w:sz="0" w:space="0" w:color="auto"/>
        <w:left w:val="none" w:sz="0" w:space="0" w:color="auto"/>
        <w:bottom w:val="none" w:sz="0" w:space="0" w:color="auto"/>
        <w:right w:val="none" w:sz="0" w:space="0" w:color="auto"/>
      </w:divBdr>
    </w:div>
    <w:div w:id="2030063794">
      <w:bodyDiv w:val="1"/>
      <w:marLeft w:val="0"/>
      <w:marRight w:val="0"/>
      <w:marTop w:val="0"/>
      <w:marBottom w:val="0"/>
      <w:divBdr>
        <w:top w:val="none" w:sz="0" w:space="0" w:color="auto"/>
        <w:left w:val="none" w:sz="0" w:space="0" w:color="auto"/>
        <w:bottom w:val="none" w:sz="0" w:space="0" w:color="auto"/>
        <w:right w:val="none" w:sz="0" w:space="0" w:color="auto"/>
      </w:divBdr>
      <w:divsChild>
        <w:div w:id="2029477441">
          <w:marLeft w:val="0"/>
          <w:marRight w:val="0"/>
          <w:marTop w:val="0"/>
          <w:marBottom w:val="0"/>
          <w:divBdr>
            <w:top w:val="none" w:sz="0" w:space="0" w:color="auto"/>
            <w:left w:val="none" w:sz="0" w:space="0" w:color="auto"/>
            <w:bottom w:val="none" w:sz="0" w:space="0" w:color="auto"/>
            <w:right w:val="none" w:sz="0" w:space="0" w:color="auto"/>
          </w:divBdr>
          <w:divsChild>
            <w:div w:id="2121103044">
              <w:marLeft w:val="0"/>
              <w:marRight w:val="0"/>
              <w:marTop w:val="0"/>
              <w:marBottom w:val="0"/>
              <w:divBdr>
                <w:top w:val="none" w:sz="0" w:space="0" w:color="auto"/>
                <w:left w:val="none" w:sz="0" w:space="0" w:color="auto"/>
                <w:bottom w:val="none" w:sz="0" w:space="0" w:color="auto"/>
                <w:right w:val="none" w:sz="0" w:space="0" w:color="auto"/>
              </w:divBdr>
              <w:divsChild>
                <w:div w:id="12428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892609">
      <w:bodyDiv w:val="1"/>
      <w:marLeft w:val="0"/>
      <w:marRight w:val="0"/>
      <w:marTop w:val="0"/>
      <w:marBottom w:val="0"/>
      <w:divBdr>
        <w:top w:val="none" w:sz="0" w:space="0" w:color="auto"/>
        <w:left w:val="none" w:sz="0" w:space="0" w:color="auto"/>
        <w:bottom w:val="none" w:sz="0" w:space="0" w:color="auto"/>
        <w:right w:val="none" w:sz="0" w:space="0" w:color="auto"/>
      </w:divBdr>
      <w:divsChild>
        <w:div w:id="1677340885">
          <w:marLeft w:val="0"/>
          <w:marRight w:val="0"/>
          <w:marTop w:val="0"/>
          <w:marBottom w:val="0"/>
          <w:divBdr>
            <w:top w:val="none" w:sz="0" w:space="0" w:color="auto"/>
            <w:left w:val="none" w:sz="0" w:space="0" w:color="auto"/>
            <w:bottom w:val="none" w:sz="0" w:space="0" w:color="auto"/>
            <w:right w:val="none" w:sz="0" w:space="0" w:color="auto"/>
          </w:divBdr>
          <w:divsChild>
            <w:div w:id="925381578">
              <w:marLeft w:val="0"/>
              <w:marRight w:val="0"/>
              <w:marTop w:val="0"/>
              <w:marBottom w:val="0"/>
              <w:divBdr>
                <w:top w:val="none" w:sz="0" w:space="0" w:color="auto"/>
                <w:left w:val="none" w:sz="0" w:space="0" w:color="auto"/>
                <w:bottom w:val="none" w:sz="0" w:space="0" w:color="auto"/>
                <w:right w:val="none" w:sz="0" w:space="0" w:color="auto"/>
              </w:divBdr>
              <w:divsChild>
                <w:div w:id="103588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92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ector@aiishmysore.i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iishtcpd.com" TargetMode="External"/><Relationship Id="rId4" Type="http://schemas.openxmlformats.org/officeDocument/2006/relationships/settings" Target="settings.xml"/><Relationship Id="rId9" Type="http://schemas.openxmlformats.org/officeDocument/2006/relationships/hyperlink" Target="mailto:monthlyreports@aiishmysore.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E83FB5-7840-47B8-9808-278AB4383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0</Pages>
  <Words>1974</Words>
  <Characters>1125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jesh</dc:creator>
  <cp:lastModifiedBy>TCPDG9</cp:lastModifiedBy>
  <cp:revision>72</cp:revision>
  <cp:lastPrinted>2017-08-18T05:11:00Z</cp:lastPrinted>
  <dcterms:created xsi:type="dcterms:W3CDTF">2020-10-06T03:47:00Z</dcterms:created>
  <dcterms:modified xsi:type="dcterms:W3CDTF">2020-11-06T05:02:00Z</dcterms:modified>
</cp:coreProperties>
</file>